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3E5D1BA0" w:rsidR="00CC4069" w:rsidRPr="006B2FA6" w:rsidRDefault="002740CD" w:rsidP="00ED3200">
      <w:pPr>
        <w:pStyle w:val="RFCTitle"/>
        <w:rPr>
          <w:lang w:val="en-GB"/>
        </w:rPr>
      </w:pPr>
      <w:commentRangeStart w:id="0"/>
      <w:r w:rsidRPr="00E33E77">
        <w:rPr>
          <w:highlight w:val="yellow"/>
          <w:lang w:val="en-GB"/>
        </w:rPr>
        <w:t>draft-</w:t>
      </w:r>
      <w:del w:id="1" w:author="Italo Busi" w:date="2020-09-07T14:16:00Z">
        <w:r w:rsidR="00980212" w:rsidRPr="00E33E77" w:rsidDel="00166FA4">
          <w:rPr>
            <w:highlight w:val="yellow"/>
            <w:lang w:val="en-GB"/>
          </w:rPr>
          <w:delText>peru</w:delText>
        </w:r>
      </w:del>
      <w:ins w:id="2" w:author="Italo Busi" w:date="2020-09-07T14:16:00Z">
        <w:r w:rsidR="00166FA4">
          <w:rPr>
            <w:highlight w:val="yellow"/>
            <w:lang w:val="en-GB"/>
          </w:rPr>
          <w:t>ietf</w:t>
        </w:r>
      </w:ins>
      <w:r w:rsidR="00D6521B" w:rsidRPr="00E33E77">
        <w:rPr>
          <w:highlight w:val="yellow"/>
          <w:lang w:val="en-GB"/>
        </w:rPr>
        <w:t>-</w:t>
      </w:r>
      <w:r w:rsidRPr="00E33E77">
        <w:rPr>
          <w:highlight w:val="yellow"/>
          <w:lang w:val="en-GB"/>
        </w:rPr>
        <w:t>teas-actn-poi-applicability</w:t>
      </w:r>
      <w:r w:rsidR="00CC4069" w:rsidRPr="00E33E77">
        <w:rPr>
          <w:highlight w:val="yellow"/>
          <w:lang w:val="en-GB"/>
        </w:rPr>
        <w:t>-</w:t>
      </w:r>
      <w:ins w:id="3" w:author="Italo Busi" w:date="2020-09-07T14:16:00Z">
        <w:r w:rsidR="00166FA4">
          <w:rPr>
            <w:highlight w:val="yellow"/>
            <w:lang w:val="en-GB"/>
          </w:rPr>
          <w:t>01</w:t>
        </w:r>
      </w:ins>
      <w:ins w:id="4" w:author="SBIBPV" w:date="2020-08-11T10:06:00Z">
        <w:del w:id="5" w:author="Italo Busi" w:date="2020-09-07T14:16:00Z">
          <w:r w:rsidR="00A43492" w:rsidDel="00166FA4">
            <w:rPr>
              <w:highlight w:val="yellow"/>
              <w:lang w:val="en-GB"/>
            </w:rPr>
            <w:delText>06</w:delText>
          </w:r>
        </w:del>
      </w:ins>
      <w:del w:id="6" w:author="SBIBPV" w:date="2020-08-11T10:06:00Z">
        <w:r w:rsidR="00277FAA" w:rsidRPr="00E33E77" w:rsidDel="00A43492">
          <w:rPr>
            <w:highlight w:val="yellow"/>
            <w:lang w:val="en-GB"/>
          </w:rPr>
          <w:delText>0</w:delText>
        </w:r>
        <w:r w:rsidR="007A0352" w:rsidRPr="00E33E77" w:rsidDel="00A43492">
          <w:rPr>
            <w:highlight w:val="yellow"/>
            <w:lang w:val="en-GB"/>
          </w:rPr>
          <w:delText>4</w:delText>
        </w:r>
      </w:del>
      <w:commentRangeEnd w:id="0"/>
      <w:r w:rsidR="00166FA4">
        <w:rPr>
          <w:rStyle w:val="CommentReference"/>
          <w:rFonts w:eastAsia="Batang"/>
        </w:rPr>
        <w:commentReference w:id="0"/>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77777777"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7" w:author="Italo Busi" w:date="2020-09-29T18:12:00Z">
        <w:r w:rsidR="00720A97">
          <w:rPr>
            <w:noProof/>
          </w:rPr>
          <w:instrText>9</w:instrText>
        </w:r>
      </w:ins>
      <w:del w:id="8" w:author="Italo Busi" w:date="2020-09-28T08:45:00Z">
        <w:r w:rsidR="000636A7" w:rsidDel="00D747CD">
          <w:rPr>
            <w:noProof/>
          </w:rPr>
          <w:delInstrText>8</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ins w:id="9" w:author="Italo Busi" w:date="2020-09-29T18:12:00Z">
        <w:r w:rsidR="00720A97">
          <w:rPr>
            <w:noProof/>
          </w:rPr>
          <w:instrText>9</w:instrText>
        </w:r>
      </w:ins>
      <w:del w:id="10" w:author="Italo Busi" w:date="2020-09-28T08:45:00Z">
        <w:r w:rsidR="000636A7" w:rsidDel="00D747CD">
          <w:rPr>
            <w:noProof/>
          </w:rPr>
          <w:delInstrText>8</w:delInstrText>
        </w:r>
      </w:del>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1" w:author="Italo Busi" w:date="2020-09-29T18:12:00Z">
        <w:r w:rsidR="00720A97">
          <w:rPr>
            <w:noProof/>
          </w:rPr>
          <w:instrText>9</w:instrText>
        </w:r>
      </w:ins>
      <w:del w:id="12" w:author="Italo Busi" w:date="2020-09-28T08:45:00Z">
        <w:r w:rsidR="000636A7" w:rsidDel="00D747CD">
          <w:rPr>
            <w:noProof/>
          </w:rPr>
          <w:delInstrText>8</w:delInstrText>
        </w:r>
      </w:del>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3" w:author="Italo Busi" w:date="2020-09-29T18:12:00Z">
        <w:r w:rsidR="00720A97">
          <w:rPr>
            <w:noProof/>
          </w:rPr>
          <w:instrText>9</w:instrText>
        </w:r>
      </w:ins>
      <w:del w:id="14" w:author="Italo Busi" w:date="2020-09-28T08:45:00Z">
        <w:r w:rsidR="000636A7" w:rsidDel="00D747CD">
          <w:rPr>
            <w:noProof/>
          </w:rPr>
          <w:delInstrText>8</w:delInstrText>
        </w:r>
      </w:del>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5" w:author="Italo Busi" w:date="2020-09-29T18:12:00Z">
        <w:r w:rsidR="00720A97">
          <w:rPr>
            <w:noProof/>
          </w:rPr>
          <w:instrText>9</w:instrText>
        </w:r>
      </w:ins>
      <w:del w:id="16" w:author="Italo Busi" w:date="2020-09-28T08:45:00Z">
        <w:r w:rsidR="000636A7" w:rsidDel="00D747CD">
          <w:rPr>
            <w:noProof/>
          </w:rPr>
          <w:delInstrText>8</w:delInstrText>
        </w:r>
      </w:del>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7" w:author="Italo Busi" w:date="2020-09-29T18:12:00Z">
        <w:r w:rsidR="00720A97">
          <w:rPr>
            <w:noProof/>
          </w:rPr>
          <w:instrText>9</w:instrText>
        </w:r>
      </w:ins>
      <w:del w:id="18" w:author="Italo Busi" w:date="2020-09-28T08:45:00Z">
        <w:r w:rsidR="000636A7" w:rsidDel="00D747CD">
          <w:rPr>
            <w:noProof/>
          </w:rPr>
          <w:delInstrText>8</w:delInstrText>
        </w:r>
      </w:del>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19" w:author="Italo Busi" w:date="2020-09-29T18:12:00Z">
        <w:r w:rsidR="00720A97">
          <w:rPr>
            <w:noProof/>
          </w:rPr>
          <w:instrText>9</w:instrText>
        </w:r>
      </w:ins>
      <w:del w:id="20" w:author="Italo Busi" w:date="2020-09-28T08:45:00Z">
        <w:r w:rsidR="000636A7" w:rsidDel="00D747CD">
          <w:rPr>
            <w:noProof/>
          </w:rPr>
          <w:delInstrText>8</w:delInstrText>
        </w:r>
      </w:del>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1" w:author="Italo Busi" w:date="2020-09-29T18:12:00Z">
        <w:r w:rsidR="00720A97">
          <w:rPr>
            <w:noProof/>
          </w:rPr>
          <w:instrText>9</w:instrText>
        </w:r>
      </w:ins>
      <w:del w:id="22" w:author="Italo Busi" w:date="2020-09-28T08:45:00Z">
        <w:r w:rsidR="000636A7" w:rsidDel="00D747CD">
          <w:rPr>
            <w:noProof/>
          </w:rPr>
          <w:delInstrText>8</w:delInstrText>
        </w:r>
      </w:del>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23" w:author="Italo Busi" w:date="2020-09-29T18:12:00Z">
        <w:r w:rsidR="00720A97">
          <w:rPr>
            <w:noProof/>
          </w:rPr>
          <w:instrText>9</w:instrText>
        </w:r>
      </w:ins>
      <w:del w:id="24" w:author="Italo Busi" w:date="2020-09-28T08:45:00Z">
        <w:r w:rsidR="008E4975" w:rsidDel="00D747CD">
          <w:rPr>
            <w:noProof/>
          </w:rPr>
          <w:delInstrText>10</w:delInstrText>
        </w:r>
      </w:del>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8E4975">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8E4975" w:rsidRPr="00D72ADD">
        <w:rPr>
          <w:noProof/>
        </w:rPr>
        <w:instrText>April</w:instrText>
      </w:r>
      <w:r w:rsidRPr="00D72ADD">
        <w:fldChar w:fldCharType="end"/>
      </w:r>
      <w:r w:rsidRPr="00D72ADD">
        <w:instrText xml:space="preserve"> \* MERGEFORMAT </w:instrText>
      </w:r>
      <w:r w:rsidRPr="00D72ADD">
        <w:fldChar w:fldCharType="separate"/>
      </w:r>
      <w:ins w:id="25" w:author="Italo Busi" w:date="2020-09-29T18:12:00Z">
        <w:r w:rsidR="00720A97" w:rsidRPr="00D72ADD">
          <w:rPr>
            <w:noProof/>
          </w:rPr>
          <w:instrText>March</w:instrText>
        </w:r>
      </w:ins>
      <w:del w:id="26" w:author="Italo Busi" w:date="2020-09-28T08:45:00Z">
        <w:r w:rsidR="008E4975" w:rsidRPr="00D72ADD" w:rsidDel="00D747CD">
          <w:rPr>
            <w:noProof/>
          </w:rPr>
          <w:delInstrText>April</w:delInstrText>
        </w:r>
      </w:del>
      <w:r w:rsidRPr="00D72ADD">
        <w:fldChar w:fldCharType="end"/>
      </w:r>
      <w:r w:rsidRPr="00D72ADD">
        <w:instrText xml:space="preserve"> \* MERGEFORMAT </w:instrText>
      </w:r>
      <w:r w:rsidRPr="00D72ADD">
        <w:fldChar w:fldCharType="separate"/>
      </w:r>
      <w:ins w:id="27" w:author="Italo Busi" w:date="2020-09-29T18:12:00Z">
        <w:r w:rsidR="00720A97" w:rsidRPr="00D72ADD">
          <w:rPr>
            <w:noProof/>
          </w:rPr>
          <w:instrText>March</w:instrText>
        </w:r>
      </w:ins>
      <w:del w:id="28"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29" w:author="Italo Busi" w:date="2020-09-29T18:12:00Z">
        <w:r w:rsidR="00720A97" w:rsidRPr="00D72ADD">
          <w:rPr>
            <w:noProof/>
          </w:rPr>
          <w:instrText>March</w:instrText>
        </w:r>
      </w:ins>
      <w:del w:id="30"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1" w:author="Italo Busi" w:date="2020-09-29T18:12:00Z">
        <w:r w:rsidR="00720A97" w:rsidRPr="00D72ADD">
          <w:rPr>
            <w:noProof/>
          </w:rPr>
          <w:instrText>March</w:instrText>
        </w:r>
      </w:ins>
      <w:del w:id="32"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3" w:author="Italo Busi" w:date="2020-09-29T18:12:00Z">
        <w:r w:rsidR="00720A97" w:rsidRPr="00D72ADD">
          <w:rPr>
            <w:noProof/>
          </w:rPr>
          <w:instrText>March</w:instrText>
        </w:r>
      </w:ins>
      <w:del w:id="34"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5" w:author="Italo Busi" w:date="2020-09-29T18:12:00Z">
        <w:r w:rsidR="00720A97" w:rsidRPr="00D72ADD">
          <w:rPr>
            <w:noProof/>
          </w:rPr>
          <w:instrText>March</w:instrText>
        </w:r>
      </w:ins>
      <w:del w:id="36"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7" w:author="Italo Busi" w:date="2020-09-29T18:12:00Z">
        <w:r w:rsidR="00720A97" w:rsidRPr="00D72ADD">
          <w:rPr>
            <w:noProof/>
          </w:rPr>
          <w:instrText>March</w:instrText>
        </w:r>
      </w:ins>
      <w:del w:id="38"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39" w:author="Italo Busi" w:date="2020-09-29T18:12:00Z">
        <w:r w:rsidR="00720A97" w:rsidRPr="00D72ADD">
          <w:rPr>
            <w:noProof/>
          </w:rPr>
          <w:instrText>March</w:instrText>
        </w:r>
      </w:ins>
      <w:del w:id="40" w:author="Italo Busi" w:date="2020-09-28T08:45:00Z">
        <w:r w:rsidR="000636A7" w:rsidRPr="00D72ADD" w:rsidDel="00D747CD">
          <w:rPr>
            <w:noProof/>
          </w:rPr>
          <w:delInstrText>February</w:delInstrText>
        </w:r>
      </w:del>
      <w:r w:rsidRPr="00D72ADD">
        <w:fldChar w:fldCharType="end"/>
      </w:r>
      <w:r w:rsidRPr="00D72ADD">
        <w:instrText xml:space="preserve"> \* MERGEFORMAT </w:instrText>
      </w:r>
      <w:r w:rsidRPr="00D72ADD">
        <w:fldChar w:fldCharType="separate"/>
      </w:r>
      <w:ins w:id="41" w:author="Italo Busi" w:date="2020-09-29T18:12:00Z">
        <w:r w:rsidR="00720A97" w:rsidRPr="00D72ADD">
          <w:rPr>
            <w:noProof/>
          </w:rPr>
          <w:t>March</w:t>
        </w:r>
      </w:ins>
      <w:del w:id="42" w:author="Italo Busi" w:date="2020-09-28T08:45:00Z">
        <w:r w:rsidR="000636A7" w:rsidRPr="00D72ADD" w:rsidDel="00D747CD">
          <w:rPr>
            <w:noProof/>
          </w:rPr>
          <w:delText>February</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43" w:author="Italo Busi" w:date="2020-09-29T18:12:00Z">
        <w:r w:rsidR="00720A97">
          <w:rPr>
            <w:noProof/>
          </w:rPr>
          <w:t>29,</w:t>
        </w:r>
      </w:ins>
      <w:del w:id="44" w:author="Italo Busi" w:date="2020-09-07T11:24:00Z">
        <w:r w:rsidR="00723F72" w:rsidDel="000636A7">
          <w:rPr>
            <w:noProof/>
          </w:rPr>
          <w:delText>18,</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5" w:author="Italo Busi" w:date="2020-09-29T18:12:00Z">
        <w:r w:rsidR="00720A97">
          <w:rPr>
            <w:noProof/>
          </w:rPr>
          <w:instrText>9</w:instrText>
        </w:r>
      </w:ins>
      <w:del w:id="46" w:author="Italo Busi" w:date="2020-09-28T08:45:00Z">
        <w:r w:rsidR="000636A7" w:rsidDel="00D747CD">
          <w:rPr>
            <w:noProof/>
          </w:rPr>
          <w:delInstrText>8</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r w:rsidR="009C4DC8">
        <w:rPr>
          <w:noProof/>
        </w:rPr>
        <w:instrText>2020</w:instrText>
      </w:r>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47" w:author="Italo Busi" w:date="2020-09-29T18:12:00Z">
        <w:r w:rsidR="00720A97">
          <w:rPr>
            <w:noProof/>
          </w:rPr>
          <w:instrText>9</w:instrText>
        </w:r>
      </w:ins>
      <w:del w:id="48" w:author="Italo Busi" w:date="2020-09-28T08:45:00Z">
        <w:r w:rsidR="000636A7" w:rsidDel="00D747CD">
          <w:rPr>
            <w:noProof/>
          </w:rPr>
          <w:delInstrText>8</w:delInstrText>
        </w:r>
      </w:del>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720A97">
        <w:rPr>
          <w:noProof/>
        </w:rPr>
        <w:instrText>2020</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720A97">
        <w:rPr>
          <w:noProof/>
        </w:rPr>
        <w:instrText>2020</w:instrText>
      </w:r>
      <w:r w:rsidRPr="00D72ADD">
        <w:fldChar w:fldCharType="end"/>
      </w:r>
      <w:r w:rsidRPr="00D72ADD">
        <w:instrText xml:space="preserve"> \* MERGEFORMAT </w:instrText>
      </w:r>
      <w:r w:rsidRPr="00D72ADD">
        <w:fldChar w:fldCharType="separate"/>
      </w:r>
      <w:r w:rsidR="00720A97">
        <w:rPr>
          <w:noProof/>
        </w:rPr>
        <w:t>2020</w:t>
      </w:r>
      <w:r w:rsidRPr="00D72ADD">
        <w:fldChar w:fldCharType="end"/>
      </w:r>
      <w:r w:rsidRPr="00D72ADD">
        <w:t>.</w:t>
      </w:r>
    </w:p>
    <w:p w14:paraId="4F5DDBA7" w14:textId="77777777" w:rsidR="002E1F5F" w:rsidRPr="00D72ADD" w:rsidRDefault="002E1F5F" w:rsidP="002E1F5F">
      <w:pPr>
        <w:pStyle w:val="RFCH1-noTOCnonum"/>
      </w:pPr>
      <w:r w:rsidRPr="00D72ADD">
        <w:lastRenderedPageBreak/>
        <w:t>Copyright Notice</w:t>
      </w:r>
    </w:p>
    <w:p w14:paraId="5EC06A1C" w14:textId="77777777"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r w:rsidR="00720A97">
        <w:rPr>
          <w:noProof/>
        </w:rPr>
        <w:t>2020</w:t>
      </w:r>
      <w:r w:rsidRPr="00D72ADD">
        <w:fldChar w:fldCharType="end"/>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056F4BD2" w14:textId="77777777" w:rsidR="0010357E" w:rsidRDefault="0010357E" w:rsidP="00072E31">
      <w:pPr>
        <w:ind w:left="0"/>
      </w:pPr>
      <w:r w:rsidRPr="00D72ADD">
        <w:t>Abstract</w:t>
      </w:r>
    </w:p>
    <w:p w14:paraId="19BC6A8B" w14:textId="77777777" w:rsidR="009E5988" w:rsidRPr="009E5988" w:rsidRDefault="009E5988" w:rsidP="009E5988">
      <w:r w:rsidRPr="009E5988">
        <w:t>This document considers the applicability of Abstraction and Control of TE Networks (ACTN) architecture to Packet Optical Integration (POI)in the context of IP/MPLS and Optical internetworking, identifying the YANG data models being defined by the IETF to support this deployment architecture as well as specific scenarios relevant for Service Providers.</w:t>
      </w:r>
    </w:p>
    <w:p w14:paraId="6C501343" w14:textId="77777777" w:rsidR="009E5988" w:rsidRDefault="009E5988" w:rsidP="009E5988">
      <w:r w:rsidRPr="009E5988">
        <w:t>Existing IETF protocols and data models are identified for each multi-layer (packet over optical) scenario with particular focus on the MPI (Multi-Domain Service Coordinator to Provisioning Network Controllers Interface)in the ACTN architecture</w:t>
      </w:r>
      <w:r w:rsidR="00BD5057">
        <w:t>.</w:t>
      </w:r>
    </w:p>
    <w:p w14:paraId="56FFD717" w14:textId="77777777" w:rsidR="009E5988" w:rsidRDefault="009E5988" w:rsidP="00072E31">
      <w:pPr>
        <w:ind w:left="0"/>
      </w:pPr>
    </w:p>
    <w:p w14:paraId="2FEB80F9" w14:textId="77777777" w:rsidR="006F6F19" w:rsidRDefault="006F6F19" w:rsidP="00CC4069">
      <w:pPr>
        <w:pStyle w:val="RFCH1-noTOCnonum"/>
      </w:pPr>
      <w:r w:rsidRPr="00544979">
        <w:t>Table of Contents</w:t>
      </w:r>
    </w:p>
    <w:p w14:paraId="78BF8E58" w14:textId="77777777" w:rsidR="00147470" w:rsidRDefault="00147470" w:rsidP="00D109DF">
      <w:pPr>
        <w:pStyle w:val="TOC1"/>
      </w:pPr>
    </w:p>
    <w:p w14:paraId="67C4C785" w14:textId="77777777" w:rsidR="006522E9" w:rsidRDefault="00581409">
      <w:pPr>
        <w:pStyle w:val="TOC1"/>
        <w:rPr>
          <w:rFonts w:asciiTheme="minorHAnsi" w:eastAsiaTheme="minorEastAsia" w:hAnsiTheme="minorHAnsi" w:cstheme="minorBidi"/>
          <w:sz w:val="22"/>
          <w:szCs w:val="22"/>
        </w:rPr>
      </w:pPr>
      <w:r>
        <w:fldChar w:fldCharType="begin"/>
      </w:r>
      <w:r>
        <w:instrText xml:space="preserve"> TOC \o \h \z \u </w:instrText>
      </w:r>
      <w:r>
        <w:fldChar w:fldCharType="separate"/>
      </w:r>
      <w:hyperlink w:anchor="_Toc42249109" w:history="1">
        <w:r w:rsidR="006522E9" w:rsidRPr="003A5346">
          <w:rPr>
            <w:rStyle w:val="Hyperlink"/>
          </w:rPr>
          <w:t>1. Introduction</w:t>
        </w:r>
        <w:r w:rsidR="006522E9">
          <w:rPr>
            <w:webHidden/>
          </w:rPr>
          <w:tab/>
        </w:r>
        <w:r w:rsidR="006522E9">
          <w:rPr>
            <w:webHidden/>
          </w:rPr>
          <w:fldChar w:fldCharType="begin"/>
        </w:r>
        <w:r w:rsidR="006522E9">
          <w:rPr>
            <w:webHidden/>
          </w:rPr>
          <w:instrText xml:space="preserve"> PAGEREF _Toc42249109 \h </w:instrText>
        </w:r>
        <w:r w:rsidR="006522E9">
          <w:rPr>
            <w:webHidden/>
          </w:rPr>
        </w:r>
        <w:r w:rsidR="006522E9">
          <w:rPr>
            <w:webHidden/>
          </w:rPr>
          <w:fldChar w:fldCharType="separate"/>
        </w:r>
        <w:r w:rsidR="006522E9">
          <w:rPr>
            <w:webHidden/>
          </w:rPr>
          <w:t>3</w:t>
        </w:r>
        <w:r w:rsidR="006522E9">
          <w:rPr>
            <w:webHidden/>
          </w:rPr>
          <w:fldChar w:fldCharType="end"/>
        </w:r>
      </w:hyperlink>
    </w:p>
    <w:p w14:paraId="03271568" w14:textId="77777777" w:rsidR="006522E9" w:rsidRDefault="00957EB8">
      <w:pPr>
        <w:pStyle w:val="TOC1"/>
        <w:rPr>
          <w:rFonts w:asciiTheme="minorHAnsi" w:eastAsiaTheme="minorEastAsia" w:hAnsiTheme="minorHAnsi" w:cstheme="minorBidi"/>
          <w:sz w:val="22"/>
          <w:szCs w:val="22"/>
        </w:rPr>
      </w:pPr>
      <w:hyperlink w:anchor="_Toc42249110" w:history="1">
        <w:r w:rsidR="006522E9" w:rsidRPr="003A5346">
          <w:rPr>
            <w:rStyle w:val="Hyperlink"/>
          </w:rPr>
          <w:t>2. Reference architecture and network scenario</w:t>
        </w:r>
        <w:r w:rsidR="006522E9">
          <w:rPr>
            <w:webHidden/>
          </w:rPr>
          <w:tab/>
        </w:r>
        <w:r w:rsidR="006522E9">
          <w:rPr>
            <w:webHidden/>
          </w:rPr>
          <w:fldChar w:fldCharType="begin"/>
        </w:r>
        <w:r w:rsidR="006522E9">
          <w:rPr>
            <w:webHidden/>
          </w:rPr>
          <w:instrText xml:space="preserve"> PAGEREF _Toc42249110 \h </w:instrText>
        </w:r>
        <w:r w:rsidR="006522E9">
          <w:rPr>
            <w:webHidden/>
          </w:rPr>
        </w:r>
        <w:r w:rsidR="006522E9">
          <w:rPr>
            <w:webHidden/>
          </w:rPr>
          <w:fldChar w:fldCharType="separate"/>
        </w:r>
        <w:r w:rsidR="006522E9">
          <w:rPr>
            <w:webHidden/>
          </w:rPr>
          <w:t>4</w:t>
        </w:r>
        <w:r w:rsidR="006522E9">
          <w:rPr>
            <w:webHidden/>
          </w:rPr>
          <w:fldChar w:fldCharType="end"/>
        </w:r>
      </w:hyperlink>
    </w:p>
    <w:p w14:paraId="0D6CF354" w14:textId="77777777" w:rsidR="006522E9" w:rsidRDefault="00957EB8">
      <w:pPr>
        <w:pStyle w:val="TOC2"/>
        <w:rPr>
          <w:rFonts w:asciiTheme="minorHAnsi" w:eastAsiaTheme="minorEastAsia" w:hAnsiTheme="minorHAnsi" w:cstheme="minorBidi"/>
          <w:sz w:val="22"/>
          <w:szCs w:val="22"/>
        </w:rPr>
      </w:pPr>
      <w:hyperlink w:anchor="_Toc42249111" w:history="1">
        <w:r w:rsidR="006522E9" w:rsidRPr="003A5346">
          <w:rPr>
            <w:rStyle w:val="Hyperlink"/>
          </w:rPr>
          <w:t>2.1. Generic Assumptions</w:t>
        </w:r>
        <w:r w:rsidR="006522E9">
          <w:rPr>
            <w:webHidden/>
          </w:rPr>
          <w:tab/>
        </w:r>
        <w:r w:rsidR="006522E9">
          <w:rPr>
            <w:webHidden/>
          </w:rPr>
          <w:fldChar w:fldCharType="begin"/>
        </w:r>
        <w:r w:rsidR="006522E9">
          <w:rPr>
            <w:webHidden/>
          </w:rPr>
          <w:instrText xml:space="preserve"> PAGEREF _Toc42249111 \h </w:instrText>
        </w:r>
        <w:r w:rsidR="006522E9">
          <w:rPr>
            <w:webHidden/>
          </w:rPr>
        </w:r>
        <w:r w:rsidR="006522E9">
          <w:rPr>
            <w:webHidden/>
          </w:rPr>
          <w:fldChar w:fldCharType="separate"/>
        </w:r>
        <w:r w:rsidR="006522E9">
          <w:rPr>
            <w:webHidden/>
          </w:rPr>
          <w:t>7</w:t>
        </w:r>
        <w:r w:rsidR="006522E9">
          <w:rPr>
            <w:webHidden/>
          </w:rPr>
          <w:fldChar w:fldCharType="end"/>
        </w:r>
      </w:hyperlink>
    </w:p>
    <w:p w14:paraId="27BF8801" w14:textId="77777777" w:rsidR="006522E9" w:rsidRDefault="00957EB8">
      <w:pPr>
        <w:pStyle w:val="TOC2"/>
        <w:rPr>
          <w:rFonts w:asciiTheme="minorHAnsi" w:eastAsiaTheme="minorEastAsia" w:hAnsiTheme="minorHAnsi" w:cstheme="minorBidi"/>
          <w:sz w:val="22"/>
          <w:szCs w:val="22"/>
        </w:rPr>
      </w:pPr>
      <w:hyperlink w:anchor="_Toc42249112" w:history="1">
        <w:r w:rsidR="006522E9" w:rsidRPr="003A5346">
          <w:rPr>
            <w:rStyle w:val="Hyperlink"/>
          </w:rPr>
          <w:t>2.2. L2/L3VPN/VN Service Request by the Customer</w:t>
        </w:r>
        <w:r w:rsidR="006522E9">
          <w:rPr>
            <w:webHidden/>
          </w:rPr>
          <w:tab/>
        </w:r>
        <w:r w:rsidR="006522E9">
          <w:rPr>
            <w:webHidden/>
          </w:rPr>
          <w:fldChar w:fldCharType="begin"/>
        </w:r>
        <w:r w:rsidR="006522E9">
          <w:rPr>
            <w:webHidden/>
          </w:rPr>
          <w:instrText xml:space="preserve"> PAGEREF _Toc42249112 \h </w:instrText>
        </w:r>
        <w:r w:rsidR="006522E9">
          <w:rPr>
            <w:webHidden/>
          </w:rPr>
        </w:r>
        <w:r w:rsidR="006522E9">
          <w:rPr>
            <w:webHidden/>
          </w:rPr>
          <w:fldChar w:fldCharType="separate"/>
        </w:r>
        <w:r w:rsidR="006522E9">
          <w:rPr>
            <w:webHidden/>
          </w:rPr>
          <w:t>7</w:t>
        </w:r>
        <w:r w:rsidR="006522E9">
          <w:rPr>
            <w:webHidden/>
          </w:rPr>
          <w:fldChar w:fldCharType="end"/>
        </w:r>
      </w:hyperlink>
    </w:p>
    <w:p w14:paraId="79D15877" w14:textId="77777777" w:rsidR="006522E9" w:rsidRDefault="00957EB8">
      <w:pPr>
        <w:pStyle w:val="TOC2"/>
        <w:rPr>
          <w:rFonts w:asciiTheme="minorHAnsi" w:eastAsiaTheme="minorEastAsia" w:hAnsiTheme="minorHAnsi" w:cstheme="minorBidi"/>
          <w:sz w:val="22"/>
          <w:szCs w:val="22"/>
        </w:rPr>
      </w:pPr>
      <w:hyperlink w:anchor="_Toc42249113" w:history="1">
        <w:r w:rsidR="006522E9" w:rsidRPr="003A5346">
          <w:rPr>
            <w:rStyle w:val="Hyperlink"/>
          </w:rPr>
          <w:t>2.3. Service and Network Orchestration</w:t>
        </w:r>
        <w:r w:rsidR="006522E9">
          <w:rPr>
            <w:webHidden/>
          </w:rPr>
          <w:tab/>
        </w:r>
        <w:r w:rsidR="006522E9">
          <w:rPr>
            <w:webHidden/>
          </w:rPr>
          <w:fldChar w:fldCharType="begin"/>
        </w:r>
        <w:r w:rsidR="006522E9">
          <w:rPr>
            <w:webHidden/>
          </w:rPr>
          <w:instrText xml:space="preserve"> PAGEREF _Toc42249113 \h </w:instrText>
        </w:r>
        <w:r w:rsidR="006522E9">
          <w:rPr>
            <w:webHidden/>
          </w:rPr>
        </w:r>
        <w:r w:rsidR="006522E9">
          <w:rPr>
            <w:webHidden/>
          </w:rPr>
          <w:fldChar w:fldCharType="separate"/>
        </w:r>
        <w:r w:rsidR="006522E9">
          <w:rPr>
            <w:webHidden/>
          </w:rPr>
          <w:t>9</w:t>
        </w:r>
        <w:r w:rsidR="006522E9">
          <w:rPr>
            <w:webHidden/>
          </w:rPr>
          <w:fldChar w:fldCharType="end"/>
        </w:r>
      </w:hyperlink>
    </w:p>
    <w:p w14:paraId="6F3BBFB8" w14:textId="77777777" w:rsidR="006522E9" w:rsidRDefault="00957EB8">
      <w:pPr>
        <w:pStyle w:val="TOC2"/>
        <w:rPr>
          <w:rFonts w:asciiTheme="minorHAnsi" w:eastAsiaTheme="minorEastAsia" w:hAnsiTheme="minorHAnsi" w:cstheme="minorBidi"/>
          <w:sz w:val="22"/>
          <w:szCs w:val="22"/>
        </w:rPr>
      </w:pPr>
      <w:hyperlink w:anchor="_Toc42249114" w:history="1">
        <w:r w:rsidR="006522E9" w:rsidRPr="003A5346">
          <w:rPr>
            <w:rStyle w:val="Hyperlink"/>
          </w:rPr>
          <w:t>2.4. IP/MPLS Domain Controller and NE Functions</w:t>
        </w:r>
        <w:r w:rsidR="006522E9">
          <w:rPr>
            <w:webHidden/>
          </w:rPr>
          <w:tab/>
        </w:r>
        <w:r w:rsidR="006522E9">
          <w:rPr>
            <w:webHidden/>
          </w:rPr>
          <w:fldChar w:fldCharType="begin"/>
        </w:r>
        <w:r w:rsidR="006522E9">
          <w:rPr>
            <w:webHidden/>
          </w:rPr>
          <w:instrText xml:space="preserve"> PAGEREF _Toc42249114 \h </w:instrText>
        </w:r>
        <w:r w:rsidR="006522E9">
          <w:rPr>
            <w:webHidden/>
          </w:rPr>
        </w:r>
        <w:r w:rsidR="006522E9">
          <w:rPr>
            <w:webHidden/>
          </w:rPr>
          <w:fldChar w:fldCharType="separate"/>
        </w:r>
        <w:r w:rsidR="006522E9">
          <w:rPr>
            <w:webHidden/>
          </w:rPr>
          <w:t>12</w:t>
        </w:r>
        <w:r w:rsidR="006522E9">
          <w:rPr>
            <w:webHidden/>
          </w:rPr>
          <w:fldChar w:fldCharType="end"/>
        </w:r>
      </w:hyperlink>
    </w:p>
    <w:p w14:paraId="6236E4A9" w14:textId="77777777" w:rsidR="006522E9" w:rsidRDefault="00957EB8">
      <w:pPr>
        <w:pStyle w:val="TOC2"/>
        <w:rPr>
          <w:rFonts w:asciiTheme="minorHAnsi" w:eastAsiaTheme="minorEastAsia" w:hAnsiTheme="minorHAnsi" w:cstheme="minorBidi"/>
          <w:sz w:val="22"/>
          <w:szCs w:val="22"/>
        </w:rPr>
      </w:pPr>
      <w:hyperlink w:anchor="_Toc42249122" w:history="1">
        <w:r w:rsidR="006522E9" w:rsidRPr="003A5346">
          <w:rPr>
            <w:rStyle w:val="Hyperlink"/>
          </w:rPr>
          <w:t>2.5. Optical Domain Controller and NE Functions</w:t>
        </w:r>
        <w:r w:rsidR="006522E9">
          <w:rPr>
            <w:webHidden/>
          </w:rPr>
          <w:tab/>
        </w:r>
        <w:r w:rsidR="006522E9">
          <w:rPr>
            <w:webHidden/>
          </w:rPr>
          <w:fldChar w:fldCharType="begin"/>
        </w:r>
        <w:r w:rsidR="006522E9">
          <w:rPr>
            <w:webHidden/>
          </w:rPr>
          <w:instrText xml:space="preserve"> PAGEREF _Toc42249122 \h </w:instrText>
        </w:r>
        <w:r w:rsidR="006522E9">
          <w:rPr>
            <w:webHidden/>
          </w:rPr>
        </w:r>
        <w:r w:rsidR="006522E9">
          <w:rPr>
            <w:webHidden/>
          </w:rPr>
          <w:fldChar w:fldCharType="separate"/>
        </w:r>
        <w:r w:rsidR="006522E9">
          <w:rPr>
            <w:webHidden/>
          </w:rPr>
          <w:t>15</w:t>
        </w:r>
        <w:r w:rsidR="006522E9">
          <w:rPr>
            <w:webHidden/>
          </w:rPr>
          <w:fldChar w:fldCharType="end"/>
        </w:r>
      </w:hyperlink>
    </w:p>
    <w:p w14:paraId="6EEF1A1B" w14:textId="77777777" w:rsidR="006522E9" w:rsidRDefault="00957EB8">
      <w:pPr>
        <w:pStyle w:val="TOC1"/>
        <w:rPr>
          <w:rFonts w:asciiTheme="minorHAnsi" w:eastAsiaTheme="minorEastAsia" w:hAnsiTheme="minorHAnsi" w:cstheme="minorBidi"/>
          <w:sz w:val="22"/>
          <w:szCs w:val="22"/>
        </w:rPr>
      </w:pPr>
      <w:hyperlink w:anchor="_Toc42249123" w:history="1">
        <w:r w:rsidR="006522E9" w:rsidRPr="003A5346">
          <w:rPr>
            <w:rStyle w:val="Hyperlink"/>
          </w:rPr>
          <w:t>3. Multi-layer and multi-domain services scenarios</w:t>
        </w:r>
        <w:r w:rsidR="006522E9">
          <w:rPr>
            <w:webHidden/>
          </w:rPr>
          <w:tab/>
        </w:r>
        <w:r w:rsidR="006522E9">
          <w:rPr>
            <w:webHidden/>
          </w:rPr>
          <w:fldChar w:fldCharType="begin"/>
        </w:r>
        <w:r w:rsidR="006522E9">
          <w:rPr>
            <w:webHidden/>
          </w:rPr>
          <w:instrText xml:space="preserve"> PAGEREF _Toc42249123 \h </w:instrText>
        </w:r>
        <w:r w:rsidR="006522E9">
          <w:rPr>
            <w:webHidden/>
          </w:rPr>
        </w:r>
        <w:r w:rsidR="006522E9">
          <w:rPr>
            <w:webHidden/>
          </w:rPr>
          <w:fldChar w:fldCharType="separate"/>
        </w:r>
        <w:r w:rsidR="006522E9">
          <w:rPr>
            <w:webHidden/>
          </w:rPr>
          <w:t>17</w:t>
        </w:r>
        <w:r w:rsidR="006522E9">
          <w:rPr>
            <w:webHidden/>
          </w:rPr>
          <w:fldChar w:fldCharType="end"/>
        </w:r>
      </w:hyperlink>
    </w:p>
    <w:p w14:paraId="65C98188" w14:textId="77777777" w:rsidR="006522E9" w:rsidRDefault="00957EB8">
      <w:pPr>
        <w:pStyle w:val="TOC2"/>
        <w:rPr>
          <w:rFonts w:asciiTheme="minorHAnsi" w:eastAsiaTheme="minorEastAsia" w:hAnsiTheme="minorHAnsi" w:cstheme="minorBidi"/>
          <w:sz w:val="22"/>
          <w:szCs w:val="22"/>
        </w:rPr>
      </w:pPr>
      <w:hyperlink w:anchor="_Toc42249124" w:history="1">
        <w:r w:rsidR="006522E9" w:rsidRPr="003A5346">
          <w:rPr>
            <w:rStyle w:val="Hyperlink"/>
          </w:rPr>
          <w:t>3.1. Scenario 1: network and service topology discovery</w:t>
        </w:r>
        <w:r w:rsidR="006522E9">
          <w:rPr>
            <w:webHidden/>
          </w:rPr>
          <w:tab/>
        </w:r>
        <w:r w:rsidR="006522E9">
          <w:rPr>
            <w:webHidden/>
          </w:rPr>
          <w:fldChar w:fldCharType="begin"/>
        </w:r>
        <w:r w:rsidR="006522E9">
          <w:rPr>
            <w:webHidden/>
          </w:rPr>
          <w:instrText xml:space="preserve"> PAGEREF _Toc42249124 \h </w:instrText>
        </w:r>
        <w:r w:rsidR="006522E9">
          <w:rPr>
            <w:webHidden/>
          </w:rPr>
        </w:r>
        <w:r w:rsidR="006522E9">
          <w:rPr>
            <w:webHidden/>
          </w:rPr>
          <w:fldChar w:fldCharType="separate"/>
        </w:r>
        <w:r w:rsidR="006522E9">
          <w:rPr>
            <w:webHidden/>
          </w:rPr>
          <w:t>17</w:t>
        </w:r>
        <w:r w:rsidR="006522E9">
          <w:rPr>
            <w:webHidden/>
          </w:rPr>
          <w:fldChar w:fldCharType="end"/>
        </w:r>
      </w:hyperlink>
    </w:p>
    <w:p w14:paraId="7E7B24D4" w14:textId="77777777" w:rsidR="006522E9" w:rsidRDefault="00957EB8">
      <w:pPr>
        <w:pStyle w:val="TOC3"/>
        <w:rPr>
          <w:rFonts w:asciiTheme="minorHAnsi" w:eastAsiaTheme="minorEastAsia" w:hAnsiTheme="minorHAnsi" w:cstheme="minorBidi"/>
          <w:sz w:val="22"/>
          <w:szCs w:val="22"/>
          <w:lang w:eastAsia="en-US"/>
        </w:rPr>
      </w:pPr>
      <w:hyperlink w:anchor="_Toc42249126" w:history="1">
        <w:r w:rsidR="006522E9" w:rsidRPr="003A5346">
          <w:rPr>
            <w:rStyle w:val="Hyperlink"/>
          </w:rPr>
          <w:t>3.1.1. Common YANG models used at MPIs</w:t>
        </w:r>
        <w:r w:rsidR="006522E9">
          <w:rPr>
            <w:webHidden/>
          </w:rPr>
          <w:tab/>
        </w:r>
        <w:r w:rsidR="006522E9">
          <w:rPr>
            <w:webHidden/>
          </w:rPr>
          <w:fldChar w:fldCharType="begin"/>
        </w:r>
        <w:r w:rsidR="006522E9">
          <w:rPr>
            <w:webHidden/>
          </w:rPr>
          <w:instrText xml:space="preserve"> PAGEREF _Toc42249126 \h </w:instrText>
        </w:r>
        <w:r w:rsidR="006522E9">
          <w:rPr>
            <w:webHidden/>
          </w:rPr>
        </w:r>
        <w:r w:rsidR="006522E9">
          <w:rPr>
            <w:webHidden/>
          </w:rPr>
          <w:fldChar w:fldCharType="separate"/>
        </w:r>
        <w:r w:rsidR="006522E9">
          <w:rPr>
            <w:webHidden/>
          </w:rPr>
          <w:t>18</w:t>
        </w:r>
        <w:r w:rsidR="006522E9">
          <w:rPr>
            <w:webHidden/>
          </w:rPr>
          <w:fldChar w:fldCharType="end"/>
        </w:r>
      </w:hyperlink>
    </w:p>
    <w:bookmarkStart w:id="49" w:name="_GoBack"/>
    <w:p w14:paraId="5540E4D5" w14:textId="77777777" w:rsidR="006522E9" w:rsidRDefault="00957EB8">
      <w:pPr>
        <w:pStyle w:val="TOC3"/>
        <w:rPr>
          <w:rFonts w:asciiTheme="minorHAnsi" w:eastAsiaTheme="minorEastAsia" w:hAnsiTheme="minorHAnsi" w:cstheme="minorBidi"/>
          <w:sz w:val="22"/>
          <w:szCs w:val="22"/>
          <w:lang w:eastAsia="en-US"/>
        </w:rPr>
      </w:pPr>
      <w:r>
        <w:rPr>
          <w:rStyle w:val="Hyperlink"/>
        </w:rPr>
        <w:fldChar w:fldCharType="begin"/>
      </w:r>
      <w:r>
        <w:rPr>
          <w:rStyle w:val="Hyperlink"/>
        </w:rPr>
        <w:instrText xml:space="preserve"> HYPERLINK \l "_Toc42249127" </w:instrText>
      </w:r>
      <w:r>
        <w:rPr>
          <w:rStyle w:val="Hyperlink"/>
        </w:rPr>
        <w:fldChar w:fldCharType="separate"/>
      </w:r>
      <w:r w:rsidR="006522E9" w:rsidRPr="003A5346">
        <w:rPr>
          <w:rStyle w:val="Hyperlink"/>
        </w:rPr>
        <w:t>3.1.2. Required YANG models at the optical MPIs</w:t>
      </w:r>
      <w:r w:rsidR="006522E9">
        <w:rPr>
          <w:webHidden/>
        </w:rPr>
        <w:tab/>
      </w:r>
      <w:r w:rsidR="006522E9">
        <w:rPr>
          <w:webHidden/>
        </w:rPr>
        <w:fldChar w:fldCharType="begin"/>
      </w:r>
      <w:r w:rsidR="006522E9">
        <w:rPr>
          <w:webHidden/>
        </w:rPr>
        <w:instrText xml:space="preserve"> PAGEREF _Toc42249127 \h </w:instrText>
      </w:r>
      <w:r w:rsidR="006522E9">
        <w:rPr>
          <w:webHidden/>
        </w:rPr>
      </w:r>
      <w:r w:rsidR="006522E9">
        <w:rPr>
          <w:webHidden/>
        </w:rPr>
        <w:fldChar w:fldCharType="separate"/>
      </w:r>
      <w:r w:rsidR="006522E9">
        <w:rPr>
          <w:webHidden/>
        </w:rPr>
        <w:t>19</w:t>
      </w:r>
      <w:r w:rsidR="006522E9">
        <w:rPr>
          <w:webHidden/>
        </w:rPr>
        <w:fldChar w:fldCharType="end"/>
      </w:r>
      <w:r>
        <w:fldChar w:fldCharType="end"/>
      </w:r>
    </w:p>
    <w:bookmarkEnd w:id="49"/>
    <w:p w14:paraId="3597971F" w14:textId="77777777" w:rsidR="006522E9" w:rsidRDefault="00957EB8">
      <w:pPr>
        <w:pStyle w:val="TOC3"/>
        <w:rPr>
          <w:rFonts w:asciiTheme="minorHAnsi" w:eastAsiaTheme="minorEastAsia" w:hAnsiTheme="minorHAnsi" w:cstheme="minorBidi"/>
          <w:sz w:val="22"/>
          <w:szCs w:val="22"/>
          <w:lang w:eastAsia="en-US"/>
        </w:rPr>
      </w:pPr>
      <w:r>
        <w:rPr>
          <w:rStyle w:val="Hyperlink"/>
        </w:rPr>
        <w:fldChar w:fldCharType="begin"/>
      </w:r>
      <w:r>
        <w:rPr>
          <w:rStyle w:val="Hyperlink"/>
        </w:rPr>
        <w:instrText xml:space="preserve"> H</w:instrText>
      </w:r>
      <w:r>
        <w:rPr>
          <w:rStyle w:val="Hyperlink"/>
        </w:rPr>
        <w:instrText xml:space="preserve">YPERLINK \l "_Toc42249128" </w:instrText>
      </w:r>
      <w:r>
        <w:rPr>
          <w:rStyle w:val="Hyperlink"/>
        </w:rPr>
        <w:fldChar w:fldCharType="separate"/>
      </w:r>
      <w:r w:rsidR="006522E9" w:rsidRPr="003A5346">
        <w:rPr>
          <w:rStyle w:val="Hyperlink"/>
        </w:rPr>
        <w:t>3.1.3. Required YANG models at the Packet MPIs</w:t>
      </w:r>
      <w:r w:rsidR="006522E9">
        <w:rPr>
          <w:webHidden/>
        </w:rPr>
        <w:tab/>
      </w:r>
      <w:r w:rsidR="006522E9">
        <w:rPr>
          <w:webHidden/>
        </w:rPr>
        <w:fldChar w:fldCharType="begin"/>
      </w:r>
      <w:r w:rsidR="006522E9">
        <w:rPr>
          <w:webHidden/>
        </w:rPr>
        <w:instrText xml:space="preserve"> PAGEREF _Toc42249128 \h </w:instrText>
      </w:r>
      <w:r w:rsidR="006522E9">
        <w:rPr>
          <w:webHidden/>
        </w:rPr>
      </w:r>
      <w:r w:rsidR="006522E9">
        <w:rPr>
          <w:webHidden/>
        </w:rPr>
        <w:fldChar w:fldCharType="separate"/>
      </w:r>
      <w:r w:rsidR="006522E9">
        <w:rPr>
          <w:webHidden/>
        </w:rPr>
        <w:t>20</w:t>
      </w:r>
      <w:r w:rsidR="006522E9">
        <w:rPr>
          <w:webHidden/>
        </w:rPr>
        <w:fldChar w:fldCharType="end"/>
      </w:r>
      <w:r>
        <w:fldChar w:fldCharType="end"/>
      </w:r>
    </w:p>
    <w:p w14:paraId="138D4EA4" w14:textId="77777777" w:rsidR="006522E9" w:rsidRDefault="00957EB8">
      <w:pPr>
        <w:pStyle w:val="TOC3"/>
        <w:rPr>
          <w:rFonts w:asciiTheme="minorHAnsi" w:eastAsiaTheme="minorEastAsia" w:hAnsiTheme="minorHAnsi" w:cstheme="minorBidi"/>
          <w:sz w:val="22"/>
          <w:szCs w:val="22"/>
          <w:lang w:eastAsia="en-US"/>
        </w:rPr>
      </w:pPr>
      <w:hyperlink w:anchor="_Toc42249129" w:history="1">
        <w:r w:rsidR="006522E9" w:rsidRPr="003A5346">
          <w:rPr>
            <w:rStyle w:val="Hyperlink"/>
          </w:rPr>
          <w:t>3.1.4. Inter-domain link discovery</w:t>
        </w:r>
        <w:r w:rsidR="006522E9">
          <w:rPr>
            <w:webHidden/>
          </w:rPr>
          <w:tab/>
        </w:r>
        <w:r w:rsidR="006522E9">
          <w:rPr>
            <w:webHidden/>
          </w:rPr>
          <w:fldChar w:fldCharType="begin"/>
        </w:r>
        <w:r w:rsidR="006522E9">
          <w:rPr>
            <w:webHidden/>
          </w:rPr>
          <w:instrText xml:space="preserve"> PAGEREF _Toc42249129 \h </w:instrText>
        </w:r>
        <w:r w:rsidR="006522E9">
          <w:rPr>
            <w:webHidden/>
          </w:rPr>
        </w:r>
        <w:r w:rsidR="006522E9">
          <w:rPr>
            <w:webHidden/>
          </w:rPr>
          <w:fldChar w:fldCharType="separate"/>
        </w:r>
        <w:r w:rsidR="006522E9">
          <w:rPr>
            <w:webHidden/>
          </w:rPr>
          <w:t>21</w:t>
        </w:r>
        <w:r w:rsidR="006522E9">
          <w:rPr>
            <w:webHidden/>
          </w:rPr>
          <w:fldChar w:fldCharType="end"/>
        </w:r>
      </w:hyperlink>
    </w:p>
    <w:p w14:paraId="2F0E9CE8" w14:textId="77777777" w:rsidR="006522E9" w:rsidRDefault="00957EB8">
      <w:pPr>
        <w:pStyle w:val="TOC2"/>
        <w:rPr>
          <w:rFonts w:asciiTheme="minorHAnsi" w:eastAsiaTheme="minorEastAsia" w:hAnsiTheme="minorHAnsi" w:cstheme="minorBidi"/>
          <w:sz w:val="22"/>
          <w:szCs w:val="22"/>
        </w:rPr>
      </w:pPr>
      <w:hyperlink w:anchor="_Toc42249130" w:history="1">
        <w:r w:rsidR="006522E9" w:rsidRPr="003A5346">
          <w:rPr>
            <w:rStyle w:val="Hyperlink"/>
            <w:highlight w:val="yellow"/>
          </w:rPr>
          <w:t>3.2. L2VPN/L3VPN establishment</w:t>
        </w:r>
        <w:r w:rsidR="006522E9">
          <w:rPr>
            <w:webHidden/>
          </w:rPr>
          <w:tab/>
        </w:r>
        <w:r w:rsidR="006522E9">
          <w:rPr>
            <w:webHidden/>
          </w:rPr>
          <w:fldChar w:fldCharType="begin"/>
        </w:r>
        <w:r w:rsidR="006522E9">
          <w:rPr>
            <w:webHidden/>
          </w:rPr>
          <w:instrText xml:space="preserve"> PAGEREF _Toc42249130 \h </w:instrText>
        </w:r>
        <w:r w:rsidR="006522E9">
          <w:rPr>
            <w:webHidden/>
          </w:rPr>
        </w:r>
        <w:r w:rsidR="006522E9">
          <w:rPr>
            <w:webHidden/>
          </w:rPr>
          <w:fldChar w:fldCharType="separate"/>
        </w:r>
        <w:r w:rsidR="006522E9">
          <w:rPr>
            <w:webHidden/>
          </w:rPr>
          <w:t>22</w:t>
        </w:r>
        <w:r w:rsidR="006522E9">
          <w:rPr>
            <w:webHidden/>
          </w:rPr>
          <w:fldChar w:fldCharType="end"/>
        </w:r>
      </w:hyperlink>
    </w:p>
    <w:p w14:paraId="5EA63404" w14:textId="77777777" w:rsidR="006522E9" w:rsidRDefault="00957EB8">
      <w:pPr>
        <w:pStyle w:val="TOC1"/>
        <w:rPr>
          <w:rFonts w:asciiTheme="minorHAnsi" w:eastAsiaTheme="minorEastAsia" w:hAnsiTheme="minorHAnsi" w:cstheme="minorBidi"/>
          <w:sz w:val="22"/>
          <w:szCs w:val="22"/>
        </w:rPr>
      </w:pPr>
      <w:hyperlink w:anchor="_Toc42249131" w:history="1">
        <w:r w:rsidR="006522E9" w:rsidRPr="003A5346">
          <w:rPr>
            <w:rStyle w:val="Hyperlink"/>
          </w:rPr>
          <w:t>4. Security Considerations</w:t>
        </w:r>
        <w:r w:rsidR="006522E9">
          <w:rPr>
            <w:webHidden/>
          </w:rPr>
          <w:tab/>
        </w:r>
        <w:r w:rsidR="006522E9">
          <w:rPr>
            <w:webHidden/>
          </w:rPr>
          <w:fldChar w:fldCharType="begin"/>
        </w:r>
        <w:r w:rsidR="006522E9">
          <w:rPr>
            <w:webHidden/>
          </w:rPr>
          <w:instrText xml:space="preserve"> PAGEREF _Toc42249131 \h </w:instrText>
        </w:r>
        <w:r w:rsidR="006522E9">
          <w:rPr>
            <w:webHidden/>
          </w:rPr>
        </w:r>
        <w:r w:rsidR="006522E9">
          <w:rPr>
            <w:webHidden/>
          </w:rPr>
          <w:fldChar w:fldCharType="separate"/>
        </w:r>
        <w:r w:rsidR="006522E9">
          <w:rPr>
            <w:webHidden/>
          </w:rPr>
          <w:t>22</w:t>
        </w:r>
        <w:r w:rsidR="006522E9">
          <w:rPr>
            <w:webHidden/>
          </w:rPr>
          <w:fldChar w:fldCharType="end"/>
        </w:r>
      </w:hyperlink>
    </w:p>
    <w:p w14:paraId="29265F16" w14:textId="77777777" w:rsidR="006522E9" w:rsidRDefault="00957EB8">
      <w:pPr>
        <w:pStyle w:val="TOC1"/>
        <w:rPr>
          <w:rFonts w:asciiTheme="minorHAnsi" w:eastAsiaTheme="minorEastAsia" w:hAnsiTheme="minorHAnsi" w:cstheme="minorBidi"/>
          <w:sz w:val="22"/>
          <w:szCs w:val="22"/>
        </w:rPr>
      </w:pPr>
      <w:hyperlink w:anchor="_Toc42249132" w:history="1">
        <w:r w:rsidR="006522E9" w:rsidRPr="003A5346">
          <w:rPr>
            <w:rStyle w:val="Hyperlink"/>
          </w:rPr>
          <w:t>5. Operational Considerations</w:t>
        </w:r>
        <w:r w:rsidR="006522E9">
          <w:rPr>
            <w:webHidden/>
          </w:rPr>
          <w:tab/>
        </w:r>
        <w:r w:rsidR="006522E9">
          <w:rPr>
            <w:webHidden/>
          </w:rPr>
          <w:fldChar w:fldCharType="begin"/>
        </w:r>
        <w:r w:rsidR="006522E9">
          <w:rPr>
            <w:webHidden/>
          </w:rPr>
          <w:instrText xml:space="preserve"> PAGEREF _Toc42249132 \h </w:instrText>
        </w:r>
        <w:r w:rsidR="006522E9">
          <w:rPr>
            <w:webHidden/>
          </w:rPr>
        </w:r>
        <w:r w:rsidR="006522E9">
          <w:rPr>
            <w:webHidden/>
          </w:rPr>
          <w:fldChar w:fldCharType="separate"/>
        </w:r>
        <w:r w:rsidR="006522E9">
          <w:rPr>
            <w:webHidden/>
          </w:rPr>
          <w:t>22</w:t>
        </w:r>
        <w:r w:rsidR="006522E9">
          <w:rPr>
            <w:webHidden/>
          </w:rPr>
          <w:fldChar w:fldCharType="end"/>
        </w:r>
      </w:hyperlink>
    </w:p>
    <w:p w14:paraId="401A9C78" w14:textId="77777777" w:rsidR="006522E9" w:rsidRDefault="00957EB8">
      <w:pPr>
        <w:pStyle w:val="TOC1"/>
        <w:rPr>
          <w:rFonts w:asciiTheme="minorHAnsi" w:eastAsiaTheme="minorEastAsia" w:hAnsiTheme="minorHAnsi" w:cstheme="minorBidi"/>
          <w:sz w:val="22"/>
          <w:szCs w:val="22"/>
        </w:rPr>
      </w:pPr>
      <w:hyperlink w:anchor="_Toc42249133" w:history="1">
        <w:r w:rsidR="006522E9" w:rsidRPr="003A5346">
          <w:rPr>
            <w:rStyle w:val="Hyperlink"/>
          </w:rPr>
          <w:t>6. IANA Considerations</w:t>
        </w:r>
        <w:r w:rsidR="006522E9">
          <w:rPr>
            <w:webHidden/>
          </w:rPr>
          <w:tab/>
        </w:r>
        <w:r w:rsidR="006522E9">
          <w:rPr>
            <w:webHidden/>
          </w:rPr>
          <w:fldChar w:fldCharType="begin"/>
        </w:r>
        <w:r w:rsidR="006522E9">
          <w:rPr>
            <w:webHidden/>
          </w:rPr>
          <w:instrText xml:space="preserve"> PAGEREF _Toc42249133 \h </w:instrText>
        </w:r>
        <w:r w:rsidR="006522E9">
          <w:rPr>
            <w:webHidden/>
          </w:rPr>
        </w:r>
        <w:r w:rsidR="006522E9">
          <w:rPr>
            <w:webHidden/>
          </w:rPr>
          <w:fldChar w:fldCharType="separate"/>
        </w:r>
        <w:r w:rsidR="006522E9">
          <w:rPr>
            <w:webHidden/>
          </w:rPr>
          <w:t>22</w:t>
        </w:r>
        <w:r w:rsidR="006522E9">
          <w:rPr>
            <w:webHidden/>
          </w:rPr>
          <w:fldChar w:fldCharType="end"/>
        </w:r>
      </w:hyperlink>
    </w:p>
    <w:p w14:paraId="57F17A63" w14:textId="77777777" w:rsidR="006522E9" w:rsidRDefault="00957EB8">
      <w:pPr>
        <w:pStyle w:val="TOC1"/>
        <w:rPr>
          <w:rFonts w:asciiTheme="minorHAnsi" w:eastAsiaTheme="minorEastAsia" w:hAnsiTheme="minorHAnsi" w:cstheme="minorBidi"/>
          <w:sz w:val="22"/>
          <w:szCs w:val="22"/>
        </w:rPr>
      </w:pPr>
      <w:hyperlink w:anchor="_Toc42249134" w:history="1">
        <w:r w:rsidR="006522E9" w:rsidRPr="003A5346">
          <w:rPr>
            <w:rStyle w:val="Hyperlink"/>
          </w:rPr>
          <w:t>7. References</w:t>
        </w:r>
        <w:r w:rsidR="006522E9">
          <w:rPr>
            <w:webHidden/>
          </w:rPr>
          <w:tab/>
        </w:r>
        <w:r w:rsidR="006522E9">
          <w:rPr>
            <w:webHidden/>
          </w:rPr>
          <w:fldChar w:fldCharType="begin"/>
        </w:r>
        <w:r w:rsidR="006522E9">
          <w:rPr>
            <w:webHidden/>
          </w:rPr>
          <w:instrText xml:space="preserve"> PAGEREF _Toc42249134 \h </w:instrText>
        </w:r>
        <w:r w:rsidR="006522E9">
          <w:rPr>
            <w:webHidden/>
          </w:rPr>
        </w:r>
        <w:r w:rsidR="006522E9">
          <w:rPr>
            <w:webHidden/>
          </w:rPr>
          <w:fldChar w:fldCharType="separate"/>
        </w:r>
        <w:r w:rsidR="006522E9">
          <w:rPr>
            <w:webHidden/>
          </w:rPr>
          <w:t>22</w:t>
        </w:r>
        <w:r w:rsidR="006522E9">
          <w:rPr>
            <w:webHidden/>
          </w:rPr>
          <w:fldChar w:fldCharType="end"/>
        </w:r>
      </w:hyperlink>
    </w:p>
    <w:p w14:paraId="65F11D27" w14:textId="77777777" w:rsidR="006522E9" w:rsidRDefault="00957EB8">
      <w:pPr>
        <w:pStyle w:val="TOC2"/>
        <w:rPr>
          <w:rFonts w:asciiTheme="minorHAnsi" w:eastAsiaTheme="minorEastAsia" w:hAnsiTheme="minorHAnsi" w:cstheme="minorBidi"/>
          <w:sz w:val="22"/>
          <w:szCs w:val="22"/>
        </w:rPr>
      </w:pPr>
      <w:hyperlink w:anchor="_Toc42249135" w:history="1">
        <w:r w:rsidR="006522E9" w:rsidRPr="003A5346">
          <w:rPr>
            <w:rStyle w:val="Hyperlink"/>
          </w:rPr>
          <w:t>7.1. Normative References</w:t>
        </w:r>
        <w:r w:rsidR="006522E9">
          <w:rPr>
            <w:webHidden/>
          </w:rPr>
          <w:tab/>
        </w:r>
        <w:r w:rsidR="006522E9">
          <w:rPr>
            <w:webHidden/>
          </w:rPr>
          <w:fldChar w:fldCharType="begin"/>
        </w:r>
        <w:r w:rsidR="006522E9">
          <w:rPr>
            <w:webHidden/>
          </w:rPr>
          <w:instrText xml:space="preserve"> PAGEREF _Toc42249135 \h </w:instrText>
        </w:r>
        <w:r w:rsidR="006522E9">
          <w:rPr>
            <w:webHidden/>
          </w:rPr>
        </w:r>
        <w:r w:rsidR="006522E9">
          <w:rPr>
            <w:webHidden/>
          </w:rPr>
          <w:fldChar w:fldCharType="separate"/>
        </w:r>
        <w:r w:rsidR="006522E9">
          <w:rPr>
            <w:webHidden/>
          </w:rPr>
          <w:t>22</w:t>
        </w:r>
        <w:r w:rsidR="006522E9">
          <w:rPr>
            <w:webHidden/>
          </w:rPr>
          <w:fldChar w:fldCharType="end"/>
        </w:r>
      </w:hyperlink>
    </w:p>
    <w:p w14:paraId="6DF83E4D" w14:textId="77777777" w:rsidR="006522E9" w:rsidRDefault="00957EB8">
      <w:pPr>
        <w:pStyle w:val="TOC2"/>
        <w:rPr>
          <w:rFonts w:asciiTheme="minorHAnsi" w:eastAsiaTheme="minorEastAsia" w:hAnsiTheme="minorHAnsi" w:cstheme="minorBidi"/>
          <w:sz w:val="22"/>
          <w:szCs w:val="22"/>
        </w:rPr>
      </w:pPr>
      <w:hyperlink w:anchor="_Toc42249136" w:history="1">
        <w:r w:rsidR="006522E9" w:rsidRPr="003A5346">
          <w:rPr>
            <w:rStyle w:val="Hyperlink"/>
          </w:rPr>
          <w:t>7.2. Informative References</w:t>
        </w:r>
        <w:r w:rsidR="006522E9">
          <w:rPr>
            <w:webHidden/>
          </w:rPr>
          <w:tab/>
        </w:r>
        <w:r w:rsidR="006522E9">
          <w:rPr>
            <w:webHidden/>
          </w:rPr>
          <w:fldChar w:fldCharType="begin"/>
        </w:r>
        <w:r w:rsidR="006522E9">
          <w:rPr>
            <w:webHidden/>
          </w:rPr>
          <w:instrText xml:space="preserve"> PAGEREF _Toc42249136 \h </w:instrText>
        </w:r>
        <w:r w:rsidR="006522E9">
          <w:rPr>
            <w:webHidden/>
          </w:rPr>
        </w:r>
        <w:r w:rsidR="006522E9">
          <w:rPr>
            <w:webHidden/>
          </w:rPr>
          <w:fldChar w:fldCharType="separate"/>
        </w:r>
        <w:r w:rsidR="006522E9">
          <w:rPr>
            <w:webHidden/>
          </w:rPr>
          <w:t>23</w:t>
        </w:r>
        <w:r w:rsidR="006522E9">
          <w:rPr>
            <w:webHidden/>
          </w:rPr>
          <w:fldChar w:fldCharType="end"/>
        </w:r>
      </w:hyperlink>
    </w:p>
    <w:p w14:paraId="677B07B5" w14:textId="77777777" w:rsidR="006522E9" w:rsidRDefault="00957EB8">
      <w:pPr>
        <w:pStyle w:val="TOC1"/>
        <w:rPr>
          <w:rFonts w:asciiTheme="minorHAnsi" w:eastAsiaTheme="minorEastAsia" w:hAnsiTheme="minorHAnsi" w:cstheme="minorBidi"/>
          <w:sz w:val="22"/>
          <w:szCs w:val="22"/>
        </w:rPr>
      </w:pPr>
      <w:hyperlink w:anchor="_Toc42249137" w:history="1">
        <w:r w:rsidR="006522E9" w:rsidRPr="003A5346">
          <w:rPr>
            <w:rStyle w:val="Hyperlink"/>
          </w:rPr>
          <w:t>8. Acknowledgments</w:t>
        </w:r>
        <w:r w:rsidR="006522E9">
          <w:rPr>
            <w:webHidden/>
          </w:rPr>
          <w:tab/>
        </w:r>
        <w:r w:rsidR="006522E9">
          <w:rPr>
            <w:webHidden/>
          </w:rPr>
          <w:fldChar w:fldCharType="begin"/>
        </w:r>
        <w:r w:rsidR="006522E9">
          <w:rPr>
            <w:webHidden/>
          </w:rPr>
          <w:instrText xml:space="preserve"> PAGEREF _Toc42249137 \h </w:instrText>
        </w:r>
        <w:r w:rsidR="006522E9">
          <w:rPr>
            <w:webHidden/>
          </w:rPr>
        </w:r>
        <w:r w:rsidR="006522E9">
          <w:rPr>
            <w:webHidden/>
          </w:rPr>
          <w:fldChar w:fldCharType="separate"/>
        </w:r>
        <w:r w:rsidR="006522E9">
          <w:rPr>
            <w:webHidden/>
          </w:rPr>
          <w:t>25</w:t>
        </w:r>
        <w:r w:rsidR="006522E9">
          <w:rPr>
            <w:webHidden/>
          </w:rPr>
          <w:fldChar w:fldCharType="end"/>
        </w:r>
      </w:hyperlink>
    </w:p>
    <w:p w14:paraId="75E38EC8" w14:textId="77777777" w:rsidR="006522E9" w:rsidRDefault="00957EB8">
      <w:pPr>
        <w:pStyle w:val="TOC1"/>
        <w:tabs>
          <w:tab w:val="left" w:pos="2592"/>
        </w:tabs>
        <w:rPr>
          <w:rFonts w:asciiTheme="minorHAnsi" w:eastAsiaTheme="minorEastAsia" w:hAnsiTheme="minorHAnsi" w:cstheme="minorBidi"/>
          <w:sz w:val="22"/>
          <w:szCs w:val="22"/>
        </w:rPr>
      </w:pPr>
      <w:hyperlink w:anchor="_Toc42249138" w:history="1">
        <w:r w:rsidR="006522E9" w:rsidRPr="003A5346">
          <w:rPr>
            <w:rStyle w:val="Hyperlink"/>
          </w:rPr>
          <w:t>Appendix A.</w:t>
        </w:r>
        <w:r w:rsidR="006522E9">
          <w:rPr>
            <w:rFonts w:asciiTheme="minorHAnsi" w:eastAsiaTheme="minorEastAsia" w:hAnsiTheme="minorHAnsi" w:cstheme="minorBidi"/>
            <w:sz w:val="22"/>
            <w:szCs w:val="22"/>
          </w:rPr>
          <w:tab/>
        </w:r>
        <w:r w:rsidR="006522E9" w:rsidRPr="003A5346">
          <w:rPr>
            <w:rStyle w:val="Hyperlink"/>
          </w:rPr>
          <w:t>Multi-layer and multi-domain resiliency</w:t>
        </w:r>
        <w:r w:rsidR="006522E9">
          <w:rPr>
            <w:webHidden/>
          </w:rPr>
          <w:tab/>
        </w:r>
        <w:r w:rsidR="006522E9">
          <w:rPr>
            <w:webHidden/>
          </w:rPr>
          <w:fldChar w:fldCharType="begin"/>
        </w:r>
        <w:r w:rsidR="006522E9">
          <w:rPr>
            <w:webHidden/>
          </w:rPr>
          <w:instrText xml:space="preserve"> PAGEREF _Toc42249138 \h </w:instrText>
        </w:r>
        <w:r w:rsidR="006522E9">
          <w:rPr>
            <w:webHidden/>
          </w:rPr>
        </w:r>
        <w:r w:rsidR="006522E9">
          <w:rPr>
            <w:webHidden/>
          </w:rPr>
          <w:fldChar w:fldCharType="separate"/>
        </w:r>
        <w:r w:rsidR="006522E9">
          <w:rPr>
            <w:webHidden/>
          </w:rPr>
          <w:t>26</w:t>
        </w:r>
        <w:r w:rsidR="006522E9">
          <w:rPr>
            <w:webHidden/>
          </w:rPr>
          <w:fldChar w:fldCharType="end"/>
        </w:r>
      </w:hyperlink>
    </w:p>
    <w:p w14:paraId="35E97B4E" w14:textId="77777777" w:rsidR="006522E9" w:rsidRDefault="00957EB8">
      <w:pPr>
        <w:pStyle w:val="TOC2"/>
        <w:tabs>
          <w:tab w:val="left" w:pos="1728"/>
        </w:tabs>
        <w:rPr>
          <w:rFonts w:asciiTheme="minorHAnsi" w:eastAsiaTheme="minorEastAsia" w:hAnsiTheme="minorHAnsi" w:cstheme="minorBidi"/>
          <w:sz w:val="22"/>
          <w:szCs w:val="22"/>
        </w:rPr>
      </w:pPr>
      <w:hyperlink w:anchor="_Toc42249139" w:history="1">
        <w:r w:rsidR="006522E9" w:rsidRPr="003A5346">
          <w:rPr>
            <w:rStyle w:val="Hyperlink"/>
          </w:rPr>
          <w:t>A.1.</w:t>
        </w:r>
        <w:r w:rsidR="006522E9">
          <w:rPr>
            <w:rFonts w:asciiTheme="minorHAnsi" w:eastAsiaTheme="minorEastAsia" w:hAnsiTheme="minorHAnsi" w:cstheme="minorBidi"/>
            <w:sz w:val="22"/>
            <w:szCs w:val="22"/>
          </w:rPr>
          <w:tab/>
        </w:r>
        <w:r w:rsidR="006522E9" w:rsidRPr="003A5346">
          <w:rPr>
            <w:rStyle w:val="Hyperlink"/>
          </w:rPr>
          <w:t>Maintenance Window</w:t>
        </w:r>
        <w:r w:rsidR="006522E9">
          <w:rPr>
            <w:webHidden/>
          </w:rPr>
          <w:tab/>
        </w:r>
        <w:r w:rsidR="006522E9">
          <w:rPr>
            <w:webHidden/>
          </w:rPr>
          <w:fldChar w:fldCharType="begin"/>
        </w:r>
        <w:r w:rsidR="006522E9">
          <w:rPr>
            <w:webHidden/>
          </w:rPr>
          <w:instrText xml:space="preserve"> PAGEREF _Toc42249139 \h </w:instrText>
        </w:r>
        <w:r w:rsidR="006522E9">
          <w:rPr>
            <w:webHidden/>
          </w:rPr>
        </w:r>
        <w:r w:rsidR="006522E9">
          <w:rPr>
            <w:webHidden/>
          </w:rPr>
          <w:fldChar w:fldCharType="separate"/>
        </w:r>
        <w:r w:rsidR="006522E9">
          <w:rPr>
            <w:webHidden/>
          </w:rPr>
          <w:t>26</w:t>
        </w:r>
        <w:r w:rsidR="006522E9">
          <w:rPr>
            <w:webHidden/>
          </w:rPr>
          <w:fldChar w:fldCharType="end"/>
        </w:r>
      </w:hyperlink>
    </w:p>
    <w:p w14:paraId="592C217F" w14:textId="77777777" w:rsidR="006522E9" w:rsidRDefault="00957EB8">
      <w:pPr>
        <w:pStyle w:val="TOC2"/>
        <w:tabs>
          <w:tab w:val="left" w:pos="1728"/>
        </w:tabs>
        <w:rPr>
          <w:rFonts w:asciiTheme="minorHAnsi" w:eastAsiaTheme="minorEastAsia" w:hAnsiTheme="minorHAnsi" w:cstheme="minorBidi"/>
          <w:sz w:val="22"/>
          <w:szCs w:val="22"/>
        </w:rPr>
      </w:pPr>
      <w:hyperlink w:anchor="_Toc42249140" w:history="1">
        <w:r w:rsidR="006522E9" w:rsidRPr="003A5346">
          <w:rPr>
            <w:rStyle w:val="Hyperlink"/>
          </w:rPr>
          <w:t>A.2.</w:t>
        </w:r>
        <w:r w:rsidR="006522E9">
          <w:rPr>
            <w:rFonts w:asciiTheme="minorHAnsi" w:eastAsiaTheme="minorEastAsia" w:hAnsiTheme="minorHAnsi" w:cstheme="minorBidi"/>
            <w:sz w:val="22"/>
            <w:szCs w:val="22"/>
          </w:rPr>
          <w:tab/>
        </w:r>
        <w:r w:rsidR="006522E9" w:rsidRPr="003A5346">
          <w:rPr>
            <w:rStyle w:val="Hyperlink"/>
          </w:rPr>
          <w:t>Router port failure</w:t>
        </w:r>
        <w:r w:rsidR="006522E9">
          <w:rPr>
            <w:webHidden/>
          </w:rPr>
          <w:tab/>
        </w:r>
        <w:r w:rsidR="006522E9">
          <w:rPr>
            <w:webHidden/>
          </w:rPr>
          <w:fldChar w:fldCharType="begin"/>
        </w:r>
        <w:r w:rsidR="006522E9">
          <w:rPr>
            <w:webHidden/>
          </w:rPr>
          <w:instrText xml:space="preserve"> PAGEREF _Toc42249140 \h </w:instrText>
        </w:r>
        <w:r w:rsidR="006522E9">
          <w:rPr>
            <w:webHidden/>
          </w:rPr>
        </w:r>
        <w:r w:rsidR="006522E9">
          <w:rPr>
            <w:webHidden/>
          </w:rPr>
          <w:fldChar w:fldCharType="separate"/>
        </w:r>
        <w:r w:rsidR="006522E9">
          <w:rPr>
            <w:webHidden/>
          </w:rPr>
          <w:t>26</w:t>
        </w:r>
        <w:r w:rsidR="006522E9">
          <w:rPr>
            <w:webHidden/>
          </w:rPr>
          <w:fldChar w:fldCharType="end"/>
        </w:r>
      </w:hyperlink>
    </w:p>
    <w:p w14:paraId="0D0DEDE4" w14:textId="77777777" w:rsidR="006522E9" w:rsidRDefault="00957EB8">
      <w:pPr>
        <w:pStyle w:val="TOC1"/>
        <w:rPr>
          <w:rFonts w:asciiTheme="minorHAnsi" w:eastAsiaTheme="minorEastAsia" w:hAnsiTheme="minorHAnsi" w:cstheme="minorBidi"/>
          <w:sz w:val="22"/>
          <w:szCs w:val="22"/>
        </w:rPr>
      </w:pPr>
      <w:hyperlink w:anchor="_Toc42249141" w:history="1">
        <w:r w:rsidR="006522E9" w:rsidRPr="003A5346">
          <w:rPr>
            <w:rStyle w:val="Hyperlink"/>
          </w:rPr>
          <w:t>Authors’ Addresses</w:t>
        </w:r>
        <w:r w:rsidR="006522E9">
          <w:rPr>
            <w:webHidden/>
          </w:rPr>
          <w:tab/>
        </w:r>
        <w:r w:rsidR="006522E9">
          <w:rPr>
            <w:webHidden/>
          </w:rPr>
          <w:fldChar w:fldCharType="begin"/>
        </w:r>
        <w:r w:rsidR="006522E9">
          <w:rPr>
            <w:webHidden/>
          </w:rPr>
          <w:instrText xml:space="preserve"> PAGEREF _Toc42249141 \h </w:instrText>
        </w:r>
        <w:r w:rsidR="006522E9">
          <w:rPr>
            <w:webHidden/>
          </w:rPr>
        </w:r>
        <w:r w:rsidR="006522E9">
          <w:rPr>
            <w:webHidden/>
          </w:rPr>
          <w:fldChar w:fldCharType="separate"/>
        </w:r>
        <w:r w:rsidR="006522E9">
          <w:rPr>
            <w:webHidden/>
          </w:rPr>
          <w:t>26</w:t>
        </w:r>
        <w:r w:rsidR="006522E9">
          <w:rPr>
            <w:webHidden/>
          </w:rPr>
          <w:fldChar w:fldCharType="end"/>
        </w:r>
      </w:hyperlink>
    </w:p>
    <w:p w14:paraId="6A6BF4C1" w14:textId="77777777" w:rsidR="00696527" w:rsidRDefault="00581409" w:rsidP="00D109DF">
      <w:pPr>
        <w:pStyle w:val="TOC1"/>
      </w:pPr>
      <w:r>
        <w:fldChar w:fldCharType="end"/>
      </w:r>
    </w:p>
    <w:p w14:paraId="4A998168" w14:textId="77777777" w:rsidR="006F6F19" w:rsidRPr="005254EF" w:rsidRDefault="008E670E" w:rsidP="00237595">
      <w:pPr>
        <w:pStyle w:val="Heading1"/>
      </w:pPr>
      <w:bookmarkStart w:id="50" w:name="_Toc42249109"/>
      <w:r w:rsidRPr="005254EF">
        <w:t>Introduction</w:t>
      </w:r>
      <w:bookmarkEnd w:id="50"/>
    </w:p>
    <w:p w14:paraId="7E063ED4" w14:textId="77777777" w:rsidR="009E5988" w:rsidDel="009E5988" w:rsidRDefault="009E5988" w:rsidP="009E5988">
      <w:pPr>
        <w:rPr>
          <w:del w:id="51" w:author="Jean-Francois Bouquier" w:date="2020-05-21T12:48:00Z"/>
        </w:rPr>
      </w:pPr>
      <w:commentRangeStart w:id="52"/>
      <w:r w:rsidRPr="001A0AB4">
        <w:t xml:space="preserve">The full automation of the management and control of Service Providers transport networks (IP/MPLS, Optical and also Microwave) is key for achieving the new challenges coming now with 5G as well as with the increased demand in terms of business agility and mobility in a digital world. ACTN architecture, by abstracting the network complexity from Optical and IP/MPLS networks towards MDSC and then from MDSC towards OSS/BSS or Orchestration layer through the use of standard interfaces and data models, is 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 etc.</w:t>
      </w:r>
      <w:r w:rsidRPr="009E5988">
        <w:t xml:space="preserve">) </w:t>
      </w:r>
      <w:commentRangeEnd w:id="52"/>
      <w:r w:rsidRPr="009E5988">
        <w:rPr>
          <w:rStyle w:val="CommentReference"/>
        </w:rPr>
        <w:commentReference w:id="52"/>
      </w:r>
    </w:p>
    <w:p w14:paraId="50A5593B" w14:textId="77777777" w:rsidR="009E5988" w:rsidRDefault="009E5988" w:rsidP="009E5988">
      <w:pPr>
        <w:rPr>
          <w:ins w:id="53" w:author="Jean-Francois Bouquier" w:date="2020-05-21T12:48:00Z"/>
        </w:rPr>
      </w:pPr>
    </w:p>
    <w:p w14:paraId="725CFCFB" w14:textId="77777777" w:rsidR="00A67ACD" w:rsidRDefault="00A67ACD" w:rsidP="00A67ACD">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w:t>
      </w:r>
      <w:ins w:id="54" w:author="Jean-Francois Bouquier" w:date="2020-05-21T13:11:00Z">
        <w:r w:rsidR="00BD5057">
          <w:t>(</w:t>
        </w:r>
      </w:ins>
      <w:ins w:id="55" w:author="Jean-Francois Bouquier" w:date="2020-05-21T13:05:00Z">
        <w:r w:rsidR="00550ACC">
          <w:t>and optionally an Optical Transport Network (OTN)</w:t>
        </w:r>
        <w:commentRangeStart w:id="56"/>
        <w:r w:rsidR="00550ACC">
          <w:t>layer</w:t>
        </w:r>
      </w:ins>
      <w:commentRangeEnd w:id="56"/>
      <w:ins w:id="57" w:author="Jean-Francois Bouquier" w:date="2020-05-21T13:11:00Z">
        <w:r w:rsidR="00BD5057">
          <w:rPr>
            <w:rStyle w:val="CommentReference"/>
          </w:rPr>
          <w:commentReference w:id="56"/>
        </w:r>
        <w:r w:rsidR="00BD5057">
          <w:t>)</w:t>
        </w:r>
      </w:ins>
      <w:r w:rsidRPr="005C5912">
        <w:t xml:space="preserve">.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w:t>
      </w:r>
      <w:r>
        <w:t>addition, customers</w:t>
      </w:r>
      <w:r w:rsidRPr="005C5912">
        <w:t xml:space="preserve">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74620D23" w14:textId="77777777" w:rsidR="00A67ACD" w:rsidRDefault="00A67ACD" w:rsidP="00A67ACD">
      <w:r w:rsidRPr="005C5912">
        <w:lastRenderedPageBreak/>
        <w:t>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 to achieve bandwidth on demand</w:t>
      </w:r>
      <w:r>
        <w:t>, or to perform maintenance events</w:t>
      </w:r>
      <w:r w:rsidRPr="005C5912">
        <w:t>).</w:t>
      </w:r>
    </w:p>
    <w:p w14:paraId="709EDD8A" w14:textId="77777777" w:rsidR="00A67ACD" w:rsidRPr="00B975A5" w:rsidDel="00B975A5" w:rsidRDefault="00B975A5" w:rsidP="00A67ACD">
      <w:pPr>
        <w:rPr>
          <w:del w:id="58" w:author="Jean-Francois Bouquier" w:date="2020-05-21T12:58:00Z"/>
        </w:rPr>
      </w:pPr>
      <w:ins w:id="59" w:author="Jean-Francois Bouquier" w:date="2020-05-21T12:58:00Z">
        <w:r>
          <w:t xml:space="preserve">ACTN framework enables this complete </w:t>
        </w:r>
      </w:ins>
      <w:ins w:id="60" w:author="Jean-Francois Bouquier" w:date="2020-05-21T12:59:00Z">
        <w:r>
          <w:t xml:space="preserve">multi-layer and multi-vendor </w:t>
        </w:r>
      </w:ins>
      <w:ins w:id="61" w:author="Jean-Francois Bouquier" w:date="2020-05-21T12:58:00Z">
        <w:r>
          <w:t>integration of packet and optical networks through MDSC and packet and optical PNCs</w:t>
        </w:r>
      </w:ins>
      <w:ins w:id="62" w:author="Jean-Francois Bouquier" w:date="2020-05-21T12:59:00Z">
        <w:r>
          <w:t>.</w:t>
        </w:r>
      </w:ins>
      <w:del w:id="63" w:author="Jean-Francois Bouquier" w:date="2020-05-21T12:58:00Z">
        <w:r w:rsidR="00A67ACD" w:rsidRPr="00B975A5" w:rsidDel="00B975A5">
          <w:delText xml:space="preserve">Fully leveraging these benefits requires an integration between the management and control of the packet and the optical network. </w:delText>
        </w:r>
        <w:r w:rsidR="00331413" w:rsidRPr="00B975A5" w:rsidDel="00B975A5">
          <w:delText>The ACTN</w:delText>
        </w:r>
        <w:r w:rsidR="00A67ACD" w:rsidRPr="00B975A5" w:rsidDel="00B975A5">
          <w:delText xml:space="preserve"> framework defines functions and interfaces between a Multi-Domain Service Coordinator (MDSC) and Provisioning Network Controllers (PNCs) that can be used for coordinating the packet and optical layers.</w:delText>
        </w:r>
      </w:del>
    </w:p>
    <w:p w14:paraId="19A5F1A5" w14:textId="77777777" w:rsidR="00B975A5" w:rsidRDefault="00B975A5" w:rsidP="00A67ACD">
      <w:pPr>
        <w:rPr>
          <w:ins w:id="64" w:author="Jean-Francois Bouquier" w:date="2020-05-21T12:58:00Z"/>
        </w:rPr>
      </w:pPr>
    </w:p>
    <w:p w14:paraId="0E33F9D2" w14:textId="77777777" w:rsidR="00A67ACD" w:rsidRPr="00B975A5" w:rsidRDefault="00A67ACD" w:rsidP="00A67ACD">
      <w:r w:rsidRPr="00B975A5">
        <w:t xml:space="preserve">In this document, key </w:t>
      </w:r>
      <w:ins w:id="65" w:author="Jean-Francois Bouquier" w:date="2020-05-21T13:00:00Z">
        <w:r w:rsidR="00B975A5">
          <w:t>scenarios</w:t>
        </w:r>
      </w:ins>
      <w:r w:rsidRPr="00B975A5">
        <w:t xml:space="preserve"> for Packet Optical Integration (POI) are described</w:t>
      </w:r>
      <w:ins w:id="66" w:author="Jean-Francois Bouquier" w:date="2020-05-21T13:00:00Z">
        <w:r w:rsidR="00B975A5">
          <w:t xml:space="preserve"> from the packet service layer</w:t>
        </w:r>
      </w:ins>
      <w:ins w:id="67" w:author="Jean-Francois Bouquier" w:date="2020-05-21T13:01:00Z">
        <w:r w:rsidR="00B975A5">
          <w:t xml:space="preserve"> perspective</w:t>
        </w:r>
      </w:ins>
      <w:del w:id="68" w:author="Jean-Francois Bouquier" w:date="2020-05-21T13:00:00Z">
        <w:r w:rsidRPr="00B975A5" w:rsidDel="00B975A5">
          <w:delText>both from the point of view of the optical and the packet layer</w:delText>
        </w:r>
      </w:del>
      <w:r w:rsidRPr="00B975A5">
        <w:t xml:space="preserve">. The objective is to explain the benefit and the impact for both the packet and the optical layer, and to identify the required </w:t>
      </w:r>
      <w:del w:id="69" w:author="Jean-Francois Bouquier" w:date="2020-05-21T13:02:00Z">
        <w:r w:rsidRPr="00B975A5" w:rsidDel="00B975A5">
          <w:delText xml:space="preserve">interaction </w:delText>
        </w:r>
      </w:del>
      <w:ins w:id="70" w:author="Jean-Francois Bouquier" w:date="2020-05-21T13:02:00Z">
        <w:r w:rsidR="00B975A5">
          <w:t>coordination</w:t>
        </w:r>
        <w:r w:rsidR="00B975A5" w:rsidRPr="00B975A5">
          <w:t xml:space="preserve"> </w:t>
        </w:r>
      </w:ins>
      <w:r w:rsidRPr="00B975A5">
        <w:t xml:space="preserve">between both layers. Precise definitions of </w:t>
      </w:r>
      <w:ins w:id="71" w:author="Jean-Francois Bouquier" w:date="2020-05-21T13:02:00Z">
        <w:r w:rsidR="00B975A5">
          <w:t>scenarios</w:t>
        </w:r>
      </w:ins>
      <w:r w:rsidRPr="00B975A5">
        <w:t xml:space="preserve"> can help with achieving a common understanding across different disciplines. The focus of the </w:t>
      </w:r>
      <w:ins w:id="72" w:author="Jean-Francois Bouquier" w:date="2020-05-21T13:03:00Z">
        <w:r w:rsidR="00B975A5">
          <w:t>scenarios</w:t>
        </w:r>
      </w:ins>
      <w:r w:rsidRPr="00B975A5">
        <w:t xml:space="preserve"> are IP</w:t>
      </w:r>
      <w:ins w:id="73" w:author="Jean-Francois Bouquier" w:date="2020-05-21T13:03:00Z">
        <w:r w:rsidR="00B975A5">
          <w:t>/MPLS</w:t>
        </w:r>
      </w:ins>
      <w:r w:rsidRPr="00B975A5">
        <w:t xml:space="preserve"> networks operated as client of optical DWDM networks. The </w:t>
      </w:r>
      <w:del w:id="74" w:author="Jean-Francois Bouquier" w:date="2020-05-21T13:09:00Z">
        <w:r w:rsidRPr="00B975A5" w:rsidDel="00BD5057">
          <w:delText>use cases</w:delText>
        </w:r>
      </w:del>
      <w:ins w:id="75" w:author="Jean-Francois Bouquier" w:date="2020-05-21T13:09:00Z">
        <w:r w:rsidR="00BD5057">
          <w:t>scenarios</w:t>
        </w:r>
      </w:ins>
      <w:r w:rsidRPr="00B975A5">
        <w:t xml:space="preserve"> are ordered by increasing level of integration and complexity. For each multi-layer use case, the document analyzes how to use the interfaces and data models of the ACTN architecture.</w:t>
      </w:r>
    </w:p>
    <w:p w14:paraId="7B03AD93" w14:textId="77777777" w:rsidR="00A67ACD" w:rsidRDefault="00A67ACD" w:rsidP="00A67ACD">
      <w:r w:rsidRPr="00B975A5">
        <w:t>Understanding the level of standardization and the gaps will help to better assess the feasibility of integration between IP and Optical DWDM domain</w:t>
      </w:r>
      <w:ins w:id="76" w:author="Jean-Francois Bouquier" w:date="2020-05-21T13:10:00Z">
        <w:r w:rsidR="00BD5057">
          <w:t xml:space="preserve"> (and optionally OTN </w:t>
        </w:r>
        <w:commentRangeStart w:id="77"/>
        <w:r w:rsidR="00BD5057">
          <w:t>layer</w:t>
        </w:r>
        <w:commentRangeEnd w:id="77"/>
        <w:r w:rsidR="00BD5057">
          <w:rPr>
            <w:rStyle w:val="CommentReference"/>
          </w:rPr>
          <w:commentReference w:id="77"/>
        </w:r>
        <w:r w:rsidR="00BD5057">
          <w:t>)</w:t>
        </w:r>
      </w:ins>
      <w:r w:rsidRPr="00B975A5">
        <w:t>, in an end-to-end multi-vendor service provisioning perspective.</w:t>
      </w:r>
    </w:p>
    <w:p w14:paraId="5726DAC2" w14:textId="77777777" w:rsidR="00E33E77" w:rsidRDefault="00A67ACD" w:rsidP="00E33E77">
      <w:r>
        <w:t xml:space="preserve"> </w:t>
      </w:r>
    </w:p>
    <w:p w14:paraId="08A33625" w14:textId="77777777" w:rsidR="00A67ACD" w:rsidRDefault="00A67ACD" w:rsidP="00E33E77"/>
    <w:p w14:paraId="7860F1F8" w14:textId="77777777" w:rsidR="00A7014C" w:rsidRPr="005254EF" w:rsidRDefault="00E33E77" w:rsidP="00E33E77">
      <w:pPr>
        <w:pStyle w:val="Heading1"/>
      </w:pPr>
      <w:bookmarkStart w:id="78" w:name="_Ref42241566"/>
      <w:bookmarkStart w:id="79" w:name="_Toc42249110"/>
      <w:r w:rsidRPr="00E33E77">
        <w:lastRenderedPageBreak/>
        <w:t>Reference architecture and network scenario</w:t>
      </w:r>
      <w:bookmarkEnd w:id="78"/>
      <w:bookmarkEnd w:id="79"/>
    </w:p>
    <w:p w14:paraId="3A2FB0B4" w14:textId="77777777" w:rsidR="005640C6" w:rsidRDefault="005640C6" w:rsidP="005640C6">
      <w:r>
        <w:t xml:space="preserve">This document </w:t>
      </w:r>
      <w:r w:rsidR="00427748">
        <w:t xml:space="preserve">analyses a </w:t>
      </w:r>
      <w:r w:rsidR="00981678">
        <w:t>number of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r w:rsidR="00981678">
        <w:fldChar w:fldCharType="begin"/>
      </w:r>
      <w:r w:rsidR="00981678">
        <w:instrText xml:space="preserve"> REF _Ref5722602 \r \h </w:instrText>
      </w:r>
      <w:r w:rsidR="00981678">
        <w:fldChar w:fldCharType="separate"/>
      </w:r>
      <w:r w:rsidR="00981678">
        <w:t>Figure 1</w:t>
      </w:r>
      <w:r w:rsidR="00981678">
        <w:fldChar w:fldCharType="end"/>
      </w:r>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723F72" w:rsidRDefault="005640C6" w:rsidP="005640C6">
      <w:pPr>
        <w:pStyle w:val="RFCFigure"/>
      </w:pPr>
      <w:r w:rsidRPr="00E5780C">
        <w:t xml:space="preserve">          </w:t>
      </w:r>
      <w:r w:rsidRPr="00723F72">
        <w:t>+----+----+ +----+----+  +----+----+ +----+----+</w:t>
      </w:r>
    </w:p>
    <w:p w14:paraId="3AA1B7E5" w14:textId="77777777" w:rsidR="005640C6" w:rsidRPr="00723F72" w:rsidRDefault="005640C6" w:rsidP="005640C6">
      <w:pPr>
        <w:pStyle w:val="RFCFigure"/>
      </w:pPr>
      <w:r w:rsidRPr="00723F72">
        <w:t xml:space="preserve">               |           |            |           |</w:t>
      </w:r>
    </w:p>
    <w:p w14:paraId="6918928C" w14:textId="77777777" w:rsidR="005640C6" w:rsidRPr="00723F72" w:rsidRDefault="005640C6" w:rsidP="005640C6">
      <w:pPr>
        <w:pStyle w:val="RFCFigure"/>
      </w:pPr>
      <w:r w:rsidRPr="00723F72">
        <w:t xml:space="preserve">               |           \            /           |</w:t>
      </w:r>
    </w:p>
    <w:p w14:paraId="6EBAF433" w14:textId="77777777" w:rsidR="005640C6" w:rsidRPr="00723F72" w:rsidRDefault="005640C6" w:rsidP="005640C6">
      <w:pPr>
        <w:pStyle w:val="RFCFigure"/>
      </w:pPr>
      <w:r w:rsidRPr="00723F72">
        <w:t xml:space="preserve">     +-------------------+  \          /  +-------------------+</w:t>
      </w:r>
    </w:p>
    <w:p w14:paraId="15374596" w14:textId="77777777" w:rsidR="005640C6" w:rsidRPr="00723F72" w:rsidRDefault="005640C6" w:rsidP="005640C6">
      <w:pPr>
        <w:pStyle w:val="RFCFigure"/>
      </w:pPr>
      <w:r w:rsidRPr="00723F72">
        <w:t xml:space="preserve">CE  / PE             </w:t>
      </w:r>
      <w:r w:rsidR="002B08F9" w:rsidRPr="00723F72">
        <w:t xml:space="preserve">  BR </w:t>
      </w:r>
      <w:r w:rsidRPr="00723F72">
        <w:t xml:space="preserve">\  |        /  / </w:t>
      </w:r>
      <w:r w:rsidR="002B08F9" w:rsidRPr="00723F72">
        <w:t xml:space="preserve">BR              </w:t>
      </w:r>
      <w:r w:rsidRPr="00723F72">
        <w:t>PE  \  CE</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A43492" w:rsidRDefault="005640C6" w:rsidP="005640C6">
      <w:pPr>
        <w:pStyle w:val="RFCFigure"/>
        <w:rPr>
          <w:lang w:val="es-ES"/>
        </w:rPr>
      </w:pPr>
      <w:r w:rsidRPr="00A43492">
        <w:rPr>
          <w:lang w:val="it-IT"/>
        </w:rPr>
        <w:t xml:space="preserve">   </w:t>
      </w:r>
      <w:r w:rsidRPr="00A43492">
        <w:rPr>
          <w:lang w:val="es-ES"/>
        </w:rPr>
        <w:t>\   :               :   / |       |  \   :               :   /</w:t>
      </w:r>
    </w:p>
    <w:p w14:paraId="0AF600A1" w14:textId="77777777" w:rsidR="005640C6" w:rsidRPr="009E5988" w:rsidRDefault="005640C6" w:rsidP="005640C6">
      <w:pPr>
        <w:pStyle w:val="RFCFigure"/>
        <w:rPr>
          <w:lang w:val="es-ES"/>
        </w:rPr>
      </w:pPr>
      <w:r w:rsidRPr="00A43492">
        <w:rPr>
          <w:lang w:val="es-ES"/>
        </w:rPr>
        <w:t xml:space="preserve">    \  : </w:t>
      </w:r>
      <w:r w:rsidR="002B08F9" w:rsidRPr="00723F72">
        <w:rPr>
          <w:lang w:val="es-ES"/>
        </w:rPr>
        <w:t>PKT</w:t>
      </w:r>
      <w:r w:rsidRPr="00723F72">
        <w:rPr>
          <w:lang w:val="es-ES"/>
        </w:rPr>
        <w:t xml:space="preserve"> Domain 1</w:t>
      </w:r>
      <w:r w:rsidRPr="00AC1304">
        <w:rPr>
          <w:lang w:val="es-ES"/>
        </w:rPr>
        <w:t xml:space="preserve">  :  /  |       |   \  : </w:t>
      </w:r>
      <w:r w:rsidR="002B08F9" w:rsidRPr="00723F72">
        <w:rPr>
          <w:lang w:val="es-ES"/>
        </w:rPr>
        <w:t>PKT</w:t>
      </w:r>
      <w:r w:rsidRPr="00723F72">
        <w:rPr>
          <w:lang w:val="es-ES"/>
        </w:rPr>
        <w:t xml:space="preserve"> Domain 2</w:t>
      </w:r>
      <w:r w:rsidRPr="00AC1304">
        <w:rPr>
          <w:lang w:val="es-ES"/>
        </w:rPr>
        <w:t xml:space="preserve">  :  /</w:t>
      </w:r>
    </w:p>
    <w:p w14:paraId="1A82E713" w14:textId="77777777" w:rsidR="005640C6" w:rsidRPr="001A0AB4" w:rsidRDefault="005640C6" w:rsidP="005640C6">
      <w:pPr>
        <w:pStyle w:val="RFCFigure"/>
      </w:pPr>
      <w:r w:rsidRPr="009E5988">
        <w:rPr>
          <w:lang w:val="es-ES"/>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80" w:name="_Ref5722602"/>
      <w:r w:rsidRPr="00995068">
        <w:t>– Reference Scenario</w:t>
      </w:r>
      <w:bookmarkEnd w:id="80"/>
    </w:p>
    <w:p w14:paraId="29511AF4" w14:textId="00F3500B" w:rsidR="00A43492" w:rsidRDefault="005640C6" w:rsidP="005640C6">
      <w:r>
        <w:t>The ACTN architecture, defined in [RFC8453], is used to control this multi-domain network where each Packet PNC (P-PNC) is responsible for controlling its IP domain</w:t>
      </w:r>
      <w:r w:rsidR="00A43492">
        <w:t>, which can be either an Autonomous System</w:t>
      </w:r>
      <w:r>
        <w:t xml:space="preserve"> (AS)</w:t>
      </w:r>
      <w:r w:rsidR="00195C3F">
        <w:t>, [RFC1930],</w:t>
      </w:r>
      <w:r w:rsidR="00A43492">
        <w:t xml:space="preserve"> or an IGP area within the same operator network</w:t>
      </w:r>
      <w:r>
        <w:t>, and each Optical PNC (O-PNC) is responsible for controlling its Optical Domain.</w:t>
      </w:r>
    </w:p>
    <w:p w14:paraId="2783DE81" w14:textId="2F63A2D6" w:rsidR="005640C6" w:rsidRDefault="00A43492" w:rsidP="005640C6">
      <w:r>
        <w:t>The routers between IP domains can be either AS Boundary Routers (ASBR) or Area Border Router (ABR): in this document the generic term Border Router (BR) is used to represent either an ASBR or a BR.</w:t>
      </w:r>
    </w:p>
    <w:p w14:paraId="08FBC8DE" w14:textId="77777777" w:rsidR="005640C6" w:rsidRDefault="005640C6" w:rsidP="005640C6">
      <w:r>
        <w:lastRenderedPageBreak/>
        <w:t>The MDSC is responsible for coordinating the whole multi</w:t>
      </w:r>
      <w:r>
        <w:noBreakHyphen/>
        <w:t>domain multi</w:t>
      </w:r>
      <w:r>
        <w:noBreakHyphen/>
        <w:t xml:space="preserve">layer (Packet and Optical) network. A specific standard interface (MPI) permits MDSC to interact with the different Provisioning Network Controller (O/P-PNCs). </w:t>
      </w:r>
    </w:p>
    <w:p w14:paraId="3E55A37F" w14:textId="1C6AAF54"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MPLS-TE network).</w:t>
      </w:r>
    </w:p>
    <w:p w14:paraId="766E1779" w14:textId="5D02D655" w:rsidR="005640C6" w:rsidRDefault="005640C6" w:rsidP="005640C6">
      <w:r w:rsidRPr="00427748">
        <w:t xml:space="preserve">The MDSC in </w:t>
      </w:r>
      <w:r w:rsidRPr="00427748">
        <w:fldChar w:fldCharType="begin"/>
      </w:r>
      <w:r w:rsidRPr="00427748">
        <w:instrText xml:space="preserve"> REF _Ref5722602 \r \h  \* MERGEFORMAT </w:instrText>
      </w:r>
      <w:r w:rsidRPr="00427748">
        <w:fldChar w:fldCharType="separate"/>
      </w:r>
      <w:r w:rsidRPr="00427748">
        <w:t>Figure 1</w:t>
      </w:r>
      <w:r w:rsidRPr="00427748">
        <w:fldChar w:fldCharType="end"/>
      </w:r>
      <w:r w:rsidRPr="00427748">
        <w:t xml:space="preserve"> is responsible for multi-domain and multi-layer coordination across multiple Packet and Optical domains, as well as to provide </w:t>
      </w:r>
      <w:r w:rsidR="00E62FD5">
        <w:t>L2/L3</w:t>
      </w:r>
      <w:r w:rsidR="00A43492">
        <w:t>VPN</w:t>
      </w:r>
      <w:r w:rsidR="00E62FD5" w:rsidRPr="00427748">
        <w:t xml:space="preserve"> </w:t>
      </w:r>
      <w:r w:rsidRPr="00427748">
        <w:t>services.</w:t>
      </w:r>
    </w:p>
    <w:p w14:paraId="78878313" w14:textId="77777777" w:rsidR="00AC1304" w:rsidRDefault="00AC1304" w:rsidP="00AC1304">
      <w:r>
        <w:t>From an implementation perspective, the functions associated with MDSC and described in [RFC8453] may be grouped in different ways.</w:t>
      </w:r>
    </w:p>
    <w:p w14:paraId="01BC7581" w14:textId="77777777" w:rsidR="00AC1304" w:rsidRDefault="00AC1304" w:rsidP="00723F72">
      <w:pPr>
        <w:pStyle w:val="ListParagraph"/>
        <w:numPr>
          <w:ilvl w:val="0"/>
          <w:numId w:val="38"/>
        </w:numPr>
      </w:pPr>
      <w:r>
        <w:t>Both the service- and network-related functions are collapsed into a single, monolithic implementation, dealing with the virtualization of the customer requests, received from the CMI,  and the adaptation to the relevant network models. Such case is represented in Figure 2 of [RFC8453]</w:t>
      </w:r>
    </w:p>
    <w:p w14:paraId="35F4843F" w14:textId="2B535ACB" w:rsidR="00AC1304" w:rsidRDefault="00AC1304" w:rsidP="00723F72">
      <w:pPr>
        <w:pStyle w:val="ListParagraph"/>
        <w:numPr>
          <w:ilvl w:val="0"/>
          <w:numId w:val="38"/>
        </w:numPr>
      </w:pPr>
      <w:r>
        <w:t xml:space="preserve">An implementation can choose to split the service-related and the network-related functions in different functional entities, as described in [RFC8309] and in section 4.2 of [RFC8453]. In this case, MDSC is decomposed into </w:t>
      </w:r>
      <w:del w:id="81" w:author="Italo Busi" w:date="2020-09-07T11:26:00Z">
        <w:r w:rsidDel="000636A7">
          <w:delText xml:space="preserve"> </w:delText>
        </w:r>
      </w:del>
      <w:r>
        <w:t>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7CEE095" w:rsidR="00AC1304" w:rsidRDefault="00AC1304" w:rsidP="00AC1304">
      <w:pPr>
        <w:pStyle w:val="ListParagraph"/>
        <w:numPr>
          <w:ilvl w:val="0"/>
          <w:numId w:val="38"/>
        </w:numPr>
      </w:pPr>
      <w:r>
        <w:t xml:space="preserve">Another implementation can choose to split the MDSC functions between an H-MDSC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L-MDSC, providing multi-domain coordination between the O-PNCs</w:t>
      </w:r>
      <w:r w:rsidR="00BB1E8A">
        <w:t xml:space="preserve"> and one Packet L</w:t>
      </w:r>
      <w:r w:rsidR="00BB1E8A">
        <w:noBreakHyphen/>
        <w:t>MDSC, providing multi</w:t>
      </w:r>
      <w:r w:rsidR="00BB1E8A">
        <w:noBreakHyphen/>
        <w:t>domain coordination betweeh the P-PNCs (see for example Figure 9 of [RFC8453]</w:t>
      </w:r>
      <w:ins w:id="82" w:author="Italo Busi" w:date="2020-09-07T11:27:00Z">
        <w:r w:rsidR="000636A7">
          <w:t>)</w:t>
        </w:r>
      </w:ins>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0B07D21E" w:rsidR="00506D73" w:rsidRPr="00723F72" w:rsidRDefault="00E26B56" w:rsidP="005640C6">
      <w:r w:rsidRPr="00723F72">
        <w:t xml:space="preserve">Please note that </w:t>
      </w:r>
      <w:r w:rsidR="00FF1F8E">
        <w:t xml:space="preserve">in current </w:t>
      </w:r>
      <w:r w:rsidR="00A43492">
        <w:t>service</w:t>
      </w:r>
      <w:r w:rsidR="00FF1F8E">
        <w:t xml:space="preserve"> provider’s network deployments</w:t>
      </w:r>
      <w:r w:rsidRPr="00723F72">
        <w:t xml:space="preserve">, </w:t>
      </w:r>
      <w:r w:rsidR="00FF1F8E">
        <w:t>at the</w:t>
      </w:r>
      <w:r w:rsidR="00FF1F8E" w:rsidRPr="00723F72">
        <w:t xml:space="preserve"> </w:t>
      </w:r>
      <w:r w:rsidRPr="00723F72">
        <w:t xml:space="preserve">North Bound of the MDSC, instead of a CNC, typically </w:t>
      </w:r>
      <w:r w:rsidR="00FF1F8E">
        <w:t xml:space="preserve">there is </w:t>
      </w:r>
      <w:r w:rsidRPr="00723F72">
        <w:t>an OSS/Orchestration layer</w:t>
      </w:r>
      <w:r w:rsidR="00506D73" w:rsidRPr="00723F72">
        <w:t xml:space="preserve">. </w:t>
      </w:r>
      <w:r w:rsidR="00AC1304">
        <w:t>In this case, the MDSC would implement only the Network Orchestration functions, as described in point 2 above.</w:t>
      </w:r>
    </w:p>
    <w:p w14:paraId="10D0A346" w14:textId="46147255" w:rsidR="00506D73" w:rsidRPr="00723F72" w:rsidRDefault="006058DB" w:rsidP="005640C6">
      <w:r w:rsidRPr="00723F72">
        <w:lastRenderedPageBreak/>
        <w:t>The</w:t>
      </w:r>
      <w:r w:rsidR="00506D73" w:rsidRPr="00723F72">
        <w:t xml:space="preserve"> OSS/Orchestration layer is </w:t>
      </w:r>
      <w:r w:rsidRPr="00723F72">
        <w:t xml:space="preserve">a </w:t>
      </w:r>
      <w:r w:rsidR="00506D73" w:rsidRPr="00723F72">
        <w:t>key</w:t>
      </w:r>
      <w:r w:rsidRPr="00723F72">
        <w:t xml:space="preserve"> part of the architecture framework for a service provider</w:t>
      </w:r>
      <w:r w:rsidR="00506D73" w:rsidRPr="00723F72">
        <w:t>:</w:t>
      </w:r>
    </w:p>
    <w:p w14:paraId="2F146BCE" w14:textId="58E7BDC7" w:rsidR="00506D73" w:rsidRPr="00723F72" w:rsidRDefault="00E62FD5" w:rsidP="00723F72">
      <w:pPr>
        <w:pStyle w:val="RFCListBullet"/>
      </w:pPr>
      <w:r>
        <w:t>to abstract</w:t>
      </w:r>
      <w:r w:rsidR="00506D73" w:rsidRPr="00723F72">
        <w:t xml:space="preserve"> (through MDSC and PNCs) the underlying transport network complexity to the Business Systems Support layer</w:t>
      </w:r>
    </w:p>
    <w:p w14:paraId="3D787A3B" w14:textId="36744C94" w:rsidR="00506D73" w:rsidRPr="00723F72" w:rsidRDefault="00E62FD5" w:rsidP="00723F72">
      <w:pPr>
        <w:pStyle w:val="RFCListBullet"/>
      </w:pPr>
      <w:r>
        <w:t>to coordinate</w:t>
      </w:r>
      <w:r w:rsidR="00506D73" w:rsidRPr="00723F72">
        <w:t xml:space="preserve"> N</w:t>
      </w:r>
      <w:r w:rsidR="00AF0B09" w:rsidRPr="00723F72">
        <w:t>FV</w:t>
      </w:r>
      <w:r w:rsidR="00506D73" w:rsidRPr="00723F72">
        <w:t>, Transport</w:t>
      </w:r>
      <w:r w:rsidR="00AF0B09" w:rsidRPr="00723F72">
        <w:t xml:space="preserve"> (e.g. IP, Optical and Microwave networks)</w:t>
      </w:r>
      <w:r w:rsidR="00506D73" w:rsidRPr="00723F72">
        <w:t>, Fixed</w:t>
      </w:r>
      <w:r w:rsidR="00AF0B09" w:rsidRPr="00723F72">
        <w:t xml:space="preserve"> Acess</w:t>
      </w:r>
      <w:r w:rsidR="00F24965" w:rsidRPr="00723F72">
        <w:t>,</w:t>
      </w:r>
      <w:r w:rsidR="00506D73" w:rsidRPr="00723F72">
        <w:t xml:space="preserve"> </w:t>
      </w:r>
      <w:r w:rsidR="00F24965" w:rsidRPr="00723F72">
        <w:t xml:space="preserve">Core and </w:t>
      </w:r>
      <w:r w:rsidR="00506D73" w:rsidRPr="00723F72">
        <w:t>Radio domains enabling full automation of end-to-end services</w:t>
      </w:r>
    </w:p>
    <w:p w14:paraId="51F5EC58" w14:textId="772BB2D4" w:rsidR="00E26B56" w:rsidRDefault="00E62FD5" w:rsidP="00723F72">
      <w:pPr>
        <w:pStyle w:val="RFCListBullet"/>
      </w:pPr>
      <w:r>
        <w:t>to enable</w:t>
      </w:r>
      <w:r w:rsidR="00506D73" w:rsidRPr="00723F72">
        <w:t xml:space="preserve"> catalogue-driven service provisioning from external applications (e.g. Customer Portal for Enterprise Business services) orchestrating the design and lifecycle management of these end-to-end transport connectivity services</w:t>
      </w:r>
      <w:r w:rsidR="00AF0B09" w:rsidRPr="00723F72">
        <w:t xml:space="preserve">, </w:t>
      </w:r>
      <w:r w:rsidR="00E26B56" w:rsidRPr="00723F72">
        <w:t>consuming IP and/or Optical transport connectivity services upon request.</w:t>
      </w:r>
    </w:p>
    <w:p w14:paraId="6278CDAC" w14:textId="3FC89AAE" w:rsidR="006058DB" w:rsidRPr="00E62FD5" w:rsidRDefault="006058DB" w:rsidP="005640C6">
      <w:r w:rsidRPr="00E62FD5">
        <w:t>The</w:t>
      </w:r>
      <w:r w:rsidR="00506D73" w:rsidRPr="00E62FD5">
        <w:t xml:space="preserve"> </w:t>
      </w:r>
      <w:r w:rsidR="00FF1F8E">
        <w:t xml:space="preserve">functionality of the </w:t>
      </w:r>
      <w:r w:rsidR="00506D73" w:rsidRPr="00E62FD5">
        <w:t xml:space="preserve">OSS/Orchestration layer </w:t>
      </w:r>
      <w:r w:rsidR="00FF1F8E">
        <w:t xml:space="preserve">as well as the interface toward the MDSC are usually operator-specific and outside </w:t>
      </w:r>
      <w:r w:rsidR="00506D73" w:rsidRPr="00E62FD5">
        <w:t>the scope of this draft</w:t>
      </w:r>
      <w:r w:rsidR="00CA15B9" w:rsidRPr="00E62FD5">
        <w:t>.</w:t>
      </w:r>
      <w:r w:rsidR="00FF1F8E">
        <w:t xml:space="preserve"> This document assumes that the </w:t>
      </w:r>
      <w:r w:rsidR="00FF1F8E" w:rsidRPr="00FF1F8E">
        <w:t>OSS/Orchestrator requests MDSC to setup L2VPN/L3VPN services through mechanisms which are outside the scope of the draft</w:t>
      </w:r>
      <w:r w:rsidR="00FF1F8E">
        <w:t>.</w:t>
      </w:r>
    </w:p>
    <w:p w14:paraId="4F773A4B" w14:textId="0DE2D696" w:rsidR="00205F44" w:rsidRPr="00E62FD5" w:rsidRDefault="006058DB" w:rsidP="005640C6">
      <w:r w:rsidRPr="00E62FD5">
        <w:t>There are two main cases</w:t>
      </w:r>
      <w:r w:rsidR="009A5463" w:rsidRPr="00E62FD5">
        <w:t xml:space="preserve"> </w:t>
      </w:r>
      <w:r w:rsidR="00762554">
        <w:t>when</w:t>
      </w:r>
      <w:r w:rsidR="00762554" w:rsidRPr="00E62FD5">
        <w:t xml:space="preserve"> </w:t>
      </w:r>
      <w:r w:rsidR="009A5463" w:rsidRPr="00E62FD5">
        <w:t>MDSC</w:t>
      </w:r>
      <w:r w:rsidR="00205F44" w:rsidRPr="00E62FD5">
        <w:t xml:space="preserve"> coordination of underlying PNCs in POI context</w:t>
      </w:r>
      <w:r w:rsidR="00762554">
        <w:t xml:space="preserve"> is initiated</w:t>
      </w:r>
      <w:r w:rsidR="00205F44" w:rsidRPr="00E62FD5">
        <w:t>:</w:t>
      </w:r>
    </w:p>
    <w:p w14:paraId="2C041DEC" w14:textId="3B747593" w:rsidR="00506D73" w:rsidRPr="00E62FD5" w:rsidRDefault="00762554" w:rsidP="00723F72">
      <w:pPr>
        <w:pStyle w:val="RFCListBullet"/>
      </w:pPr>
      <w:r>
        <w:t>Initiated by a request</w:t>
      </w:r>
      <w:r w:rsidR="00CA15B9" w:rsidRPr="00E62FD5">
        <w:t xml:space="preserve"> </w:t>
      </w:r>
      <w:r w:rsidR="009A5463" w:rsidRPr="00E62FD5">
        <w:t xml:space="preserve">from the OSS/Orchestration layer </w:t>
      </w:r>
      <w:r>
        <w:t xml:space="preserve">to setup L2VPN/L3VPN services </w:t>
      </w:r>
      <w:r w:rsidR="009A5463" w:rsidRPr="00E62FD5">
        <w:t>that</w:t>
      </w:r>
      <w:r w:rsidR="00CA15B9" w:rsidRPr="00E62FD5">
        <w:t xml:space="preserve"> </w:t>
      </w:r>
      <w:r>
        <w:t xml:space="preserve">requires </w:t>
      </w:r>
      <w:r w:rsidR="00CA15B9" w:rsidRPr="00E62FD5">
        <w:t>multi-layer/multi-</w:t>
      </w:r>
      <w:r w:rsidR="009A5463" w:rsidRPr="00E62FD5">
        <w:t>domain</w:t>
      </w:r>
      <w:r w:rsidR="00CA15B9" w:rsidRPr="00E62FD5">
        <w:t xml:space="preserve"> coordination.</w:t>
      </w:r>
    </w:p>
    <w:p w14:paraId="34FCB5EF" w14:textId="18E46B98" w:rsidR="00205F44" w:rsidRPr="00E62FD5"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or maintenance works</w:t>
      </w:r>
      <w:r w:rsidR="00A43492" w:rsidRPr="00E62FD5">
        <w:t>, beyond discovery</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 window</w:t>
      </w:r>
      <w:r w:rsidR="00205F44" w:rsidRPr="00E62FD5">
        <w:t>)</w:t>
      </w:r>
      <w:r w:rsidR="000B2898" w:rsidRPr="00E62FD5">
        <w:t xml:space="preserve">. Different </w:t>
      </w:r>
      <w:r w:rsidR="00205F44" w:rsidRPr="00E62FD5">
        <w:t xml:space="preserve">to service fulfillment, the workflows then are not related at all to a service provisioning request </w:t>
      </w:r>
      <w:r>
        <w:t xml:space="preserve">being </w:t>
      </w:r>
      <w:r w:rsidR="00205F44" w:rsidRPr="00E62FD5">
        <w:t>received from the </w:t>
      </w:r>
      <w:r w:rsidR="000B2898" w:rsidRPr="00E62FD5">
        <w:t>OSS/O</w:t>
      </w:r>
      <w:r w:rsidR="00205F44" w:rsidRPr="00E62FD5">
        <w:t>rchestration layer.</w:t>
      </w:r>
    </w:p>
    <w:p w14:paraId="5DDC6B70" w14:textId="77777777" w:rsidR="000B2898" w:rsidRPr="00885267" w:rsidRDefault="000B2898" w:rsidP="000B2898">
      <w:r w:rsidRPr="00723F72">
        <w:rPr>
          <w:highlight w:val="yellow"/>
        </w:rPr>
        <w:t>Above two MDSC workflow cases are in the scope of this draft or in future versions.</w:t>
      </w:r>
      <w:del w:id="83" w:author="Italo Busi" w:date="2020-09-07T11:31:00Z">
        <w:r w:rsidDel="000636A7">
          <w:delText xml:space="preserve"> </w:delText>
        </w:r>
      </w:del>
    </w:p>
    <w:p w14:paraId="1E6459AE" w14:textId="77777777" w:rsidR="005640C6" w:rsidRDefault="005640C6" w:rsidP="005640C6">
      <w:r>
        <w:t xml:space="preserve">In the network scenario of </w:t>
      </w:r>
      <w:r>
        <w:fldChar w:fldCharType="begin"/>
      </w:r>
      <w:r>
        <w:instrText xml:space="preserve"> REF _Ref5722602 \r \h </w:instrText>
      </w:r>
      <w:r>
        <w:fldChar w:fldCharType="separate"/>
      </w:r>
      <w:r>
        <w:t>Figure 1</w:t>
      </w:r>
      <w:r>
        <w:fldChar w:fldCharType="end"/>
      </w:r>
      <w:r>
        <w:t>, it is assumed that:</w:t>
      </w:r>
    </w:p>
    <w:p w14:paraId="0AD13577" w14:textId="77777777" w:rsidR="005640C6" w:rsidRDefault="005640C6" w:rsidP="005640C6">
      <w:pPr>
        <w:pStyle w:val="RFCListBullet"/>
      </w:pPr>
      <w:r>
        <w:t>The domain boundaries between the IP and Optical domains are congruent. In other words, one Optical domain supports connectivity between Routers in one and only one Packet Domain;</w:t>
      </w:r>
    </w:p>
    <w:p w14:paraId="16FCD420" w14:textId="5C97B336" w:rsidR="005640C6" w:rsidRPr="00C109A9" w:rsidRDefault="005640C6" w:rsidP="005640C6">
      <w:pPr>
        <w:pStyle w:val="RFCListBullet"/>
      </w:pPr>
      <w:r w:rsidRPr="00C109A9">
        <w:lastRenderedPageBreak/>
        <w:t xml:space="preserve">Inter-domain links exist only between Packet domains (i.e., between </w:t>
      </w:r>
      <w:del w:id="84" w:author="Italo Busi" w:date="2020-09-07T11:32:00Z">
        <w:r w:rsidRPr="00C109A9" w:rsidDel="000636A7">
          <w:delText>AS</w:delText>
        </w:r>
      </w:del>
      <w:r w:rsidRPr="00C109A9">
        <w:t xml:space="preserve">BR routers) and between Packet and Optical domains (i.e., between routers and </w:t>
      </w:r>
      <w:r w:rsidR="00304845" w:rsidRPr="006309BD">
        <w:t>Optical NEs</w:t>
      </w:r>
      <w:r w:rsidRPr="00C109A9">
        <w:t>). In other words, there are no inter-domain links between Optical domains</w:t>
      </w:r>
      <w:r>
        <w:t>;</w:t>
      </w:r>
    </w:p>
    <w:p w14:paraId="7C628472" w14:textId="77777777" w:rsidR="005640C6" w:rsidRDefault="005640C6" w:rsidP="005640C6">
      <w:pPr>
        <w:pStyle w:val="RFCListBullet"/>
      </w:pPr>
      <w:r>
        <w:t xml:space="preserve">The interfaces between the </w:t>
      </w:r>
      <w:r w:rsidR="006309BD">
        <w:t xml:space="preserve">Routers </w:t>
      </w:r>
      <w:r>
        <w:t xml:space="preserve">and the </w:t>
      </w:r>
      <w:r w:rsidR="006309BD">
        <w:t xml:space="preserve">Optical NEs </w:t>
      </w:r>
      <w:r>
        <w:t>are “Ethernet” physical interfaces;</w:t>
      </w:r>
    </w:p>
    <w:p w14:paraId="6A800BC9" w14:textId="0E006097" w:rsidR="005640C6" w:rsidRDefault="005640C6" w:rsidP="005640C6">
      <w:pPr>
        <w:pStyle w:val="RFCListBullet"/>
      </w:pPr>
      <w:r>
        <w:t xml:space="preserve">The interfaces between the </w:t>
      </w:r>
      <w:r w:rsidR="00762554">
        <w:t xml:space="preserve">Border Routers (BRs) </w:t>
      </w:r>
      <w:r>
        <w:t>are “Ethernet” physical interfaces.</w:t>
      </w:r>
    </w:p>
    <w:p w14:paraId="4D512052" w14:textId="0277AD73" w:rsidR="00981678" w:rsidRDefault="00981678" w:rsidP="00981678">
      <w:r>
        <w:t>This version of the document assumes that the IP Link supported by the Optical net</w:t>
      </w:r>
      <w:ins w:id="85" w:author="Italo Busi" w:date="2020-09-07T11:33:00Z">
        <w:r w:rsidR="000636A7">
          <w:t>w</w:t>
        </w:r>
      </w:ins>
      <w:r>
        <w:t xml:space="preserve">ork are always intra-AS (PE-BR, </w:t>
      </w:r>
      <w:ins w:id="86" w:author="Italo Busi" w:date="2020-09-07T11:34:00Z">
        <w:r w:rsidR="000636A7">
          <w:t>intra</w:t>
        </w:r>
        <w:r w:rsidR="000636A7">
          <w:noBreakHyphen/>
          <w:t xml:space="preserve">domain </w:t>
        </w:r>
      </w:ins>
      <w:ins w:id="87" w:author="Italo Busi" w:date="2020-09-07T11:33:00Z">
        <w:r w:rsidR="000636A7">
          <w:t>BR</w:t>
        </w:r>
        <w:r w:rsidR="000636A7">
          <w:noBreakHyphen/>
          <w:t xml:space="preserve">BR, </w:t>
        </w:r>
      </w:ins>
      <w:r>
        <w:t>PE-P</w:t>
      </w:r>
      <w:ins w:id="88" w:author="Italo Busi" w:date="2020-09-07T11:33:00Z">
        <w:r w:rsidR="000636A7">
          <w:t>,</w:t>
        </w:r>
      </w:ins>
      <w:r>
        <w:t xml:space="preserve"> </w:t>
      </w:r>
      <w:ins w:id="89" w:author="Italo Busi" w:date="2020-09-07T11:33:00Z">
        <w:r w:rsidR="000636A7">
          <w:t xml:space="preserve">BR-P, </w:t>
        </w:r>
      </w:ins>
      <w:r>
        <w:t xml:space="preserve">or P-P) and that the </w:t>
      </w:r>
      <w:r w:rsidR="00762554">
        <w:t xml:space="preserve">BRs </w:t>
      </w:r>
      <w:r>
        <w:t xml:space="preserve">are co-located and connected by </w:t>
      </w:r>
      <w:r w:rsidR="00304845">
        <w:t xml:space="preserve">an IP Link supported by an </w:t>
      </w:r>
      <w:r>
        <w:t>Ethernet physical link.</w:t>
      </w:r>
    </w:p>
    <w:p w14:paraId="3C51BEC2" w14:textId="4470B3AB" w:rsidR="003A27C4" w:rsidRDefault="003A27C4" w:rsidP="00981678">
      <w:r w:rsidRPr="00723F72">
        <w:rPr>
          <w:highlight w:val="yellow"/>
        </w:rPr>
        <w:t>The possibility to setup inter-AS</w:t>
      </w:r>
      <w:ins w:id="90" w:author="Italo Busi" w:date="2020-09-07T11:34:00Z">
        <w:r w:rsidR="000636A7">
          <w:rPr>
            <w:highlight w:val="yellow"/>
          </w:rPr>
          <w:t>/inter</w:t>
        </w:r>
        <w:r w:rsidR="000636A7">
          <w:rPr>
            <w:highlight w:val="yellow"/>
          </w:rPr>
          <w:noBreakHyphen/>
          <w:t>area</w:t>
        </w:r>
      </w:ins>
      <w:r w:rsidRPr="00723F72">
        <w:rPr>
          <w:highlight w:val="yellow"/>
        </w:rPr>
        <w:t xml:space="preserve"> IP Links (e.g., </w:t>
      </w:r>
      <w:ins w:id="91" w:author="Italo Busi" w:date="2020-09-07T11:34:00Z">
        <w:r w:rsidR="000636A7">
          <w:rPr>
            <w:highlight w:val="yellow"/>
          </w:rPr>
          <w:t>inter</w:t>
        </w:r>
        <w:r w:rsidR="000636A7">
          <w:rPr>
            <w:highlight w:val="yellow"/>
          </w:rPr>
          <w:noBreakHyphen/>
          <w:t xml:space="preserve">domain </w:t>
        </w:r>
      </w:ins>
      <w:r w:rsidRPr="00723F72">
        <w:rPr>
          <w:highlight w:val="yellow"/>
        </w:rPr>
        <w:t>BR-BR or PE-PE), supported by Optical network, is for further study.</w:t>
      </w:r>
    </w:p>
    <w:p w14:paraId="270FF191" w14:textId="77777777" w:rsidR="003A27C4" w:rsidRDefault="003A27C4" w:rsidP="003A27C4">
      <w:r>
        <w:t>Therefore, if inter-domain links between the Optical domains exist, they would be used to support multi-domain Optical services, which are outside the scope of this document.</w:t>
      </w:r>
    </w:p>
    <w:p w14:paraId="29B32064" w14:textId="77777777" w:rsidR="005640C6" w:rsidRPr="00E91373" w:rsidRDefault="006309BD" w:rsidP="00E91373">
      <w:r>
        <w:t>The Optical NEs within the optical domains can be ROADMs or OTN switches, with or without a ROADM.</w:t>
      </w:r>
    </w:p>
    <w:p w14:paraId="57EE7890" w14:textId="77777777" w:rsidR="004C197D" w:rsidRDefault="004C197D" w:rsidP="004C197D">
      <w:pPr>
        <w:pStyle w:val="Heading2"/>
      </w:pPr>
      <w:bookmarkStart w:id="92" w:name="_Toc42249111"/>
      <w:commentRangeStart w:id="93"/>
      <w:commentRangeStart w:id="94"/>
      <w:r>
        <w:t>Generic Assumptions</w:t>
      </w:r>
      <w:bookmarkEnd w:id="92"/>
      <w:commentRangeEnd w:id="93"/>
      <w:r w:rsidR="00AA524F">
        <w:rPr>
          <w:rStyle w:val="CommentReference"/>
          <w:rFonts w:cs="Courier New"/>
          <w:bCs w:val="0"/>
          <w:iCs w:val="0"/>
        </w:rPr>
        <w:commentReference w:id="93"/>
      </w:r>
      <w:commentRangeEnd w:id="94"/>
      <w:r w:rsidR="00166FA4">
        <w:rPr>
          <w:rStyle w:val="CommentReference"/>
          <w:rFonts w:cs="Courier New"/>
          <w:bCs w:val="0"/>
          <w:iCs w:val="0"/>
        </w:rPr>
        <w:commentReference w:id="94"/>
      </w:r>
    </w:p>
    <w:p w14:paraId="72941D27" w14:textId="77777777" w:rsidR="00A75BBE" w:rsidRPr="006F25F5" w:rsidRDefault="00A75BBE" w:rsidP="00A75BBE">
      <w:r w:rsidRPr="006F25F5">
        <w:t xml:space="preserve">This section describes general </w:t>
      </w:r>
      <w:r>
        <w:t>assumptions</w:t>
      </w:r>
      <w:r w:rsidRPr="006F25F5">
        <w:t xml:space="preserve"> </w:t>
      </w:r>
      <w:r>
        <w:t xml:space="preserve">which are </w:t>
      </w:r>
      <w:r w:rsidRPr="006F25F5">
        <w:t xml:space="preserve">applicable at </w:t>
      </w:r>
      <w:r>
        <w:t xml:space="preserve">all </w:t>
      </w:r>
      <w:r w:rsidRPr="006F25F5">
        <w:t>the MPI interfaces</w:t>
      </w:r>
      <w:r>
        <w:t>,</w:t>
      </w:r>
      <w:r w:rsidRPr="006F25F5">
        <w:t xml:space="preserve"> between each PNC (Optical or Packet) and the MDSC, </w:t>
      </w:r>
      <w:r>
        <w:t xml:space="preserve">and also to </w:t>
      </w:r>
      <w:r w:rsidRPr="006F25F5">
        <w:t>all the scenarios discussed in this document.</w:t>
      </w:r>
    </w:p>
    <w:p w14:paraId="372F5023" w14:textId="77777777" w:rsidR="00A75BBE" w:rsidRDefault="00A75BBE" w:rsidP="00A75BBE">
      <w:r>
        <w:t>The data models used on these interfaces are assumed to use the YANG 1.1 Data Modeling Language, as defined in [RFC7950].</w:t>
      </w:r>
    </w:p>
    <w:p w14:paraId="2D222901" w14:textId="77777777" w:rsidR="00A75BBE" w:rsidRDefault="00A75BBE" w:rsidP="00A75BBE">
      <w:r w:rsidRPr="005F2CBA">
        <w:t xml:space="preserve">The </w:t>
      </w:r>
      <w:r>
        <w:t xml:space="preserve">RESTCONF </w:t>
      </w:r>
      <w:r w:rsidRPr="005F2CBA">
        <w:t>protocol</w:t>
      </w:r>
      <w:r>
        <w:t>, as defined in [RFC8040], using the JSON representation, defined in [RFC7951], is assumed to be</w:t>
      </w:r>
      <w:r w:rsidRPr="005F2CBA">
        <w:t xml:space="preserve"> used at these interfaces</w:t>
      </w:r>
      <w:r>
        <w:t>.</w:t>
      </w:r>
      <w:r w:rsidR="00E91373">
        <w:t xml:space="preserve"> </w:t>
      </w:r>
      <w:commentRangeStart w:id="95"/>
      <w:r w:rsidR="00E91373" w:rsidRPr="00723F72">
        <w:rPr>
          <w:highlight w:val="yellow"/>
        </w:rPr>
        <w:t>Extensions</w:t>
      </w:r>
      <w:commentRangeEnd w:id="95"/>
      <w:r w:rsidR="00E91373">
        <w:rPr>
          <w:rStyle w:val="CommentReference"/>
        </w:rPr>
        <w:commentReference w:id="95"/>
      </w:r>
      <w:r w:rsidR="00E91373" w:rsidRPr="00723F72">
        <w:rPr>
          <w:highlight w:val="yellow"/>
        </w:rPr>
        <w:t xml:space="preserve"> to RESTCONF, as defined in [RFC8527], to </w:t>
      </w:r>
      <w:r w:rsidR="00310193">
        <w:rPr>
          <w:highlight w:val="yellow"/>
        </w:rPr>
        <w:t>be compliant with</w:t>
      </w:r>
      <w:r w:rsidR="00E91373" w:rsidRPr="00723F72">
        <w:rPr>
          <w:highlight w:val="yellow"/>
        </w:rPr>
        <w:t xml:space="preserve"> Network Management Datastore Architecture (NMDA) defined in [RFC8342], are assumed to be used as well at these MPI interfaces </w:t>
      </w:r>
      <w:r w:rsidR="00310193">
        <w:rPr>
          <w:highlight w:val="yellow"/>
        </w:rPr>
        <w:t>and</w:t>
      </w:r>
      <w:r w:rsidR="00E91373" w:rsidRPr="00723F72">
        <w:rPr>
          <w:highlight w:val="yellow"/>
        </w:rPr>
        <w:t xml:space="preserve"> also at CMI interfaces</w:t>
      </w:r>
      <w:r w:rsidR="00310193">
        <w:t>.</w:t>
      </w:r>
    </w:p>
    <w:p w14:paraId="128BE07C" w14:textId="77777777" w:rsidR="00A75BBE" w:rsidRDefault="00A75BBE" w:rsidP="00A75BBE">
      <w:r>
        <w:t>As required in [RFC8040], the "ietf-yang-library" YANG module defined in [RFC8525] is used to allow the MDSC to discover the set of YANG modules supported by each PNC at its MPI.</w:t>
      </w:r>
    </w:p>
    <w:p w14:paraId="1B2FB5B6" w14:textId="0DD0A423" w:rsidR="004C197D" w:rsidRPr="00A75BBE" w:rsidDel="000636A7" w:rsidRDefault="004C197D" w:rsidP="00E33E77">
      <w:pPr>
        <w:rPr>
          <w:del w:id="96" w:author="Italo Busi" w:date="2020-09-07T11:36:00Z"/>
          <w:highlight w:val="yellow"/>
        </w:rPr>
      </w:pPr>
    </w:p>
    <w:p w14:paraId="105AD798" w14:textId="1E19BB5E" w:rsidR="008C6AAA" w:rsidRPr="00E62FD5" w:rsidRDefault="00762554" w:rsidP="00E33E77">
      <w:pPr>
        <w:pStyle w:val="Heading2"/>
      </w:pPr>
      <w:bookmarkStart w:id="97" w:name="_Toc42249112"/>
      <w:r>
        <w:lastRenderedPageBreak/>
        <w:t>L2/L3VPN</w:t>
      </w:r>
      <w:r w:rsidR="002C6A4A">
        <w:t xml:space="preserve"> </w:t>
      </w:r>
      <w:r w:rsidR="00E33E77" w:rsidRPr="00E62FD5">
        <w:t xml:space="preserve">Service Request </w:t>
      </w:r>
      <w:bookmarkEnd w:id="97"/>
      <w:r w:rsidR="003B0B6A" w:rsidRPr="00E62FD5">
        <w:t>in North Bound of MDSC</w:t>
      </w:r>
    </w:p>
    <w:p w14:paraId="080D98D8" w14:textId="293F8AFC" w:rsidR="00DC489B" w:rsidRDefault="000B2898" w:rsidP="000135F0">
      <w:r w:rsidRPr="002C6A4A">
        <w:t xml:space="preserve">As explained in section </w:t>
      </w:r>
      <w:r w:rsidRPr="002C6A4A">
        <w:fldChar w:fldCharType="begin"/>
      </w:r>
      <w:r w:rsidRPr="002C6A4A">
        <w:instrText xml:space="preserve"> REF _Ref42241566 \r \h</w:instrText>
      </w:r>
      <w:r w:rsidR="00762554">
        <w:instrText xml:space="preserve"> \t</w:instrText>
      </w:r>
      <w:r w:rsidRPr="002C6A4A">
        <w:instrText xml:space="preserve"> </w:instrText>
      </w:r>
      <w:r w:rsidR="00885267" w:rsidRPr="002C6A4A">
        <w:instrText xml:space="preserve"> \* MERGEFORMAT </w:instrText>
      </w:r>
      <w:r w:rsidRPr="002C6A4A">
        <w:fldChar w:fldCharType="separate"/>
      </w:r>
      <w:r w:rsidR="00762554">
        <w:t>2</w:t>
      </w:r>
      <w:r w:rsidRPr="002C6A4A">
        <w:fldChar w:fldCharType="end"/>
      </w:r>
      <w:r w:rsidRPr="002C6A4A">
        <w:t xml:space="preserve">, </w:t>
      </w:r>
      <w:r w:rsidR="00762554">
        <w:t xml:space="preserve">the </w:t>
      </w:r>
      <w:r w:rsidRPr="002C6A4A">
        <w:t>OSS/O</w:t>
      </w:r>
      <w:r w:rsidR="00E26B56" w:rsidRPr="002C6A4A">
        <w:t xml:space="preserve">rchestration layer </w:t>
      </w:r>
      <w:r w:rsidR="000135F0" w:rsidRPr="002C6A4A">
        <w:t>can request</w:t>
      </w:r>
      <w:r w:rsidR="00E26B56" w:rsidRPr="002C6A4A">
        <w:t xml:space="preserve"> </w:t>
      </w:r>
      <w:r w:rsidR="00762554">
        <w:t xml:space="preserve">the MDSC to </w:t>
      </w:r>
      <w:r w:rsidR="00AA524F">
        <w:t>setup of</w:t>
      </w:r>
      <w:r w:rsidR="00762554">
        <w:t xml:space="preserve"> </w:t>
      </w:r>
      <w:r w:rsidR="00E91373" w:rsidRPr="002C6A4A">
        <w:t>L2/</w:t>
      </w:r>
      <w:r w:rsidR="000135F0" w:rsidRPr="002C6A4A">
        <w:t>L3</w:t>
      </w:r>
      <w:r w:rsidR="00762554">
        <w:t>VPN</w:t>
      </w:r>
      <w:r w:rsidR="00E26B56" w:rsidRPr="002C6A4A">
        <w:t xml:space="preserve"> </w:t>
      </w:r>
      <w:r w:rsidR="000135F0" w:rsidRPr="002C6A4A">
        <w:t xml:space="preserve">services </w:t>
      </w:r>
      <w:r w:rsidR="00E26B56" w:rsidRPr="002C6A4A">
        <w:t>(</w:t>
      </w:r>
      <w:r w:rsidR="000135F0" w:rsidRPr="002C6A4A">
        <w:t xml:space="preserve">with </w:t>
      </w:r>
      <w:r w:rsidR="002C6A4A">
        <w:t xml:space="preserve">or without </w:t>
      </w:r>
      <w:r w:rsidR="000135F0" w:rsidRPr="002C6A4A">
        <w:t>TE requirements</w:t>
      </w:r>
      <w:r w:rsidR="00E26B56" w:rsidRPr="002C6A4A">
        <w:t>)</w:t>
      </w:r>
      <w:r w:rsidR="00762554" w:rsidRPr="002C6A4A">
        <w:t>.</w:t>
      </w:r>
    </w:p>
    <w:p w14:paraId="0CAD59E8" w14:textId="7B86154E" w:rsidR="000135F0" w:rsidRDefault="00DC489B" w:rsidP="000135F0">
      <w:r>
        <w:t xml:space="preserve">Although the interface between the OSS/Orchestration layer is usually operator-specific, </w:t>
      </w:r>
      <w:r w:rsidR="000135F0" w:rsidRPr="002C6A4A">
        <w:fldChar w:fldCharType="begin"/>
      </w:r>
      <w:r w:rsidR="000135F0" w:rsidRPr="002C6A4A">
        <w:instrText xml:space="preserve"> REF _Ref30845509 \r \h </w:instrText>
      </w:r>
      <w:r w:rsidR="00885267" w:rsidRPr="002C6A4A">
        <w:instrText xml:space="preserve"> \* MERGEFORMAT </w:instrText>
      </w:r>
      <w:r w:rsidR="000135F0" w:rsidRPr="002C6A4A">
        <w:fldChar w:fldCharType="separate"/>
      </w:r>
      <w:r w:rsidR="000135F0" w:rsidRPr="002C6A4A">
        <w:t>Figure 2</w:t>
      </w:r>
      <w:r w:rsidR="000135F0" w:rsidRPr="002C6A4A">
        <w:fldChar w:fldCharType="end"/>
      </w:r>
      <w:r w:rsidR="000135F0" w:rsidRPr="002C6A4A">
        <w:t xml:space="preserve"> shows </w:t>
      </w:r>
      <w:r>
        <w:t xml:space="preserve">an example of a possible </w:t>
      </w:r>
      <w:r w:rsidR="000135F0" w:rsidRPr="002C6A4A">
        <w:t xml:space="preserve">control flow between </w:t>
      </w:r>
      <w:r>
        <w:t xml:space="preserve">the </w:t>
      </w:r>
      <w:r w:rsidR="00D50BF9" w:rsidRPr="002C6A4A">
        <w:t xml:space="preserve">OSS/Orchestration layer </w:t>
      </w:r>
      <w:r w:rsidR="000135F0" w:rsidRPr="002C6A4A">
        <w:t xml:space="preserve">and </w:t>
      </w:r>
      <w:r>
        <w:t xml:space="preserve">the </w:t>
      </w:r>
      <w:r w:rsidR="00D50BF9" w:rsidRPr="002C6A4A">
        <w:t>MDSC</w:t>
      </w:r>
      <w:r w:rsidR="000135F0" w:rsidRPr="002C6A4A">
        <w:t xml:space="preserve"> to instantiate L2/L3VPN service</w:t>
      </w:r>
      <w:r>
        <w:t xml:space="preserve">s, using </w:t>
      </w:r>
      <w:r w:rsidR="006A1DC3">
        <w:t xml:space="preserve">the </w:t>
      </w:r>
      <w:r>
        <w:t>YANG models under definition in</w:t>
      </w:r>
      <w:r w:rsidR="006A1DC3">
        <w:t xml:space="preserve"> [VN], [L2NM], [L3NM] and [TSM]</w:t>
      </w:r>
      <w:r w:rsidR="000135F0" w:rsidRPr="002C6A4A">
        <w:t>.</w:t>
      </w:r>
    </w:p>
    <w:p w14:paraId="2A35A0E6" w14:textId="0FC2ECD4" w:rsidR="00D50BF9" w:rsidRPr="002C6A4A" w:rsidRDefault="00D50BF9" w:rsidP="00D50BF9">
      <w:pPr>
        <w:pStyle w:val="RFCFigure"/>
      </w:pPr>
      <w:r w:rsidRPr="002C6A4A">
        <w:t xml:space="preserve">            +-------------------------------------------+</w:t>
      </w:r>
    </w:p>
    <w:p w14:paraId="666A7091" w14:textId="77777777" w:rsidR="00D50BF9" w:rsidRPr="002C6A4A" w:rsidRDefault="00D50BF9" w:rsidP="00D50BF9">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1C6D62CA" w14:textId="77777777" w:rsidR="00D50BF9" w:rsidRPr="002C6A4A" w:rsidRDefault="00D50BF9" w:rsidP="00D50BF9">
      <w:pPr>
        <w:pStyle w:val="RFCFigure"/>
      </w:pPr>
      <w:r w:rsidRPr="002C6A4A">
        <w:t xml:space="preserve">            |          OSS/Orchestration layer          |</w:t>
      </w:r>
    </w:p>
    <w:p w14:paraId="2B739961" w14:textId="77777777" w:rsidR="00D50BF9" w:rsidRPr="002C6A4A" w:rsidRDefault="00D50BF9" w:rsidP="00D50BF9">
      <w:pPr>
        <w:pStyle w:val="RFCFigure"/>
      </w:pPr>
      <w:r w:rsidRPr="002C6A4A">
        <w:t xml:space="preserve">            |                                           |</w:t>
      </w:r>
    </w:p>
    <w:p w14:paraId="0CCFE859" w14:textId="44042C40" w:rsidR="00D50BF9" w:rsidRPr="00AC1304" w:rsidRDefault="00D50BF9" w:rsidP="00D50BF9">
      <w:pPr>
        <w:pStyle w:val="RFCFigure"/>
      </w:pPr>
      <w:r w:rsidRPr="002C6A4A">
        <w:t xml:space="preserve">            </w:t>
      </w:r>
      <w:r w:rsidR="00830182" w:rsidRPr="00AC1304">
        <w:t>+-------</w:t>
      </w:r>
      <w:r w:rsidR="00830182">
        <w:t>-</w:t>
      </w:r>
      <w:r w:rsidR="00830182" w:rsidRPr="00AC1304">
        <w:t>------------</w:t>
      </w:r>
      <w:r w:rsidR="00791F7E">
        <w:t>-</w:t>
      </w:r>
      <w:r w:rsidR="00830182" w:rsidRPr="00AC1304">
        <w:t>--</w:t>
      </w:r>
      <w:r w:rsidR="00791F7E">
        <w:t>+</w:t>
      </w:r>
      <w:r w:rsidR="00830182" w:rsidRPr="00AC1304">
        <w:t>--------</w:t>
      </w:r>
      <w:r w:rsidR="00830182">
        <w:t>--</w:t>
      </w:r>
      <w:r w:rsidR="00830182" w:rsidRPr="00AC1304">
        <w:t>---------+</w:t>
      </w:r>
    </w:p>
    <w:p w14:paraId="1F114419" w14:textId="77777777" w:rsidR="00830182" w:rsidRPr="00AD0062" w:rsidRDefault="00830182" w:rsidP="00830182">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00791F7E">
        <w:t xml:space="preserve"> </w:t>
      </w:r>
      <w:r>
        <w:t xml:space="preserve"> </w:t>
      </w:r>
      <w:r w:rsidRPr="00AD0062">
        <w:t xml:space="preserve"> </w:t>
      </w:r>
      <w:r w:rsidR="00791F7E">
        <w:t>|</w:t>
      </w:r>
      <w:r w:rsidRPr="00AD0062">
        <w:t xml:space="preserve">        </w:t>
      </w:r>
      <w:r>
        <w:t xml:space="preserve"> </w:t>
      </w:r>
    </w:p>
    <w:p w14:paraId="746E3B89" w14:textId="6D5FE791" w:rsidR="00D50BF9" w:rsidRPr="003E3DC6" w:rsidRDefault="00D50BF9" w:rsidP="00D50BF9">
      <w:pPr>
        <w:pStyle w:val="RFCFigure"/>
      </w:pPr>
      <w:r w:rsidRPr="00AC1304">
        <w:t xml:space="preserve">    </w:t>
      </w:r>
      <w:r w:rsidR="00830182">
        <w:t xml:space="preserve">  </w:t>
      </w:r>
      <w:r w:rsidR="00813540">
        <w:t xml:space="preserve">        </w:t>
      </w:r>
      <w:r w:rsidR="00813540" w:rsidRPr="00AD0062">
        <w:t>1.</w:t>
      </w:r>
      <w:r w:rsidR="00813540">
        <w:t xml:space="preserve">VN    </w:t>
      </w:r>
      <w:r w:rsidRPr="00AC1304">
        <w:t xml:space="preserve">2. </w:t>
      </w:r>
      <w:r w:rsidR="00DC489B">
        <w:t>L2/L3NM</w:t>
      </w:r>
      <w:r w:rsidR="00DC489B" w:rsidRPr="00AC1304">
        <w:t xml:space="preserve"> </w:t>
      </w:r>
      <w:r w:rsidRPr="00AC1304">
        <w:t xml:space="preserve">&amp;  </w:t>
      </w:r>
      <w:r w:rsidR="00830182">
        <w:t>|</w:t>
      </w:r>
      <w:r w:rsidR="00830182" w:rsidRPr="00AC1304">
        <w:t xml:space="preserve">           </w:t>
      </w:r>
      <w:r w:rsidR="00830182">
        <w:t xml:space="preserve"> </w:t>
      </w:r>
      <w:r w:rsidR="00791F7E" w:rsidRPr="00AD0062">
        <w:t>^</w:t>
      </w:r>
    </w:p>
    <w:p w14:paraId="43EEE969" w14:textId="22052C3E" w:rsidR="00D50BF9" w:rsidRPr="00AC1304" w:rsidRDefault="00D50BF9" w:rsidP="00D50BF9">
      <w:pPr>
        <w:pStyle w:val="RFCFigure"/>
      </w:pPr>
      <w:r w:rsidRPr="00DC489B">
        <w:t xml:space="preserve">       </w:t>
      </w:r>
      <w:r w:rsidR="00830182">
        <w:t xml:space="preserve">     </w:t>
      </w:r>
      <w:r w:rsidR="00813540">
        <w:t xml:space="preserve">    </w:t>
      </w:r>
      <w:r w:rsidR="00791F7E">
        <w:t xml:space="preserve">| </w:t>
      </w:r>
      <w:r w:rsidR="00813540">
        <w:t xml:space="preserve">         </w:t>
      </w:r>
      <w:r w:rsidR="00DC489B">
        <w:t xml:space="preserve">TSM </w:t>
      </w:r>
      <w:r w:rsidR="00DC489B"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00791F7E" w:rsidRPr="00AD0062">
        <w:t>|</w:t>
      </w:r>
    </w:p>
    <w:p w14:paraId="3F7D37B0" w14:textId="505E283B" w:rsidR="00D50BF9" w:rsidRPr="00AC1304" w:rsidRDefault="00D50BF9" w:rsidP="00D50BF9">
      <w:pPr>
        <w:pStyle w:val="RFCFigure"/>
      </w:pPr>
      <w:r w:rsidRPr="00AC1304">
        <w:t xml:space="preserve">             </w:t>
      </w:r>
      <w:r w:rsidR="00813540">
        <w:t xml:space="preserve">   </w:t>
      </w:r>
      <w:r w:rsidR="00791F7E">
        <w:t>|</w:t>
      </w:r>
      <w:r w:rsidR="00813540">
        <w:t xml:space="preserve">           </w:t>
      </w:r>
      <w:r w:rsidRPr="00AC1304">
        <w:t xml:space="preserve">|      </w:t>
      </w:r>
      <w:r w:rsidR="00791F7E">
        <w:t xml:space="preserve"> </w:t>
      </w:r>
      <w:r w:rsidR="00830182">
        <w:t>|</w:t>
      </w:r>
      <w:r w:rsidR="00830182" w:rsidRPr="00AC1304">
        <w:t xml:space="preserve">        </w:t>
      </w:r>
      <w:r w:rsidR="00830182">
        <w:t xml:space="preserve"> </w:t>
      </w:r>
      <w:r w:rsidR="00830182" w:rsidRPr="00AC1304">
        <w:t xml:space="preserve">   </w:t>
      </w:r>
      <w:r w:rsidRPr="00AC1304">
        <w:t>|</w:t>
      </w:r>
    </w:p>
    <w:p w14:paraId="41CE2CE9" w14:textId="694B5484" w:rsidR="00D50BF9" w:rsidRPr="00AC1304" w:rsidRDefault="00D50BF9" w:rsidP="00D50BF9">
      <w:pPr>
        <w:pStyle w:val="RFCFigure"/>
      </w:pPr>
      <w:r w:rsidRPr="00AC1304">
        <w:t xml:space="preserve">             </w:t>
      </w:r>
      <w:r w:rsidR="00813540">
        <w:t xml:space="preserve">   </w:t>
      </w:r>
      <w:r w:rsidR="00791F7E">
        <w:t>|</w:t>
      </w:r>
      <w:r w:rsidR="00813540">
        <w:t xml:space="preserve">         </w:t>
      </w:r>
      <w:r w:rsidR="00791F7E">
        <w:t xml:space="preserve">  </w:t>
      </w:r>
      <w:r w:rsidRPr="00AC1304">
        <w:t xml:space="preserve">|      </w:t>
      </w:r>
      <w:r w:rsidR="00791F7E">
        <w:t xml:space="preserve"> </w:t>
      </w:r>
      <w:r w:rsidR="00830182">
        <w:t>|</w:t>
      </w:r>
      <w:r w:rsidR="00830182" w:rsidRPr="00AC1304">
        <w:t xml:space="preserve">    </w:t>
      </w:r>
      <w:r w:rsidR="00791F7E">
        <w:t xml:space="preserve"> </w:t>
      </w:r>
      <w:r w:rsidR="00830182" w:rsidRPr="00AC1304">
        <w:t xml:space="preserve">   </w:t>
      </w:r>
      <w:r w:rsidR="00830182">
        <w:t xml:space="preserve"> </w:t>
      </w:r>
      <w:r w:rsidR="00830182" w:rsidRPr="00AC1304">
        <w:t xml:space="preserve">   </w:t>
      </w:r>
      <w:r w:rsidRPr="00AC1304">
        <w:t>|</w:t>
      </w:r>
    </w:p>
    <w:p w14:paraId="1D9DB58C" w14:textId="44621F6B" w:rsidR="00813540" w:rsidRDefault="00D50BF9" w:rsidP="00D50BF9">
      <w:pPr>
        <w:pStyle w:val="RFCFigure"/>
      </w:pPr>
      <w:r w:rsidRPr="00AC1304">
        <w:t xml:space="preserve">             </w:t>
      </w:r>
      <w:r w:rsidR="00813540">
        <w:t xml:space="preserve">   </w:t>
      </w:r>
      <w:r w:rsidR="00791F7E">
        <w:t>v</w:t>
      </w:r>
      <w:r w:rsidR="00813540">
        <w:t xml:space="preserve">         </w:t>
      </w:r>
      <w:r w:rsidR="00791F7E">
        <w:t xml:space="preserve">  </w:t>
      </w:r>
      <w:r w:rsidRPr="00AC1304">
        <w:t xml:space="preserve">v      </w:t>
      </w:r>
      <w:r w:rsidR="00791F7E">
        <w:t xml:space="preserve"> </w:t>
      </w:r>
      <w:r w:rsidR="00813540">
        <w:t xml:space="preserve">|      </w:t>
      </w:r>
      <w:r w:rsidR="00813540" w:rsidRPr="00AD0062">
        <w:t>3. Update VN</w:t>
      </w:r>
    </w:p>
    <w:p w14:paraId="3227D633" w14:textId="4F729AEF" w:rsidR="00791F7E" w:rsidRDefault="00D50BF9" w:rsidP="00D50BF9">
      <w:pPr>
        <w:pStyle w:val="RFCFigure"/>
      </w:pPr>
      <w:r w:rsidRPr="00DC489B">
        <w:t xml:space="preserve">                    </w:t>
      </w:r>
      <w:r w:rsidR="00830182">
        <w:t xml:space="preserve"> </w:t>
      </w:r>
      <w:r w:rsidRPr="00AC1304">
        <w:t xml:space="preserve">       </w:t>
      </w:r>
      <w:r w:rsidR="00830182">
        <w:t xml:space="preserve">     </w:t>
      </w:r>
      <w:r w:rsidR="00791F7E">
        <w:t xml:space="preserve">   </w:t>
      </w:r>
      <w:r w:rsidR="00830182">
        <w:t>|</w:t>
      </w:r>
    </w:p>
    <w:p w14:paraId="27B80F77" w14:textId="77777777" w:rsidR="00DC489B" w:rsidRPr="002C6A4A" w:rsidRDefault="00DC489B" w:rsidP="00DC489B">
      <w:pPr>
        <w:pStyle w:val="RFCFigure"/>
      </w:pPr>
      <w:r w:rsidRPr="002C6A4A">
        <w:t xml:space="preserve">            +--------------------</w:t>
      </w:r>
      <w:r w:rsidR="00791F7E">
        <w:t>-</w:t>
      </w:r>
      <w:r w:rsidRPr="002C6A4A">
        <w:t>--</w:t>
      </w:r>
      <w:r w:rsidR="00791F7E">
        <w:t>+</w:t>
      </w:r>
      <w:r w:rsidRPr="002C6A4A">
        <w:t>-------------------+</w:t>
      </w:r>
    </w:p>
    <w:p w14:paraId="5B35FDCE" w14:textId="77777777" w:rsidR="00DC489B" w:rsidRPr="002C6A4A" w:rsidRDefault="00DC489B" w:rsidP="00DC489B">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41569CCE" w14:textId="77777777" w:rsidR="00DC489B" w:rsidRPr="002C6A4A" w:rsidRDefault="00DC489B" w:rsidP="00DC489B">
      <w:pPr>
        <w:pStyle w:val="RFCFigure"/>
      </w:pPr>
      <w:r w:rsidRPr="002C6A4A">
        <w:t xml:space="preserve">            |          </w:t>
      </w:r>
      <w:r>
        <w:t xml:space="preserve">        MDSC</w:t>
      </w:r>
      <w:r w:rsidRPr="002C6A4A">
        <w:t xml:space="preserve">          </w:t>
      </w:r>
      <w:r>
        <w:t xml:space="preserve">           </w:t>
      </w:r>
      <w:r w:rsidRPr="002C6A4A">
        <w:t>|</w:t>
      </w:r>
    </w:p>
    <w:p w14:paraId="32CA63ED" w14:textId="77777777" w:rsidR="00DC489B" w:rsidRPr="002C6A4A" w:rsidRDefault="00DC489B" w:rsidP="00DC489B">
      <w:pPr>
        <w:pStyle w:val="RFCFigure"/>
      </w:pPr>
      <w:r w:rsidRPr="002C6A4A">
        <w:t xml:space="preserve">            |                                           |</w:t>
      </w:r>
    </w:p>
    <w:p w14:paraId="196853D1" w14:textId="77777777" w:rsidR="00DC489B" w:rsidRPr="00AD0062" w:rsidRDefault="00DC489B" w:rsidP="00DC489B">
      <w:pPr>
        <w:pStyle w:val="RFCFigure"/>
      </w:pPr>
      <w:r w:rsidRPr="002C6A4A">
        <w:t xml:space="preserve">            </w:t>
      </w:r>
      <w:r w:rsidRPr="00AD0062">
        <w:t>+-------</w:t>
      </w:r>
      <w:r>
        <w:t>-</w:t>
      </w:r>
      <w:r w:rsidRPr="00AD0062">
        <w:t>------------------------</w:t>
      </w:r>
      <w:r>
        <w:t>-</w:t>
      </w:r>
      <w:r w:rsidRPr="00AD0062">
        <w:t>----------+</w:t>
      </w:r>
    </w:p>
    <w:p w14:paraId="032E5930" w14:textId="77777777" w:rsidR="00D50BF9" w:rsidRPr="002C6A4A" w:rsidRDefault="00D50BF9" w:rsidP="00D50BF9">
      <w:pPr>
        <w:pStyle w:val="RFCFigure"/>
      </w:pPr>
    </w:p>
    <w:p w14:paraId="24202B01" w14:textId="77777777" w:rsidR="00D50BF9" w:rsidRPr="002C6A4A" w:rsidRDefault="00D50BF9" w:rsidP="00D50BF9">
      <w:pPr>
        <w:pStyle w:val="Caption"/>
      </w:pPr>
      <w:bookmarkStart w:id="98" w:name="_Ref47973570"/>
      <w:r w:rsidRPr="002C6A4A">
        <w:t>Service Request Process</w:t>
      </w:r>
      <w:bookmarkEnd w:id="98"/>
    </w:p>
    <w:p w14:paraId="190EA8D2" w14:textId="5BEB3EC7" w:rsidR="000135F0" w:rsidRDefault="00BE6FCE" w:rsidP="000135F0">
      <w:pPr>
        <w:pStyle w:val="RFCListBullet"/>
      </w:pPr>
      <w:r>
        <w:t xml:space="preserve">The </w:t>
      </w:r>
      <w:r w:rsidR="000135F0">
        <w:t xml:space="preserve">VN YANG </w:t>
      </w:r>
      <w:r w:rsidR="006A1DC3">
        <w:t xml:space="preserve">model </w:t>
      </w:r>
      <w:r>
        <w:t xml:space="preserve">[VN], whose primary focus is the CMI, can also be used to provide </w:t>
      </w:r>
      <w:r w:rsidR="000135F0">
        <w:t>VN Service configuration</w:t>
      </w:r>
      <w:r w:rsidR="00E74B29">
        <w:t xml:space="preserve"> </w:t>
      </w:r>
      <w:r w:rsidR="006A1DC3" w:rsidRPr="00AD0062">
        <w:t>from a orchestrated connectivity service point of view</w:t>
      </w:r>
      <w:r w:rsidR="006A1DC3">
        <w:t>, when the L2/L3VPN service has TE requirements</w:t>
      </w:r>
      <w:r w:rsidR="000135F0">
        <w:t xml:space="preserve">. </w:t>
      </w:r>
      <w:r w:rsidR="006A1DC3">
        <w:t>This model is not used to setup L2/L3VPN service with no TE requirements.</w:t>
      </w:r>
    </w:p>
    <w:p w14:paraId="626F4419" w14:textId="77777777" w:rsidR="000135F0" w:rsidRDefault="000135F0" w:rsidP="000135F0">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p>
    <w:p w14:paraId="61945BAE" w14:textId="77777777" w:rsidR="000135F0" w:rsidRDefault="000135F0" w:rsidP="000135F0">
      <w:pPr>
        <w:pStyle w:val="RFCListBullet"/>
        <w:numPr>
          <w:ilvl w:val="1"/>
          <w:numId w:val="16"/>
        </w:numPr>
        <w:tabs>
          <w:tab w:val="clear" w:pos="1296"/>
        </w:tabs>
      </w:pPr>
      <w:r>
        <w:lastRenderedPageBreak/>
        <w:t xml:space="preserve">The model also provides VN-level preference information (e.g., VN member diversity) and VN-level admin-status and operational-status. </w:t>
      </w:r>
    </w:p>
    <w:p w14:paraId="4C52AAA2" w14:textId="59E594AF" w:rsidR="000135F0" w:rsidRPr="00723F72" w:rsidRDefault="00BE6FCE" w:rsidP="000135F0">
      <w:pPr>
        <w:pStyle w:val="RFCListBullet"/>
      </w:pPr>
      <w:r w:rsidRPr="00723F72">
        <w:t>The</w:t>
      </w:r>
      <w:r w:rsidR="00E03C56" w:rsidRPr="00723F72">
        <w:t xml:space="preserve"> L2NM</w:t>
      </w:r>
      <w:r w:rsidR="00F36068" w:rsidRPr="00723F72">
        <w:t xml:space="preserve"> </w:t>
      </w:r>
      <w:r w:rsidR="006A1DC3">
        <w:t xml:space="preserve">YANG model </w:t>
      </w:r>
      <w:r w:rsidR="00F36068" w:rsidRPr="00723F72">
        <w:t>[</w:t>
      </w:r>
      <w:r w:rsidRPr="00723F72">
        <w:t>L2NM</w:t>
      </w:r>
      <w:r w:rsidR="00F36068" w:rsidRPr="00723F72">
        <w:t>]</w:t>
      </w:r>
      <w:r w:rsidRPr="00723F72">
        <w:t>,</w:t>
      </w:r>
      <w:r w:rsidR="000135F0" w:rsidRPr="00723F72">
        <w:t xml:space="preserve"> </w:t>
      </w:r>
      <w:commentRangeStart w:id="99"/>
      <w:r w:rsidRPr="00AC1304">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99"/>
      <w:r w:rsidR="006A1DC3">
        <w:rPr>
          <w:rStyle w:val="CommentReference"/>
        </w:rPr>
        <w:commentReference w:id="99"/>
      </w:r>
      <w:r w:rsidRPr="00723F72">
        <w:t xml:space="preserve">, can also be used to </w:t>
      </w:r>
      <w:r w:rsidR="000135F0" w:rsidRPr="00723F72">
        <w:t>provide</w:t>
      </w:r>
      <w:ins w:id="100" w:author="Italo Busi" w:date="2020-09-07T11:38:00Z">
        <w:r w:rsidR="008D08C7">
          <w:t xml:space="preserve"> </w:t>
        </w:r>
      </w:ins>
      <w:r w:rsidR="000135F0" w:rsidRPr="00723F72">
        <w:t>L2VPN service configuration and site information</w:t>
      </w:r>
      <w:r w:rsidR="006A1DC3">
        <w:t>,</w:t>
      </w:r>
      <w:r w:rsidR="000135F0" w:rsidRPr="00723F72">
        <w:t xml:space="preserve"> from a </w:t>
      </w:r>
      <w:r w:rsidR="00E03C56" w:rsidRPr="00723F72">
        <w:t xml:space="preserve">orchestrated connectivity </w:t>
      </w:r>
      <w:r w:rsidR="000135F0" w:rsidRPr="00723F72">
        <w:t xml:space="preserve">service point of view. </w:t>
      </w:r>
    </w:p>
    <w:p w14:paraId="1A68D428" w14:textId="03D5E43E" w:rsidR="000135F0" w:rsidRPr="00723F72" w:rsidRDefault="00BE6FCE" w:rsidP="000135F0">
      <w:pPr>
        <w:pStyle w:val="RFCListBullet"/>
      </w:pPr>
      <w:r w:rsidRPr="00723F72">
        <w:t>The</w:t>
      </w:r>
      <w:r w:rsidR="00F36068" w:rsidRPr="00723F72">
        <w:t xml:space="preserve"> L3NM </w:t>
      </w:r>
      <w:r w:rsidR="006A1DC3">
        <w:t xml:space="preserve">YANG model </w:t>
      </w:r>
      <w:r w:rsidR="00F36068" w:rsidRPr="00723F72">
        <w:t>[</w:t>
      </w:r>
      <w:r w:rsidRPr="00723F72">
        <w:t>L3NM</w:t>
      </w:r>
      <w:r w:rsidR="00F36068" w:rsidRPr="00723F72">
        <w:t>]</w:t>
      </w:r>
      <w:r w:rsidRPr="00723F72">
        <w:t xml:space="preserve">, </w:t>
      </w:r>
      <w:commentRangeStart w:id="101"/>
      <w:r w:rsidR="006A1DC3" w:rsidRPr="00723F72">
        <w:rPr>
          <w:highlight w:val="yellow"/>
        </w:rPr>
        <w:t xml:space="preserve">whose </w:t>
      </w:r>
      <w:r w:rsidR="00F36068" w:rsidRPr="00723F72">
        <w:rPr>
          <w:highlight w:val="yellow"/>
        </w:rPr>
        <w:t xml:space="preserve">primary focus is </w:t>
      </w:r>
      <w:r w:rsidRPr="00AC1304">
        <w:rPr>
          <w:highlight w:val="yellow"/>
        </w:rPr>
        <w:t xml:space="preserve">the </w:t>
      </w:r>
      <w:r w:rsidR="00F36068" w:rsidRPr="00723F72">
        <w:rPr>
          <w:highlight w:val="yellow"/>
        </w:rPr>
        <w:t>MPI</w:t>
      </w:r>
      <w:commentRangeEnd w:id="101"/>
      <w:r w:rsidR="006A1DC3">
        <w:rPr>
          <w:rStyle w:val="CommentReference"/>
        </w:rPr>
        <w:commentReference w:id="101"/>
      </w:r>
      <w:r w:rsidRPr="00723F72">
        <w:t xml:space="preserve">, can also be used to </w:t>
      </w:r>
      <w:r w:rsidR="000135F0" w:rsidRPr="00723F72">
        <w:t>provide all L3VPN service configuration and site information</w:t>
      </w:r>
      <w:r w:rsidR="006A1DC3">
        <w:t>,</w:t>
      </w:r>
      <w:r w:rsidR="000135F0" w:rsidRPr="00723F72">
        <w:t xml:space="preserve"> from a </w:t>
      </w:r>
      <w:r w:rsidR="00F36068" w:rsidRPr="00723F72">
        <w:t xml:space="preserve">orchestrated connectivity </w:t>
      </w:r>
      <w:r w:rsidR="000135F0" w:rsidRPr="00723F72">
        <w:t xml:space="preserve">service point of view. </w:t>
      </w:r>
    </w:p>
    <w:p w14:paraId="429FCB10" w14:textId="3FA1C3EA" w:rsidR="000135F0" w:rsidRPr="00AC1304" w:rsidRDefault="000135F0" w:rsidP="000135F0">
      <w:pPr>
        <w:pStyle w:val="RFCListBullet"/>
      </w:pPr>
      <w:r w:rsidRPr="00AC1304">
        <w:t>The TE &amp; Service Mapping YANG model [</w:t>
      </w:r>
      <w:r w:rsidR="006A1DC3">
        <w:t>TSM</w:t>
      </w:r>
      <w:r w:rsidRPr="00AC1304">
        <w:t xml:space="preserve">] provides TE-service mapping as well as site mapping. </w:t>
      </w:r>
    </w:p>
    <w:p w14:paraId="073DF810" w14:textId="2A5B6F7B" w:rsidR="000135F0" w:rsidRPr="00AC1304" w:rsidRDefault="000135F0" w:rsidP="000135F0">
      <w:pPr>
        <w:pStyle w:val="RFCListBullet"/>
        <w:numPr>
          <w:ilvl w:val="1"/>
          <w:numId w:val="16"/>
        </w:numPr>
        <w:tabs>
          <w:tab w:val="clear" w:pos="1296"/>
        </w:tabs>
      </w:pPr>
      <w:r w:rsidRPr="00AC1304">
        <w:t xml:space="preserve">TE-service mapping provides the mapping </w:t>
      </w:r>
      <w:r w:rsidR="006A1DC3">
        <w:t xml:space="preserve">between a </w:t>
      </w:r>
      <w:r w:rsidR="00BE6FCE" w:rsidRPr="00723F72">
        <w:t>L2/</w:t>
      </w:r>
      <w:r w:rsidRPr="00AC1304">
        <w:t xml:space="preserve">L3VPN instance </w:t>
      </w:r>
      <w:r w:rsidR="006A1DC3">
        <w:t>and</w:t>
      </w:r>
      <w:r w:rsidRPr="00AC1304">
        <w:t xml:space="preserve"> the corresponding VN </w:t>
      </w:r>
      <w:commentRangeStart w:id="102"/>
      <w:r w:rsidRPr="00723F72">
        <w:rPr>
          <w:highlight w:val="yellow"/>
        </w:rPr>
        <w:t>instance</w:t>
      </w:r>
      <w:r w:rsidR="006A1DC3" w:rsidRPr="00723F72">
        <w:rPr>
          <w:highlight w:val="yellow"/>
        </w:rPr>
        <w:t>s</w:t>
      </w:r>
      <w:commentRangeEnd w:id="102"/>
      <w:r w:rsidR="00807C8A">
        <w:rPr>
          <w:rStyle w:val="CommentReference"/>
        </w:rPr>
        <w:commentReference w:id="102"/>
      </w:r>
      <w:r w:rsidRPr="00AC1304">
        <w:t xml:space="preserve">. </w:t>
      </w:r>
    </w:p>
    <w:p w14:paraId="6F6229B8" w14:textId="14036D36" w:rsidR="000135F0" w:rsidRPr="003E3DC6" w:rsidRDefault="000135F0" w:rsidP="000135F0">
      <w:pPr>
        <w:pStyle w:val="RFCListBullet"/>
        <w:numPr>
          <w:ilvl w:val="1"/>
          <w:numId w:val="16"/>
        </w:numPr>
        <w:tabs>
          <w:tab w:val="clear" w:pos="1296"/>
        </w:tabs>
      </w:pPr>
      <w:r w:rsidRPr="00807C8A">
        <w:t xml:space="preserve">The TE-service mapping also provides the service mapping requirement type as to how each L2/L3VPN/VN instance is created with respect to the underlay TE tunnels (e.g., whether </w:t>
      </w:r>
      <w:r w:rsidR="00807C8A">
        <w:t>they require</w:t>
      </w:r>
      <w:r w:rsidRPr="00AC1304">
        <w:t xml:space="preserve"> a new and isolated set of TE underlay tunnels or not). See</w:t>
      </w:r>
      <w:r w:rsidR="00A46D7D" w:rsidRPr="002E7C2B">
        <w:t xml:space="preserve"> Section</w:t>
      </w:r>
      <w:r w:rsidRPr="002E7C2B">
        <w:t xml:space="preserve"> </w:t>
      </w:r>
      <w:r w:rsidR="00A46D7D" w:rsidRPr="003E3DC6">
        <w:fldChar w:fldCharType="begin"/>
      </w:r>
      <w:r w:rsidR="00A46D7D" w:rsidRPr="00807C8A">
        <w:instrText xml:space="preserve"> REF _Ref40961280 \r \h</w:instrText>
      </w:r>
      <w:r w:rsidR="00BE6FCE" w:rsidRPr="00723F72">
        <w:instrText xml:space="preserve"> \t</w:instrText>
      </w:r>
      <w:r w:rsidR="00A46D7D" w:rsidRPr="00807C8A">
        <w:instrText xml:space="preserve"> </w:instrText>
      </w:r>
      <w:r w:rsidR="002C6A4A" w:rsidRPr="00723F72">
        <w:instrText xml:space="preserve"> \* MERGEFORMAT </w:instrText>
      </w:r>
      <w:r w:rsidR="00A46D7D" w:rsidRPr="003E3DC6">
        <w:fldChar w:fldCharType="separate"/>
      </w:r>
      <w:r w:rsidR="00BE6FCE" w:rsidRPr="00723F72">
        <w:t>2.3</w:t>
      </w:r>
      <w:r w:rsidR="00A46D7D" w:rsidRPr="003E3DC6">
        <w:fldChar w:fldCharType="end"/>
      </w:r>
      <w:r w:rsidRPr="003E3DC6">
        <w:t xml:space="preserve"> for detailed discussion on the mapping requirement types. </w:t>
      </w:r>
    </w:p>
    <w:p w14:paraId="23E7629E" w14:textId="628169DC" w:rsidR="000135F0" w:rsidRPr="00807C8A" w:rsidRDefault="000135F0" w:rsidP="00723F72">
      <w:pPr>
        <w:pStyle w:val="RFCListBullet"/>
        <w:numPr>
          <w:ilvl w:val="1"/>
          <w:numId w:val="16"/>
        </w:numPr>
        <w:tabs>
          <w:tab w:val="clear" w:pos="1296"/>
        </w:tabs>
      </w:pPr>
      <w:r w:rsidRPr="003E3DC6">
        <w:t xml:space="preserve">Site mapping provides the site reference information across L2/L3VPN Site ID, </w:t>
      </w:r>
      <w:r w:rsidRPr="00807C8A">
        <w:t>VN Access Point ID, and the LTP of the access link.</w:t>
      </w:r>
    </w:p>
    <w:p w14:paraId="7EBF1B17" w14:textId="77777777" w:rsidR="00E33E77" w:rsidRDefault="00E33E77" w:rsidP="00E33E77">
      <w:pPr>
        <w:pStyle w:val="Heading2"/>
      </w:pPr>
      <w:bookmarkStart w:id="103" w:name="_Ref40961280"/>
      <w:bookmarkStart w:id="104" w:name="_Toc42249113"/>
      <w:r w:rsidRPr="00E33E77">
        <w:t>Service and Network Orchestration</w:t>
      </w:r>
      <w:bookmarkEnd w:id="103"/>
      <w:bookmarkEnd w:id="104"/>
    </w:p>
    <w:p w14:paraId="047F3D71" w14:textId="5427CE9A" w:rsidR="008B71BA" w:rsidRDefault="004034E4" w:rsidP="000135F0">
      <w:r>
        <w:t xml:space="preserve">From a functional standpoint, MDSC represented in </w:t>
      </w:r>
      <w:r w:rsidR="00F758C0">
        <w:fldChar w:fldCharType="begin"/>
      </w:r>
      <w:r w:rsidR="00F758C0">
        <w:instrText xml:space="preserve"> REF _Ref47973570 \r \h </w:instrText>
      </w:r>
      <w:r w:rsidR="00F758C0">
        <w:fldChar w:fldCharType="separate"/>
      </w:r>
      <w:r w:rsidR="00F758C0">
        <w:t>Figure 2</w:t>
      </w:r>
      <w:r w:rsidR="00F758C0">
        <w:fldChar w:fldCharType="end"/>
      </w:r>
      <w:r>
        <w:t xml:space="preserve"> interfaces with the OSS/Orchestration layer and decouples </w:t>
      </w:r>
      <w:r w:rsidR="00F758C0">
        <w:t xml:space="preserve">L2/L3VPN </w:t>
      </w:r>
      <w:r>
        <w:t>service configuration functions from network configuration functions.</w:t>
      </w:r>
      <w:r w:rsidR="00807C8A">
        <w:t xml:space="preserve"> Therfore in this document the MDSC performs the functions of the Network Orchestrator, as defined in [RFC 8309].</w:t>
      </w:r>
    </w:p>
    <w:p w14:paraId="54B5D92A" w14:textId="204815BB" w:rsidR="00F164D2" w:rsidDel="008D08C7" w:rsidRDefault="00F164D2" w:rsidP="00723F72">
      <w:pPr>
        <w:pStyle w:val="ListParagraph"/>
        <w:ind w:left="792"/>
        <w:rPr>
          <w:del w:id="105" w:author="Italo Busi" w:date="2020-09-07T11:40:00Z"/>
        </w:rPr>
      </w:pPr>
    </w:p>
    <w:p w14:paraId="6D674BC5" w14:textId="3D985DCA" w:rsidR="008950FE" w:rsidRPr="00723F72" w:rsidRDefault="000135F0" w:rsidP="000135F0">
      <w:pPr>
        <w:rPr>
          <w:i/>
        </w:rPr>
      </w:pPr>
      <w:r>
        <w:t xml:space="preserve">One of the important </w:t>
      </w:r>
      <w:r w:rsidR="002E7C2B">
        <w:t xml:space="preserve">MDSC </w:t>
      </w:r>
      <w:r>
        <w:t xml:space="preserve">functions is to identify which TE Tunnels should carry the </w:t>
      </w:r>
      <w:r w:rsidR="00F758C0">
        <w:t>L2/</w:t>
      </w:r>
      <w:r>
        <w:t>L3VPN traffic (</w:t>
      </w:r>
      <w:r w:rsidR="00F758C0">
        <w:t xml:space="preserve">e.g., </w:t>
      </w:r>
      <w:r>
        <w:t xml:space="preserve">from TE &amp; Service Mapping </w:t>
      </w:r>
      <w:r w:rsidR="00F758C0">
        <w:t>configuration</w:t>
      </w:r>
      <w:r>
        <w:t xml:space="preserve">) and to relay this information to the </w:t>
      </w:r>
      <w:r w:rsidR="00F758C0">
        <w:t>P-PNCs</w:t>
      </w:r>
      <w:r>
        <w:t xml:space="preserve">, to ensure </w:t>
      </w:r>
      <w:r w:rsidR="002E7C2B">
        <w:t>the PEs’</w:t>
      </w:r>
      <w:r>
        <w:t xml:space="preserve"> forwarding table</w:t>
      </w:r>
      <w:r w:rsidR="00F758C0">
        <w:t>s</w:t>
      </w:r>
      <w:r>
        <w:t xml:space="preserve"> </w:t>
      </w:r>
      <w:r w:rsidR="002E7C2B">
        <w:t xml:space="preserve">(e.g., VRF) are properly </w:t>
      </w:r>
      <w:r>
        <w:t>populated</w:t>
      </w:r>
      <w:r w:rsidR="002E7C2B">
        <w:t>,</w:t>
      </w:r>
      <w:r>
        <w:t xml:space="preserve"> according to the TE binding requirement for the </w:t>
      </w:r>
      <w:r w:rsidR="00F758C0">
        <w:t>L2/</w:t>
      </w:r>
      <w:r>
        <w:t>L3VPN.</w:t>
      </w:r>
    </w:p>
    <w:p w14:paraId="55F98215" w14:textId="7868C481" w:rsidR="006A08E3" w:rsidRDefault="006A08E3" w:rsidP="006A08E3">
      <w:commentRangeStart w:id="106"/>
      <w:r>
        <w:t>TE binding requirement types [TSM] are:</w:t>
      </w:r>
      <w:commentRangeEnd w:id="106"/>
      <w:r>
        <w:rPr>
          <w:rStyle w:val="CommentReference"/>
        </w:rPr>
        <w:commentReference w:id="106"/>
      </w:r>
    </w:p>
    <w:p w14:paraId="600055CA" w14:textId="77777777" w:rsidR="006A08E3" w:rsidRPr="00A37F5E" w:rsidRDefault="006A08E3" w:rsidP="006A08E3">
      <w:pPr>
        <w:pStyle w:val="RFCListNumbered"/>
        <w:numPr>
          <w:ilvl w:val="0"/>
          <w:numId w:val="25"/>
        </w:numPr>
      </w:pPr>
      <w:r w:rsidRPr="00A37F5E">
        <w:lastRenderedPageBreak/>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6A08E3">
      <w:pPr>
        <w:pStyle w:val="RFCListNumbered"/>
        <w:numPr>
          <w:ilvl w:val="0"/>
          <w:numId w:val="25"/>
        </w:numPr>
      </w:pPr>
      <w:r>
        <w:t xml:space="preserve">Hard Isolation: This is similar to the above case without deterministic latency requirements. </w:t>
      </w:r>
    </w:p>
    <w:p w14:paraId="6CEF9EC3" w14:textId="77777777" w:rsidR="006A08E3" w:rsidRDefault="006A08E3" w:rsidP="006A08E3">
      <w:pPr>
        <w:pStyle w:val="RFCListNumbered"/>
        <w:numPr>
          <w:ilvl w:val="0"/>
          <w:numId w:val="25"/>
        </w:numPr>
      </w:pPr>
      <w:r>
        <w:t xml:space="preserve">Soft Isolation: The L2/L3VPN service requires a set of dedicated MPLS-TE tunnels which cannot be shared with other services, but which could compete for bandwidth with other Tunnels. </w:t>
      </w:r>
    </w:p>
    <w:p w14:paraId="3FAA8797" w14:textId="77777777" w:rsidR="006A08E3" w:rsidRDefault="006A08E3" w:rsidP="006A08E3">
      <w:pPr>
        <w:pStyle w:val="RFCListNumbered"/>
        <w:numPr>
          <w:ilvl w:val="0"/>
          <w:numId w:val="25"/>
        </w:numPr>
      </w:pPr>
      <w:commentRangeStart w:id="107"/>
      <w:r>
        <w:t xml:space="preserve">Sharing: The L2/L3VPN service allows sharing the MPLS-TE Tunnels supporting it with other services. </w:t>
      </w:r>
      <w:commentRangeEnd w:id="107"/>
      <w:r>
        <w:rPr>
          <w:rStyle w:val="CommentReference"/>
        </w:rPr>
        <w:commentReference w:id="107"/>
      </w:r>
    </w:p>
    <w:p w14:paraId="0C20834D" w14:textId="3E25E9A6" w:rsidR="006A08E3" w:rsidRDefault="006A08E3" w:rsidP="006A08E3">
      <w:r>
        <w:t>For the first three types, there could be additional TE binding requirements with respect to different VN members of the same VN</w:t>
      </w:r>
      <w:r w:rsidR="00250756">
        <w:t xml:space="preserve"> (on how different VN members, belonging to the same VN, can share or not network resources)</w:t>
      </w:r>
      <w:r>
        <w:t>. For the first two cases, VN members can be hard</w:t>
      </w:r>
      <w:del w:id="108" w:author="Italo Busi" w:date="2020-09-07T11:43:00Z">
        <w:r w:rsidDel="008D08C7">
          <w:delText>-</w:delText>
        </w:r>
      </w:del>
      <w:ins w:id="109" w:author="Italo Busi" w:date="2020-09-07T11:43:00Z">
        <w:r w:rsidR="008D08C7">
          <w:noBreakHyphen/>
        </w:r>
      </w:ins>
      <w:r>
        <w:t>isolated, soft-isolated, or shared. For the third case, VN members can be soft-isolated or shared.</w:t>
      </w:r>
    </w:p>
    <w:p w14:paraId="483DF1E5" w14:textId="0E83E514" w:rsidR="00250756" w:rsidRDefault="00250756" w:rsidP="006A08E3">
      <w:r>
        <w:t>In order to fulfill the the L2/L3VPN end-to-end</w:t>
      </w:r>
      <w:del w:id="110" w:author="Italo Busi" w:date="2020-09-07T11:43:00Z">
        <w:r w:rsidDel="008D08C7">
          <w:delText>e</w:delText>
        </w:r>
      </w:del>
      <w:r>
        <w:t xml:space="preserve"> TE requirements, including the TE binding rquirements, the MDSC needs to perform multi-layer/multi-domain path computation </w:t>
      </w:r>
      <w:r w:rsidR="00ED44F0">
        <w:t>to select the BRs, the intra-domain MP</w:t>
      </w:r>
      <w:ins w:id="111" w:author="Italo Busi" w:date="2020-09-07T11:44:00Z">
        <w:r w:rsidR="008D08C7">
          <w:t>L</w:t>
        </w:r>
      </w:ins>
      <w:r w:rsidR="00ED44F0">
        <w:t>S-TE Tunnels and the intra-domain Optical Tunnels.</w:t>
      </w:r>
    </w:p>
    <w:p w14:paraId="135A56CB" w14:textId="77777777" w:rsidR="008B71BA" w:rsidRDefault="008B71BA" w:rsidP="000135F0">
      <w:r>
        <w:t>Depending on the knowledge that MDSC has of the topology and configuration of the underlying network domains, three models for performing path computation are possible:</w:t>
      </w:r>
    </w:p>
    <w:p w14:paraId="0BC0683D" w14:textId="419243E4" w:rsidR="005F6CB4" w:rsidRPr="00723F72" w:rsidRDefault="008B71BA" w:rsidP="00723F72">
      <w:pPr>
        <w:pStyle w:val="RFCListNumbered"/>
      </w:pPr>
      <w:r w:rsidRPr="00E74B29">
        <w:t xml:space="preserve">Summarization: </w:t>
      </w:r>
      <w:r w:rsidRPr="00723F72">
        <w:t xml:space="preserve">MDSC has an abstracted </w:t>
      </w:r>
      <w:r w:rsidR="00F4157B">
        <w:t xml:space="preserve">TE topology </w:t>
      </w:r>
      <w:r w:rsidRPr="00723F72">
        <w:t>view of all of the underlying d</w:t>
      </w:r>
      <w:r w:rsidRPr="00E74B29">
        <w:t xml:space="preserve">omains, both packet and optical. </w:t>
      </w:r>
      <w:r w:rsidRPr="00723F72">
        <w:t xml:space="preserve">MDSC does not have enough </w:t>
      </w:r>
      <w:r w:rsidR="00F4157B">
        <w:t xml:space="preserve">TE topology </w:t>
      </w:r>
      <w:r w:rsidRPr="00723F72">
        <w:t xml:space="preserve">information to </w:t>
      </w:r>
      <w:r w:rsidR="00464985">
        <w:t>perform multi</w:t>
      </w:r>
      <w:r w:rsidR="00464985">
        <w:noBreakHyphen/>
        <w:t>layer/multi</w:t>
      </w:r>
      <w:r w:rsidR="00464985">
        <w:noBreakHyphen/>
        <w:t xml:space="preserve">domain path computation. Therefore MDSC </w:t>
      </w:r>
      <w:r w:rsidRPr="00E74B29">
        <w:t xml:space="preserve">delegates </w:t>
      </w:r>
      <w:r w:rsidR="00464985">
        <w:t>the</w:t>
      </w:r>
      <w:r w:rsidR="005F6CB4" w:rsidRPr="00E74B29">
        <w:t xml:space="preserve"> P-PNC</w:t>
      </w:r>
      <w:r w:rsidR="00464985">
        <w:t>s</w:t>
      </w:r>
      <w:r w:rsidR="005F6CB4" w:rsidRPr="00E74B29">
        <w:t xml:space="preserve"> and O-PNC</w:t>
      </w:r>
      <w:r w:rsidR="00464985">
        <w:t>s</w:t>
      </w:r>
      <w:r w:rsidR="005F6CB4" w:rsidRPr="00E74B29">
        <w:t xml:space="preserve"> to </w:t>
      </w:r>
      <w:r w:rsidR="00464985">
        <w:t xml:space="preserve">perform </w:t>
      </w:r>
      <w:r w:rsidR="005F6CB4" w:rsidRPr="00E74B29">
        <w:t>a lo</w:t>
      </w:r>
      <w:r w:rsidR="005F6CB4" w:rsidRPr="00F4157B">
        <w:t xml:space="preserve">cal path computation </w:t>
      </w:r>
      <w:r w:rsidR="00464985">
        <w:t>with</w:t>
      </w:r>
      <w:r w:rsidR="005F6CB4" w:rsidRPr="00F4157B">
        <w:t>in their controlled domains</w:t>
      </w:r>
      <w:r w:rsidR="00464985">
        <w:t xml:space="preserve"> and it </w:t>
      </w:r>
      <w:r w:rsidR="005F6CB4" w:rsidRPr="00F4157B">
        <w:t>uses the information retur</w:t>
      </w:r>
      <w:r w:rsidR="005F6CB4" w:rsidRPr="00723F72">
        <w:t>n</w:t>
      </w:r>
      <w:r w:rsidR="005F6CB4" w:rsidRPr="00E74B29">
        <w:t xml:space="preserve">ed by </w:t>
      </w:r>
      <w:r w:rsidR="00464985">
        <w:t>the</w:t>
      </w:r>
      <w:r w:rsidR="005F6CB4" w:rsidRPr="00E74B29">
        <w:t xml:space="preserve"> P-PNC</w:t>
      </w:r>
      <w:r w:rsidR="00464985">
        <w:t>s</w:t>
      </w:r>
      <w:r w:rsidR="005F6CB4" w:rsidRPr="00E74B29">
        <w:t xml:space="preserve"> and O-PNC</w:t>
      </w:r>
      <w:r w:rsidR="00464985">
        <w:t>s</w:t>
      </w:r>
      <w:r w:rsidR="005F6CB4" w:rsidRPr="00E74B29">
        <w:t xml:space="preserve"> </w:t>
      </w:r>
      <w:r w:rsidR="005F6CB4" w:rsidRPr="00723F72">
        <w:t>to compute the optimal multi-domain/multi-layer path</w:t>
      </w:r>
      <w:r w:rsidR="005F6CB4" w:rsidRPr="00E74B29">
        <w:t>.</w:t>
      </w:r>
      <w:del w:id="112" w:author="Italo Busi" w:date="2020-09-07T11:46:00Z">
        <w:r w:rsidR="005F6CB4" w:rsidRPr="00E74B29" w:rsidDel="008D08C7">
          <w:delText xml:space="preserve"> </w:delText>
        </w:r>
      </w:del>
      <w:r w:rsidR="005F6CB4" w:rsidRPr="00E74B29">
        <w:br/>
      </w:r>
      <w:r w:rsidR="005F6CB4" w:rsidRPr="00F4157B">
        <w:t xml:space="preserve">This model presents an issue to P-PNC, which does not have the capability of performing a single-domain/multi-layer path computation (that is, P-PNC does not have any possibility to retrieve the topology/configuration information from the </w:t>
      </w:r>
      <w:del w:id="113" w:author="Italo Busi" w:date="2020-09-07T11:47:00Z">
        <w:r w:rsidR="005F6CB4" w:rsidRPr="00F4157B" w:rsidDel="008D08C7">
          <w:delText xml:space="preserve">optical </w:delText>
        </w:r>
      </w:del>
      <w:ins w:id="114" w:author="Italo Busi" w:date="2020-09-07T11:47:00Z">
        <w:r w:rsidR="008D08C7">
          <w:t>O</w:t>
        </w:r>
        <w:r w:rsidR="008D08C7" w:rsidRPr="00F4157B">
          <w:t xml:space="preserve">ptical </w:t>
        </w:r>
      </w:ins>
      <w:r w:rsidR="005F6CB4" w:rsidRPr="00F4157B">
        <w:t>controller).</w:t>
      </w:r>
      <w:r w:rsidR="00ED44F0">
        <w:t xml:space="preserve"> A possible solution could be to include a CNC function in the P</w:t>
      </w:r>
      <w:r w:rsidR="00ED44F0">
        <w:noBreakHyphen/>
        <w:t>PNC to request the MDSC multi-domain Optical path computation, as shown in Figure 10 of [RFC8453].</w:t>
      </w:r>
    </w:p>
    <w:p w14:paraId="6F6BB25E" w14:textId="4D811927" w:rsidR="008B71BA" w:rsidRPr="00723F72" w:rsidRDefault="005F6CB4" w:rsidP="00723F72">
      <w:pPr>
        <w:pStyle w:val="RFCListNumbered"/>
      </w:pPr>
      <w:r w:rsidRPr="00723F72">
        <w:lastRenderedPageBreak/>
        <w:t xml:space="preserve">Partial summarization: </w:t>
      </w:r>
      <w:r w:rsidR="008B71BA" w:rsidRPr="00723F72">
        <w:t xml:space="preserve">MDSC </w:t>
      </w:r>
      <w:r w:rsidRPr="00723F72">
        <w:t xml:space="preserve">has full visibility of the </w:t>
      </w:r>
      <w:r w:rsidR="00464985">
        <w:t xml:space="preserve">TE </w:t>
      </w:r>
      <w:r w:rsidRPr="00723F72">
        <w:t xml:space="preserve">topology of the packet </w:t>
      </w:r>
      <w:r>
        <w:t xml:space="preserve">network </w:t>
      </w:r>
      <w:r w:rsidRPr="00723F72">
        <w:t xml:space="preserve">domains and an abstracted view of the </w:t>
      </w:r>
      <w:r w:rsidR="00464985">
        <w:t xml:space="preserve">TE topology of the </w:t>
      </w:r>
      <w:r w:rsidRPr="00723F72">
        <w:t>optical</w:t>
      </w:r>
      <w:r>
        <w:t xml:space="preserve"> network domains. </w:t>
      </w:r>
      <w:r>
        <w:br/>
      </w:r>
      <w:r w:rsidR="008B71BA" w:rsidRPr="00723F72">
        <w:t xml:space="preserve">MDSC </w:t>
      </w:r>
      <w:r w:rsidRPr="00723F72">
        <w:t xml:space="preserve">then has </w:t>
      </w:r>
      <w:r w:rsidR="00464985">
        <w:t xml:space="preserve">only </w:t>
      </w:r>
      <w:r w:rsidRPr="00723F72">
        <w:t xml:space="preserve">the capability of performing multi-domain/single-layer path computation </w:t>
      </w:r>
      <w:r w:rsidR="00464985">
        <w:t>for</w:t>
      </w:r>
      <w:r w:rsidRPr="00723F72">
        <w:t xml:space="preserve"> the packet </w:t>
      </w:r>
      <w:r w:rsidR="00464985">
        <w:t>layer</w:t>
      </w:r>
      <w:r w:rsidRPr="00723F72">
        <w:t xml:space="preserve"> </w:t>
      </w:r>
      <w:r w:rsidR="008E2658">
        <w:t>(the path can be computed optimally for the two packet domains)</w:t>
      </w:r>
      <w:r w:rsidR="00464985">
        <w:t xml:space="preserve">. Therefore MDSC </w:t>
      </w:r>
      <w:r w:rsidR="008E2658">
        <w:t xml:space="preserve">still </w:t>
      </w:r>
      <w:r w:rsidR="00464985">
        <w:t xml:space="preserve">needs to </w:t>
      </w:r>
      <w:r w:rsidR="008E2658">
        <w:t xml:space="preserve">delegate the O-PNCs to </w:t>
      </w:r>
      <w:r w:rsidR="00464985">
        <w:t xml:space="preserve">perform local </w:t>
      </w:r>
      <w:r w:rsidR="008E2658">
        <w:t xml:space="preserve">path computation </w:t>
      </w:r>
      <w:r w:rsidR="00464985">
        <w:t>within</w:t>
      </w:r>
      <w:r w:rsidR="008E2658">
        <w:t xml:space="preserve"> their respective domains and </w:t>
      </w:r>
      <w:r w:rsidR="00464985">
        <w:t xml:space="preserve">it </w:t>
      </w:r>
      <w:r w:rsidR="008E2658">
        <w:t>uses the information received</w:t>
      </w:r>
      <w:r w:rsidR="00464985">
        <w:t xml:space="preserve"> by the O</w:t>
      </w:r>
      <w:r w:rsidR="00464985">
        <w:noBreakHyphen/>
        <w:t>PNCs, together with its TE topology view of the multi</w:t>
      </w:r>
      <w:r w:rsidR="00464985">
        <w:noBreakHyphen/>
        <w:t>domain packet layer, to perform</w:t>
      </w:r>
      <w:r w:rsidR="008E2658">
        <w:t xml:space="preserve"> </w:t>
      </w:r>
      <w:r w:rsidR="00464985">
        <w:t>multi</w:t>
      </w:r>
      <w:r w:rsidR="00464985">
        <w:noBreakHyphen/>
        <w:t>layer/multi</w:t>
      </w:r>
      <w:r w:rsidR="00464985">
        <w:noBreakHyphen/>
        <w:t>domain path computation</w:t>
      </w:r>
      <w:r w:rsidR="008E2658">
        <w:t>.</w:t>
      </w:r>
      <w:r w:rsidR="008E2658">
        <w:br/>
        <w:t>The role of P-PNC is minimized, i.e. is limited to management.</w:t>
      </w:r>
    </w:p>
    <w:p w14:paraId="11A6A18F" w14:textId="6CAEC295" w:rsidR="008B71BA" w:rsidRDefault="008E2658" w:rsidP="00723F72">
      <w:pPr>
        <w:pStyle w:val="RFCListNumbered"/>
      </w:pPr>
      <w:r w:rsidRPr="00723F72">
        <w:t xml:space="preserve">Full knowledge: </w:t>
      </w:r>
      <w:r w:rsidR="008B71BA" w:rsidRPr="00723F72">
        <w:t xml:space="preserve">MDSC </w:t>
      </w:r>
      <w:r w:rsidRPr="00723F72">
        <w:t xml:space="preserve">has the complete and enough detailed view of the </w:t>
      </w:r>
      <w:r w:rsidR="00464985">
        <w:t xml:space="preserve">TE </w:t>
      </w:r>
      <w:r w:rsidRPr="00723F72">
        <w:t>topol</w:t>
      </w:r>
      <w:r w:rsidRPr="008E2658">
        <w:t>ogy of all the network domains (both optical and packet).</w:t>
      </w:r>
      <w:r>
        <w:t xml:space="preserve"> In such case MDSC has all the information </w:t>
      </w:r>
      <w:r w:rsidR="00464985">
        <w:t xml:space="preserve">needed </w:t>
      </w:r>
      <w:r>
        <w:t>to perform multi-domain/multi-layer path computation</w:t>
      </w:r>
      <w:r w:rsidR="00464985">
        <w:t>,</w:t>
      </w:r>
      <w:r>
        <w:t xml:space="preserve"> without relying on PNCs.</w:t>
      </w:r>
      <w:r>
        <w:br/>
        <w:t>This model may present, as a potential drawback, scalability issues</w:t>
      </w:r>
      <w:r w:rsidR="00464985" w:rsidRPr="00464985">
        <w:t xml:space="preserve"> </w:t>
      </w:r>
      <w:r w:rsidR="00464985">
        <w:t>and, as discussed in secti</w:t>
      </w:r>
      <w:r w:rsidR="00ED44F0">
        <w:t>o</w:t>
      </w:r>
      <w:r w:rsidR="00464985">
        <w:t>n 2.2. of [PATH-COMPUTE], performing path computation for optical networks in the MDSC is quite challenging because the optimal paths depend also on vendor</w:t>
      </w:r>
      <w:r w:rsidR="00464985">
        <w:noBreakHyphen/>
        <w:t>specific optical attributes (which may be different in the two domains if they are provided by different vendors)</w:t>
      </w:r>
      <w:r>
        <w:t>.</w:t>
      </w:r>
    </w:p>
    <w:p w14:paraId="1693849D" w14:textId="77777777" w:rsidR="00195C3F" w:rsidRDefault="008E2658" w:rsidP="00723F72">
      <w:r>
        <w:t>The current version of this draft assumes that MDSC supports m</w:t>
      </w:r>
      <w:r w:rsidR="00D754C7">
        <w:t>odel #2 (Partial summarization).</w:t>
      </w:r>
    </w:p>
    <w:p w14:paraId="77799A42" w14:textId="4D33376C" w:rsidR="00195C3F" w:rsidRPr="00723F72" w:rsidRDefault="00195C3F" w:rsidP="00723F72">
      <w:pPr>
        <w:rPr>
          <w:i/>
        </w:rPr>
      </w:pPr>
      <w:r w:rsidRPr="00723F72">
        <w:rPr>
          <w:i/>
          <w:highlight w:val="yellow"/>
        </w:rPr>
        <w:t>[Note: check with opeerators for some references on real deployment]</w:t>
      </w:r>
    </w:p>
    <w:p w14:paraId="763A3946" w14:textId="2BCEEB3C" w:rsidR="00464985" w:rsidRPr="00723F72" w:rsidDel="00BF728F" w:rsidRDefault="00464985" w:rsidP="00723F72">
      <w:pPr>
        <w:rPr>
          <w:del w:id="115" w:author="Italo Busi" w:date="2020-09-07T11:51:00Z"/>
        </w:rPr>
      </w:pPr>
    </w:p>
    <w:p w14:paraId="7E0398A3" w14:textId="6B03A185" w:rsidR="00A65881" w:rsidRDefault="00A65881" w:rsidP="00723F72">
      <w:pPr>
        <w:pStyle w:val="Heading3"/>
      </w:pPr>
      <w:commentRangeStart w:id="116"/>
      <w:r>
        <w:t>Hard Isolation</w:t>
      </w:r>
      <w:commentRangeEnd w:id="116"/>
      <w:r w:rsidR="00BF728F">
        <w:rPr>
          <w:rStyle w:val="CommentReference"/>
          <w:rFonts w:cs="Courier New"/>
          <w:bCs w:val="0"/>
        </w:rPr>
        <w:commentReference w:id="116"/>
      </w:r>
    </w:p>
    <w:p w14:paraId="0757627B" w14:textId="77777777" w:rsidR="008E6DEE" w:rsidRDefault="00ED44F0" w:rsidP="008E6DEE">
      <w:r>
        <w:t xml:space="preserve">For example, when </w:t>
      </w:r>
      <w:r w:rsidRPr="004E019D">
        <w:t xml:space="preserve">“Hard Isolation with or w/o deterministic latency” TE binding requirement is applied for a L2/L3VPN, </w:t>
      </w:r>
      <w:r>
        <w:t>new Optical by</w:t>
      </w:r>
      <w:r>
        <w:noBreakHyphen/>
        <w:t xml:space="preserve">pass Tunnels needs </w:t>
      </w:r>
      <w:r w:rsidR="008E6DEE">
        <w:t>to be setup between PEs and BRs.</w:t>
      </w:r>
    </w:p>
    <w:p w14:paraId="469A5DB6" w14:textId="3E69ACB9" w:rsidR="00ED44F0" w:rsidRDefault="008E6DEE" w:rsidP="008E6DEE">
      <w:r>
        <w:t>T</w:t>
      </w:r>
      <w:r w:rsidR="00980B53">
        <w:t>he MDSC needs to identify the set of IP/MPLS domains 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27A19123" w:rsidR="00980B53" w:rsidRDefault="00E76025" w:rsidP="00E76025">
      <w:r>
        <w:lastRenderedPageBreak/>
        <w:t>When the optimal multi</w:t>
      </w:r>
      <w:r>
        <w:noBreakHyphen/>
        <w:t xml:space="preserve">layer/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over the selected Optical Tunnels. MDSC also properly configures its BGP speakers and PE/BR forwarding tables to ensure that the VPN traffic is properly forwarded.</w:t>
      </w:r>
    </w:p>
    <w:p w14:paraId="700B5688" w14:textId="174E5742" w:rsidR="00A65881" w:rsidRDefault="00A65881" w:rsidP="00723F72">
      <w:pPr>
        <w:pStyle w:val="Heading3"/>
      </w:pPr>
      <w:r>
        <w:t>Sha</w:t>
      </w:r>
      <w:r w:rsidR="002E59DC">
        <w:t>red Tunnel Selection</w:t>
      </w:r>
    </w:p>
    <w:p w14:paraId="41A0E474" w14:textId="4BF338CF" w:rsidR="00A65881" w:rsidRDefault="00A65881">
      <w:r>
        <w:t xml:space="preserve">In case </w:t>
      </w:r>
      <w:r w:rsidR="002E59DC">
        <w:t>of shared tunnel selection</w:t>
      </w:r>
      <w:r>
        <w:t xml:space="preserve">, </w:t>
      </w:r>
      <w:r w:rsidR="002E59DC">
        <w:t>the MDSC needs to check if there is multi</w:t>
      </w:r>
      <w:r w:rsidR="002E59DC">
        <w:noBreakHyphen/>
        <w:t>domain path which can support the L2/L3VPN end-to-end TE service requirements (e.g., bandwidth, latency, etc.) using existing intra-domain MPLS-TE tunnels</w:t>
      </w:r>
      <w:r>
        <w:t>.</w:t>
      </w:r>
    </w:p>
    <w:p w14:paraId="33798331" w14:textId="2473EC6E" w:rsidR="005E65D1" w:rsidRDefault="002E59DC" w:rsidP="00A65881">
      <w:r>
        <w:t xml:space="preserve">If such a path is found, the MDSC selects the </w:t>
      </w:r>
      <w:del w:id="117" w:author="Italo Busi" w:date="2020-09-07T11:58:00Z">
        <w:r w:rsidDel="00A318A1">
          <w:delText xml:space="preserve">optical </w:delText>
        </w:r>
      </w:del>
      <w:ins w:id="118" w:author="Italo Busi" w:date="2020-09-07T11:58:00Z">
        <w:r w:rsidR="00A318A1">
          <w:t xml:space="preserve">optimal </w:t>
        </w:r>
      </w:ins>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1494A6B4"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4C3695">
        <w:t xml:space="preserve">intra-domain </w:t>
      </w:r>
      <w:r>
        <w:t>MPLS</w:t>
      </w:r>
      <w:r w:rsidR="004C3695">
        <w:noBreakHyphen/>
        <w:t>TE</w:t>
      </w:r>
      <w:r>
        <w:t xml:space="preserve"> tunnel</w:t>
      </w:r>
      <w:r w:rsidR="004C3695">
        <w:t>(s)</w:t>
      </w:r>
      <w:r>
        <w:t>.</w:t>
      </w:r>
    </w:p>
    <w:p w14:paraId="39566D1F" w14:textId="1C2B74D9" w:rsidR="005E65D1" w:rsidRPr="00723F72" w:rsidRDefault="005E65D1" w:rsidP="00A65881">
      <w:r>
        <w:t>The modification of an existing MPLS</w:t>
      </w:r>
      <w:r>
        <w:noBreakHyphen/>
        <w:t xml:space="preserve">TE Tunnel </w:t>
      </w:r>
      <w:r w:rsidR="00797A0C">
        <w:t>as well as the setup of a new MPLS</w:t>
      </w:r>
      <w:r w:rsidR="00797A0C">
        <w:noBreakHyphen/>
        <w:t xml:space="preserve">TE Tunnel </w:t>
      </w:r>
      <w:r>
        <w:t>may also require multi</w:t>
      </w:r>
      <w:r>
        <w:noBreakHyphen/>
        <w:t>layer coordination e.g., in case the available bandwidth of underlying Optical Tunnel</w:t>
      </w:r>
      <w:r w:rsidR="00797A0C">
        <w:t>s</w:t>
      </w:r>
      <w:r>
        <w:t xml:space="preserve"> is not sufficient.</w:t>
      </w:r>
      <w:r w:rsidR="00797A0C">
        <w:t xml:space="preserve"> Based on multi</w:t>
      </w:r>
      <w:r w:rsidR="00797A0C">
        <w:noBreakHyphen/>
        <w:t>domain/multi</w:t>
      </w:r>
      <w:r w:rsidR="00797A0C">
        <w:noBreakHyphen/>
        <w:t>layer path computation, the MDSC can decide for example to modify the bandwidth of an existing Optical Tunnel (e.g., ODUflex bandwidth increase) or to setup new Optical Tunnels to be used as additional LAG members of an existing IP Link or as new IP Links to re-route the MPLS</w:t>
      </w:r>
      <w:r w:rsidR="00797A0C">
        <w:noBreakHyphen/>
        <w:t>TE Tunnel.</w:t>
      </w:r>
    </w:p>
    <w:p w14:paraId="298C703C" w14:textId="77777777" w:rsidR="005E65D1" w:rsidRDefault="005E65D1" w:rsidP="005E65D1">
      <w:r>
        <w:t>In all the cases, the labels used by the end-to-end tunnel are distributed in the PE and BR nodes by BGP. The MDSC is responsible to configure the BGP speakeers in each P</w:t>
      </w:r>
      <w:r>
        <w:noBreakHyphen/>
        <w:t>PNC, if needed.</w:t>
      </w:r>
    </w:p>
    <w:p w14:paraId="51A0632E" w14:textId="64B12A15" w:rsidR="00E33E77" w:rsidRDefault="00195C3F" w:rsidP="00E33E77">
      <w:pPr>
        <w:pStyle w:val="Heading2"/>
      </w:pPr>
      <w:r>
        <w:rPr>
          <w:rStyle w:val="CommentReference"/>
        </w:rPr>
        <w:commentReference w:id="119"/>
      </w:r>
      <w:bookmarkStart w:id="120" w:name="_Toc42249114"/>
      <w:r w:rsidR="00E33E77" w:rsidRPr="00E33E77">
        <w:t>IP/MPLS Domain Controller and NE Functions</w:t>
      </w:r>
      <w:bookmarkEnd w:id="120"/>
    </w:p>
    <w:p w14:paraId="1109AE96" w14:textId="1608ED5D" w:rsidR="004B5A98" w:rsidRDefault="004B5A98" w:rsidP="004B5A98">
      <w:r>
        <w:t>IP/MPLS networks are assumed to have multiple domains</w:t>
      </w:r>
      <w:r w:rsidR="00C41BBE">
        <w:t>,</w:t>
      </w:r>
      <w:r>
        <w:t xml:space="preserve"> </w:t>
      </w:r>
      <w:r w:rsidR="00C41BBE">
        <w:t xml:space="preserve">where </w:t>
      </w:r>
      <w:r>
        <w:t xml:space="preserve">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6CD0A568"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MPLS-TE Tunnels, between PEs and </w:t>
      </w:r>
      <w:r w:rsidR="00822D43">
        <w:lastRenderedPageBreak/>
        <w:t xml:space="preserve">BRs, and the </w:t>
      </w:r>
      <w:r w:rsidR="00C8345B">
        <w:t xml:space="preserve">configuration of the </w:t>
      </w:r>
      <w:r>
        <w:t>VPN service</w:t>
      </w:r>
      <w:r w:rsidR="00C8345B">
        <w:t>s,</w:t>
      </w:r>
      <w:r>
        <w:t xml:space="preserve"> such as </w:t>
      </w:r>
      <w:r w:rsidR="00C8345B">
        <w:t xml:space="preserve">the </w:t>
      </w:r>
      <w:r>
        <w:t>VRF</w:t>
      </w:r>
      <w:r w:rsidR="00195C3F">
        <w:t xml:space="preserve"> </w:t>
      </w:r>
      <w:r w:rsidR="00C8345B">
        <w:t>in the PE nodes</w:t>
      </w:r>
      <w:r>
        <w:t xml:space="preserve">, as shown in </w:t>
      </w:r>
      <w:r w:rsidR="00C8345B">
        <w:fldChar w:fldCharType="begin"/>
      </w:r>
      <w:r w:rsidR="00C8345B">
        <w:instrText xml:space="preserve"> REF _Ref48309454 \r \h </w:instrText>
      </w:r>
      <w:r w:rsidR="00C8345B">
        <w:fldChar w:fldCharType="separate"/>
      </w:r>
      <w:r w:rsidR="00822D43">
        <w:t>Figure 3</w:t>
      </w:r>
      <w:r w:rsidR="00C8345B">
        <w:fldChar w:fldCharType="end"/>
      </w:r>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F8768F" w:rsidRDefault="00822D43" w:rsidP="00822D43">
      <w:pPr>
        <w:pStyle w:val="RFCFigure"/>
      </w:pPr>
      <w:r w:rsidRPr="00F8768F">
        <w:t xml:space="preserve">          | </w:t>
      </w:r>
      <w:r w:rsidR="00797A0C">
        <w:t>Config</w:t>
      </w:r>
      <w:r>
        <w:t xml:space="preserve">   </w:t>
      </w:r>
      <w:r w:rsidRPr="00F8768F">
        <w:t xml:space="preserve"> | Provisioning      | </w:t>
      </w:r>
      <w:r w:rsidR="00797A0C">
        <w:t>Config</w:t>
      </w:r>
      <w:r>
        <w:t xml:space="preserve">   </w:t>
      </w:r>
      <w:r w:rsidRPr="00F8768F">
        <w:t xml:space="preserve"> | Provisioning</w:t>
      </w:r>
    </w:p>
    <w:p w14:paraId="5648FD71" w14:textId="77777777" w:rsidR="00822D43" w:rsidRPr="00F8768F" w:rsidRDefault="00822D43" w:rsidP="00822D43">
      <w:pPr>
        <w:pStyle w:val="RFCFigure"/>
      </w:pPr>
      <w:r w:rsidRPr="00F8768F">
        <w:t xml:space="preserve">          V           V                   V           V</w:t>
      </w:r>
    </w:p>
    <w:p w14:paraId="492FB543" w14:textId="77777777" w:rsidR="00822D43" w:rsidRPr="00723F72" w:rsidRDefault="00822D43" w:rsidP="00822D43">
      <w:pPr>
        <w:pStyle w:val="RFCFigure"/>
        <w:rPr>
          <w:lang w:val="it-IT"/>
        </w:rPr>
      </w:pPr>
      <w:r w:rsidRPr="00F8768F">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F8768F" w:rsidRDefault="00822D43" w:rsidP="00822D43">
      <w:pPr>
        <w:pStyle w:val="RFCFigure"/>
      </w:pPr>
      <w:r w:rsidRPr="00723F72">
        <w:rPr>
          <w:lang w:val="it-IT"/>
        </w:rPr>
        <w:t xml:space="preserve">   </w:t>
      </w:r>
      <w:r w:rsidRPr="00F8768F">
        <w:t>o--/---o..................o--\-----/--o..................o---\--o</w:t>
      </w:r>
    </w:p>
    <w:p w14:paraId="6A6BEE2D" w14:textId="77777777" w:rsidR="00822D43" w:rsidRPr="00F8768F" w:rsidRDefault="00822D43" w:rsidP="00822D43">
      <w:pPr>
        <w:pStyle w:val="RFCFigure"/>
      </w:pPr>
      <w:r w:rsidRPr="00F8768F">
        <w:t xml:space="preserve">      \                         /     \                         /</w:t>
      </w:r>
    </w:p>
    <w:p w14:paraId="499D2171" w14:textId="41529A98" w:rsidR="00822D43" w:rsidRPr="00F8768F" w:rsidRDefault="00822D43" w:rsidP="00822D43">
      <w:pPr>
        <w:pStyle w:val="RFCFigure"/>
      </w:pPr>
      <w:r w:rsidRPr="00F8768F">
        <w:t xml:space="preserve">       \       </w:t>
      </w:r>
      <w:r>
        <w:t xml:space="preserve"> </w:t>
      </w:r>
      <w:r w:rsidRPr="00F8768F">
        <w:t>Domain 1</w:t>
      </w:r>
      <w:r>
        <w:t xml:space="preserve">  </w:t>
      </w:r>
      <w:r w:rsidRPr="00F8768F">
        <w:t xml:space="preserve">     /       \      </w:t>
      </w:r>
      <w:r>
        <w:t xml:space="preserve"> </w:t>
      </w:r>
      <w:r w:rsidRPr="00F8768F">
        <w:t>Domain 2</w:t>
      </w:r>
      <w:r>
        <w:t xml:space="preserve">  </w:t>
      </w:r>
      <w:r w:rsidRPr="00F8768F">
        <w:t xml:space="preserve">      /</w:t>
      </w:r>
    </w:p>
    <w:p w14:paraId="2C18D7E0" w14:textId="77777777" w:rsidR="00822D43" w:rsidRPr="00F8768F" w:rsidRDefault="00822D43" w:rsidP="00822D43">
      <w:pPr>
        <w:pStyle w:val="RFCFigure"/>
      </w:pPr>
      <w:r w:rsidRPr="00F8768F">
        <w:t xml:space="preserve">        +---------------------+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121" w:name="_Ref48309454"/>
      <w:r>
        <w:t>IP/MPLS Domain Controller &amp; NE Functions</w:t>
      </w:r>
      <w:bookmarkEnd w:id="121"/>
    </w:p>
    <w:p w14:paraId="78275F3E" w14:textId="783A7280" w:rsidR="00A65881" w:rsidRDefault="004B5A98" w:rsidP="004B5A98">
      <w:r>
        <w:t xml:space="preserve">It is assumed that BGP is running in the inter-domain IP/MPLS networks for L2/L3VPN and that </w:t>
      </w:r>
      <w:r w:rsidRPr="00DF75D4">
        <w:t xml:space="preserve">t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48F08218" w:rsidR="004B5A98" w:rsidRDefault="00822D43" w:rsidP="004B5A98">
      <w:r>
        <w:t xml:space="preserve">The BGP would be responsible for the </w:t>
      </w:r>
      <w:r w:rsidR="00A65881">
        <w:t xml:space="preserve">label distribution of the </w:t>
      </w:r>
      <w:r>
        <w:t>end</w:t>
      </w:r>
      <w:r>
        <w:noBreakHyphen/>
        <w:t>to</w:t>
      </w:r>
      <w:r>
        <w:noBreakHyphen/>
        <w:t>end tunnel on PE and BR nodes.</w:t>
      </w:r>
      <w:r w:rsidR="00A65881">
        <w:t xml:space="preserve"> The MDSC is responsible for the selection of the BRs and of the intra-domain MPLS</w:t>
      </w:r>
      <w:r w:rsidR="00A65881">
        <w:noBreakHyphen/>
        <w:t>TE Tunnels between PE/BR nodes.</w:t>
      </w:r>
    </w:p>
    <w:p w14:paraId="3DEC05FF" w14:textId="56335D4E" w:rsidR="00A65881" w:rsidRDefault="00A65881" w:rsidP="00A65881">
      <w:r>
        <w:t>If new MPLS</w:t>
      </w:r>
      <w:r>
        <w:noBreakHyphen/>
        <w:t>TE Tunnels are needed</w:t>
      </w:r>
      <w:r w:rsidR="00797A0C">
        <w:t xml:space="preserve"> or mofications (e.g., bandwidth ingrease) to existing MPLS_TE Tunnels are needed</w:t>
      </w:r>
      <w:r>
        <w:t xml:space="preserve">, </w:t>
      </w:r>
      <w:r w:rsidR="00797A0C">
        <w:t xml:space="preserve">as outlined in section </w:t>
      </w:r>
      <w:r w:rsidR="00797A0C">
        <w:fldChar w:fldCharType="begin"/>
      </w:r>
      <w:r w:rsidR="00797A0C">
        <w:instrText xml:space="preserve"> REF _Ref40961280 \r \h \t </w:instrText>
      </w:r>
      <w:r w:rsidR="00797A0C">
        <w:fldChar w:fldCharType="separate"/>
      </w:r>
      <w:r w:rsidR="00797A0C">
        <w:t>2.3</w:t>
      </w:r>
      <w:r w:rsidR="00797A0C">
        <w:fldChar w:fldCharType="end"/>
      </w:r>
      <w:r w:rsidR="00797A0C">
        <w:t xml:space="preserve">, </w:t>
      </w:r>
      <w:r>
        <w:t>the MDSC would request their setup</w:t>
      </w:r>
      <w:r w:rsidR="00797A0C">
        <w:t xml:space="preserve"> or modifications</w:t>
      </w:r>
      <w:r>
        <w:t xml:space="preserve"> to the P</w:t>
      </w:r>
      <w:r>
        <w:noBreakHyphen/>
        <w:t xml:space="preserve">PNCs (step 1 in </w:t>
      </w:r>
      <w:r>
        <w:fldChar w:fldCharType="begin"/>
      </w:r>
      <w:r>
        <w:instrText xml:space="preserve"> REF _Ref48309454 \r \h </w:instrText>
      </w:r>
      <w:r>
        <w:fldChar w:fldCharType="separate"/>
      </w:r>
      <w:r>
        <w:t>Figure 3</w:t>
      </w:r>
      <w:r>
        <w:fldChar w:fldCharType="end"/>
      </w:r>
      <w:r>
        <w:t>). Then the MDSC would request the P</w:t>
      </w:r>
      <w:r>
        <w:noBreakHyphen/>
        <w:t>PNC to configure the VPN, including the selection of the intra</w:t>
      </w:r>
      <w:r>
        <w:noBreakHyphen/>
        <w:t xml:space="preserve">domain TE Tunnel (step 2 in </w:t>
      </w:r>
      <w:r>
        <w:fldChar w:fldCharType="begin"/>
      </w:r>
      <w:r>
        <w:instrText xml:space="preserve"> REF _Ref48309454 \r \h </w:instrText>
      </w:r>
      <w:r>
        <w:fldChar w:fldCharType="separate"/>
      </w:r>
      <w:r>
        <w:t>Figure 3</w:t>
      </w:r>
      <w:r>
        <w:fldChar w:fldCharType="end"/>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r>
        <w:lastRenderedPageBreak/>
        <w:t>end</w:t>
      </w:r>
      <w:r>
        <w:noBreakHyphen/>
        <w:t>to</w:t>
      </w:r>
      <w:r>
        <w:noBreakHyphen/>
        <w:t>end LSP label: assigned by the egress BR, selected by the MDSC, and distributed by BGP;</w:t>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122" w:name="_Toc42249122"/>
      <w:r w:rsidRPr="00E33E77">
        <w:t>Optical Domain Controller and NE Functions</w:t>
      </w:r>
      <w:bookmarkEnd w:id="122"/>
    </w:p>
    <w:p w14:paraId="45F165EF" w14:textId="743667F4" w:rsidR="004B5A98" w:rsidRDefault="004B5A98" w:rsidP="004B5A98">
      <w:r w:rsidRPr="007B6CEE">
        <w:t xml:space="preserve">Optical network provides the underlay connectivity services to IP/MPLS networks. The coordination of Packet/Optical multi-layer is done by the </w:t>
      </w:r>
      <w:r w:rsidR="00A37704">
        <w:t xml:space="preserve">MDSC, as shown in </w:t>
      </w:r>
      <w:r w:rsidR="00A37704">
        <w:fldChar w:fldCharType="begin"/>
      </w:r>
      <w:r w:rsidR="00A37704">
        <w:instrText xml:space="preserve"> REF _Ref5722602 \r \h </w:instrText>
      </w:r>
      <w:r w:rsidR="00A37704">
        <w:fldChar w:fldCharType="separate"/>
      </w:r>
      <w:r w:rsidR="00A37704">
        <w:t>Figure 1</w:t>
      </w:r>
      <w:r w:rsidR="00A37704">
        <w:fldChar w:fldCharType="end"/>
      </w:r>
      <w:r w:rsidRPr="007B6CEE">
        <w:t>.</w:t>
      </w:r>
      <w:r>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17481DA7" w:rsidR="008F32CC" w:rsidRDefault="008F32CC" w:rsidP="004B5A98">
      <w:r>
        <w:t>The mechanisms used by O</w:t>
      </w:r>
      <w:r>
        <w:noBreakHyphen/>
        <w:t>PNC to perform intra</w:t>
      </w:r>
      <w:r>
        <w:noBreakHyphen/>
        <w:t>domain topology discovery and path setup are usually vendor</w:t>
      </w:r>
      <w:r>
        <w:noBreakHyphen/>
        <w:t>speicific and outside the scope of this document.</w:t>
      </w:r>
    </w:p>
    <w:p w14:paraId="59CF5CEB" w14:textId="12342914" w:rsidR="008F32CC" w:rsidRDefault="008F32CC" w:rsidP="004B5A98">
      <w:r>
        <w:t>Depending on the type of optical network, TE topology abstraction, path compution and path setup can be single</w:t>
      </w:r>
      <w:r>
        <w:noBreakHyphen/>
        <w:t>single (either OTN or WDM) or multi-layer OTN/WDM. In the latter case, the multi-layer coordination between the OTN and WDM layers is performed by the O</w:t>
      </w:r>
      <w:r>
        <w:noBreakHyphen/>
        <w:t>PNC.</w:t>
      </w:r>
    </w:p>
    <w:p w14:paraId="7794C20D" w14:textId="77777777" w:rsidR="00E33E77" w:rsidRPr="005254EF" w:rsidRDefault="00E33E77" w:rsidP="00E33E77">
      <w:pPr>
        <w:pStyle w:val="Heading1"/>
      </w:pPr>
      <w:bookmarkStart w:id="123" w:name="_Toc42249123"/>
      <w:r w:rsidRPr="00E33E77">
        <w:t>Multi-layer and multi-domain services scenarios</w:t>
      </w:r>
      <w:bookmarkEnd w:id="123"/>
    </w:p>
    <w:p w14:paraId="20E560CA" w14:textId="77777777" w:rsidR="00E33E77" w:rsidRDefault="001A0AB4" w:rsidP="00E33E77">
      <w:ins w:id="124" w:author="Jean-Francois Bouquier" w:date="2020-06-05T09:24:00Z">
        <w:r w:rsidRPr="00993578">
          <w:t>M</w:t>
        </w:r>
      </w:ins>
      <w:ins w:id="125" w:author="Jean-Francois Bouquier" w:date="2020-06-05T09:22:00Z">
        <w:r w:rsidRPr="00993578">
          <w:t>ulti-layer and multi-domain scenario</w:t>
        </w:r>
      </w:ins>
      <w:ins w:id="126" w:author="Jean-Francois Bouquier" w:date="2020-06-05T09:24:00Z">
        <w:r w:rsidRPr="00993578">
          <w:t>s</w:t>
        </w:r>
      </w:ins>
      <w:ins w:id="127" w:author="Jean-Francois Bouquier" w:date="2020-06-05T09:25:00Z">
        <w:r w:rsidRPr="00993578">
          <w:t xml:space="preserve">, based on reference network described in section </w:t>
        </w:r>
      </w:ins>
      <w:r w:rsidRPr="00993578">
        <w:fldChar w:fldCharType="begin"/>
      </w:r>
      <w:r w:rsidRPr="00993578">
        <w:instrText xml:space="preserve"> REF _Ref42241566 \r \h </w:instrText>
      </w:r>
      <w:r w:rsidR="00CE64B7" w:rsidRPr="00993578">
        <w:instrText xml:space="preserve"> \* MERGEFORMAT </w:instrText>
      </w:r>
      <w:r w:rsidRPr="00993578">
        <w:fldChar w:fldCharType="separate"/>
      </w:r>
      <w:ins w:id="128" w:author="Jean-Francois Bouquier" w:date="2020-06-05T09:25:00Z">
        <w:r w:rsidRPr="00993578">
          <w:t xml:space="preserve">2 </w:t>
        </w:r>
        <w:r w:rsidRPr="00993578">
          <w:fldChar w:fldCharType="end"/>
        </w:r>
      </w:ins>
      <w:ins w:id="129" w:author="Jean-Francois Bouquier" w:date="2020-06-05T09:26:00Z">
        <w:r w:rsidRPr="00993578">
          <w:t>,</w:t>
        </w:r>
      </w:ins>
      <w:ins w:id="130" w:author="Jean-Francois Bouquier" w:date="2020-06-05T09:22:00Z">
        <w:r w:rsidRPr="00993578">
          <w:t xml:space="preserve"> </w:t>
        </w:r>
      </w:ins>
      <w:ins w:id="131" w:author="Jean-Francois Bouquier" w:date="2020-06-05T09:26:00Z">
        <w:r w:rsidRPr="00993578">
          <w:t xml:space="preserve">and very relevant for Service Providers, </w:t>
        </w:r>
      </w:ins>
      <w:ins w:id="132" w:author="Jean-Francois Bouquier" w:date="2020-06-05T09:22:00Z">
        <w:r w:rsidRPr="00993578">
          <w:t xml:space="preserve">are described </w:t>
        </w:r>
      </w:ins>
      <w:ins w:id="133" w:author="Jean-Francois Bouquier" w:date="2020-06-05T09:23:00Z">
        <w:r w:rsidRPr="00993578">
          <w:t>in the next sections</w:t>
        </w:r>
      </w:ins>
      <w:ins w:id="134" w:author="Jean-Francois Bouquier" w:date="2020-06-05T09:26:00Z">
        <w:r w:rsidRPr="00993578">
          <w:t xml:space="preserve">. For each scenario </w:t>
        </w:r>
      </w:ins>
      <w:ins w:id="135" w:author="Jean-Francois Bouquier" w:date="2020-06-05T09:27:00Z">
        <w:r w:rsidRPr="00993578">
          <w:t>e</w:t>
        </w:r>
      </w:ins>
      <w:ins w:id="136" w:author="Jean-Francois Bouquier" w:date="2020-06-05T09:26:00Z">
        <w:r w:rsidRPr="00993578">
          <w:t>xisting IETF protocols and data models are identified w</w:t>
        </w:r>
        <w:r w:rsidR="00CE64B7" w:rsidRPr="00993578">
          <w:t xml:space="preserve">ith particular focus on the MPI </w:t>
        </w:r>
        <w:r w:rsidRPr="00993578">
          <w:t>in the ACTN architecture</w:t>
        </w:r>
      </w:ins>
      <w:ins w:id="137" w:author="Jean-Francois Bouquier" w:date="2020-06-05T09:27:00Z">
        <w:r w:rsidR="00CE64B7" w:rsidRPr="00993578">
          <w:t xml:space="preserve">. </w:t>
        </w:r>
      </w:ins>
      <w:ins w:id="138" w:author="Jean-Francois Bouquier" w:date="2020-06-05T09:28:00Z">
        <w:r w:rsidR="00CE64B7" w:rsidRPr="00993578">
          <w:t>Non ACTN IET</w:t>
        </w:r>
      </w:ins>
      <w:ins w:id="139" w:author="Italo Busi" w:date="2020-06-05T10:20:00Z">
        <w:r w:rsidR="00F85E64" w:rsidRPr="00993578">
          <w:t>F</w:t>
        </w:r>
      </w:ins>
      <w:ins w:id="140" w:author="Jean-Francois Bouquier" w:date="2020-06-05T09:28:00Z">
        <w:r w:rsidR="00CE64B7" w:rsidRPr="00993578">
          <w:t xml:space="preserve"> data models required for L2/L3VPN service provisioning</w:t>
        </w:r>
      </w:ins>
      <w:ins w:id="141" w:author="Jean-Francois Bouquier" w:date="2020-06-05T09:29:00Z">
        <w:r w:rsidR="00CE64B7" w:rsidRPr="00993578">
          <w:t xml:space="preserve"> between MDSC and IP PNCs are also identified.</w:t>
        </w:r>
      </w:ins>
    </w:p>
    <w:p w14:paraId="1ABEE6CC" w14:textId="77777777" w:rsidR="00E33E77" w:rsidRDefault="00E33E77" w:rsidP="00E33E77">
      <w:pPr>
        <w:pStyle w:val="Heading2"/>
      </w:pPr>
      <w:bookmarkStart w:id="142" w:name="_Toc42249124"/>
      <w:r w:rsidRPr="00E33E77">
        <w:t>Scenario 1: network and service topology discovery</w:t>
      </w:r>
      <w:bookmarkEnd w:id="142"/>
    </w:p>
    <w:p w14:paraId="28A8E98A" w14:textId="77777777" w:rsidR="003B0D3F" w:rsidRPr="002E36A0" w:rsidRDefault="003B0D3F" w:rsidP="003B0D3F">
      <w:r>
        <w:t>In this scenario, the MSDC needs to</w:t>
      </w:r>
      <w:r w:rsidRPr="002E36A0">
        <w:t xml:space="preserve"> discover </w:t>
      </w:r>
      <w:ins w:id="143" w:author="Jean-Francois Bouquier" w:date="2020-06-04T13:41:00Z">
        <w:r w:rsidR="00090AAA" w:rsidRPr="00D97AE1">
          <w:rPr>
            <w:shd w:val="clear" w:color="auto" w:fill="FFFF00"/>
          </w:rPr>
          <w:t>through the underlying PNCs</w:t>
        </w:r>
        <w:r w:rsidR="00090AAA">
          <w:t xml:space="preserve">, </w:t>
        </w:r>
      </w:ins>
      <w:r>
        <w:t xml:space="preserve">the </w:t>
      </w:r>
      <w:r w:rsidRPr="002E36A0">
        <w:t>network topology</w:t>
      </w:r>
      <w:r>
        <w:t xml:space="preserve">, at both </w:t>
      </w:r>
      <w:r w:rsidRPr="002E36A0">
        <w:t>WDM and IP layer</w:t>
      </w:r>
      <w:r>
        <w:t xml:space="preserve">s, in terms of nodes (NEs) and links, including </w:t>
      </w:r>
      <w:r w:rsidRPr="005C5912">
        <w:t xml:space="preserve">inter AS domain links as well as </w:t>
      </w:r>
      <w:r w:rsidRPr="005C5912">
        <w:lastRenderedPageBreak/>
        <w:t>cross-layer</w:t>
      </w:r>
      <w:r w:rsidDel="00677935">
        <w:t xml:space="preserve"> </w:t>
      </w:r>
      <w:r>
        <w:t>links</w:t>
      </w:r>
      <w:ins w:id="144" w:author="Jean-Francois Bouquier" w:date="2020-06-04T13:19:00Z">
        <w:r w:rsidR="003D099C">
          <w:t xml:space="preserve"> </w:t>
        </w:r>
        <w:r w:rsidR="003D099C" w:rsidRPr="00993578">
          <w:rPr>
            <w:shd w:val="clear" w:color="auto" w:fill="FFFF00"/>
          </w:rPr>
          <w:t xml:space="preserve">but also in terms of tunnels (MPLS or SR paths in IP layer and OCh </w:t>
        </w:r>
      </w:ins>
      <w:ins w:id="145" w:author="Jean-Francois Bouquier" w:date="2020-06-04T13:20:00Z">
        <w:r w:rsidR="00090AAA" w:rsidRPr="0060135F">
          <w:rPr>
            <w:shd w:val="clear" w:color="auto" w:fill="FFFF00"/>
          </w:rPr>
          <w:t xml:space="preserve">and </w:t>
        </w:r>
        <w:r w:rsidR="003D099C" w:rsidRPr="0060135F">
          <w:rPr>
            <w:shd w:val="clear" w:color="auto" w:fill="FFFF00"/>
          </w:rPr>
          <w:t>optionally ODUk tunnels</w:t>
        </w:r>
        <w:r w:rsidR="00090AAA" w:rsidRPr="0060135F">
          <w:rPr>
            <w:shd w:val="clear" w:color="auto" w:fill="FFFF00"/>
          </w:rPr>
          <w:t xml:space="preserve"> in optical layer</w:t>
        </w:r>
      </w:ins>
      <w:ins w:id="146" w:author="Jean-Francois Bouquier" w:date="2020-06-04T17:36:00Z">
        <w:r w:rsidR="00D97AE1" w:rsidRPr="0060135F">
          <w:rPr>
            <w:shd w:val="clear" w:color="auto" w:fill="FFFF00"/>
          </w:rPr>
          <w:t>)</w:t>
        </w:r>
      </w:ins>
      <w:r w:rsidRPr="0060135F">
        <w:t>.</w:t>
      </w:r>
      <w:ins w:id="147" w:author="Jean-Francois Bouquier" w:date="2020-06-04T17:36:00Z">
        <w:r w:rsidR="00D97AE1" w:rsidRPr="0060135F">
          <w:rPr>
            <w:shd w:val="clear" w:color="auto" w:fill="FFFF00"/>
          </w:rPr>
          <w:t>MDSC discovers also the IP/MPLS transport services</w:t>
        </w:r>
      </w:ins>
      <w:ins w:id="148" w:author="Jean-Francois Bouquier" w:date="2020-06-05T11:08:00Z">
        <w:r w:rsidR="00A92C5F" w:rsidRPr="0060135F">
          <w:rPr>
            <w:shd w:val="clear" w:color="auto" w:fill="FFFF00"/>
          </w:rPr>
          <w:t xml:space="preserve"> (L2VPN/L3VPN)</w:t>
        </w:r>
      </w:ins>
      <w:ins w:id="149" w:author="Jean-Francois Bouquier" w:date="2020-06-04T17:36:00Z">
        <w:r w:rsidR="00D97AE1" w:rsidRPr="0060135F">
          <w:rPr>
            <w:shd w:val="clear" w:color="auto" w:fill="FFFF00"/>
          </w:rPr>
          <w:t xml:space="preserve"> deployed, both intra-domain and inter-domain wise.</w:t>
        </w:r>
      </w:ins>
    </w:p>
    <w:p w14:paraId="73142D45" w14:textId="77777777" w:rsidR="003B0D3F" w:rsidRPr="002E36A0" w:rsidRDefault="003B0D3F" w:rsidP="003B0D3F">
      <w:r>
        <w:t>Each PNC provides to the MDSC a</w:t>
      </w:r>
      <w:r w:rsidRPr="002E36A0">
        <w:t>n abstract</w:t>
      </w:r>
      <w:ins w:id="150" w:author="Jean-Francois Bouquier" w:date="2020-06-04T13:43:00Z">
        <w:r w:rsidR="00090AAA">
          <w:t>ed or full</w:t>
        </w:r>
      </w:ins>
      <w:r w:rsidRPr="002E36A0">
        <w:t xml:space="preserve"> </w:t>
      </w:r>
      <w:r>
        <w:t xml:space="preserve">topology </w:t>
      </w:r>
      <w:r w:rsidRPr="002E36A0">
        <w:t xml:space="preserve">view of the WDM </w:t>
      </w:r>
      <w:r>
        <w:t>or</w:t>
      </w:r>
      <w:ins w:id="151" w:author="Jean-Francois Bouquier" w:date="2020-06-08T12:32:00Z">
        <w:r w:rsidR="00993578">
          <w:t xml:space="preserve"> </w:t>
        </w:r>
      </w:ins>
      <w:del w:id="152" w:author="Jean-Francois Bouquier" w:date="2020-06-08T12:32:00Z">
        <w:r w:rsidDel="00993578">
          <w:delText xml:space="preserve"> of </w:delText>
        </w:r>
      </w:del>
      <w:r>
        <w:t xml:space="preserve">the </w:t>
      </w:r>
      <w:r w:rsidRPr="002E36A0">
        <w:t xml:space="preserve">IP topology </w:t>
      </w:r>
      <w:r>
        <w:t>of the domain it controls</w:t>
      </w:r>
      <w:r w:rsidRPr="002E36A0">
        <w:t>.</w:t>
      </w:r>
      <w:r>
        <w:t xml:space="preserve"> This topology </w:t>
      </w:r>
      <w:del w:id="153" w:author="Jean-Francois Bouquier" w:date="2020-06-04T13:43:00Z">
        <w:r w:rsidDel="00090AAA">
          <w:delText xml:space="preserve">is </w:delText>
        </w:r>
      </w:del>
      <w:ins w:id="154" w:author="Jean-Francois Bouquier" w:date="2020-06-04T13:43:00Z">
        <w:r w:rsidR="00090AAA">
          <w:t xml:space="preserve">can be </w:t>
        </w:r>
      </w:ins>
      <w:r w:rsidRPr="005C5912">
        <w:t xml:space="preserve">abstracted </w:t>
      </w:r>
      <w:r>
        <w:t xml:space="preserve">in the sense that some detailed NE information is hidden at the MPI, </w:t>
      </w:r>
      <w:r w:rsidRPr="005C5912">
        <w:t xml:space="preserve">and a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del w:id="155" w:author="Jean-Francois Bouquier" w:date="2020-06-08T12:32:00Z">
        <w:r w:rsidRPr="005C5912" w:rsidDel="00993578">
          <w:delText>want</w:delText>
        </w:r>
      </w:del>
      <w:ins w:id="156" w:author="Jean-Francois Bouquier" w:date="2020-06-08T12:32:00Z">
        <w:r w:rsidR="00993578">
          <w:t>requires</w:t>
        </w:r>
      </w:ins>
      <w:r w:rsidRPr="005C5912">
        <w:t xml:space="preserve">. </w:t>
      </w:r>
      <w:ins w:id="157" w:author="Jean-Francois Bouquier" w:date="2020-06-08T12:33:00Z">
        <w:r w:rsidR="0060135F">
          <w:t>This</w:t>
        </w:r>
      </w:ins>
      <w:del w:id="158" w:author="Jean-Francois Bouquier" w:date="2020-06-08T12:33:00Z">
        <w:r w:rsidRPr="005C5912" w:rsidDel="0060135F">
          <w:delText>Thi</w:delText>
        </w:r>
        <w:r w:rsidRPr="005C5912" w:rsidDel="00993578">
          <w:delText>s</w:delText>
        </w:r>
      </w:del>
      <w:r w:rsidRPr="005C5912">
        <w:t xml:space="preserve"> </w:t>
      </w:r>
      <w:del w:id="159" w:author="Jean-Francois Bouquier" w:date="2020-06-08T12:33:00Z">
        <w:r w:rsidRPr="005C5912" w:rsidDel="00993578">
          <w:delText xml:space="preserve">detailed </w:delText>
        </w:r>
      </w:del>
      <w:r w:rsidRPr="005C5912">
        <w:t>information is key to understand both the inter-AS domain links (seen by each controller as UNI interfaces but as I-NNI interfaces by the MDSC) as well as the cross-layer mapping between IP and WDM layer</w:t>
      </w:r>
      <w:r>
        <w:t>.</w:t>
      </w:r>
    </w:p>
    <w:p w14:paraId="68199D9C" w14:textId="77777777" w:rsidR="003B0D3F" w:rsidRDefault="003B0D3F" w:rsidP="0065611E">
      <w:pPr>
        <w:shd w:val="clear" w:color="auto" w:fill="FFFF00"/>
      </w:pPr>
      <w:r w:rsidRPr="00C109A9">
        <w:t xml:space="preserve">The MDSC also </w:t>
      </w:r>
      <w:r w:rsidRPr="00677935">
        <w:t xml:space="preserve">maintains </w:t>
      </w:r>
      <w:r w:rsidRPr="00C109A9">
        <w:t xml:space="preserve">an up-to-date network </w:t>
      </w:r>
      <w:del w:id="160" w:author="Jean-Francois Bouquier" w:date="2020-06-04T17:34:00Z">
        <w:r w:rsidRPr="00C109A9" w:rsidDel="00D97AE1">
          <w:delText xml:space="preserve">inventory </w:delText>
        </w:r>
      </w:del>
      <w:ins w:id="161" w:author="Jean-Francois Bouquier" w:date="2020-06-04T17:34:00Z">
        <w:r w:rsidR="00D97AE1">
          <w:t>database</w:t>
        </w:r>
        <w:r w:rsidR="00D97AE1" w:rsidRPr="00C109A9">
          <w:t xml:space="preserve"> </w:t>
        </w:r>
      </w:ins>
      <w:r w:rsidRPr="00C109A9">
        <w:t>of both IP and WDM layers</w:t>
      </w:r>
      <w:ins w:id="162" w:author="Jean-Francois Bouquier" w:date="2020-06-04T17:35:00Z">
        <w:r w:rsidR="00D97AE1">
          <w:t xml:space="preserve"> (and optionally OTN layer)</w:t>
        </w:r>
      </w:ins>
      <w:r w:rsidRPr="00C109A9">
        <w:t xml:space="preserve"> </w:t>
      </w:r>
      <w:r w:rsidRPr="00677935">
        <w:t>through the use of IETF notifications through MPI with the PNCs</w:t>
      </w:r>
      <w:ins w:id="163" w:author="Jean-Francois Bouquier" w:date="2020-06-08T12:35:00Z">
        <w:r w:rsidR="0060135F">
          <w:t xml:space="preserve"> when any topology change occurs</w:t>
        </w:r>
      </w:ins>
      <w:r w:rsidRPr="00C109A9">
        <w:t>.</w:t>
      </w:r>
      <w:ins w:id="164" w:author="Jean-Francois Bouquier" w:date="2020-06-05T11:10:00Z">
        <w:r w:rsidR="000929F5" w:rsidRPr="000929F5">
          <w:t xml:space="preserve"> </w:t>
        </w:r>
        <w:commentRangeStart w:id="165"/>
        <w:r w:rsidR="000929F5">
          <w:t xml:space="preserve">It should be possible </w:t>
        </w:r>
      </w:ins>
      <w:ins w:id="166" w:author="Jean-Francois Bouquier" w:date="2020-06-08T12:35:00Z">
        <w:r w:rsidR="0060135F">
          <w:t xml:space="preserve">also </w:t>
        </w:r>
      </w:ins>
      <w:ins w:id="167" w:author="Jean-Francois Bouquier" w:date="2020-06-05T11:10:00Z">
        <w:r w:rsidR="000929F5">
          <w:t xml:space="preserve">to correlate </w:t>
        </w:r>
      </w:ins>
      <w:ins w:id="168" w:author="Jean-Francois Bouquier" w:date="2020-06-08T12:36:00Z">
        <w:r w:rsidR="0060135F">
          <w:t>information coming from IP and WDM layers</w:t>
        </w:r>
      </w:ins>
      <w:ins w:id="169" w:author="Jean-Francois Bouquier" w:date="2020-06-05T11:10:00Z">
        <w:r w:rsidR="000929F5">
          <w:t xml:space="preserve"> (e.g.: which port, lambda/OTSi, direction is used by a specific IP service on the WDM equipment)</w:t>
        </w:r>
        <w:commentRangeEnd w:id="165"/>
        <w:r w:rsidR="000929F5">
          <w:rPr>
            <w:rStyle w:val="CommentReference"/>
          </w:rPr>
          <w:commentReference w:id="165"/>
        </w:r>
      </w:ins>
    </w:p>
    <w:p w14:paraId="39C05917" w14:textId="77777777" w:rsidR="00E33E77" w:rsidRDefault="0060135F" w:rsidP="006522E9">
      <w:pPr>
        <w:pStyle w:val="RFCListBullet"/>
        <w:numPr>
          <w:ilvl w:val="0"/>
          <w:numId w:val="0"/>
        </w:numPr>
        <w:ind w:left="432"/>
      </w:pPr>
      <w:ins w:id="170" w:author="Jean-Francois Bouquier" w:date="2020-06-08T12:36:00Z">
        <w:r>
          <w:t xml:space="preserve">In particular, </w:t>
        </w:r>
      </w:ins>
      <w:commentRangeStart w:id="171"/>
      <w:r w:rsidR="003B0D3F" w:rsidRPr="00677935">
        <w:t xml:space="preserve">For the cross-layer links it is key for MDSC to be able to correlate automatically the information </w:t>
      </w:r>
      <w:ins w:id="172" w:author="Jean-Francois Bouquier" w:date="2020-06-04T17:41:00Z">
        <w:r w:rsidR="0065611E">
          <w:t xml:space="preserve">from the PNC network databases </w:t>
        </w:r>
      </w:ins>
      <w:r w:rsidR="003B0D3F" w:rsidRPr="00677935">
        <w:t>about the physical ports from the routers (single link or bundle links for LAG) to client ports in the ROADM</w:t>
      </w:r>
      <w:r w:rsidR="003B0D3F">
        <w:t>.</w:t>
      </w:r>
      <w:commentRangeEnd w:id="171"/>
      <w:r w:rsidR="00645E61" w:rsidRPr="006522E9">
        <w:commentReference w:id="171"/>
      </w:r>
    </w:p>
    <w:p w14:paraId="2326A505" w14:textId="77777777" w:rsidR="00A92C5F" w:rsidRPr="00A92C5F" w:rsidDel="0060135F" w:rsidRDefault="00A92C5F" w:rsidP="0060135F">
      <w:pPr>
        <w:ind w:left="426" w:hanging="13"/>
        <w:jc w:val="both"/>
        <w:rPr>
          <w:del w:id="173" w:author="Jean-Francois Bouquier" w:date="2020-06-08T12:37:00Z"/>
        </w:rPr>
      </w:pPr>
    </w:p>
    <w:p w14:paraId="1C95663E" w14:textId="77777777" w:rsidR="003B0D3F" w:rsidDel="00A92C5F" w:rsidRDefault="003B0D3F" w:rsidP="0060135F">
      <w:pPr>
        <w:pStyle w:val="Heading3"/>
        <w:ind w:left="426" w:hanging="13"/>
        <w:jc w:val="both"/>
        <w:rPr>
          <w:del w:id="174" w:author="Jean-Francois Bouquier" w:date="2020-06-05T11:05:00Z"/>
        </w:rPr>
      </w:pPr>
      <w:bookmarkStart w:id="175" w:name="_Toc42249048"/>
      <w:bookmarkStart w:id="176" w:name="_Toc42249125"/>
      <w:del w:id="177" w:author="Jean-Francois Bouquier" w:date="2020-06-05T11:05:00Z">
        <w:r w:rsidRPr="00523442" w:rsidDel="00A92C5F">
          <w:delText>Discovery of existing OCh, ODU, IP links, IP tunnels and IP services (L2/L3VPN)</w:delText>
        </w:r>
        <w:bookmarkEnd w:id="175"/>
        <w:bookmarkEnd w:id="176"/>
      </w:del>
    </w:p>
    <w:p w14:paraId="2A801F8F" w14:textId="77777777" w:rsidR="003B0D3F" w:rsidDel="000929F5" w:rsidRDefault="003B0D3F" w:rsidP="0060135F">
      <w:pPr>
        <w:ind w:left="426" w:hanging="13"/>
        <w:jc w:val="both"/>
        <w:rPr>
          <w:del w:id="178" w:author="Jean-Francois Bouquier" w:date="2020-06-05T11:09:00Z"/>
        </w:rPr>
      </w:pPr>
      <w:commentRangeStart w:id="179"/>
      <w:del w:id="180" w:author="Jean-Francois Bouquier" w:date="2020-06-05T11:09:00Z">
        <w:r w:rsidDel="000929F5">
          <w:delText>In this scenarios MDSC must be able to automatically discover network topology of both WDM and IP layers (links and NE, links between two domains).</w:delText>
        </w:r>
      </w:del>
      <w:commentRangeEnd w:id="179"/>
      <w:r w:rsidR="000929F5">
        <w:rPr>
          <w:rStyle w:val="CommentReference"/>
        </w:rPr>
        <w:commentReference w:id="179"/>
      </w:r>
    </w:p>
    <w:p w14:paraId="10476BEC" w14:textId="77777777" w:rsidR="003B0D3F" w:rsidDel="000929F5" w:rsidRDefault="003B0D3F" w:rsidP="0060135F">
      <w:pPr>
        <w:pStyle w:val="RFCListBullet"/>
        <w:ind w:left="426" w:hanging="13"/>
        <w:jc w:val="both"/>
        <w:rPr>
          <w:del w:id="181" w:author="Jean-Francois Bouquier" w:date="2020-06-05T11:11:00Z"/>
        </w:rPr>
      </w:pPr>
      <w:del w:id="182" w:author="Jean-Francois Bouquier" w:date="2020-06-05T11:11:00Z">
        <w:r w:rsidDel="000929F5">
          <w:delText>An abstract view of the WDM and IP topology must be available.</w:delText>
        </w:r>
      </w:del>
    </w:p>
    <w:p w14:paraId="1F03EE57" w14:textId="77777777" w:rsidR="003B0D3F" w:rsidDel="000929F5" w:rsidRDefault="003B0D3F" w:rsidP="0060135F">
      <w:pPr>
        <w:pStyle w:val="RFCListBullet"/>
        <w:ind w:left="426" w:hanging="13"/>
        <w:jc w:val="both"/>
        <w:rPr>
          <w:del w:id="183" w:author="Jean-Francois Bouquier" w:date="2020-06-05T11:11:00Z"/>
        </w:rPr>
      </w:pPr>
      <w:del w:id="184" w:author="Jean-Francois Bouquier" w:date="2020-06-05T11:11:00Z">
        <w:r w:rsidDel="000929F5">
          <w:delText>MDSC must keep an up-to-date network inventory of both IP and WDM layers and it should be possible to correlate such information (e.g.: which port, lambda/OTSi, direction is used by a specific IP service on the WDM equipment).</w:delText>
        </w:r>
      </w:del>
    </w:p>
    <w:p w14:paraId="74DB3C85" w14:textId="77777777" w:rsidR="00645E61" w:rsidRDefault="003B0D3F" w:rsidP="0060135F">
      <w:pPr>
        <w:pStyle w:val="RFCListBullet"/>
        <w:numPr>
          <w:ilvl w:val="0"/>
          <w:numId w:val="0"/>
        </w:numPr>
        <w:ind w:left="426" w:hanging="13"/>
        <w:jc w:val="both"/>
        <w:rPr>
          <w:ins w:id="185" w:author="Jean-Francois Bouquier" w:date="2020-06-04T13:18:00Z"/>
        </w:rPr>
      </w:pPr>
      <w:r>
        <w:t>It should be possible at MDSC level to easily correlate WDM and IP layers alarms to speed-up troubleshooting</w:t>
      </w:r>
    </w:p>
    <w:p w14:paraId="19ADAE02" w14:textId="77777777" w:rsidR="003D099C" w:rsidRDefault="000C6C9B" w:rsidP="00D97AE1">
      <w:pPr>
        <w:pStyle w:val="RFCListBullet"/>
        <w:numPr>
          <w:ilvl w:val="0"/>
          <w:numId w:val="0"/>
        </w:numPr>
        <w:ind w:left="426"/>
      </w:pPr>
      <w:commentRangeStart w:id="186"/>
      <w:ins w:id="187" w:author="Jean-Francois Bouquier" w:date="2020-06-04T13:55:00Z">
        <w:r w:rsidRPr="00D97AE1">
          <w:rPr>
            <w:highlight w:val="yellow"/>
          </w:rPr>
          <w:lastRenderedPageBreak/>
          <w:t>A</w:t>
        </w:r>
      </w:ins>
      <w:ins w:id="188" w:author="Jean-Francois Bouquier" w:date="2020-06-04T13:18:00Z">
        <w:r w:rsidR="003D099C" w:rsidRPr="00D97AE1">
          <w:rPr>
            <w:highlight w:val="yellow"/>
          </w:rPr>
          <w:t>larms and event notifications</w:t>
        </w:r>
      </w:ins>
      <w:ins w:id="189" w:author="Jean-Francois Bouquier" w:date="2020-06-04T13:49:00Z">
        <w:r w:rsidR="00645E61" w:rsidRPr="00D97AE1">
          <w:rPr>
            <w:highlight w:val="yellow"/>
          </w:rPr>
          <w:t xml:space="preserve"> </w:t>
        </w:r>
      </w:ins>
      <w:ins w:id="190" w:author="Jean-Francois Bouquier" w:date="2020-06-04T13:51:00Z">
        <w:r w:rsidR="00645E61" w:rsidRPr="00D97AE1">
          <w:rPr>
            <w:highlight w:val="yellow"/>
          </w:rPr>
          <w:t xml:space="preserve">are required </w:t>
        </w:r>
      </w:ins>
      <w:ins w:id="191" w:author="Jean-Francois Bouquier" w:date="2020-06-04T13:52:00Z">
        <w:r w:rsidR="00645E61" w:rsidRPr="00D97AE1">
          <w:rPr>
            <w:highlight w:val="yellow"/>
          </w:rPr>
          <w:t>between MDSC and PNCs so that any network change</w:t>
        </w:r>
      </w:ins>
      <w:ins w:id="192" w:author="Jean-Francois Bouquier" w:date="2020-06-04T13:51:00Z">
        <w:r w:rsidR="00645E61" w:rsidRPr="00D97AE1">
          <w:rPr>
            <w:highlight w:val="yellow"/>
          </w:rPr>
          <w:t>s</w:t>
        </w:r>
      </w:ins>
      <w:ins w:id="193" w:author="Jean-Francois Bouquier" w:date="2020-06-04T13:53:00Z">
        <w:r w:rsidR="00645E61" w:rsidRPr="00D97AE1">
          <w:rPr>
            <w:highlight w:val="yellow"/>
          </w:rPr>
          <w:t xml:space="preserve"> are reported almost in real-time to the MDSC (e.g. NE or link failure</w:t>
        </w:r>
      </w:ins>
      <w:ins w:id="194" w:author="Jean-Francois Bouquier" w:date="2020-06-04T13:54:00Z">
        <w:r w:rsidRPr="00D97AE1">
          <w:rPr>
            <w:highlight w:val="yellow"/>
          </w:rPr>
          <w:t>, MPLS tunnel switched from main to backup path etc.</w:t>
        </w:r>
      </w:ins>
      <w:ins w:id="195" w:author="Jean-Francois Bouquier" w:date="2020-06-04T13:53:00Z">
        <w:r w:rsidR="00645E61" w:rsidRPr="00D97AE1">
          <w:rPr>
            <w:highlight w:val="yellow"/>
          </w:rPr>
          <w:t>)</w:t>
        </w:r>
      </w:ins>
      <w:ins w:id="196" w:author="Jean-Francois Bouquier" w:date="2020-06-04T13:55:00Z">
        <w:r w:rsidRPr="00D97AE1">
          <w:rPr>
            <w:highlight w:val="yellow"/>
          </w:rPr>
          <w:t xml:space="preserve">. </w:t>
        </w:r>
      </w:ins>
      <w:commentRangeEnd w:id="186"/>
      <w:ins w:id="197" w:author="Jean-Francois Bouquier" w:date="2020-06-04T13:56:00Z">
        <w:r w:rsidRPr="00D97AE1">
          <w:rPr>
            <w:rStyle w:val="CommentReference"/>
            <w:highlight w:val="yellow"/>
          </w:rPr>
          <w:commentReference w:id="186"/>
        </w:r>
      </w:ins>
      <w:ins w:id="198" w:author="Jean-Francois Bouquier" w:date="2020-06-04T13:59:00Z">
        <w:r w:rsidRPr="00D97AE1">
          <w:rPr>
            <w:highlight w:val="yellow"/>
          </w:rPr>
          <w:t>As specified in [RFC7923] MDSC must be able to subscribe to s</w:t>
        </w:r>
      </w:ins>
      <w:ins w:id="199" w:author="Jean-Francois Bouquier" w:date="2020-06-04T14:00:00Z">
        <w:r w:rsidRPr="00D97AE1">
          <w:rPr>
            <w:highlight w:val="yellow"/>
          </w:rPr>
          <w:t>pecific objects from PNC YANG datastores for notifications</w:t>
        </w:r>
      </w:ins>
      <w:ins w:id="200" w:author="Jean-Francois Bouquier" w:date="2020-06-04T14:01:00Z">
        <w:r w:rsidRPr="00D97AE1">
          <w:rPr>
            <w:highlight w:val="yellow"/>
          </w:rPr>
          <w:t>.</w:t>
        </w:r>
      </w:ins>
    </w:p>
    <w:p w14:paraId="36F94796" w14:textId="77777777" w:rsidR="003B0D3F" w:rsidRDefault="003B0D3F">
      <w:pPr>
        <w:pStyle w:val="Heading3"/>
        <w:pPrChange w:id="201" w:author="Jean-Francois Bouquier" w:date="2020-06-05T11:12:00Z">
          <w:pPr>
            <w:pStyle w:val="Heading4"/>
          </w:pPr>
        </w:pPrChange>
      </w:pPr>
      <w:bookmarkStart w:id="202" w:name="_Ref42243406"/>
      <w:bookmarkStart w:id="203" w:name="_Toc42249126"/>
      <w:r>
        <w:t>Common YANG models used at MPIs</w:t>
      </w:r>
      <w:bookmarkEnd w:id="202"/>
      <w:bookmarkEnd w:id="203"/>
    </w:p>
    <w:p w14:paraId="143C1C90" w14:textId="77777777" w:rsidR="003B0D3F" w:rsidRDefault="003B0D3F" w:rsidP="003B0D3F">
      <w:r>
        <w:t>Both Optical and Packet PNCs use the following common topology YANG models at the MPI to report their abstract topologies:</w:t>
      </w:r>
    </w:p>
    <w:p w14:paraId="61207656" w14:textId="77777777" w:rsidR="003B0D3F" w:rsidRDefault="003B0D3F" w:rsidP="003B0D3F">
      <w:pPr>
        <w:pStyle w:val="RFCListBullet"/>
      </w:pPr>
      <w:r>
        <w:t>The Base Network Model, defined in the “ietf-network” YANG module of [RFC8345]</w:t>
      </w:r>
    </w:p>
    <w:p w14:paraId="356899A9" w14:textId="77777777" w:rsidR="003B0D3F" w:rsidRDefault="003B0D3F" w:rsidP="003B0D3F">
      <w:pPr>
        <w:pStyle w:val="RFCListBullet"/>
      </w:pPr>
      <w:r>
        <w:t>The Base Network Topology Model, defined in the “</w:t>
      </w:r>
      <w:r>
        <w:rPr>
          <w:lang w:val="en"/>
        </w:rPr>
        <w:t>ietf-network-topology</w:t>
      </w:r>
      <w:r>
        <w:t>” YANG module of [RFC8345], which augments the Base Network Model</w:t>
      </w:r>
    </w:p>
    <w:p w14:paraId="08DBA8C3" w14:textId="77777777" w:rsidR="003B0D3F" w:rsidRDefault="003B0D3F" w:rsidP="003B0D3F">
      <w:pPr>
        <w:pStyle w:val="RFCListBullet"/>
      </w:pPr>
      <w:r>
        <w:t>The TE Topology Model, defined in the “</w:t>
      </w:r>
      <w:r w:rsidRPr="0085703A">
        <w:t>ietf-te-topology</w:t>
      </w:r>
      <w:r>
        <w:t>” YANG module of [</w:t>
      </w:r>
      <w:r w:rsidRPr="00A32AF9">
        <w:t>TE-TOPO</w:t>
      </w:r>
      <w:r>
        <w:t>], which augments the Base Network Topology Model</w:t>
      </w:r>
    </w:p>
    <w:p w14:paraId="6DE5F570" w14:textId="77777777" w:rsidR="003B0D3F" w:rsidRDefault="003B0D3F" w:rsidP="003B0D3F">
      <w:pPr>
        <w:rPr>
          <w:ins w:id="204" w:author="Jean-Francois Bouquier" w:date="2020-06-04T13:57:00Z"/>
        </w:rPr>
      </w:pPr>
      <w:r>
        <w:t>These common YANG models are generic and augmented by technology-specific YANG modules as described in the following sections.</w:t>
      </w:r>
    </w:p>
    <w:p w14:paraId="2A05B729" w14:textId="77777777" w:rsidR="000C6C9B" w:rsidRPr="005F4550" w:rsidRDefault="000C6C9B" w:rsidP="003B0D3F">
      <w:pPr>
        <w:rPr>
          <w:ins w:id="205" w:author="Jean-Francois Bouquier" w:date="2020-06-04T13:57:00Z"/>
          <w:highlight w:val="yellow"/>
        </w:rPr>
      </w:pPr>
      <w:commentRangeStart w:id="206"/>
      <w:ins w:id="207" w:author="Jean-Francois Bouquier" w:date="2020-06-04T13:57:00Z">
        <w:r w:rsidRPr="005F4550">
          <w:rPr>
            <w:highlight w:val="yellow"/>
          </w:rPr>
          <w:t xml:space="preserve">Both Optical and Packet PNCs must use the following common notifications YANG models at the MPI so that any network changes </w:t>
        </w:r>
      </w:ins>
      <w:ins w:id="208" w:author="Jean-Francois Bouquier" w:date="2020-06-04T18:48:00Z">
        <w:r w:rsidR="005F4550">
          <w:rPr>
            <w:highlight w:val="yellow"/>
          </w:rPr>
          <w:t>can be</w:t>
        </w:r>
      </w:ins>
      <w:ins w:id="209" w:author="Jean-Francois Bouquier" w:date="2020-06-04T13:57:00Z">
        <w:r w:rsidRPr="005F4550">
          <w:rPr>
            <w:highlight w:val="yellow"/>
          </w:rPr>
          <w:t xml:space="preserve"> reported almost in real-time to MDSC by the PNCs:</w:t>
        </w:r>
      </w:ins>
      <w:commentRangeEnd w:id="206"/>
      <w:r w:rsidR="000E3CAB">
        <w:rPr>
          <w:rStyle w:val="CommentReference"/>
        </w:rPr>
        <w:commentReference w:id="206"/>
      </w:r>
    </w:p>
    <w:p w14:paraId="385061E8" w14:textId="77777777" w:rsidR="000C6C9B" w:rsidRPr="005F4550" w:rsidRDefault="005F4550" w:rsidP="005F4550">
      <w:pPr>
        <w:pStyle w:val="RFCListBullet"/>
        <w:rPr>
          <w:ins w:id="210" w:author="Jean-Francois Bouquier" w:date="2020-06-04T13:59:00Z"/>
          <w:highlight w:val="yellow"/>
        </w:rPr>
      </w:pPr>
      <w:ins w:id="211" w:author="Jean-Francois Bouquier" w:date="2020-06-04T18:49:00Z">
        <w:r>
          <w:rPr>
            <w:highlight w:val="yellow"/>
          </w:rPr>
          <w:t>Dynamic Subscription to YANG Events and Datastores over REST</w:t>
        </w:r>
      </w:ins>
      <w:ins w:id="212" w:author="Jean-Francois Bouquier" w:date="2020-06-08T12:39:00Z">
        <w:r w:rsidR="0060135F">
          <w:rPr>
            <w:highlight w:val="yellow"/>
          </w:rPr>
          <w:t>C</w:t>
        </w:r>
      </w:ins>
      <w:ins w:id="213" w:author="Jean-Francois Bouquier" w:date="2020-06-04T18:49:00Z">
        <w:r w:rsidR="0060135F">
          <w:rPr>
            <w:highlight w:val="yellow"/>
          </w:rPr>
          <w:t>ON</w:t>
        </w:r>
        <w:r>
          <w:rPr>
            <w:highlight w:val="yellow"/>
          </w:rPr>
          <w:t xml:space="preserve">F as defined in </w:t>
        </w:r>
        <w:r w:rsidR="000E3CAB">
          <w:rPr>
            <w:highlight w:val="yellow"/>
          </w:rPr>
          <w:t>[</w:t>
        </w:r>
        <w:r>
          <w:rPr>
            <w:highlight w:val="yellow"/>
          </w:rPr>
          <w:t>RFC</w:t>
        </w:r>
        <w:r w:rsidR="000E3CAB">
          <w:rPr>
            <w:highlight w:val="yellow"/>
          </w:rPr>
          <w:t>8650]</w:t>
        </w:r>
      </w:ins>
    </w:p>
    <w:p w14:paraId="7EC8DC17" w14:textId="77777777" w:rsidR="000C6C9B" w:rsidRPr="005F4550" w:rsidRDefault="000E3CAB" w:rsidP="005F4550">
      <w:pPr>
        <w:pStyle w:val="RFCListBullet"/>
        <w:rPr>
          <w:ins w:id="214" w:author="Jean-Francois Bouquier" w:date="2020-06-04T13:59:00Z"/>
          <w:highlight w:val="yellow"/>
        </w:rPr>
      </w:pPr>
      <w:ins w:id="215" w:author="Jean-Francois Bouquier" w:date="2020-06-04T18:50:00Z">
        <w:r>
          <w:rPr>
            <w:highlight w:val="yellow"/>
          </w:rPr>
          <w:t>Subscription to YANG Notifications for Datastores updates as defined in [RFC8641]</w:t>
        </w:r>
      </w:ins>
    </w:p>
    <w:p w14:paraId="7AB06440" w14:textId="77777777" w:rsidR="000C6C9B" w:rsidRDefault="0065611E" w:rsidP="005F4550">
      <w:pPr>
        <w:pStyle w:val="RFCListBullet"/>
        <w:numPr>
          <w:ilvl w:val="0"/>
          <w:numId w:val="0"/>
        </w:numPr>
        <w:ind w:left="432"/>
      </w:pPr>
      <w:ins w:id="216" w:author="Jean-Francois Bouquier" w:date="2020-06-04T17:47:00Z">
        <w:r w:rsidRPr="00A92C5F">
          <w:rPr>
            <w:highlight w:val="yellow"/>
          </w:rPr>
          <w:t>PNCs and MDSCs must be compliant with subscription requirements as stated in [RFC7923</w:t>
        </w:r>
      </w:ins>
      <w:ins w:id="217" w:author="Jean-Francois Bouquier" w:date="2020-06-04T17:50:00Z">
        <w:r w:rsidR="00463D38" w:rsidRPr="00A92C5F">
          <w:rPr>
            <w:highlight w:val="yellow"/>
          </w:rPr>
          <w:t>].</w:t>
        </w:r>
      </w:ins>
    </w:p>
    <w:p w14:paraId="5C02DBDE" w14:textId="77777777" w:rsidR="003B0D3F" w:rsidRDefault="003B0D3F">
      <w:pPr>
        <w:pStyle w:val="Heading3"/>
        <w:pPrChange w:id="218" w:author="Jean-Francois Bouquier" w:date="2020-06-05T11:12:00Z">
          <w:pPr>
            <w:pStyle w:val="Heading5"/>
          </w:pPr>
        </w:pPrChange>
      </w:pPr>
      <w:bookmarkStart w:id="219" w:name="_Toc42249127"/>
      <w:r>
        <w:t>Required YANG models at the optical MPIs</w:t>
      </w:r>
      <w:bookmarkEnd w:id="219"/>
    </w:p>
    <w:p w14:paraId="74B9ADC9" w14:textId="77777777" w:rsidR="003B0D3F" w:rsidRDefault="003B0D3F" w:rsidP="003B0D3F">
      <w:pPr>
        <w:pStyle w:val="RFCListBullet"/>
        <w:numPr>
          <w:ilvl w:val="0"/>
          <w:numId w:val="0"/>
        </w:numPr>
        <w:ind w:left="432"/>
      </w:pPr>
      <w:r>
        <w:t>The Optical PNC also uses at least the following technology-specific topology YANG models, providing WDM and Ethernet technology-specific augmentations of the generic TE Topology Model:</w:t>
      </w:r>
    </w:p>
    <w:p w14:paraId="124CE591" w14:textId="77777777" w:rsidR="003B0D3F" w:rsidRDefault="003B0D3F" w:rsidP="003B0D3F">
      <w:pPr>
        <w:pStyle w:val="RFCListBullet"/>
        <w:rPr>
          <w:ins w:id="220" w:author="Jean-Francois Bouquier" w:date="2020-06-04T13:10:00Z"/>
        </w:rPr>
      </w:pPr>
      <w:r>
        <w:t>The WSON Topology Model, defined in the “ietf-wson-topology” YANG modules of [</w:t>
      </w:r>
      <w:r w:rsidRPr="00A32AF9">
        <w:t>WSON-TOPO</w:t>
      </w:r>
      <w:r>
        <w:t>], or the Flexi</w:t>
      </w:r>
      <w:r>
        <w:noBreakHyphen/>
        <w:t>grid Topology Model, defined in the “</w:t>
      </w:r>
      <w:r w:rsidRPr="00557357">
        <w:t>ietf-flexi-grid-topology</w:t>
      </w:r>
      <w:r>
        <w:t>” YANG module of [Flexi</w:t>
      </w:r>
      <w:r>
        <w:noBreakHyphen/>
        <w:t>TOPO].</w:t>
      </w:r>
    </w:p>
    <w:p w14:paraId="2B0FB4BC" w14:textId="77777777" w:rsidR="006D6BA3" w:rsidRPr="00FB5FD7" w:rsidRDefault="006D6BA3" w:rsidP="003B0D3F">
      <w:pPr>
        <w:pStyle w:val="RFCListBullet"/>
        <w:rPr>
          <w:highlight w:val="yellow"/>
        </w:rPr>
      </w:pPr>
      <w:commentRangeStart w:id="221"/>
      <w:ins w:id="222" w:author="Jean-Francois Bouquier" w:date="2020-06-04T13:10:00Z">
        <w:r w:rsidRPr="00FB5FD7">
          <w:rPr>
            <w:highlight w:val="yellow"/>
          </w:rPr>
          <w:lastRenderedPageBreak/>
          <w:t>Optionally</w:t>
        </w:r>
      </w:ins>
      <w:commentRangeEnd w:id="221"/>
      <w:ins w:id="223" w:author="Jean-Francois Bouquier" w:date="2020-06-04T13:16:00Z">
        <w:r w:rsidR="003D099C">
          <w:rPr>
            <w:rStyle w:val="CommentReference"/>
          </w:rPr>
          <w:commentReference w:id="221"/>
        </w:r>
      </w:ins>
      <w:ins w:id="224" w:author="Jean-Francois Bouquier" w:date="2020-06-04T13:10:00Z">
        <w:r w:rsidRPr="00FB5FD7">
          <w:rPr>
            <w:highlight w:val="yellow"/>
          </w:rPr>
          <w:t xml:space="preserve"> the OTN Topology Model, defined in the “ietf</w:t>
        </w:r>
      </w:ins>
      <w:ins w:id="225" w:author="Jean-Francois Bouquier" w:date="2020-06-04T13:12:00Z">
        <w:r w:rsidRPr="00FB5FD7">
          <w:rPr>
            <w:highlight w:val="yellow"/>
          </w:rPr>
          <w:t>-otn-topology</w:t>
        </w:r>
        <w:r w:rsidR="003D099C" w:rsidRPr="00FB5FD7">
          <w:rPr>
            <w:highlight w:val="yellow"/>
          </w:rPr>
          <w:t xml:space="preserve">” YANG module of </w:t>
        </w:r>
      </w:ins>
      <w:ins w:id="226" w:author="Jean-Francois Bouquier" w:date="2020-06-04T13:13:00Z">
        <w:r w:rsidR="003D099C" w:rsidRPr="00FB5FD7">
          <w:rPr>
            <w:highlight w:val="yellow"/>
          </w:rPr>
          <w:t xml:space="preserve">the draft draft-ietf-ccamp-otn-topo-yang-10 </w:t>
        </w:r>
      </w:ins>
      <w:ins w:id="227" w:author="Jean-Francois Bouquier" w:date="2020-06-04T13:12:00Z">
        <w:r w:rsidR="003D099C" w:rsidRPr="00FB5FD7">
          <w:rPr>
            <w:highlight w:val="yellow"/>
          </w:rPr>
          <w:t xml:space="preserve">[OTN-TOPO] </w:t>
        </w:r>
      </w:ins>
    </w:p>
    <w:p w14:paraId="14954799" w14:textId="77777777" w:rsidR="003B0D3F" w:rsidRDefault="003B0D3F" w:rsidP="003B0D3F">
      <w:pPr>
        <w:pStyle w:val="RFCListBullet"/>
      </w:pPr>
      <w:r>
        <w:t>The Ethernet Topology Model, defined in the “</w:t>
      </w:r>
      <w:r w:rsidRPr="0085703A">
        <w:t>ietf-eth-te-topology</w:t>
      </w:r>
      <w:r>
        <w:t>” YANG module of [</w:t>
      </w:r>
      <w:r w:rsidRPr="00A32AF9">
        <w:t>CLIENT-TOPO</w:t>
      </w:r>
      <w:r>
        <w:t>]</w:t>
      </w:r>
    </w:p>
    <w:p w14:paraId="3DE86E02" w14:textId="77777777" w:rsidR="000E3CAB" w:rsidRPr="0060135F" w:rsidRDefault="000E3CAB" w:rsidP="003B0D3F">
      <w:pPr>
        <w:pStyle w:val="RFCListBullet"/>
        <w:rPr>
          <w:highlight w:val="yellow"/>
        </w:rPr>
      </w:pPr>
      <w:r w:rsidRPr="0060135F">
        <w:rPr>
          <w:highlight w:val="yellow"/>
        </w:rPr>
        <w:t>Optionally when OTN layer is used, the network data model for L1</w:t>
      </w:r>
      <w:ins w:id="228" w:author="Jean-Francois Bouquier" w:date="2020-06-05T11:18:00Z">
        <w:r w:rsidR="00B668BC" w:rsidRPr="0060135F">
          <w:rPr>
            <w:highlight w:val="yellow"/>
          </w:rPr>
          <w:t xml:space="preserve"> OTN</w:t>
        </w:r>
      </w:ins>
      <w:r w:rsidRPr="0060135F">
        <w:rPr>
          <w:highlight w:val="yellow"/>
        </w:rPr>
        <w:t xml:space="preserve"> services</w:t>
      </w:r>
      <w:ins w:id="229" w:author="Jean-Francois Bouquier" w:date="2020-06-05T11:19:00Z">
        <w:r w:rsidR="00B668BC">
          <w:rPr>
            <w:highlight w:val="yellow"/>
          </w:rPr>
          <w:t xml:space="preserve"> (e.g. an Ethernet transparent service)</w:t>
        </w:r>
        <w:r w:rsidR="00FA26A9">
          <w:rPr>
            <w:highlight w:val="yellow"/>
          </w:rPr>
          <w:t xml:space="preserve"> as </w:t>
        </w:r>
      </w:ins>
      <w:ins w:id="230" w:author="Jean-Francois Bouquier" w:date="2020-06-05T11:24:00Z">
        <w:r w:rsidR="00FA26A9">
          <w:rPr>
            <w:highlight w:val="yellow"/>
          </w:rPr>
          <w:t xml:space="preserve">defined </w:t>
        </w:r>
      </w:ins>
      <w:ins w:id="231" w:author="Jean-Francois Bouquier" w:date="2020-06-05T11:19:00Z">
        <w:r w:rsidR="00FA26A9">
          <w:rPr>
            <w:highlight w:val="yellow"/>
          </w:rPr>
          <w:t>in “</w:t>
        </w:r>
      </w:ins>
      <w:ins w:id="232" w:author="Jean-Francois Bouquier" w:date="2020-06-05T11:24:00Z">
        <w:r w:rsidR="00FA26A9" w:rsidRPr="0060135F">
          <w:rPr>
            <w:highlight w:val="yellow"/>
          </w:rPr>
          <w:t>ietf-trans-client-service</w:t>
        </w:r>
      </w:ins>
      <w:ins w:id="233" w:author="Jean-Francois Bouquier" w:date="2020-06-05T11:19:00Z">
        <w:r w:rsidR="00FA26A9" w:rsidRPr="00FA26A9">
          <w:rPr>
            <w:highlight w:val="yellow"/>
          </w:rPr>
          <w:t xml:space="preserve">” YANG module of </w:t>
        </w:r>
      </w:ins>
      <w:ins w:id="234" w:author="Jean-Francois Bouquier" w:date="2020-06-05T11:25:00Z">
        <w:r w:rsidR="00FA26A9" w:rsidRPr="0060135F">
          <w:rPr>
            <w:highlight w:val="yellow"/>
          </w:rPr>
          <w:t>draft-ietf-ccamp-client-signal-yang [CLIENT-SIGNAL]</w:t>
        </w:r>
      </w:ins>
      <w:ins w:id="235" w:author="Jean-Francois Bouquier" w:date="2020-06-05T11:19:00Z">
        <w:r w:rsidR="00B668BC">
          <w:rPr>
            <w:highlight w:val="yellow"/>
          </w:rPr>
          <w:t xml:space="preserve"> </w:t>
        </w:r>
      </w:ins>
    </w:p>
    <w:p w14:paraId="18D109C3" w14:textId="77777777" w:rsidR="003B0D3F" w:rsidRDefault="003B0D3F" w:rsidP="003B0D3F">
      <w:pPr>
        <w:pStyle w:val="RFCListBullet"/>
        <w:numPr>
          <w:ilvl w:val="0"/>
          <w:numId w:val="0"/>
        </w:numPr>
        <w:ind w:left="432"/>
      </w:pPr>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r>
        <w:t>.</w:t>
      </w:r>
    </w:p>
    <w:p w14:paraId="267038CF" w14:textId="77777777" w:rsidR="003B0D3F" w:rsidRDefault="003B0D3F" w:rsidP="003B0D3F">
      <w:pPr>
        <w:pStyle w:val="RFCListBullet"/>
        <w:numPr>
          <w:ilvl w:val="0"/>
          <w:numId w:val="0"/>
        </w:numPr>
        <w:ind w:left="432"/>
      </w:pPr>
      <w:r>
        <w:t>The Ethernet Topology is used to report the access links between the IP routers and the edge ROADMs.</w:t>
      </w:r>
    </w:p>
    <w:p w14:paraId="3A40352A" w14:textId="77777777" w:rsidR="003B0D3F" w:rsidRDefault="003B0D3F">
      <w:pPr>
        <w:pStyle w:val="Heading3"/>
        <w:pPrChange w:id="236" w:author="Jean-Francois Bouquier" w:date="2020-06-05T11:12:00Z">
          <w:pPr>
            <w:pStyle w:val="Heading5"/>
          </w:pPr>
        </w:pPrChange>
      </w:pPr>
      <w:bookmarkStart w:id="237" w:name="_Toc42249128"/>
      <w:r>
        <w:t>Required YANG models at the Packet MPIs</w:t>
      </w:r>
      <w:bookmarkEnd w:id="237"/>
    </w:p>
    <w:p w14:paraId="4C446F8A" w14:textId="77777777" w:rsidR="003B0D3F" w:rsidRDefault="003B0D3F" w:rsidP="003B0D3F">
      <w:pPr>
        <w:pStyle w:val="RFCListBullet"/>
        <w:numPr>
          <w:ilvl w:val="0"/>
          <w:numId w:val="0"/>
        </w:numPr>
        <w:ind w:left="432"/>
      </w:pPr>
      <w:r>
        <w:t>The Packet PNC also uses at least the following technology-specific topology YANG models, providing IP and Ethernet technology-specific augmentations of the generic Topology Models</w:t>
      </w:r>
      <w:r w:rsidR="002C4034">
        <w:t xml:space="preserve"> </w:t>
      </w:r>
      <w:r w:rsidR="002C4034" w:rsidRPr="002C4034">
        <w:rPr>
          <w:highlight w:val="yellow"/>
        </w:rPr>
        <w:t xml:space="preserve">described in section </w:t>
      </w:r>
      <w:r w:rsidR="002C4034" w:rsidRPr="002C4034">
        <w:rPr>
          <w:highlight w:val="yellow"/>
        </w:rPr>
        <w:fldChar w:fldCharType="begin"/>
      </w:r>
      <w:r w:rsidR="002C4034" w:rsidRPr="002C4034">
        <w:rPr>
          <w:highlight w:val="yellow"/>
        </w:rPr>
        <w:instrText xml:space="preserve"> REF _Ref42243406 \r \h </w:instrText>
      </w:r>
      <w:r w:rsidR="002C4034">
        <w:rPr>
          <w:highlight w:val="yellow"/>
        </w:rPr>
        <w:instrText xml:space="preserve"> \* MERGEFORMAT </w:instrText>
      </w:r>
      <w:r w:rsidR="002C4034" w:rsidRPr="002C4034">
        <w:rPr>
          <w:highlight w:val="yellow"/>
        </w:rPr>
      </w:r>
      <w:r w:rsidR="002C4034" w:rsidRPr="002C4034">
        <w:rPr>
          <w:highlight w:val="yellow"/>
        </w:rPr>
        <w:fldChar w:fldCharType="separate"/>
      </w:r>
      <w:ins w:id="238" w:author="Jean-Francois Bouquier" w:date="2020-06-08T12:42:00Z">
        <w:r w:rsidR="0060135F">
          <w:rPr>
            <w:highlight w:val="yellow"/>
          </w:rPr>
          <w:fldChar w:fldCharType="begin"/>
        </w:r>
        <w:r w:rsidR="0060135F">
          <w:rPr>
            <w:highlight w:val="yellow"/>
          </w:rPr>
          <w:instrText xml:space="preserve"> REF _Ref42243406 \r \h </w:instrText>
        </w:r>
      </w:ins>
      <w:r w:rsidR="0060135F">
        <w:rPr>
          <w:highlight w:val="yellow"/>
        </w:rPr>
      </w:r>
      <w:r w:rsidR="0060135F">
        <w:rPr>
          <w:highlight w:val="yellow"/>
        </w:rPr>
        <w:fldChar w:fldCharType="separate"/>
      </w:r>
      <w:ins w:id="239" w:author="Jean-Francois Bouquier" w:date="2020-06-08T12:42:00Z">
        <w:r w:rsidR="0060135F">
          <w:rPr>
            <w:highlight w:val="yellow"/>
          </w:rPr>
          <w:t xml:space="preserve">3.1.1. </w:t>
        </w:r>
        <w:r w:rsidR="0060135F">
          <w:rPr>
            <w:highlight w:val="yellow"/>
          </w:rPr>
          <w:fldChar w:fldCharType="end"/>
        </w:r>
      </w:ins>
      <w:del w:id="240" w:author="Jean-Francois Bouquier" w:date="2020-06-08T12:42:00Z">
        <w:r w:rsidR="002C4034" w:rsidRPr="002C4034" w:rsidDel="0060135F">
          <w:rPr>
            <w:highlight w:val="yellow"/>
          </w:rPr>
          <w:delText>3.1.1.1.</w:delText>
        </w:r>
      </w:del>
      <w:r w:rsidR="002C4034" w:rsidRPr="002C4034">
        <w:rPr>
          <w:highlight w:val="yellow"/>
        </w:rPr>
        <w:t xml:space="preserve"> </w:t>
      </w:r>
      <w:r w:rsidR="002C4034" w:rsidRPr="002C4034">
        <w:rPr>
          <w:highlight w:val="yellow"/>
        </w:rPr>
        <w:fldChar w:fldCharType="end"/>
      </w:r>
      <w:r>
        <w:t>:</w:t>
      </w:r>
    </w:p>
    <w:p w14:paraId="7877CE75" w14:textId="77777777" w:rsidR="003B0D3F" w:rsidRDefault="003B0D3F" w:rsidP="003B0D3F">
      <w:pPr>
        <w:pStyle w:val="RFCListBullet"/>
        <w:rPr>
          <w:ins w:id="241" w:author="Jean-Francois Bouquier" w:date="2020-06-04T18:31:00Z"/>
        </w:rPr>
      </w:pPr>
      <w:r>
        <w:t>The L3 Topology Model, defined in the “</w:t>
      </w:r>
      <w:r w:rsidRPr="00B53118">
        <w:t>ietf</w:t>
      </w:r>
      <w:r>
        <w:noBreakHyphen/>
      </w:r>
      <w:r w:rsidRPr="00B53118">
        <w:t>l3</w:t>
      </w:r>
      <w:r>
        <w:noBreakHyphen/>
        <w:t>unicast</w:t>
      </w:r>
      <w:r>
        <w:noBreakHyphen/>
        <w:t>topology” YANG modules of [RFC8346], which augments the Base Network Topology Model</w:t>
      </w:r>
    </w:p>
    <w:p w14:paraId="273849BA" w14:textId="77777777" w:rsidR="003531F9" w:rsidRDefault="003531F9" w:rsidP="002F2B79">
      <w:pPr>
        <w:pStyle w:val="RFCListBullet"/>
        <w:shd w:val="clear" w:color="auto" w:fill="FFFF00"/>
        <w:rPr>
          <w:ins w:id="242" w:author="Jean-Francois Bouquier" w:date="2020-06-04T13:01:00Z"/>
        </w:rPr>
      </w:pPr>
      <w:ins w:id="243" w:author="Jean-Francois Bouquier" w:date="2020-06-04T18:31:00Z">
        <w:r>
          <w:t xml:space="preserve">The L3 specific data model including extended TE attributes (e.g. performance derived metrics like latency), defined in </w:t>
        </w:r>
      </w:ins>
      <w:ins w:id="244" w:author="Jean-Francois Bouquier" w:date="2020-06-04T18:35:00Z">
        <w:r>
          <w:t>“ietf-l3-te-topology” and in “ietf-te-topology-packet” in draft-ietf-teas-l3-te-topo</w:t>
        </w:r>
      </w:ins>
      <w:ins w:id="245" w:author="Jean-Francois Bouquier" w:date="2020-06-04T18:36:00Z">
        <w:r>
          <w:t xml:space="preserve"> [L3-TE-TOPO]</w:t>
        </w:r>
      </w:ins>
    </w:p>
    <w:p w14:paraId="35713BB6" w14:textId="77777777" w:rsidR="002D25F4" w:rsidRDefault="002D25F4" w:rsidP="002D25F4">
      <w:pPr>
        <w:pStyle w:val="RFCListBullet"/>
      </w:pPr>
      <w:commentRangeStart w:id="246"/>
      <w:r>
        <w:t>The Ethernet Topology Model, defined in the “</w:t>
      </w:r>
      <w:r w:rsidRPr="0085703A">
        <w:t>ietf-eth-te-topology</w:t>
      </w:r>
      <w:r>
        <w:t>” YANG module of [</w:t>
      </w:r>
      <w:r w:rsidRPr="00A32AF9">
        <w:t>CLIENT-TOPO</w:t>
      </w:r>
      <w:r>
        <w:t>], which augments the TE Topology Model</w:t>
      </w:r>
      <w:commentRangeEnd w:id="246"/>
      <w:r>
        <w:rPr>
          <w:rStyle w:val="CommentReference"/>
        </w:rPr>
        <w:commentReference w:id="246"/>
      </w:r>
    </w:p>
    <w:p w14:paraId="540C9879" w14:textId="77777777" w:rsidR="0060135F" w:rsidRDefault="0060135F" w:rsidP="002D25F4">
      <w:pPr>
        <w:pStyle w:val="RFCListBullet"/>
        <w:numPr>
          <w:ilvl w:val="0"/>
          <w:numId w:val="0"/>
        </w:numPr>
        <w:ind w:left="432"/>
      </w:pPr>
      <w:r>
        <w:t>The Ethernet Topology Model is used to report the access links between the IP routers and the edge ROADMs as well as the inter</w:t>
      </w:r>
      <w:r>
        <w:noBreakHyphen/>
        <w:t>domain links between ASBRs, while the L3 Topology Model is used to report the IP network topology (e.g., IP routers and links).</w:t>
      </w:r>
    </w:p>
    <w:p w14:paraId="02422E41" w14:textId="77777777" w:rsidR="0060135F" w:rsidRDefault="0060135F" w:rsidP="002D25F4">
      <w:pPr>
        <w:pStyle w:val="RFCListBullet"/>
        <w:numPr>
          <w:ilvl w:val="0"/>
          <w:numId w:val="0"/>
        </w:numPr>
        <w:ind w:left="432"/>
        <w:rPr>
          <w:ins w:id="247" w:author="Jean-Francois Bouquier" w:date="2020-06-08T12:43:00Z"/>
        </w:rPr>
      </w:pPr>
    </w:p>
    <w:p w14:paraId="3FF5345A" w14:textId="77777777" w:rsidR="00D109DF" w:rsidRDefault="00D109DF" w:rsidP="002D25F4">
      <w:pPr>
        <w:pStyle w:val="RFCListBullet"/>
        <w:numPr>
          <w:ilvl w:val="0"/>
          <w:numId w:val="0"/>
        </w:numPr>
        <w:shd w:val="clear" w:color="auto" w:fill="FFFF00"/>
        <w:ind w:left="864"/>
        <w:rPr>
          <w:ins w:id="248" w:author="Jean-Francois Bouquier" w:date="2020-06-05T09:31:00Z"/>
        </w:rPr>
      </w:pPr>
    </w:p>
    <w:p w14:paraId="3CE63824" w14:textId="77777777" w:rsidR="00CE64B7" w:rsidRDefault="00CE64B7" w:rsidP="002F2B79">
      <w:pPr>
        <w:pStyle w:val="RFCListBullet"/>
        <w:shd w:val="clear" w:color="auto" w:fill="FFFF00"/>
        <w:rPr>
          <w:ins w:id="249" w:author="Jean-Francois Bouquier" w:date="2020-06-04T17:52:00Z"/>
        </w:rPr>
      </w:pPr>
      <w:commentRangeStart w:id="250"/>
      <w:ins w:id="251" w:author="Jean-Francois Bouquier" w:date="2020-06-05T09:33:00Z">
        <w:r>
          <w:lastRenderedPageBreak/>
          <w:t xml:space="preserve">The </w:t>
        </w:r>
      </w:ins>
      <w:ins w:id="252" w:author="Jean-Francois Bouquier" w:date="2020-06-05T09:41:00Z">
        <w:r w:rsidR="00B45DA5">
          <w:t>User Network Interface (</w:t>
        </w:r>
      </w:ins>
      <w:ins w:id="253" w:author="Jean-Francois Bouquier" w:date="2020-06-05T09:33:00Z">
        <w:r>
          <w:t>UNI</w:t>
        </w:r>
      </w:ins>
      <w:ins w:id="254" w:author="Jean-Francois Bouquier" w:date="2020-06-05T09:41:00Z">
        <w:r w:rsidR="00B45DA5">
          <w:t>)</w:t>
        </w:r>
      </w:ins>
      <w:ins w:id="255" w:author="Jean-Francois Bouquier" w:date="2020-06-05T09:33:00Z">
        <w:r>
          <w:t xml:space="preserve"> Topology Model, being defined in the “ietf-uni-topology” module of the draft-ogondio-opsawg-uni-topology [UNI-TOPO]</w:t>
        </w:r>
      </w:ins>
      <w:ins w:id="256" w:author="Jean-Francois Bouquier" w:date="2020-06-05T09:36:00Z">
        <w:r>
          <w:t xml:space="preserve"> which augment “ietf-network</w:t>
        </w:r>
      </w:ins>
      <w:ins w:id="257" w:author="Jean-Francois Bouquier" w:date="2020-06-05T09:37:00Z">
        <w:r>
          <w:t>” module defined in</w:t>
        </w:r>
      </w:ins>
      <w:ins w:id="258" w:author="Jean-Francois Bouquier" w:date="2020-06-05T09:36:00Z">
        <w:r>
          <w:t xml:space="preserve"> [RFC8345] </w:t>
        </w:r>
      </w:ins>
      <w:ins w:id="259" w:author="Jean-Francois Bouquier" w:date="2020-06-05T09:37:00Z">
        <w:r>
          <w:t>adding service attachment</w:t>
        </w:r>
        <w:r w:rsidR="00B45DA5">
          <w:t xml:space="preserve"> points to the </w:t>
        </w:r>
      </w:ins>
      <w:ins w:id="260" w:author="Jean-Francois Bouquier" w:date="2020-06-05T09:36:00Z">
        <w:r>
          <w:t>nodes</w:t>
        </w:r>
      </w:ins>
      <w:r w:rsidR="002C4034">
        <w:t xml:space="preserve"> to which L2VPN/L3VPN IP/MPLS services can be attached</w:t>
      </w:r>
      <w:ins w:id="261" w:author="Jean-Francois Bouquier" w:date="2020-06-05T09:38:00Z">
        <w:r w:rsidR="00B45DA5">
          <w:t>.</w:t>
        </w:r>
        <w:commentRangeEnd w:id="250"/>
        <w:r w:rsidR="00B45DA5">
          <w:rPr>
            <w:rStyle w:val="CommentReference"/>
          </w:rPr>
          <w:commentReference w:id="250"/>
        </w:r>
      </w:ins>
    </w:p>
    <w:p w14:paraId="67048695" w14:textId="77777777" w:rsidR="00144174" w:rsidRDefault="00144174" w:rsidP="002F2B79">
      <w:pPr>
        <w:pStyle w:val="RFCListBullet"/>
        <w:shd w:val="clear" w:color="auto" w:fill="FFFF00"/>
        <w:rPr>
          <w:ins w:id="262" w:author="Jean-Francois Bouquier" w:date="2020-06-04T17:52:00Z"/>
        </w:rPr>
      </w:pPr>
      <w:ins w:id="263" w:author="Jean-Francois Bouquier" w:date="2020-06-04T17:52:00Z">
        <w:r>
          <w:t>L3VPN network data model</w:t>
        </w:r>
      </w:ins>
      <w:ins w:id="264" w:author="Jean-Francois Bouquier" w:date="2020-06-04T18:38:00Z">
        <w:r w:rsidR="003531F9">
          <w:t xml:space="preserve"> defined in </w:t>
        </w:r>
      </w:ins>
      <w:ins w:id="265" w:author="Jean-Francois Bouquier" w:date="2020-06-04T18:39:00Z">
        <w:r w:rsidR="003531F9">
          <w:t>“ietf-l3vpn-ntw”</w:t>
        </w:r>
        <w:r w:rsidR="005F4550">
          <w:t xml:space="preserve"> module of draft-ietf</w:t>
        </w:r>
      </w:ins>
      <w:ins w:id="266" w:author="Jean-Francois Bouquier" w:date="2020-06-04T18:40:00Z">
        <w:r w:rsidR="005F4550">
          <w:t>-opsawg-l3sm-l3nm [L3NM]</w:t>
        </w:r>
      </w:ins>
      <w:ins w:id="267" w:author="Jean-Francois Bouquier" w:date="2020-06-04T18:37:00Z">
        <w:r w:rsidR="003531F9">
          <w:t xml:space="preserve"> used for non-ACTN MPI for L3VPN service provisioning</w:t>
        </w:r>
      </w:ins>
    </w:p>
    <w:p w14:paraId="33ABE33D" w14:textId="77777777" w:rsidR="00144174" w:rsidRDefault="005F4550" w:rsidP="002F2B79">
      <w:pPr>
        <w:pStyle w:val="RFCListBullet"/>
        <w:shd w:val="clear" w:color="auto" w:fill="FFFF00"/>
        <w:rPr>
          <w:ins w:id="268" w:author="Jean-Francois Bouquier" w:date="2020-06-04T17:52:00Z"/>
        </w:rPr>
      </w:pPr>
      <w:ins w:id="269" w:author="Jean-Francois Bouquier" w:date="2020-06-04T17:52:00Z">
        <w:r>
          <w:t xml:space="preserve">L2VPN network data model defined in </w:t>
        </w:r>
      </w:ins>
      <w:ins w:id="270" w:author="Jean-Francois Bouquier" w:date="2020-06-04T18:41:00Z">
        <w:r>
          <w:t>“ietf-l2vpn-ntw” module</w:t>
        </w:r>
      </w:ins>
      <w:ins w:id="271" w:author="Jean-Francois Bouquier" w:date="2020-06-04T18:42:00Z">
        <w:r>
          <w:t xml:space="preserve"> of draft-ietf-barguil-opsawg-</w:t>
        </w:r>
      </w:ins>
      <w:ins w:id="272" w:author="Jean-Francois Bouquier" w:date="2020-06-04T18:43:00Z">
        <w:r>
          <w:t>l2sm-l2nm [L2NM]</w:t>
        </w:r>
      </w:ins>
      <w:ins w:id="273" w:author="Jean-Francois Bouquier" w:date="2020-06-04T18:44:00Z">
        <w:r>
          <w:t xml:space="preserve"> used for non-ACTN MPI for </w:t>
        </w:r>
      </w:ins>
      <w:ins w:id="274" w:author="Jean-Francois Bouquier" w:date="2020-06-04T18:45:00Z">
        <w:r>
          <w:t xml:space="preserve">L2VPN </w:t>
        </w:r>
      </w:ins>
      <w:ins w:id="275" w:author="Jean-Francois Bouquier" w:date="2020-06-04T18:44:00Z">
        <w:r>
          <w:t>service provisioning</w:t>
        </w:r>
      </w:ins>
    </w:p>
    <w:p w14:paraId="64395E38" w14:textId="77777777" w:rsidR="00144174" w:rsidRDefault="00144174" w:rsidP="00FA26A9">
      <w:pPr>
        <w:pStyle w:val="RFCListBullet"/>
        <w:numPr>
          <w:ilvl w:val="0"/>
          <w:numId w:val="0"/>
        </w:numPr>
        <w:shd w:val="clear" w:color="auto" w:fill="FFFF00"/>
        <w:ind w:left="864"/>
      </w:pPr>
    </w:p>
    <w:p w14:paraId="07E079FE" w14:textId="77777777" w:rsidR="003B0D3F" w:rsidDel="00D109DF" w:rsidRDefault="003B0D3F" w:rsidP="002F2B79">
      <w:pPr>
        <w:ind w:left="0"/>
        <w:rPr>
          <w:del w:id="276" w:author="Jean-Francois Bouquier" w:date="2020-06-05T11:27:00Z"/>
        </w:rPr>
      </w:pPr>
      <w:commentRangeStart w:id="277"/>
      <w:del w:id="278" w:author="Jean-Francois Bouquier" w:date="2020-06-05T11:27:00Z">
        <w:r w:rsidDel="00D109DF">
          <w:delText>The Ethernet Topology Model is used to report the access links between the IP routers and the edge ROADMs as well as the inter</w:delText>
        </w:r>
        <w:r w:rsidDel="00D109DF">
          <w:noBreakHyphen/>
          <w:delText>domain links between ASBRs, while the L3 Topology Model is used to report the IP network topology (e.g., IP routers and links).</w:delText>
        </w:r>
      </w:del>
      <w:commentRangeEnd w:id="277"/>
      <w:r w:rsidR="00D109DF">
        <w:rPr>
          <w:rStyle w:val="CommentReference"/>
        </w:rPr>
        <w:commentReference w:id="277"/>
      </w:r>
    </w:p>
    <w:p w14:paraId="49B4AB1D" w14:textId="77777777" w:rsidR="003B0D3F" w:rsidRPr="003B0D3F" w:rsidRDefault="003B0D3F" w:rsidP="002F2B79"/>
    <w:p w14:paraId="331546F6" w14:textId="77777777" w:rsidR="003B0D3F" w:rsidRPr="003B0D3F" w:rsidRDefault="003B0D3F">
      <w:pPr>
        <w:pStyle w:val="Heading3"/>
        <w:pPrChange w:id="279" w:author="Jean-Francois Bouquier" w:date="2020-06-05T11:14:00Z">
          <w:pPr>
            <w:pStyle w:val="Heading4"/>
          </w:pPr>
        </w:pPrChange>
      </w:pPr>
      <w:bookmarkStart w:id="280" w:name="_Toc42249129"/>
      <w:r>
        <w:t>Inter-domain link discovery</w:t>
      </w:r>
      <w:bookmarkEnd w:id="280"/>
    </w:p>
    <w:p w14:paraId="52501386" w14:textId="77777777" w:rsidR="003B0D3F" w:rsidRDefault="003B0D3F" w:rsidP="003B0D3F">
      <w:r>
        <w:t xml:space="preserve">In the reference network of </w:t>
      </w:r>
      <w:r>
        <w:fldChar w:fldCharType="begin"/>
      </w:r>
      <w:r>
        <w:instrText xml:space="preserve"> REF _Ref5722602 \r \h </w:instrText>
      </w:r>
      <w:r>
        <w:fldChar w:fldCharType="separate"/>
      </w:r>
      <w:r>
        <w:t>Figure 1</w:t>
      </w:r>
      <w:r>
        <w:fldChar w:fldCharType="end"/>
      </w:r>
      <w:r>
        <w:t>, there are two types of inter</w:t>
      </w:r>
      <w:r>
        <w:noBreakHyphen/>
        <w:t>domain links:</w:t>
      </w:r>
    </w:p>
    <w:p w14:paraId="6509D272" w14:textId="77777777" w:rsidR="003B0D3F" w:rsidRDefault="003B0D3F" w:rsidP="003B0D3F">
      <w:pPr>
        <w:pStyle w:val="RFCListBullet"/>
      </w:pPr>
      <w:r>
        <w:t>Links between two IP domains (ASes)</w:t>
      </w:r>
    </w:p>
    <w:p w14:paraId="44DB464A" w14:textId="77777777" w:rsidR="003B0D3F" w:rsidRDefault="003B0D3F" w:rsidP="003B0D3F">
      <w:pPr>
        <w:pStyle w:val="RFCListBullet"/>
      </w:pPr>
      <w:r>
        <w:t>Links between an IP router and a ROADM</w:t>
      </w:r>
    </w:p>
    <w:p w14:paraId="2B246DC9" w14:textId="77777777" w:rsidR="003B0D3F" w:rsidRDefault="003B0D3F" w:rsidP="003B0D3F">
      <w:r>
        <w:t>Both types of links are Ethernet physical links.</w:t>
      </w:r>
    </w:p>
    <w:p w14:paraId="2F9476E3" w14:textId="77777777"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p>
    <w:p w14:paraId="6DA1A526" w14:textId="77777777" w:rsidR="003B0D3F" w:rsidRPr="00995068" w:rsidRDefault="003B0D3F" w:rsidP="003B0D3F">
      <w:r>
        <w:t>The MDSC can understand how to merge these inter</w:t>
      </w:r>
      <w:r>
        <w:noBreakHyphen/>
        <w:t>domain links together using the plug-id attribute defined in the TE Topology Model [TE</w:t>
      </w:r>
      <w:r>
        <w:noBreakHyphen/>
        <w:t xml:space="preserve">TOPO], as described in </w:t>
      </w:r>
      <w:r w:rsidRPr="00995068">
        <w:t>as described in section 4.3 of [TE-TOPO].</w:t>
      </w:r>
    </w:p>
    <w:p w14:paraId="6D4995F8" w14:textId="77777777" w:rsidR="003B0D3F" w:rsidRDefault="003B0D3F" w:rsidP="003B0D3F">
      <w:r>
        <w:t>A more detailed description of how the plug-id can be used to discover inter-domain link is also provided in section 5.1.4 of [</w:t>
      </w:r>
      <w:r w:rsidRPr="00A32AF9">
        <w:t>TNBI</w:t>
      </w:r>
      <w:r>
        <w:t>].</w:t>
      </w:r>
    </w:p>
    <w:p w14:paraId="3B0B2BFA" w14:textId="77777777" w:rsidR="003B0D3F" w:rsidRDefault="003B0D3F" w:rsidP="003B0D3F">
      <w:r>
        <w:t>Both types of inter</w:t>
      </w:r>
      <w:r>
        <w:noBreakHyphen/>
        <w:t>domain links are discovered using the plug</w:t>
      </w:r>
      <w:r>
        <w:noBreakHyphen/>
        <w:t xml:space="preserve">id attributes reported in the Ethernet Topologies exposed by the two </w:t>
      </w:r>
      <w:r>
        <w:lastRenderedPageBreak/>
        <w:t>adjacent PNCs. The MDSC can also discover an inter</w:t>
      </w:r>
      <w:r>
        <w:noBreakHyphen/>
        <w:t>domain IP link/adjacency between the two IP LTPs, reported in the IP Topologies exposed by the two adjacent P</w:t>
      </w:r>
      <w:r>
        <w:noBreakHyphen/>
        <w:t>PNCs, supported by the two ETH LTPs of an Ethernet Link discovered between these two P</w:t>
      </w:r>
      <w:r>
        <w:noBreakHyphen/>
        <w:t>PNCs.</w:t>
      </w:r>
    </w:p>
    <w:p w14:paraId="36A2EA6A" w14:textId="77777777" w:rsidR="003B0D3F" w:rsidRDefault="003B0D3F" w:rsidP="003B0D3F">
      <w:r>
        <w:t>Two options are possible to discover these inter</w:t>
      </w:r>
      <w:r>
        <w:noBreakHyphen/>
        <w:t>domain links:</w:t>
      </w:r>
    </w:p>
    <w:p w14:paraId="2307C11F" w14:textId="77777777" w:rsidR="003B0D3F" w:rsidRDefault="003B0D3F">
      <w:pPr>
        <w:pStyle w:val="RFCListNumbered"/>
        <w:pPrChange w:id="281" w:author="Italo Busi" w:date="2020-08-14T10:44:00Z">
          <w:pPr>
            <w:pStyle w:val="RFCListNumbered"/>
            <w:tabs>
              <w:tab w:val="num" w:pos="864"/>
            </w:tabs>
          </w:pPr>
        </w:pPrChange>
      </w:pPr>
      <w:r>
        <w:t>Static configuration</w:t>
      </w:r>
    </w:p>
    <w:p w14:paraId="7B888937" w14:textId="77777777" w:rsidR="003B0D3F" w:rsidRDefault="003B0D3F">
      <w:pPr>
        <w:pStyle w:val="RFCListNumbered"/>
        <w:pPrChange w:id="282" w:author="Italo Busi" w:date="2020-08-14T10:44:00Z">
          <w:pPr>
            <w:pStyle w:val="RFCListNumbered"/>
            <w:tabs>
              <w:tab w:val="num" w:pos="864"/>
            </w:tabs>
          </w:pPr>
        </w:pPrChange>
      </w:pPr>
      <w:r>
        <w:t>LLDP [IEEE 802.1AB] automatic discovery</w:t>
      </w:r>
    </w:p>
    <w:p w14:paraId="400503B5" w14:textId="77777777" w:rsidR="003B0D3F" w:rsidRDefault="003B0D3F" w:rsidP="003B0D3F">
      <w:r>
        <w:t>Since the static configuration requires an administrative burden to configure network-wide unique identifiers, the automatic discovery solution based on LLDP is preferable when LLDP is supported.</w:t>
      </w:r>
    </w:p>
    <w:p w14:paraId="1B6C12FE" w14:textId="77777777" w:rsidR="003B0D3F" w:rsidRDefault="003B0D3F" w:rsidP="003B0D3F">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C2164C1" w14:textId="77777777" w:rsidR="003B0D3F" w:rsidRDefault="00A372E4" w:rsidP="00A372E4">
      <w:pPr>
        <w:pStyle w:val="Heading2"/>
        <w:rPr>
          <w:highlight w:val="yellow"/>
        </w:rPr>
      </w:pPr>
      <w:bookmarkStart w:id="283" w:name="_Toc42249130"/>
      <w:r>
        <w:rPr>
          <w:highlight w:val="yellow"/>
        </w:rPr>
        <w:t>L2VPN/L3VPN establishment</w:t>
      </w:r>
      <w:bookmarkEnd w:id="283"/>
    </w:p>
    <w:p w14:paraId="482308B8" w14:textId="77777777" w:rsidR="00E03626" w:rsidRPr="00E03626" w:rsidRDefault="00E03626" w:rsidP="00E03626">
      <w:pPr>
        <w:rPr>
          <w:highlight w:val="yellow"/>
        </w:rPr>
      </w:pPr>
      <w:r>
        <w:rPr>
          <w:highlight w:val="yellow"/>
        </w:rPr>
        <w:t>To be added</w:t>
      </w:r>
    </w:p>
    <w:p w14:paraId="5C721BEE" w14:textId="77777777" w:rsidR="00195C3F" w:rsidRDefault="00195C3F" w:rsidP="00195C3F">
      <w:pPr>
        <w:rPr>
          <w:ins w:id="284" w:author="Paolo Volpato" w:date="2020-08-06T14:38:00Z"/>
          <w:i/>
        </w:rPr>
      </w:pPr>
      <w:r w:rsidRPr="00BA04BE">
        <w:rPr>
          <w:b/>
          <w:i/>
          <w:highlight w:val="yellow"/>
        </w:rPr>
        <w:t xml:space="preserve">[Editor’s Note] </w:t>
      </w:r>
      <w:r w:rsidRPr="00BA04BE">
        <w:rPr>
          <w:i/>
          <w:highlight w:val="yellow"/>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p>
    <w:p w14:paraId="20A6595F" w14:textId="77777777" w:rsidR="00195C3F" w:rsidRDefault="00195C3F" w:rsidP="00195C3F">
      <w:pPr>
        <w:rPr>
          <w:ins w:id="285" w:author="Paolo Volpato" w:date="2020-08-06T14:43:00Z"/>
          <w:b/>
          <w:i/>
        </w:rPr>
      </w:pPr>
      <w:ins w:id="286" w:author="Paolo Volpato" w:date="2020-08-06T14:38:00Z">
        <w:r>
          <w:rPr>
            <w:b/>
            <w:i/>
          </w:rPr>
          <w:t xml:space="preserve">New text to answer the yellow part: </w:t>
        </w:r>
      </w:ins>
    </w:p>
    <w:p w14:paraId="28BF582C" w14:textId="77777777" w:rsidR="00195C3F" w:rsidDel="00195C3F" w:rsidRDefault="00195C3F" w:rsidP="00195C3F">
      <w:pPr>
        <w:rPr>
          <w:ins w:id="287" w:author="Paolo Volpato" w:date="2020-08-06T14:45:00Z"/>
          <w:del w:id="288" w:author="SBIBPV 0818" w:date="2020-08-18T09:49:00Z"/>
          <w:i/>
        </w:rPr>
      </w:pPr>
      <w:ins w:id="289" w:author="Paolo Volpato" w:date="2020-08-06T14:43:00Z">
        <w:del w:id="290" w:author="SBIBPV 0818" w:date="2020-08-18T09:49:00Z">
          <w:r w:rsidRPr="005D7E94" w:rsidDel="00195C3F">
            <w:rPr>
              <w:i/>
              <w:rPrChange w:id="291" w:author="Paolo Volpato" w:date="2020-08-06T14:44:00Z">
                <w:rPr>
                  <w:b/>
                  <w:i/>
                </w:rPr>
              </w:rPrChange>
            </w:rPr>
            <w:delText xml:space="preserve">Independently of </w:delText>
          </w:r>
        </w:del>
      </w:ins>
      <w:ins w:id="292" w:author="Paolo Volpato" w:date="2020-08-06T14:44:00Z">
        <w:del w:id="293" w:author="SBIBPV 0818" w:date="2020-08-18T09:49:00Z">
          <w:r w:rsidDel="00195C3F">
            <w:rPr>
              <w:i/>
            </w:rPr>
            <w:delText>the implementation choice the Service-related functions of MDSC will receive the customer requirements from e</w:delText>
          </w:r>
        </w:del>
      </w:ins>
      <w:ins w:id="294" w:author="Paolo Volpato" w:date="2020-08-06T14:45:00Z">
        <w:del w:id="295" w:author="SBIBPV 0818" w:date="2020-08-18T09:49:00Z">
          <w:r w:rsidDel="00195C3F">
            <w:rPr>
              <w:i/>
            </w:rPr>
            <w:delText>its NBI interface. This may be based on APIs based on:</w:delText>
          </w:r>
        </w:del>
      </w:ins>
    </w:p>
    <w:p w14:paraId="4FA64E79" w14:textId="77777777" w:rsidR="00195C3F" w:rsidDel="00195C3F" w:rsidRDefault="00195C3F">
      <w:pPr>
        <w:pStyle w:val="ListParagraph"/>
        <w:numPr>
          <w:ilvl w:val="2"/>
          <w:numId w:val="16"/>
        </w:numPr>
        <w:rPr>
          <w:ins w:id="296" w:author="Paolo Volpato" w:date="2020-08-06T14:47:00Z"/>
          <w:del w:id="297" w:author="SBIBPV 0818" w:date="2020-08-18T09:49:00Z"/>
          <w:i/>
        </w:rPr>
        <w:pPrChange w:id="298" w:author="Paolo Volpato" w:date="2020-08-06T14:47:00Z">
          <w:pPr/>
        </w:pPrChange>
      </w:pPr>
      <w:ins w:id="299" w:author="Paolo Volpato" w:date="2020-08-06T14:47:00Z">
        <w:del w:id="300" w:author="SBIBPV 0818" w:date="2020-08-18T09:49:00Z">
          <w:r w:rsidDel="00195C3F">
            <w:rPr>
              <w:i/>
            </w:rPr>
            <w:delText>T</w:delText>
          </w:r>
        </w:del>
      </w:ins>
      <w:ins w:id="301" w:author="Paolo Volpato" w:date="2020-08-06T14:44:00Z">
        <w:del w:id="302" w:author="SBIBPV 0818" w:date="2020-08-18T09:49:00Z">
          <w:r w:rsidRPr="005D7E94" w:rsidDel="00195C3F">
            <w:rPr>
              <w:i/>
              <w:rPrChange w:id="303" w:author="Paolo Volpato" w:date="2020-08-06T14:47:00Z">
                <w:rPr/>
              </w:rPrChange>
            </w:rPr>
            <w:delText>he AC</w:delText>
          </w:r>
        </w:del>
      </w:ins>
      <w:ins w:id="304" w:author="Paolo Volpato" w:date="2020-08-06T14:45:00Z">
        <w:del w:id="305" w:author="SBIBPV 0818" w:date="2020-08-18T09:49:00Z">
          <w:r w:rsidRPr="005D7E94" w:rsidDel="00195C3F">
            <w:rPr>
              <w:i/>
              <w:rPrChange w:id="306" w:author="Paolo Volpato" w:date="2020-08-06T14:47:00Z">
                <w:rPr/>
              </w:rPrChange>
            </w:rPr>
            <w:delText>TN Customer to MDSC in</w:delText>
          </w:r>
        </w:del>
      </w:ins>
      <w:ins w:id="307" w:author="Paolo Volpato" w:date="2020-08-06T14:46:00Z">
        <w:del w:id="308" w:author="SBIBPV 0818" w:date="2020-08-18T09:49:00Z">
          <w:r w:rsidRPr="005D7E94" w:rsidDel="00195C3F">
            <w:rPr>
              <w:i/>
              <w:rPrChange w:id="309" w:author="Paolo Volpato" w:date="2020-08-06T14:47:00Z">
                <w:rPr/>
              </w:rPrChange>
            </w:rPr>
            <w:delText>terface (CMI)</w:delText>
          </w:r>
        </w:del>
      </w:ins>
    </w:p>
    <w:p w14:paraId="3A1D6487" w14:textId="77777777" w:rsidR="00195C3F" w:rsidDel="00195C3F" w:rsidRDefault="00195C3F">
      <w:pPr>
        <w:pStyle w:val="ListParagraph"/>
        <w:numPr>
          <w:ilvl w:val="2"/>
          <w:numId w:val="16"/>
        </w:numPr>
        <w:rPr>
          <w:ins w:id="310" w:author="Paolo Volpato" w:date="2020-08-06T14:48:00Z"/>
          <w:del w:id="311" w:author="SBIBPV 0818" w:date="2020-08-18T09:49:00Z"/>
          <w:i/>
        </w:rPr>
        <w:pPrChange w:id="312" w:author="Paolo Volpato" w:date="2020-08-06T14:47:00Z">
          <w:pPr/>
        </w:pPrChange>
      </w:pPr>
      <w:ins w:id="313" w:author="Paolo Volpato" w:date="2020-08-06T14:47:00Z">
        <w:del w:id="314" w:author="SBIBPV 0818" w:date="2020-08-18T09:49:00Z">
          <w:r w:rsidDel="00195C3F">
            <w:rPr>
              <w:i/>
            </w:rPr>
            <w:delText>Industry reference</w:delText>
          </w:r>
        </w:del>
      </w:ins>
      <w:ins w:id="315" w:author="Paolo Volpato" w:date="2020-08-06T14:46:00Z">
        <w:del w:id="316" w:author="SBIBPV 0818" w:date="2020-08-18T09:49:00Z">
          <w:r w:rsidRPr="005D7E94" w:rsidDel="00195C3F">
            <w:rPr>
              <w:i/>
              <w:rPrChange w:id="317" w:author="Paolo Volpato" w:date="2020-08-06T14:47:00Z">
                <w:rPr/>
              </w:rPrChange>
            </w:rPr>
            <w:delText xml:space="preserve">, </w:delText>
          </w:r>
        </w:del>
      </w:ins>
      <w:ins w:id="318" w:author="Paolo Volpato" w:date="2020-08-06T14:48:00Z">
        <w:del w:id="319" w:author="SBIBPV 0818" w:date="2020-08-18T09:49:00Z">
          <w:r w:rsidDel="00195C3F">
            <w:rPr>
              <w:i/>
            </w:rPr>
            <w:delText>such as [MEF], [TMF]</w:delText>
          </w:r>
        </w:del>
      </w:ins>
    </w:p>
    <w:p w14:paraId="14A67074" w14:textId="77777777" w:rsidR="00195C3F" w:rsidDel="00195C3F" w:rsidRDefault="00195C3F">
      <w:pPr>
        <w:pStyle w:val="ListParagraph"/>
        <w:numPr>
          <w:ilvl w:val="2"/>
          <w:numId w:val="16"/>
        </w:numPr>
        <w:rPr>
          <w:ins w:id="320" w:author="Paolo Volpato" w:date="2020-08-06T14:48:00Z"/>
          <w:del w:id="321" w:author="SBIBPV 0818" w:date="2020-08-18T09:49:00Z"/>
          <w:i/>
        </w:rPr>
        <w:pPrChange w:id="322" w:author="Paolo Volpato" w:date="2020-08-06T14:47:00Z">
          <w:pPr/>
        </w:pPrChange>
      </w:pPr>
      <w:ins w:id="323" w:author="Paolo Volpato" w:date="2020-08-06T14:48:00Z">
        <w:del w:id="324" w:author="SBIBPV 0818" w:date="2020-08-18T09:49:00Z">
          <w:r w:rsidDel="00195C3F">
            <w:rPr>
              <w:i/>
            </w:rPr>
            <w:delText>P</w:delText>
          </w:r>
        </w:del>
      </w:ins>
      <w:ins w:id="325" w:author="Paolo Volpato" w:date="2020-08-06T14:46:00Z">
        <w:del w:id="326" w:author="SBIBPV 0818" w:date="2020-08-18T09:49:00Z">
          <w:r w:rsidRPr="005D7E94" w:rsidDel="00195C3F">
            <w:rPr>
              <w:i/>
              <w:rPrChange w:id="327" w:author="Paolo Volpato" w:date="2020-08-06T14:47:00Z">
                <w:rPr/>
              </w:rPrChange>
            </w:rPr>
            <w:delText>roprietary APIs</w:delText>
          </w:r>
        </w:del>
      </w:ins>
      <w:ins w:id="328" w:author="Paolo Volpato" w:date="2020-08-06T14:48:00Z">
        <w:del w:id="329" w:author="SBIBPV 0818" w:date="2020-08-18T09:49:00Z">
          <w:r w:rsidDel="00195C3F">
            <w:rPr>
              <w:i/>
            </w:rPr>
            <w:delText>.</w:delText>
          </w:r>
        </w:del>
      </w:ins>
    </w:p>
    <w:p w14:paraId="5034CAB6" w14:textId="77777777" w:rsidR="00195C3F" w:rsidDel="00195C3F" w:rsidRDefault="00195C3F">
      <w:pPr>
        <w:pStyle w:val="RFCListBullet"/>
        <w:numPr>
          <w:ilvl w:val="0"/>
          <w:numId w:val="0"/>
        </w:numPr>
        <w:ind w:left="864" w:hanging="432"/>
        <w:rPr>
          <w:ins w:id="330" w:author="Paolo Volpato" w:date="2020-08-06T14:53:00Z"/>
          <w:del w:id="331" w:author="SBIBPV 0818" w:date="2020-08-18T09:49:00Z"/>
        </w:rPr>
        <w:pPrChange w:id="332" w:author="Paolo Volpato" w:date="2020-08-06T14:48:00Z">
          <w:pPr/>
        </w:pPrChange>
      </w:pPr>
      <w:ins w:id="333" w:author="Paolo Volpato" w:date="2020-08-06T14:50:00Z">
        <w:del w:id="334" w:author="SBIBPV 0818" w:date="2020-08-18T09:49:00Z">
          <w:r w:rsidDel="00195C3F">
            <w:delText xml:space="preserve">In the first case the relevant data models </w:delText>
          </w:r>
        </w:del>
      </w:ins>
      <w:ins w:id="335" w:author="Paolo Volpato" w:date="2020-08-06T14:53:00Z">
        <w:del w:id="336" w:author="SBIBPV 0818" w:date="2020-08-18T09:49:00Z">
          <w:r w:rsidDel="00195C3F">
            <w:delText>may be in the form of</w:delText>
          </w:r>
        </w:del>
      </w:ins>
      <w:ins w:id="337" w:author="Paolo Volpato" w:date="2020-08-06T14:50:00Z">
        <w:del w:id="338" w:author="SBIBPV 0818" w:date="2020-08-18T09:49:00Z">
          <w:r w:rsidDel="00195C3F">
            <w:delText xml:space="preserve"> L3SM []</w:delText>
          </w:r>
        </w:del>
      </w:ins>
      <w:ins w:id="339" w:author="Paolo Volpato" w:date="2020-08-06T14:53:00Z">
        <w:del w:id="340" w:author="SBIBPV 0818" w:date="2020-08-18T09:49:00Z">
          <w:r w:rsidDel="00195C3F">
            <w:delText>, L2SM [] or L1CSM [].</w:delText>
          </w:r>
        </w:del>
      </w:ins>
    </w:p>
    <w:p w14:paraId="14518747" w14:textId="77777777" w:rsidR="00195C3F" w:rsidDel="00195C3F" w:rsidRDefault="00195C3F">
      <w:pPr>
        <w:pStyle w:val="RFCListBullet"/>
        <w:numPr>
          <w:ilvl w:val="0"/>
          <w:numId w:val="0"/>
        </w:numPr>
        <w:ind w:left="864" w:hanging="432"/>
        <w:rPr>
          <w:ins w:id="341" w:author="Paolo Volpato" w:date="2020-08-06T14:59:00Z"/>
          <w:del w:id="342" w:author="SBIBPV 0818" w:date="2020-08-18T09:49:00Z"/>
        </w:rPr>
        <w:pPrChange w:id="343" w:author="Paolo Volpato" w:date="2020-08-06T14:48:00Z">
          <w:pPr/>
        </w:pPrChange>
      </w:pPr>
      <w:ins w:id="344" w:author="Paolo Volpato" w:date="2020-08-06T14:54:00Z">
        <w:del w:id="345" w:author="SBIBPV 0818" w:date="2020-08-18T09:49:00Z">
          <w:r w:rsidDel="00195C3F">
            <w:lastRenderedPageBreak/>
            <w:delText xml:space="preserve">The Service-related function of MDSC will </w:delText>
          </w:r>
        </w:del>
      </w:ins>
      <w:ins w:id="346" w:author="Paolo Volpato" w:date="2020-08-06T14:56:00Z">
        <w:del w:id="347" w:author="SBIBPV 0818" w:date="2020-08-18T09:49:00Z">
          <w:r w:rsidDel="00195C3F">
            <w:delText>check the consistency of the service requirements and move them to the Network-related function to adapt them to the proper network model</w:delText>
          </w:r>
        </w:del>
      </w:ins>
      <w:ins w:id="348" w:author="Paolo Volpato" w:date="2020-08-06T14:59:00Z">
        <w:del w:id="349" w:author="SBIBPV 0818" w:date="2020-08-18T09:49:00Z">
          <w:r w:rsidDel="00195C3F">
            <w:delText>.</w:delText>
          </w:r>
        </w:del>
      </w:ins>
    </w:p>
    <w:p w14:paraId="16BF7C7F" w14:textId="77777777" w:rsidR="00195C3F" w:rsidRDefault="00195C3F">
      <w:pPr>
        <w:pStyle w:val="RFCListBullet"/>
        <w:numPr>
          <w:ilvl w:val="0"/>
          <w:numId w:val="0"/>
        </w:numPr>
        <w:ind w:left="864" w:hanging="432"/>
        <w:rPr>
          <w:ins w:id="350" w:author="Paolo Volpato" w:date="2020-08-06T15:01:00Z"/>
        </w:rPr>
        <w:pPrChange w:id="351" w:author="Paolo Volpato" w:date="2020-08-06T14:48:00Z">
          <w:pPr/>
        </w:pPrChange>
      </w:pPr>
      <w:ins w:id="352" w:author="Paolo Volpato" w:date="2020-08-06T14:59:00Z">
        <w:r>
          <w:t xml:space="preserve">The MDSC Network-related function will then coordinate with the PNCs involved in the process to provide the provisioning information through ACTN MDSC to PNC </w:t>
        </w:r>
      </w:ins>
      <w:ins w:id="353" w:author="Paolo Volpato" w:date="2020-08-06T15:00:00Z">
        <w:r>
          <w:t xml:space="preserve">(MPI) </w:t>
        </w:r>
      </w:ins>
      <w:ins w:id="354" w:author="Paolo Volpato" w:date="2020-08-06T14:59:00Z">
        <w:r>
          <w:t>interface</w:t>
        </w:r>
      </w:ins>
      <w:ins w:id="355" w:author="Paolo Volpato" w:date="2020-08-06T15:00:00Z">
        <w:r>
          <w:t xml:space="preserve">. The relevant data models used at the MPI may be in the form of L3NM, L2NM or others and </w:t>
        </w:r>
      </w:ins>
      <w:ins w:id="356" w:author="Paolo Volpato" w:date="2020-08-06T15:02:00Z">
        <w:r>
          <w:t xml:space="preserve">are </w:t>
        </w:r>
      </w:ins>
      <w:ins w:id="357" w:author="Paolo Volpato" w:date="2020-08-06T15:00:00Z">
        <w:r>
          <w:t xml:space="preserve">exchanged through </w:t>
        </w:r>
      </w:ins>
      <w:ins w:id="358" w:author="Paolo Volpato" w:date="2020-08-06T15:10:00Z">
        <w:r>
          <w:t xml:space="preserve">MPI </w:t>
        </w:r>
      </w:ins>
      <w:ins w:id="359" w:author="Paolo Volpato" w:date="2020-08-06T15:00:00Z">
        <w:r>
          <w:t>API calls</w:t>
        </w:r>
      </w:ins>
      <w:ins w:id="360" w:author="Paolo Volpato" w:date="2020-08-06T15:10:00Z">
        <w:r>
          <w:t xml:space="preserve">. Through this process MDSC Network-related functions provide the configuration information to realize a VPN service to PNCs. </w:t>
        </w:r>
      </w:ins>
      <w:ins w:id="361" w:author="Paolo Volpato" w:date="2020-08-06T15:11:00Z">
        <w:r>
          <w:t xml:space="preserve">For example, this process will inform PNCs on what PE routers compose </w:t>
        </w:r>
      </w:ins>
      <w:ins w:id="362" w:author="Paolo Volpato" w:date="2020-08-06T15:12:00Z">
        <w:r>
          <w:t>a L3</w:t>
        </w:r>
      </w:ins>
      <w:ins w:id="363" w:author="Paolo Volpato" w:date="2020-08-06T15:11:00Z">
        <w:r>
          <w:t xml:space="preserve">VPN, </w:t>
        </w:r>
      </w:ins>
      <w:ins w:id="364" w:author="Paolo Volpato" w:date="2020-08-06T15:12:00Z">
        <w:r>
          <w:t>the topology requested, the VPN attributes, etc.</w:t>
        </w:r>
      </w:ins>
    </w:p>
    <w:p w14:paraId="4B17D579" w14:textId="77777777" w:rsidR="00195C3F" w:rsidRDefault="00195C3F">
      <w:pPr>
        <w:pStyle w:val="RFCListBullet"/>
        <w:numPr>
          <w:ilvl w:val="0"/>
          <w:numId w:val="0"/>
        </w:numPr>
        <w:ind w:left="864" w:hanging="432"/>
        <w:rPr>
          <w:ins w:id="365" w:author="Paolo Volpato" w:date="2020-08-06T15:16:00Z"/>
        </w:rPr>
        <w:pPrChange w:id="366" w:author="Paolo Volpato" w:date="2020-08-06T14:48:00Z">
          <w:pPr/>
        </w:pPrChange>
      </w:pPr>
      <w:ins w:id="367" w:author="Paolo Volpato" w:date="2020-08-06T15:12:00Z">
        <w:r>
          <w:t xml:space="preserve">At the end of the process PNCs will deliver the actual configuration to the devices (either physical or virtual), through the ACTN Southbound Interface (SBI). </w:t>
        </w:r>
      </w:ins>
      <w:ins w:id="368" w:author="Paolo Volpato" w:date="2020-08-06T15:13:00Z">
        <w:r>
          <w:t xml:space="preserve">In this case the configuration policies may be exchanged using a Netconf session </w:t>
        </w:r>
      </w:ins>
      <w:ins w:id="369" w:author="Paolo Volpato" w:date="2020-08-06T15:14:00Z">
        <w:r>
          <w:t xml:space="preserve">delivering configuration commands associated to device-specific data models (e.g. BGP[], </w:t>
        </w:r>
      </w:ins>
      <w:ins w:id="370" w:author="Paolo Volpato" w:date="2020-08-06T15:15:00Z">
        <w:r>
          <w:t>QOS [], etc.).</w:t>
        </w:r>
      </w:ins>
      <w:ins w:id="371" w:author="Paolo Volpato" w:date="2020-08-06T15:13:00Z">
        <w:r>
          <w:t xml:space="preserve"> </w:t>
        </w:r>
      </w:ins>
    </w:p>
    <w:p w14:paraId="6C656BC8" w14:textId="77777777" w:rsidR="00195C3F" w:rsidRPr="00540B04" w:rsidRDefault="00195C3F">
      <w:pPr>
        <w:pStyle w:val="RFCListBullet"/>
        <w:numPr>
          <w:ilvl w:val="0"/>
          <w:numId w:val="0"/>
        </w:numPr>
        <w:ind w:left="864" w:hanging="432"/>
        <w:pPrChange w:id="372" w:author="Paolo Volpato" w:date="2020-08-06T14:48:00Z">
          <w:pPr/>
        </w:pPrChange>
      </w:pPr>
      <w:ins w:id="373" w:author="Paolo Volpato" w:date="2020-08-06T15:16:00Z">
        <w:r>
          <w:t>Having the topology information of the network domains under their control, PNCs will deliver all the information necessary to create, update, optimize or delete the tunnels connecting the PE nodes as requested by the VPN instantiation.</w:t>
        </w:r>
      </w:ins>
    </w:p>
    <w:p w14:paraId="03125510" w14:textId="4285A956" w:rsidR="00E33E77" w:rsidDel="00D747CD" w:rsidRDefault="00E33E77" w:rsidP="002F2B79">
      <w:pPr>
        <w:pStyle w:val="Heading3"/>
        <w:numPr>
          <w:ilvl w:val="0"/>
          <w:numId w:val="0"/>
        </w:numPr>
        <w:rPr>
          <w:del w:id="374" w:author="Italo Busi" w:date="2020-09-28T08:46:00Z"/>
        </w:rPr>
      </w:pPr>
    </w:p>
    <w:p w14:paraId="7155EE99" w14:textId="77777777" w:rsidR="006F6F19" w:rsidRPr="005254EF" w:rsidRDefault="006F6F19" w:rsidP="001E3E79">
      <w:pPr>
        <w:pStyle w:val="Heading1"/>
      </w:pPr>
      <w:bookmarkStart w:id="375" w:name="_Toc42249131"/>
      <w:r w:rsidRPr="005254EF">
        <w:t>Security Considerations</w:t>
      </w:r>
      <w:bookmarkEnd w:id="375"/>
    </w:p>
    <w:p w14:paraId="08AF4EBC" w14:textId="77777777" w:rsidR="00BA2A4C" w:rsidRDefault="0002767F" w:rsidP="00BA2A4C">
      <w:r w:rsidRPr="00E33E77">
        <w:rPr>
          <w:highlight w:val="yellow"/>
        </w:rPr>
        <w:t>Several</w:t>
      </w:r>
      <w:r w:rsidR="00BA2A4C" w:rsidRPr="00E33E77">
        <w:rPr>
          <w:highlight w:val="yellow"/>
        </w:rPr>
        <w:t xml:space="preserve"> security considerations have been identified and will be discussed in future versions of this document.</w:t>
      </w:r>
      <w:r w:rsidR="00BA2A4C">
        <w:t xml:space="preserve">   </w:t>
      </w:r>
    </w:p>
    <w:p w14:paraId="486C431C" w14:textId="77777777" w:rsidR="000D4AD0" w:rsidRDefault="000D4AD0" w:rsidP="00055923">
      <w:pPr>
        <w:pStyle w:val="Heading1"/>
      </w:pPr>
      <w:bookmarkStart w:id="376" w:name="_Toc42249132"/>
      <w:r>
        <w:t>Operational Considerations</w:t>
      </w:r>
      <w:bookmarkEnd w:id="376"/>
    </w:p>
    <w:p w14:paraId="7C576794" w14:textId="77777777" w:rsidR="000D4AD0" w:rsidRPr="008D20DE" w:rsidRDefault="000D4AD0" w:rsidP="008D20DE">
      <w:r w:rsidRPr="00E33E77">
        <w:rPr>
          <w:highlight w:val="yellow"/>
        </w:rPr>
        <w:t>Telemetry data, such as the collection of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377" w:name="_Toc42249133"/>
      <w:r w:rsidRPr="005254EF">
        <w:t>IANA Considerations</w:t>
      </w:r>
      <w:bookmarkEnd w:id="377"/>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378" w:name="_Toc42249134"/>
      <w:r w:rsidRPr="005254EF">
        <w:lastRenderedPageBreak/>
        <w:t>References</w:t>
      </w:r>
      <w:bookmarkEnd w:id="378"/>
    </w:p>
    <w:p w14:paraId="78FC148B" w14:textId="77777777" w:rsidR="002E1F5F" w:rsidRPr="00A32AF9" w:rsidRDefault="002E1F5F" w:rsidP="001E3E79">
      <w:pPr>
        <w:pStyle w:val="Heading2"/>
      </w:pPr>
      <w:bookmarkStart w:id="379" w:name="_Toc42249135"/>
      <w:r w:rsidRPr="00A32AF9">
        <w:t>Normative References</w:t>
      </w:r>
      <w:bookmarkEnd w:id="379"/>
    </w:p>
    <w:p w14:paraId="79AD1446" w14:textId="77777777" w:rsidR="00A32AF9" w:rsidRDefault="00A32AF9" w:rsidP="00A925B8">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6ECFF313" w14:textId="77777777" w:rsidR="001153AA" w:rsidRDefault="001153AA" w:rsidP="00E95C5A">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233984AF" w14:textId="77777777" w:rsidR="00135066" w:rsidRDefault="00A32AF9" w:rsidP="00EC47A2">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70A40264" w14:textId="77777777" w:rsidR="001153AA" w:rsidRDefault="001153AA" w:rsidP="001153AA">
      <w:pPr>
        <w:pStyle w:val="RFCReferencesBookmark"/>
      </w:pPr>
      <w:r>
        <w:t>[TE-TOPO] Liu, X. et al., "YANG Data Model for TE Topologies", draft-ietf-teas-yang-te-topo, work in progress.</w:t>
      </w:r>
    </w:p>
    <w:p w14:paraId="5EFCA7D8"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ietf-ccamp-wson-yang</w:t>
      </w:r>
      <w:r w:rsidR="00135066">
        <w:t>, work in progress.</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669412F4" w14:textId="77777777" w:rsidR="001153AA" w:rsidRDefault="001153AA" w:rsidP="00D92ACB">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F3D779C" w14:textId="77777777" w:rsidR="00D92ACB" w:rsidRDefault="00D92ACB" w:rsidP="00C90F82">
      <w:pPr>
        <w:pStyle w:val="RFCReferencesBookmark"/>
      </w:pPr>
      <w:r w:rsidRPr="00C57086">
        <w:lastRenderedPageBreak/>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ietf-ccamp-flexigrid-media-channel-yang</w:t>
      </w:r>
      <w:r w:rsidRPr="00C90205">
        <w:t>, work in progress</w:t>
      </w:r>
      <w:r>
        <w:t>.</w:t>
      </w:r>
    </w:p>
    <w:p w14:paraId="301379CA"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A32AF9" w:rsidRDefault="002E1F5F" w:rsidP="001153AA">
      <w:pPr>
        <w:pStyle w:val="Heading2"/>
      </w:pPr>
      <w:bookmarkStart w:id="380" w:name="_Toc42249136"/>
      <w:r w:rsidRPr="00A32AF9">
        <w:t>Informative References</w:t>
      </w:r>
      <w:bookmarkEnd w:id="380"/>
    </w:p>
    <w:p w14:paraId="3EC0EBD3" w14:textId="0CA93896" w:rsidR="00195C3F" w:rsidRDefault="00195C3F" w:rsidP="00195C3F">
      <w:pPr>
        <w:pStyle w:val="RFCReferencesBookmark"/>
        <w:rPr>
          <w:ins w:id="381" w:author="Belotti, Sergio (Nokia - IT/Vimercate)" w:date="2020-08-12T15:23:00Z"/>
        </w:rPr>
      </w:pPr>
      <w:ins w:id="382" w:author="Belotti, Sergio (Nokia - IT/Vimercate)" w:date="2020-08-12T15:20:00Z">
        <w:r>
          <w:t xml:space="preserve">[RFC1930] </w:t>
        </w:r>
      </w:ins>
      <w:ins w:id="383" w:author="Belotti, Sergio (Nokia - IT/Vimercate)" w:date="2020-08-12T15:21:00Z">
        <w:r>
          <w:t>J. Hawkinson, T. Bates</w:t>
        </w:r>
      </w:ins>
      <w:ins w:id="384" w:author="Belotti, Sergio (Nokia - IT/Vimercate)" w:date="2020-08-12T15:22:00Z">
        <w:r>
          <w:t>, “Guideline for creation, selection, and registration of an Autonomous System (AS)</w:t>
        </w:r>
      </w:ins>
      <w:ins w:id="385" w:author="Belotti, Sergio (Nokia - IT/Vimercate)" w:date="2020-08-12T15:23:00Z">
        <w:r>
          <w:t>”,</w:t>
        </w:r>
      </w:ins>
      <w:ins w:id="386" w:author="Belotti, Sergio (Nokia - IT/Vimercate)" w:date="2020-08-12T15:24:00Z">
        <w:r>
          <w:t xml:space="preserve"> RFC 1930, March 1996.</w:t>
        </w:r>
      </w:ins>
    </w:p>
    <w:p w14:paraId="45D08DB3" w14:textId="1D5C3F72" w:rsidR="00A925B8" w:rsidRDefault="00A925B8" w:rsidP="00195C3F">
      <w:pPr>
        <w:pStyle w:val="RFCReferencesBookmark"/>
      </w:pPr>
      <w:r>
        <w:t>[RFC4364] E. Rosen and Y. Rekhter,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Kompella, Ed., Y. Rekhter, Ed., “Virtual Private LAN Service (VPLS) Using BGP for Auto-Discovery and Signaling”, RFC 4761, January 2007. </w:t>
      </w:r>
    </w:p>
    <w:p w14:paraId="5847C3B3" w14:textId="77777777" w:rsidR="00A925B8" w:rsidRDefault="00A925B8" w:rsidP="00A925B8">
      <w:pPr>
        <w:pStyle w:val="RFCReferencesBookmark"/>
      </w:pPr>
      <w:r>
        <w:t>[RFC6074] E. Rosen, B. Davie, V. Radoaca, and W. Luo, “Provisioning, Auto-Discovery, and Signaling in Layer 2 Virtual Private Networks (L2VPNs)”, RFC 6074, January 2011.</w:t>
      </w:r>
    </w:p>
    <w:p w14:paraId="542B8344" w14:textId="77777777" w:rsidR="00A925B8" w:rsidRDefault="00A925B8" w:rsidP="00A925B8">
      <w:pPr>
        <w:pStyle w:val="RFCReferencesBookmark"/>
      </w:pPr>
      <w:r>
        <w:t>[RFC6624] K. Kompella, B. Kothari, and R. Cherukuri, “Layer 2 Virtual Private Networks Using BGP for Auto-Discovery and Signaling”, RFC 6624, May 2012.</w:t>
      </w:r>
    </w:p>
    <w:p w14:paraId="2457AE5B" w14:textId="77777777" w:rsidR="00A925B8" w:rsidRDefault="00A925B8" w:rsidP="00A925B8">
      <w:pPr>
        <w:pStyle w:val="RFCReferencesBookmark"/>
      </w:pPr>
      <w:r>
        <w:t xml:space="preserve">[RFC7209] A. Sajassi, R. Aggarwal, J. Uttaro, N. Bitar, W. Henderickx, and A. Isaac, “Requirements for Ethernet VPN (EVPN)”, RFC 7209, May 2014. </w:t>
      </w:r>
    </w:p>
    <w:p w14:paraId="52C8AD0D" w14:textId="77777777" w:rsidR="00A925B8" w:rsidRDefault="00A925B8" w:rsidP="00A925B8">
      <w:pPr>
        <w:pStyle w:val="RFCReferencesBookmark"/>
      </w:pPr>
      <w:r>
        <w:t>[RFC7432] A. Sajassi, Ed., et al., “BGP MPLS-Based Ethernet VPN”, RFC 7432, February 2015.</w:t>
      </w:r>
    </w:p>
    <w:p w14:paraId="77A3BD50" w14:textId="77777777" w:rsidR="00A925B8" w:rsidRDefault="00A925B8" w:rsidP="00A925B8">
      <w:pPr>
        <w:pStyle w:val="RFCReferencesBookmark"/>
      </w:pPr>
      <w:r>
        <w:t>[RFC7436] H. Shah, E. Rosen, F. Le Faucheur, and G. Heron, “IP-Only LAN Service (IPLS)”, RFC 7436, January 2015.</w:t>
      </w:r>
    </w:p>
    <w:p w14:paraId="5FA28DFD" w14:textId="77777777" w:rsidR="00A925B8" w:rsidRDefault="00A925B8" w:rsidP="00A925B8">
      <w:pPr>
        <w:pStyle w:val="RFCReferencesBookmark"/>
      </w:pPr>
      <w:r>
        <w:lastRenderedPageBreak/>
        <w:t>[RFC8214] S. Boutros, A. Sajassi, S. Salam, J. Drake, and J. Rabadan,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Q. Wu, S. Litkowski, L. Tomotaki, and K. Ogaki, “YANG Data Model for L3VPN Service Delivery”, RFC 8299, January 2018.</w:t>
      </w:r>
    </w:p>
    <w:p w14:paraId="50EA278F" w14:textId="77777777" w:rsidR="00A925B8" w:rsidRPr="00425337" w:rsidRDefault="00A925B8" w:rsidP="00A925B8">
      <w:pPr>
        <w:pStyle w:val="RFCReferencesBookmark"/>
      </w:pPr>
      <w:r w:rsidRPr="00425337">
        <w:t>[RFC8309]</w:t>
      </w:r>
      <w:r w:rsidRPr="00425337">
        <w:tab/>
        <w:t xml:space="preserve">Q. Wu, W. Liu, and A. Farrel, “Service Model Explained”, RFC 8309, January 2018. </w:t>
      </w:r>
    </w:p>
    <w:p w14:paraId="41FC8346" w14:textId="77777777" w:rsidR="00A925B8" w:rsidRDefault="00A925B8" w:rsidP="00A925B8">
      <w:pPr>
        <w:pStyle w:val="RFCReferencesBookmark"/>
      </w:pPr>
      <w:r>
        <w:t>[RFC8466] G. Fioccola,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41DE3759" w:rsidR="00A925B8" w:rsidRDefault="00A925B8" w:rsidP="00A925B8">
      <w:pPr>
        <w:pStyle w:val="RFCReferencesBookmark"/>
      </w:pPr>
      <w:r>
        <w:t>[</w:t>
      </w:r>
      <w:del w:id="387" w:author="Italo Busi" w:date="2020-08-14T10:34:00Z">
        <w:r w:rsidDel="00A20412">
          <w:delText>ACTN-</w:delText>
        </w:r>
      </w:del>
      <w:r>
        <w:t>VN</w:t>
      </w:r>
      <w:del w:id="388" w:author="Italo Busi" w:date="2020-08-14T10:34:00Z">
        <w:r w:rsidDel="00A20412">
          <w:delText xml:space="preserve">] </w:delText>
        </w:r>
      </w:del>
      <w:ins w:id="389" w:author="Italo Busi" w:date="2020-08-14T10:34:00Z">
        <w:r w:rsidR="00A20412">
          <w:t>]</w:t>
        </w:r>
        <w:r w:rsidR="00A20412">
          <w:tab/>
        </w:r>
      </w:ins>
      <w:ins w:id="390" w:author="Italo Busi" w:date="2020-08-14T10:35:00Z">
        <w:r w:rsidR="00A20412">
          <w:tab/>
        </w:r>
      </w:ins>
      <w:r>
        <w:t xml:space="preserve">Y. Lee, et al., “A Yang Data Model for ACTN VN Operation”, draft-ietf-teas-actn-vn-yang, work in progress. </w:t>
      </w:r>
    </w:p>
    <w:p w14:paraId="718E43C0" w14:textId="77777777" w:rsidR="00560C28" w:rsidRDefault="00560C28" w:rsidP="00560C28">
      <w:pPr>
        <w:pStyle w:val="RFCReferencesBookmark"/>
        <w:rPr>
          <w:ins w:id="391" w:author="Italo Busi" w:date="2020-08-14T10:36:00Z"/>
        </w:rPr>
      </w:pPr>
      <w:ins w:id="392" w:author="Italo Busi" w:date="2020-08-14T10:36: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ins>
    </w:p>
    <w:p w14:paraId="7108D1E6" w14:textId="4AA0154B" w:rsidR="00A20412" w:rsidRDefault="00A20412" w:rsidP="00560C28">
      <w:pPr>
        <w:pStyle w:val="RFCReferencesBookmark"/>
        <w:rPr>
          <w:ins w:id="393" w:author="Italo Busi" w:date="2020-08-14T10:34:00Z"/>
        </w:rPr>
      </w:pPr>
      <w:ins w:id="394" w:author="Italo Busi" w:date="2020-08-14T10:34:00Z">
        <w:r>
          <w:t>[L</w:t>
        </w:r>
      </w:ins>
      <w:ins w:id="395" w:author="Italo Busi" w:date="2020-08-14T10:36:00Z">
        <w:r w:rsidR="00560C28">
          <w:t>3</w:t>
        </w:r>
      </w:ins>
      <w:ins w:id="396" w:author="Italo Busi" w:date="2020-08-14T10:34:00Z">
        <w:r>
          <w:t>NM]</w:t>
        </w:r>
      </w:ins>
      <w:ins w:id="397" w:author="Italo Busi" w:date="2020-08-14T10:35:00Z">
        <w:r>
          <w:tab/>
        </w:r>
        <w:r>
          <w:tab/>
        </w:r>
      </w:ins>
      <w:ins w:id="398" w:author="Italo Busi" w:date="2020-08-14T10:36:00Z">
        <w:r w:rsidR="00560C28">
          <w:t>S</w:t>
        </w:r>
      </w:ins>
      <w:ins w:id="399" w:author="Italo Busi" w:date="2020-08-14T10:34:00Z">
        <w:r>
          <w:t xml:space="preserve">. </w:t>
        </w:r>
      </w:ins>
      <w:ins w:id="400" w:author="Italo Busi" w:date="2020-08-14T10:36:00Z">
        <w:r w:rsidR="00560C28" w:rsidRPr="00560C28">
          <w:t>Barguil</w:t>
        </w:r>
      </w:ins>
      <w:ins w:id="401" w:author="Italo Busi" w:date="2020-08-14T10:34:00Z">
        <w:r>
          <w:t>, et al., “</w:t>
        </w:r>
      </w:ins>
      <w:ins w:id="402" w:author="Italo Busi" w:date="2020-08-14T10:37:00Z">
        <w:r w:rsidR="00560C28" w:rsidRPr="00560C28">
          <w:t>A Layer 3 VPN Network YANG Model</w:t>
        </w:r>
      </w:ins>
      <w:ins w:id="403" w:author="Italo Busi" w:date="2020-08-14T10:34:00Z">
        <w:r>
          <w:t xml:space="preserve">”, </w:t>
        </w:r>
      </w:ins>
      <w:ins w:id="404" w:author="Italo Busi" w:date="2020-08-14T10:38:00Z">
        <w:r w:rsidR="00560C28" w:rsidRPr="00560C28">
          <w:t>draft-ietf-opsawg-l3sm-l3nm</w:t>
        </w:r>
      </w:ins>
      <w:ins w:id="405" w:author="Italo Busi" w:date="2020-08-14T10:34:00Z">
        <w:r>
          <w:t xml:space="preserve">, work in progress. </w:t>
        </w:r>
      </w:ins>
    </w:p>
    <w:p w14:paraId="43DC3627" w14:textId="22F3DC69" w:rsidR="00A925B8" w:rsidRDefault="00A925B8" w:rsidP="00A20412">
      <w:pPr>
        <w:pStyle w:val="RFCReferencesBookmark"/>
      </w:pPr>
      <w:r>
        <w:t xml:space="preserve">[TSM] </w:t>
      </w:r>
      <w:ins w:id="406" w:author="Italo Busi" w:date="2020-08-14T10:38:00Z">
        <w:r w:rsidR="008168C1">
          <w:tab/>
        </w:r>
        <w:r w:rsidR="008168C1">
          <w:tab/>
        </w:r>
      </w:ins>
      <w:r>
        <w:t xml:space="preserve">Y. Lee, et al., “Traffic Engineering and Service Mapping Yang Model”, draft-ietf-teas-te-service-mapping-yang, work in progress. </w:t>
      </w:r>
    </w:p>
    <w:p w14:paraId="721660CA" w14:textId="77777777" w:rsidR="00A925B8" w:rsidRDefault="00A925B8" w:rsidP="00A925B8">
      <w:pPr>
        <w:pStyle w:val="RFCReferencesBookmark"/>
      </w:pPr>
      <w:r>
        <w:t xml:space="preserve">[ACTN-PM] Y. Lee, et al., “YANG models for VN &amp; TE Performance Monitoring Telemetry and Scaling Intent Autonomics”, draft-lee-teas-actn-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E74B29">
        <w:rPr>
          <w:rPrChange w:id="407" w:author="Italo Busi" w:date="2020-08-14T10:40:00Z">
            <w:rPr>
              <w:rFonts w:eastAsiaTheme="minorEastAsia"/>
              <w:lang w:eastAsia="zh-CN"/>
            </w:rPr>
          </w:rPrChange>
        </w:rPr>
        <w:t>draft-ietf-bess-l3vpn-yang</w:t>
      </w:r>
      <w:r w:rsidRPr="00F4157B">
        <w:t xml:space="preserve">, work in progress. </w:t>
      </w:r>
    </w:p>
    <w:p w14:paraId="1B85801B" w14:textId="77777777" w:rsidR="00A925B8" w:rsidRDefault="00A925B8" w:rsidP="00B53579">
      <w:pPr>
        <w:pStyle w:val="RFCReferencesBookmark"/>
      </w:pPr>
    </w:p>
    <w:p w14:paraId="6B9048CC" w14:textId="19DD8AB6" w:rsidR="001E3E79" w:rsidRPr="005254EF" w:rsidDel="00D747CD" w:rsidRDefault="001E3E79" w:rsidP="001E3E79">
      <w:pPr>
        <w:pStyle w:val="Heading1"/>
        <w:rPr>
          <w:moveFrom w:id="408" w:author="Italo Busi" w:date="2020-09-28T08:49:00Z"/>
        </w:rPr>
      </w:pPr>
      <w:bookmarkStart w:id="409" w:name="_Toc42249137"/>
      <w:moveFromRangeStart w:id="410" w:author="Italo Busi" w:date="2020-09-28T08:49:00Z" w:name="move52175387"/>
      <w:moveFrom w:id="411" w:author="Italo Busi" w:date="2020-09-28T08:49:00Z">
        <w:r w:rsidRPr="005254EF" w:rsidDel="00D747CD">
          <w:t>Acknowledgments</w:t>
        </w:r>
        <w:bookmarkEnd w:id="409"/>
      </w:moveFrom>
    </w:p>
    <w:p w14:paraId="1945B4C5" w14:textId="76A34B55" w:rsidR="005254EF" w:rsidDel="00D747CD" w:rsidRDefault="005254EF" w:rsidP="005254EF">
      <w:pPr>
        <w:rPr>
          <w:moveFrom w:id="412" w:author="Italo Busi" w:date="2020-09-28T08:49:00Z"/>
        </w:rPr>
      </w:pPr>
      <w:moveFrom w:id="413" w:author="Italo Busi" w:date="2020-09-28T08:49:00Z">
        <w:r w:rsidRPr="005254EF" w:rsidDel="00D747CD">
          <w:t>T</w:t>
        </w:r>
        <w:r w:rsidR="00A41519" w:rsidRPr="005254EF" w:rsidDel="00D747CD">
          <w:t>his document was prepared using 2-Word-v2.0.template.dot.</w:t>
        </w:r>
      </w:moveFrom>
    </w:p>
    <w:p w14:paraId="2234AA62" w14:textId="7733D7B8" w:rsidR="00BA2A4C" w:rsidRPr="005254EF" w:rsidDel="00D747CD" w:rsidRDefault="008D20DE" w:rsidP="005254EF">
      <w:pPr>
        <w:rPr>
          <w:moveFrom w:id="414" w:author="Italo Busi" w:date="2020-09-28T08:49:00Z"/>
        </w:rPr>
      </w:pPr>
      <w:moveFrom w:id="415" w:author="Italo Busi" w:date="2020-09-28T08:49:00Z">
        <w:r w:rsidDel="00D747CD">
          <w:t>Some of t</w:t>
        </w:r>
        <w:r w:rsidR="00BA2A4C" w:rsidRPr="00BA2A4C" w:rsidDel="00D747CD">
          <w:t xml:space="preserve">his </w:t>
        </w:r>
        <w:r w:rsidDel="00D747CD">
          <w:t xml:space="preserve">analysis </w:t>
        </w:r>
        <w:r w:rsidR="00BA2A4C" w:rsidRPr="00BA2A4C" w:rsidDel="00D747CD">
          <w:t>work was supported in part by the European Commission funded H2020-ICT-2016-2 METRO-HAUL project (G.A. 761727).</w:t>
        </w:r>
      </w:moveFrom>
    </w:p>
    <w:p w14:paraId="597929A6" w14:textId="77777777" w:rsidR="00D367CF" w:rsidRDefault="00D367CF" w:rsidP="00D367CF">
      <w:pPr>
        <w:pStyle w:val="RFCApp"/>
      </w:pPr>
      <w:bookmarkStart w:id="416" w:name="_Toc42249138"/>
      <w:moveFromRangeEnd w:id="410"/>
      <w:r w:rsidRPr="00D367CF">
        <w:lastRenderedPageBreak/>
        <w:t>Multi-layer and multi-domain resiliency</w:t>
      </w:r>
      <w:bookmarkEnd w:id="416"/>
    </w:p>
    <w:p w14:paraId="183F9A0D" w14:textId="77777777" w:rsidR="00D367CF" w:rsidRDefault="00D367CF" w:rsidP="00D367CF">
      <w:pPr>
        <w:pStyle w:val="RFCAppH1"/>
      </w:pPr>
      <w:bookmarkStart w:id="417" w:name="_Toc42249139"/>
      <w:r w:rsidRPr="00D367CF">
        <w:t>Maintenance Window</w:t>
      </w:r>
      <w:bookmarkEnd w:id="417"/>
    </w:p>
    <w:p w14:paraId="5B05A8E8" w14:textId="77777777" w:rsidR="00D367CF" w:rsidRDefault="00D367CF" w:rsidP="00D367CF">
      <w:r>
        <w:rPr>
          <w:highlight w:val="yellow"/>
        </w:rPr>
        <w:t>T</w:t>
      </w:r>
      <w:r w:rsidRPr="00E33E77">
        <w:rPr>
          <w:highlight w:val="yellow"/>
        </w:rPr>
        <w:t>o be added</w:t>
      </w:r>
    </w:p>
    <w:p w14:paraId="032DB15D" w14:textId="77777777" w:rsidR="00D367CF" w:rsidRDefault="00D367CF" w:rsidP="00D367CF">
      <w:pPr>
        <w:pStyle w:val="RFCAppH1"/>
      </w:pPr>
      <w:bookmarkStart w:id="418" w:name="_Toc42249140"/>
      <w:r w:rsidRPr="00D367CF">
        <w:t>Router port failure</w:t>
      </w:r>
      <w:bookmarkEnd w:id="418"/>
    </w:p>
    <w:p w14:paraId="0AF9F18A" w14:textId="77777777" w:rsidR="00D367CF" w:rsidRDefault="00D367CF" w:rsidP="00D367CF">
      <w:r w:rsidRPr="00E33E77">
        <w:rPr>
          <w:highlight w:val="yellow"/>
        </w:rPr>
        <w:t>To be added</w:t>
      </w:r>
    </w:p>
    <w:p w14:paraId="1AE7A129" w14:textId="61D51635" w:rsidR="00D747CD" w:rsidRPr="005254EF" w:rsidDel="00D747CD" w:rsidRDefault="00D747CD" w:rsidP="00D747CD">
      <w:pPr>
        <w:pStyle w:val="Heading1"/>
        <w:rPr>
          <w:del w:id="419" w:author="Italo Busi" w:date="2020-09-28T08:49:00Z"/>
          <w:moveTo w:id="420" w:author="Italo Busi" w:date="2020-09-28T08:49:00Z"/>
        </w:rPr>
      </w:pPr>
      <w:bookmarkStart w:id="421" w:name="_Toc42249141"/>
      <w:moveToRangeStart w:id="422" w:author="Italo Busi" w:date="2020-09-28T08:49:00Z" w:name="move52175387"/>
      <w:moveTo w:id="423" w:author="Italo Busi" w:date="2020-09-28T08:49:00Z">
        <w:del w:id="424" w:author="Italo Busi" w:date="2020-09-28T08:49:00Z">
          <w:r w:rsidRPr="005254EF" w:rsidDel="00D747CD">
            <w:delText>Acknowledgments</w:delText>
          </w:r>
        </w:del>
      </w:moveTo>
    </w:p>
    <w:p w14:paraId="431E6A5A" w14:textId="32C523FB" w:rsidR="00D747CD" w:rsidDel="00D747CD" w:rsidRDefault="00D747CD" w:rsidP="00D747CD">
      <w:pPr>
        <w:rPr>
          <w:del w:id="425" w:author="Italo Busi" w:date="2020-09-28T08:49:00Z"/>
          <w:moveTo w:id="426" w:author="Italo Busi" w:date="2020-09-28T08:49:00Z"/>
        </w:rPr>
      </w:pPr>
      <w:moveTo w:id="427" w:author="Italo Busi" w:date="2020-09-28T08:49:00Z">
        <w:del w:id="428" w:author="Italo Busi" w:date="2020-09-28T08:49:00Z">
          <w:r w:rsidRPr="005254EF" w:rsidDel="00D747CD">
            <w:delText>This document was prepared using 2-Word-v2.0.template.dot.</w:delText>
          </w:r>
        </w:del>
      </w:moveTo>
    </w:p>
    <w:p w14:paraId="00E2CAFA" w14:textId="176BCC3E" w:rsidR="00D747CD" w:rsidRPr="005254EF" w:rsidDel="00D747CD" w:rsidRDefault="00D747CD" w:rsidP="00D747CD">
      <w:pPr>
        <w:rPr>
          <w:del w:id="429" w:author="Italo Busi" w:date="2020-09-28T08:49:00Z"/>
          <w:moveTo w:id="430" w:author="Italo Busi" w:date="2020-09-28T08:49:00Z"/>
        </w:rPr>
      </w:pPr>
      <w:moveTo w:id="431" w:author="Italo Busi" w:date="2020-09-28T08:49:00Z">
        <w:del w:id="432" w:author="Italo Busi" w:date="2020-09-28T08:49:00Z">
          <w:r w:rsidDel="00D747CD">
            <w:delText>Some of t</w:delText>
          </w:r>
          <w:r w:rsidRPr="00BA2A4C" w:rsidDel="00D747CD">
            <w:delText xml:space="preserve">his </w:delText>
          </w:r>
          <w:r w:rsidDel="00D747CD">
            <w:delText xml:space="preserve">analysis </w:delText>
          </w:r>
          <w:r w:rsidRPr="00BA2A4C" w:rsidDel="00D747CD">
            <w:delText>work was supported in part by the European Commission funded H2020-ICT-2016-2 METRO-HAUL project (G.A. 761727).</w:delText>
          </w:r>
        </w:del>
      </w:moveTo>
    </w:p>
    <w:p w14:paraId="19D32EB0" w14:textId="77777777" w:rsidR="00D747CD" w:rsidRPr="005254EF" w:rsidRDefault="00D747CD" w:rsidP="00D747CD">
      <w:pPr>
        <w:pStyle w:val="RFCH1-nonum"/>
        <w:rPr>
          <w:ins w:id="433" w:author="Italo Busi" w:date="2020-09-28T08:49:00Z"/>
        </w:rPr>
      </w:pPr>
      <w:bookmarkStart w:id="434" w:name="_Toc44338393"/>
      <w:moveToRangeEnd w:id="422"/>
      <w:ins w:id="435" w:author="Italo Busi" w:date="2020-09-28T08:49:00Z">
        <w:r w:rsidRPr="005254EF">
          <w:t>Acknowledgments</w:t>
        </w:r>
        <w:bookmarkEnd w:id="434"/>
      </w:ins>
    </w:p>
    <w:p w14:paraId="55B2C7C4" w14:textId="77777777" w:rsidR="00D747CD" w:rsidRDefault="00D747CD" w:rsidP="00D747CD">
      <w:pPr>
        <w:rPr>
          <w:ins w:id="436" w:author="Italo Busi" w:date="2020-09-28T08:49:00Z"/>
        </w:rPr>
      </w:pPr>
      <w:ins w:id="437" w:author="Italo Busi" w:date="2020-09-28T08:49:00Z">
        <w:r w:rsidRPr="005254EF">
          <w:t>This document was prepared using 2-Word-v2.0.template.dot.</w:t>
        </w:r>
      </w:ins>
    </w:p>
    <w:p w14:paraId="46A67C06" w14:textId="77777777" w:rsidR="00D747CD" w:rsidRPr="005254EF" w:rsidRDefault="00D747CD" w:rsidP="00D747CD">
      <w:pPr>
        <w:rPr>
          <w:ins w:id="438" w:author="Italo Busi" w:date="2020-09-28T08:49:00Z"/>
        </w:rPr>
      </w:pPr>
      <w:ins w:id="439" w:author="Italo Busi" w:date="2020-09-28T08:49:00Z">
        <w:r>
          <w:t>Some of t</w:t>
        </w:r>
        <w:r w:rsidRPr="00BA2A4C">
          <w:t xml:space="preserve">his </w:t>
        </w:r>
        <w:r>
          <w:t xml:space="preserve">analysis </w:t>
        </w:r>
        <w:r w:rsidRPr="00BA2A4C">
          <w:t>work was supported in part by the European Commission funded H2020-ICT-2016-2 METRO-HAUL project (G.A. 761727).</w:t>
        </w:r>
      </w:ins>
    </w:p>
    <w:p w14:paraId="69C23C63" w14:textId="77777777" w:rsidR="00D747CD" w:rsidRPr="008F1505" w:rsidRDefault="00D747CD" w:rsidP="00D747CD">
      <w:pPr>
        <w:pStyle w:val="RFCH1-nonum"/>
        <w:rPr>
          <w:ins w:id="440" w:author="Italo Busi" w:date="2020-09-28T08:50:00Z"/>
        </w:rPr>
      </w:pPr>
      <w:bookmarkStart w:id="441" w:name="_Toc44338394"/>
      <w:ins w:id="442" w:author="Italo Busi" w:date="2020-09-28T08:50:00Z">
        <w:r>
          <w:t>Contributors</w:t>
        </w:r>
        <w:bookmarkEnd w:id="441"/>
      </w:ins>
    </w:p>
    <w:p w14:paraId="5B9396B4" w14:textId="77777777" w:rsidR="00D747CD" w:rsidRPr="006B2FA6" w:rsidRDefault="00D747CD" w:rsidP="00D747CD">
      <w:pPr>
        <w:rPr>
          <w:ins w:id="443" w:author="Italo Busi" w:date="2020-09-28T08:50:00Z"/>
          <w:lang w:val="it-IT"/>
        </w:rPr>
      </w:pPr>
      <w:ins w:id="444" w:author="Italo Busi" w:date="2020-09-28T08:50:00Z">
        <w:r w:rsidRPr="006B2FA6">
          <w:rPr>
            <w:lang w:val="it-IT"/>
          </w:rPr>
          <w:t>Sergio Belotti</w:t>
        </w:r>
        <w:r w:rsidRPr="006B2FA6">
          <w:rPr>
            <w:lang w:val="it-IT"/>
          </w:rPr>
          <w:br/>
          <w:t>Nokia</w:t>
        </w:r>
      </w:ins>
    </w:p>
    <w:p w14:paraId="48095114" w14:textId="77777777" w:rsidR="00D747CD" w:rsidRPr="006B2FA6" w:rsidRDefault="00D747CD" w:rsidP="00D747CD">
      <w:pPr>
        <w:rPr>
          <w:ins w:id="445" w:author="Italo Busi" w:date="2020-09-28T08:50:00Z"/>
          <w:lang w:val="en-GB"/>
        </w:rPr>
      </w:pPr>
      <w:ins w:id="446" w:author="Italo Busi" w:date="2020-09-28T08:50:00Z">
        <w:r w:rsidRPr="006B2FA6">
          <w:rPr>
            <w:lang w:val="en-GB"/>
          </w:rPr>
          <w:t xml:space="preserve">Email: </w:t>
        </w:r>
        <w:r>
          <w:rPr>
            <w:rStyle w:val="Hyperlink"/>
            <w:lang w:val="en-GB"/>
          </w:rPr>
          <w:fldChar w:fldCharType="begin"/>
        </w:r>
        <w:r>
          <w:rPr>
            <w:rStyle w:val="Hyperlink"/>
            <w:lang w:val="en-GB"/>
          </w:rPr>
          <w:instrText xml:space="preserve"> HYPERLINK "mailto:sergio.belotti@nokia.com" </w:instrText>
        </w:r>
        <w:r>
          <w:rPr>
            <w:rStyle w:val="Hyperlink"/>
            <w:lang w:val="en-GB"/>
          </w:rPr>
          <w:fldChar w:fldCharType="separate"/>
        </w:r>
        <w:r w:rsidRPr="006B2FA6">
          <w:rPr>
            <w:rStyle w:val="Hyperlink"/>
            <w:lang w:val="en-GB"/>
          </w:rPr>
          <w:t>sergio.belotti@nokia.com</w:t>
        </w:r>
        <w:r>
          <w:rPr>
            <w:rStyle w:val="Hyperlink"/>
            <w:lang w:val="en-GB"/>
          </w:rPr>
          <w:fldChar w:fldCharType="end"/>
        </w:r>
        <w:r w:rsidRPr="006B2FA6">
          <w:rPr>
            <w:lang w:val="en-GB"/>
          </w:rPr>
          <w:t xml:space="preserve"> </w:t>
        </w:r>
      </w:ins>
    </w:p>
    <w:p w14:paraId="2878565E" w14:textId="77777777" w:rsidR="00D747CD" w:rsidRPr="006B2FA6" w:rsidRDefault="00D747CD" w:rsidP="00D747CD">
      <w:pPr>
        <w:rPr>
          <w:ins w:id="447" w:author="Italo Busi" w:date="2020-09-28T08:50:00Z"/>
          <w:lang w:val="en-GB"/>
        </w:rPr>
      </w:pPr>
    </w:p>
    <w:p w14:paraId="2B960F6B" w14:textId="77777777" w:rsidR="00D747CD" w:rsidRPr="00980212" w:rsidRDefault="00D747CD" w:rsidP="00D747CD">
      <w:pPr>
        <w:rPr>
          <w:ins w:id="448" w:author="Italo Busi" w:date="2020-09-28T08:50:00Z"/>
          <w:lang w:val="it-IT"/>
        </w:rPr>
      </w:pPr>
      <w:ins w:id="449" w:author="Italo Busi" w:date="2020-09-28T08:50:00Z">
        <w:r w:rsidRPr="00980212">
          <w:rPr>
            <w:lang w:val="it-IT"/>
          </w:rPr>
          <w:t>Gabriele Galimberti</w:t>
        </w:r>
        <w:r w:rsidRPr="00980212">
          <w:rPr>
            <w:lang w:val="it-IT"/>
          </w:rPr>
          <w:br/>
        </w:r>
        <w:r>
          <w:rPr>
            <w:lang w:val="it-IT"/>
          </w:rPr>
          <w:t>Cisco</w:t>
        </w:r>
      </w:ins>
    </w:p>
    <w:p w14:paraId="36DA4959" w14:textId="77777777" w:rsidR="00D747CD" w:rsidRPr="00980212" w:rsidRDefault="00D747CD" w:rsidP="00D747CD">
      <w:pPr>
        <w:rPr>
          <w:ins w:id="450" w:author="Italo Busi" w:date="2020-09-28T08:50:00Z"/>
          <w:lang w:val="it-IT"/>
        </w:rPr>
      </w:pPr>
      <w:ins w:id="451"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ggalimbe@cisco.com" </w:instrText>
        </w:r>
        <w:r>
          <w:rPr>
            <w:rStyle w:val="Hyperlink"/>
            <w:lang w:val="it-IT"/>
          </w:rPr>
          <w:fldChar w:fldCharType="separate"/>
        </w:r>
        <w:r w:rsidRPr="00193463">
          <w:rPr>
            <w:rStyle w:val="Hyperlink"/>
            <w:lang w:val="it-IT"/>
          </w:rPr>
          <w:t>ggalimbe@cisco.com</w:t>
        </w:r>
        <w:r>
          <w:rPr>
            <w:rStyle w:val="Hyperlink"/>
            <w:lang w:val="it-IT"/>
          </w:rPr>
          <w:fldChar w:fldCharType="end"/>
        </w:r>
      </w:ins>
    </w:p>
    <w:p w14:paraId="6F3CAE20" w14:textId="77777777" w:rsidR="00D747CD" w:rsidRPr="006B2FA6" w:rsidRDefault="00D747CD" w:rsidP="00D747CD">
      <w:pPr>
        <w:rPr>
          <w:ins w:id="452" w:author="Italo Busi" w:date="2020-09-28T08:50:00Z"/>
          <w:lang w:val="it-IT"/>
        </w:rPr>
      </w:pPr>
    </w:p>
    <w:p w14:paraId="05F0F6D1" w14:textId="77777777" w:rsidR="00D747CD" w:rsidRPr="00980212" w:rsidRDefault="00D747CD" w:rsidP="00D747CD">
      <w:pPr>
        <w:rPr>
          <w:ins w:id="453" w:author="Italo Busi" w:date="2020-09-28T08:50:00Z"/>
          <w:lang w:val="it-IT"/>
        </w:rPr>
      </w:pPr>
      <w:ins w:id="454" w:author="Italo Busi" w:date="2020-09-28T08:50:00Z">
        <w:r w:rsidRPr="006B2FA6">
          <w:rPr>
            <w:lang w:val="it-IT"/>
          </w:rPr>
          <w:t>Zheng Yanlei</w:t>
        </w:r>
        <w:r w:rsidRPr="006B2FA6">
          <w:rPr>
            <w:lang w:val="it-IT"/>
          </w:rPr>
          <w:br/>
          <w:t>China Unic</w:t>
        </w:r>
        <w:r w:rsidRPr="00980212">
          <w:rPr>
            <w:lang w:val="it-IT"/>
          </w:rPr>
          <w:t>om</w:t>
        </w:r>
      </w:ins>
    </w:p>
    <w:p w14:paraId="083966B4" w14:textId="77777777" w:rsidR="00D747CD" w:rsidRPr="00980212" w:rsidRDefault="00D747CD" w:rsidP="00D747CD">
      <w:pPr>
        <w:rPr>
          <w:ins w:id="455" w:author="Italo Busi" w:date="2020-09-28T08:50:00Z"/>
          <w:lang w:val="it-IT"/>
        </w:rPr>
      </w:pPr>
      <w:ins w:id="456" w:author="Italo Busi" w:date="2020-09-28T08:50:00Z">
        <w:r w:rsidRPr="00980212">
          <w:rPr>
            <w:lang w:val="it-IT"/>
          </w:rPr>
          <w:t xml:space="preserve">Email: </w:t>
        </w:r>
        <w:r>
          <w:rPr>
            <w:rStyle w:val="Hyperlink"/>
            <w:lang w:val="it-IT"/>
          </w:rPr>
          <w:fldChar w:fldCharType="begin"/>
        </w:r>
        <w:r>
          <w:rPr>
            <w:rStyle w:val="Hyperlink"/>
            <w:lang w:val="it-IT"/>
          </w:rPr>
          <w:instrText xml:space="preserve"> HYPERLINK "mailto:zhengyanlei@chinaunicom.cn" </w:instrText>
        </w:r>
        <w:r>
          <w:rPr>
            <w:rStyle w:val="Hyperlink"/>
            <w:lang w:val="it-IT"/>
          </w:rPr>
          <w:fldChar w:fldCharType="separate"/>
        </w:r>
        <w:r w:rsidRPr="00980212">
          <w:rPr>
            <w:rStyle w:val="Hyperlink"/>
            <w:lang w:val="it-IT"/>
          </w:rPr>
          <w:t>zhengyanlei@chinaunicom.cn</w:t>
        </w:r>
        <w:r>
          <w:rPr>
            <w:rStyle w:val="Hyperlink"/>
            <w:lang w:val="it-IT"/>
          </w:rPr>
          <w:fldChar w:fldCharType="end"/>
        </w:r>
      </w:ins>
    </w:p>
    <w:p w14:paraId="1D25B267" w14:textId="77777777" w:rsidR="00D747CD" w:rsidRDefault="00D747CD" w:rsidP="00D747CD">
      <w:pPr>
        <w:rPr>
          <w:ins w:id="457" w:author="Italo Busi" w:date="2020-09-28T08:50:00Z"/>
        </w:rPr>
      </w:pPr>
    </w:p>
    <w:p w14:paraId="4A39D6EF" w14:textId="77777777" w:rsidR="00D747CD" w:rsidRPr="00980212" w:rsidRDefault="00D747CD" w:rsidP="00D747CD">
      <w:pPr>
        <w:rPr>
          <w:ins w:id="458" w:author="Italo Busi" w:date="2020-09-28T08:50:00Z"/>
          <w:lang w:val="it-IT"/>
        </w:rPr>
      </w:pPr>
      <w:ins w:id="459" w:author="Italo Busi" w:date="2020-09-28T08:50:00Z">
        <w:r w:rsidRPr="005450D7">
          <w:rPr>
            <w:lang w:val="it-IT"/>
          </w:rPr>
          <w:lastRenderedPageBreak/>
          <w:t>Anton Snitser</w:t>
        </w:r>
        <w:r w:rsidRPr="00980212">
          <w:rPr>
            <w:lang w:val="it-IT"/>
          </w:rPr>
          <w:br/>
        </w:r>
        <w:r w:rsidRPr="005450D7">
          <w:rPr>
            <w:lang w:val="it-IT"/>
          </w:rPr>
          <w:t>Sedona</w:t>
        </w:r>
      </w:ins>
    </w:p>
    <w:p w14:paraId="27F76D89" w14:textId="77777777" w:rsidR="00D747CD" w:rsidRDefault="00D747CD" w:rsidP="00D747CD">
      <w:pPr>
        <w:rPr>
          <w:ins w:id="460" w:author="Italo Busi" w:date="2020-09-28T08:50:00Z"/>
        </w:rPr>
      </w:pPr>
      <w:ins w:id="461" w:author="Italo Busi" w:date="2020-09-28T08:50:00Z">
        <w:r>
          <w:t xml:space="preserve">Email: </w:t>
        </w:r>
        <w:r>
          <w:rPr>
            <w:rStyle w:val="Hyperlink"/>
          </w:rPr>
          <w:fldChar w:fldCharType="begin"/>
        </w:r>
        <w:r>
          <w:rPr>
            <w:rStyle w:val="Hyperlink"/>
          </w:rPr>
          <w:instrText xml:space="preserve"> HYPERLINK "mailto:antons@sedonasys.com" </w:instrText>
        </w:r>
        <w:r>
          <w:rPr>
            <w:rStyle w:val="Hyperlink"/>
          </w:rPr>
          <w:fldChar w:fldCharType="separate"/>
        </w:r>
        <w:r w:rsidRPr="00566926">
          <w:rPr>
            <w:rStyle w:val="Hyperlink"/>
          </w:rPr>
          <w:t>antons@sedonasys.com</w:t>
        </w:r>
        <w:r>
          <w:rPr>
            <w:rStyle w:val="Hyperlink"/>
          </w:rPr>
          <w:fldChar w:fldCharType="end"/>
        </w:r>
      </w:ins>
    </w:p>
    <w:p w14:paraId="5A31EB06" w14:textId="77777777" w:rsidR="00D747CD" w:rsidRDefault="00D747CD" w:rsidP="00D747CD">
      <w:pPr>
        <w:rPr>
          <w:ins w:id="462" w:author="Italo Busi" w:date="2020-09-28T08:50:00Z"/>
        </w:rPr>
      </w:pPr>
    </w:p>
    <w:p w14:paraId="48121F3E" w14:textId="77777777" w:rsidR="00D747CD" w:rsidRPr="00980212" w:rsidRDefault="00D747CD" w:rsidP="00D747CD">
      <w:pPr>
        <w:rPr>
          <w:ins w:id="463" w:author="Italo Busi" w:date="2020-09-28T08:50:00Z"/>
          <w:lang w:val="it-IT"/>
        </w:rPr>
      </w:pPr>
      <w:ins w:id="464" w:author="Italo Busi" w:date="2020-09-28T08:50:00Z">
        <w:r w:rsidRPr="00980212">
          <w:rPr>
            <w:lang w:val="it-IT"/>
          </w:rPr>
          <w:t>Washington Costa Pereira Correia</w:t>
        </w:r>
        <w:r w:rsidRPr="00980212">
          <w:rPr>
            <w:lang w:val="it-IT"/>
          </w:rPr>
          <w:br/>
          <w:t>T</w:t>
        </w:r>
        <w:r>
          <w:rPr>
            <w:lang w:val="it-IT"/>
          </w:rPr>
          <w:t>IM Brasil</w:t>
        </w:r>
      </w:ins>
    </w:p>
    <w:p w14:paraId="7A457419" w14:textId="77777777" w:rsidR="00D747CD" w:rsidRDefault="00D747CD" w:rsidP="00D747CD">
      <w:pPr>
        <w:rPr>
          <w:ins w:id="465" w:author="Italo Busi" w:date="2020-09-28T08:50:00Z"/>
        </w:rPr>
      </w:pPr>
      <w:ins w:id="466" w:author="Italo Busi" w:date="2020-09-28T08:50:00Z">
        <w:r>
          <w:t xml:space="preserve">Email: </w:t>
        </w:r>
        <w:r>
          <w:rPr>
            <w:rStyle w:val="Hyperlink"/>
          </w:rPr>
          <w:fldChar w:fldCharType="begin"/>
        </w:r>
        <w:r>
          <w:rPr>
            <w:rStyle w:val="Hyperlink"/>
          </w:rPr>
          <w:instrText xml:space="preserve"> HYPERLINK "mailto:wcorreia@timbrasil.com.br" </w:instrText>
        </w:r>
        <w:r>
          <w:rPr>
            <w:rStyle w:val="Hyperlink"/>
          </w:rPr>
          <w:fldChar w:fldCharType="separate"/>
        </w:r>
        <w:r w:rsidRPr="00193463">
          <w:rPr>
            <w:rStyle w:val="Hyperlink"/>
          </w:rPr>
          <w:t>wcorreia@timbrasil.com.br</w:t>
        </w:r>
        <w:r>
          <w:rPr>
            <w:rStyle w:val="Hyperlink"/>
          </w:rPr>
          <w:fldChar w:fldCharType="end"/>
        </w:r>
      </w:ins>
    </w:p>
    <w:p w14:paraId="5583D678" w14:textId="77777777" w:rsidR="00D747CD" w:rsidRDefault="00D747CD" w:rsidP="00D747CD">
      <w:pPr>
        <w:rPr>
          <w:ins w:id="467" w:author="Italo Busi" w:date="2020-09-28T08:50:00Z"/>
        </w:rPr>
      </w:pPr>
    </w:p>
    <w:p w14:paraId="3DC7AF4E" w14:textId="77777777" w:rsidR="00D747CD" w:rsidRPr="008B1AC2" w:rsidRDefault="00D747CD" w:rsidP="00D747CD">
      <w:pPr>
        <w:rPr>
          <w:ins w:id="468" w:author="Italo Busi" w:date="2020-09-28T08:50:00Z"/>
        </w:rPr>
      </w:pPr>
      <w:ins w:id="469" w:author="Italo Busi" w:date="2020-09-28T08:50:00Z">
        <w:r w:rsidRPr="00121733">
          <w:t>Michael Scharf</w:t>
        </w:r>
        <w:r w:rsidRPr="006B2FA6">
          <w:rPr>
            <w:lang w:val="en-GB"/>
          </w:rPr>
          <w:br/>
        </w:r>
        <w:r w:rsidRPr="008B1AC2">
          <w:rPr>
            <w:lang w:val="en-GB"/>
          </w:rPr>
          <w:t>Hochschule Esslingen - University of Applied Sciences</w:t>
        </w:r>
      </w:ins>
    </w:p>
    <w:p w14:paraId="309D2AE3" w14:textId="77777777" w:rsidR="00D747CD" w:rsidRDefault="00D747CD" w:rsidP="00D747CD">
      <w:pPr>
        <w:rPr>
          <w:ins w:id="470" w:author="Italo Busi" w:date="2020-09-28T08:50:00Z"/>
        </w:rPr>
      </w:pPr>
      <w:ins w:id="471" w:author="Italo Busi" w:date="2020-09-28T08:50:00Z">
        <w:r>
          <w:t xml:space="preserve">Email: </w:t>
        </w:r>
        <w:r>
          <w:rPr>
            <w:rStyle w:val="Hyperlink"/>
          </w:rPr>
          <w:fldChar w:fldCharType="begin"/>
        </w:r>
        <w:r>
          <w:rPr>
            <w:rStyle w:val="Hyperlink"/>
          </w:rPr>
          <w:instrText xml:space="preserve"> HYPERLINK "mailto:michael.scharf@hs-esslingen.de" </w:instrText>
        </w:r>
        <w:r>
          <w:rPr>
            <w:rStyle w:val="Hyperlink"/>
          </w:rPr>
          <w:fldChar w:fldCharType="separate"/>
        </w:r>
        <w:r w:rsidRPr="004C3950">
          <w:rPr>
            <w:rStyle w:val="Hyperlink"/>
          </w:rPr>
          <w:t>michael.scharf@hs-esslingen.de</w:t>
        </w:r>
        <w:r>
          <w:rPr>
            <w:rStyle w:val="Hyperlink"/>
          </w:rPr>
          <w:fldChar w:fldCharType="end"/>
        </w:r>
      </w:ins>
    </w:p>
    <w:p w14:paraId="1883215B" w14:textId="77777777" w:rsidR="00D747CD" w:rsidRDefault="00D747CD" w:rsidP="00D747CD">
      <w:pPr>
        <w:rPr>
          <w:ins w:id="472" w:author="Italo Busi" w:date="2020-09-28T08:50:00Z"/>
        </w:rPr>
      </w:pPr>
    </w:p>
    <w:p w14:paraId="79A36032" w14:textId="77777777" w:rsidR="00D747CD" w:rsidRPr="004867D3" w:rsidRDefault="00D747CD" w:rsidP="00D747CD">
      <w:pPr>
        <w:rPr>
          <w:ins w:id="473" w:author="Italo Busi" w:date="2020-09-28T08:50:00Z"/>
        </w:rPr>
      </w:pPr>
      <w:ins w:id="474" w:author="Italo Busi" w:date="2020-09-28T08:50:00Z">
        <w:r w:rsidRPr="008B1AC2">
          <w:t>Young Lee</w:t>
        </w:r>
        <w:r w:rsidRPr="006B2FA6">
          <w:rPr>
            <w:lang w:val="en-GB"/>
          </w:rPr>
          <w:br/>
        </w:r>
        <w:r w:rsidRPr="008B1AC2">
          <w:rPr>
            <w:lang w:val="en-GB"/>
          </w:rPr>
          <w:t>Sung Kyun Kwan University</w:t>
        </w:r>
      </w:ins>
    </w:p>
    <w:p w14:paraId="0BAE4A97" w14:textId="77777777" w:rsidR="00D747CD" w:rsidRDefault="00D747CD" w:rsidP="00D747CD">
      <w:pPr>
        <w:rPr>
          <w:ins w:id="475" w:author="Italo Busi" w:date="2020-09-28T08:50:00Z"/>
        </w:rPr>
      </w:pPr>
      <w:ins w:id="476" w:author="Italo Busi" w:date="2020-09-28T08:50:00Z">
        <w:r>
          <w:t xml:space="preserve">Email: </w:t>
        </w:r>
        <w:r>
          <w:rPr>
            <w:rStyle w:val="Hyperlink"/>
          </w:rPr>
          <w:fldChar w:fldCharType="begin"/>
        </w:r>
        <w:r>
          <w:rPr>
            <w:rStyle w:val="Hyperlink"/>
          </w:rPr>
          <w:instrText xml:space="preserve"> HYPERLINK "mailto:younglee.tx@gmail.com" </w:instrText>
        </w:r>
        <w:r>
          <w:rPr>
            <w:rStyle w:val="Hyperlink"/>
          </w:rPr>
          <w:fldChar w:fldCharType="separate"/>
        </w:r>
        <w:r w:rsidRPr="004C3950">
          <w:rPr>
            <w:rStyle w:val="Hyperlink"/>
          </w:rPr>
          <w:t>younglee.tx@gmail.com</w:t>
        </w:r>
        <w:r>
          <w:rPr>
            <w:rStyle w:val="Hyperlink"/>
          </w:rPr>
          <w:fldChar w:fldCharType="end"/>
        </w:r>
      </w:ins>
    </w:p>
    <w:p w14:paraId="3870300A" w14:textId="77777777" w:rsidR="00D747CD" w:rsidRDefault="00D747CD" w:rsidP="00D747CD">
      <w:pPr>
        <w:rPr>
          <w:ins w:id="477" w:author="Italo Busi" w:date="2020-09-28T08:50:00Z"/>
        </w:rPr>
      </w:pPr>
    </w:p>
    <w:p w14:paraId="42EFB76A" w14:textId="77777777" w:rsidR="00D747CD" w:rsidRPr="004867D3" w:rsidRDefault="00D747CD" w:rsidP="00D747CD">
      <w:pPr>
        <w:rPr>
          <w:ins w:id="478" w:author="Italo Busi" w:date="2020-09-28T08:50:00Z"/>
          <w:lang w:val="it-IT"/>
        </w:rPr>
      </w:pPr>
      <w:ins w:id="479" w:author="Italo Busi" w:date="2020-09-28T08:50:00Z">
        <w:r>
          <w:rPr>
            <w:lang w:val="it-IT"/>
          </w:rPr>
          <w:t xml:space="preserve">Jeff </w:t>
        </w:r>
        <w:r w:rsidRPr="008B1AC2">
          <w:rPr>
            <w:lang w:val="it-IT"/>
          </w:rPr>
          <w:t>Tantsura</w:t>
        </w:r>
        <w:r w:rsidRPr="004867D3">
          <w:rPr>
            <w:lang w:val="it-IT"/>
          </w:rPr>
          <w:br/>
        </w:r>
        <w:r w:rsidRPr="008B1AC2">
          <w:rPr>
            <w:lang w:val="it-IT"/>
          </w:rPr>
          <w:t>Apstra</w:t>
        </w:r>
      </w:ins>
    </w:p>
    <w:p w14:paraId="015C37CD" w14:textId="77777777" w:rsidR="00D747CD" w:rsidRPr="004867D3" w:rsidRDefault="00D747CD" w:rsidP="00D747CD">
      <w:pPr>
        <w:rPr>
          <w:ins w:id="480" w:author="Italo Busi" w:date="2020-09-28T08:50:00Z"/>
          <w:lang w:val="it-IT"/>
        </w:rPr>
      </w:pPr>
      <w:ins w:id="481" w:author="Italo Busi" w:date="2020-09-28T08:50:00Z">
        <w:r w:rsidRPr="004867D3">
          <w:rPr>
            <w:lang w:val="it-IT"/>
          </w:rPr>
          <w:t xml:space="preserve">Email: </w:t>
        </w:r>
        <w:r>
          <w:rPr>
            <w:rStyle w:val="Hyperlink"/>
            <w:lang w:val="it-IT"/>
          </w:rPr>
          <w:fldChar w:fldCharType="begin"/>
        </w:r>
        <w:r>
          <w:rPr>
            <w:rStyle w:val="Hyperlink"/>
            <w:lang w:val="it-IT"/>
          </w:rPr>
          <w:instrText xml:space="preserve"> HYPERLINK "mailto:jefftant.ietf@gmail.com" </w:instrText>
        </w:r>
        <w:r>
          <w:rPr>
            <w:rStyle w:val="Hyperlink"/>
            <w:lang w:val="it-IT"/>
          </w:rPr>
          <w:fldChar w:fldCharType="separate"/>
        </w:r>
        <w:r w:rsidRPr="004C3950">
          <w:rPr>
            <w:rStyle w:val="Hyperlink"/>
            <w:lang w:val="it-IT"/>
          </w:rPr>
          <w:t>jefftant.ietf@gmail.com</w:t>
        </w:r>
        <w:r>
          <w:rPr>
            <w:rStyle w:val="Hyperlink"/>
            <w:lang w:val="it-IT"/>
          </w:rPr>
          <w:fldChar w:fldCharType="end"/>
        </w:r>
      </w:ins>
    </w:p>
    <w:p w14:paraId="3685E255" w14:textId="77777777" w:rsidR="00D747CD" w:rsidRDefault="00D747CD" w:rsidP="00D747CD">
      <w:pPr>
        <w:rPr>
          <w:ins w:id="482" w:author="Italo Busi" w:date="2020-09-28T08:50:00Z"/>
        </w:rPr>
      </w:pPr>
    </w:p>
    <w:p w14:paraId="4948B07E" w14:textId="48BE76C0" w:rsidR="00D747CD" w:rsidRPr="004867D3" w:rsidRDefault="00D747CD" w:rsidP="00D747CD">
      <w:pPr>
        <w:rPr>
          <w:ins w:id="483" w:author="Italo Busi" w:date="2020-09-28T08:50:00Z"/>
          <w:lang w:val="it-IT"/>
        </w:rPr>
      </w:pPr>
      <w:ins w:id="484" w:author="Italo Busi" w:date="2020-09-28T08:50:00Z">
        <w:r>
          <w:rPr>
            <w:lang w:val="it-IT"/>
          </w:rPr>
          <w:t>Paolo Volpato</w:t>
        </w:r>
        <w:r w:rsidRPr="004867D3">
          <w:rPr>
            <w:lang w:val="it-IT"/>
          </w:rPr>
          <w:br/>
        </w:r>
        <w:r>
          <w:rPr>
            <w:lang w:val="it-IT"/>
          </w:rPr>
          <w:t>Huawei</w:t>
        </w:r>
      </w:ins>
    </w:p>
    <w:p w14:paraId="04A7B4E8" w14:textId="79A71A7C" w:rsidR="00D747CD" w:rsidRPr="004867D3" w:rsidRDefault="00D747CD" w:rsidP="00D747CD">
      <w:pPr>
        <w:rPr>
          <w:ins w:id="485" w:author="Italo Busi" w:date="2020-09-28T08:50:00Z"/>
          <w:lang w:val="it-IT"/>
        </w:rPr>
      </w:pPr>
      <w:ins w:id="486" w:author="Italo Busi" w:date="2020-09-28T08:50:00Z">
        <w:r w:rsidRPr="004867D3">
          <w:rPr>
            <w:lang w:val="it-IT"/>
          </w:rPr>
          <w:t xml:space="preserve">Email: </w:t>
        </w:r>
      </w:ins>
      <w:ins w:id="487" w:author="Italo Busi" w:date="2020-09-28T08:51:00Z">
        <w:r>
          <w:rPr>
            <w:lang w:val="it-IT"/>
          </w:rPr>
          <w:fldChar w:fldCharType="begin"/>
        </w:r>
        <w:r>
          <w:rPr>
            <w:lang w:val="it-IT"/>
          </w:rPr>
          <w:instrText xml:space="preserve"> HYPERLINK "mailto:</w:instrText>
        </w:r>
        <w:r w:rsidRPr="00D747CD">
          <w:rPr>
            <w:lang w:val="it-IT"/>
          </w:rPr>
          <w:instrText>paolo.volpato@huawei.com</w:instrText>
        </w:r>
        <w:r>
          <w:rPr>
            <w:lang w:val="it-IT"/>
          </w:rPr>
          <w:instrText xml:space="preserve">" </w:instrText>
        </w:r>
        <w:r>
          <w:rPr>
            <w:lang w:val="it-IT"/>
          </w:rPr>
          <w:fldChar w:fldCharType="separate"/>
        </w:r>
        <w:r w:rsidRPr="00842AB1">
          <w:rPr>
            <w:rStyle w:val="Hyperlink"/>
            <w:lang w:val="it-IT"/>
          </w:rPr>
          <w:t>paolo.volpato@huawei.com</w:t>
        </w:r>
        <w:r>
          <w:rPr>
            <w:lang w:val="it-IT"/>
          </w:rPr>
          <w:fldChar w:fldCharType="end"/>
        </w:r>
      </w:ins>
    </w:p>
    <w:p w14:paraId="31B3E9D1" w14:textId="77777777" w:rsidR="00D367CF" w:rsidRDefault="00D367CF" w:rsidP="00D1043E">
      <w:pPr>
        <w:pStyle w:val="RFCH1-nonum"/>
      </w:pPr>
      <w:r w:rsidRPr="006836AC">
        <w:t>Authors’ Addresses</w:t>
      </w:r>
      <w:bookmarkEnd w:id="421"/>
    </w:p>
    <w:p w14:paraId="5E1DC79D" w14:textId="77777777" w:rsidR="002E1F5F" w:rsidRPr="005254EF" w:rsidRDefault="005254EF" w:rsidP="002E1F5F">
      <w:pPr>
        <w:pStyle w:val="RFCFigure"/>
        <w:rPr>
          <w:rFonts w:cs="Times New Roman"/>
        </w:rPr>
      </w:pPr>
      <w:r w:rsidRPr="005254EF">
        <w:t>Fabio Peruzzini</w:t>
      </w:r>
    </w:p>
    <w:p w14:paraId="377FB4AE" w14:textId="77777777" w:rsidR="002E1F5F" w:rsidRPr="005254EF" w:rsidRDefault="005254EF" w:rsidP="002E1F5F">
      <w:pPr>
        <w:pStyle w:val="RFCFigure"/>
        <w:rPr>
          <w:rFonts w:cs="Times New Roman"/>
        </w:rPr>
      </w:pPr>
      <w:r w:rsidRPr="005254EF">
        <w:t>TIM</w:t>
      </w:r>
    </w:p>
    <w:p w14:paraId="394342E4" w14:textId="77777777" w:rsidR="002E1F5F" w:rsidRPr="005254EF" w:rsidRDefault="002E1F5F" w:rsidP="002E1F5F">
      <w:pPr>
        <w:pStyle w:val="RFCFigure"/>
      </w:pPr>
      <w:r w:rsidRPr="005254EF">
        <w:tab/>
      </w:r>
    </w:p>
    <w:p w14:paraId="6469E9D6" w14:textId="77777777" w:rsidR="002E1F5F" w:rsidRDefault="002E1F5F" w:rsidP="002E1F5F">
      <w:pPr>
        <w:pStyle w:val="RFCFigure"/>
        <w:rPr>
          <w:rFonts w:cs="Times New Roman"/>
        </w:rPr>
      </w:pPr>
      <w:r w:rsidRPr="005254EF">
        <w:t xml:space="preserve">Email: </w:t>
      </w:r>
      <w:hyperlink r:id="rId10" w:history="1">
        <w:r w:rsidR="005254EF" w:rsidRPr="00C56F52">
          <w:rPr>
            <w:rStyle w:val="Hyperlink"/>
          </w:rPr>
          <w:t>fabio.peruzzini@telecomitalia.it</w:t>
        </w:r>
      </w:hyperlink>
    </w:p>
    <w:p w14:paraId="4E3C9BBF" w14:textId="77777777" w:rsidR="006B2FA6" w:rsidRDefault="006B2FA6" w:rsidP="006B2FA6"/>
    <w:p w14:paraId="062FC289" w14:textId="77777777" w:rsidR="0041623B" w:rsidRPr="006B2FA6" w:rsidRDefault="0041623B" w:rsidP="0041623B">
      <w:pPr>
        <w:rPr>
          <w:lang w:val="en-GB"/>
        </w:rPr>
      </w:pPr>
      <w:r w:rsidRPr="006B2FA6">
        <w:rPr>
          <w:lang w:val="en-GB"/>
        </w:rPr>
        <w:lastRenderedPageBreak/>
        <w:t>Jean-Francois Bouquier</w:t>
      </w:r>
      <w:r w:rsidRPr="006B2FA6">
        <w:rPr>
          <w:lang w:val="en-GB"/>
        </w:rPr>
        <w:br/>
        <w:t>Vodafone</w:t>
      </w:r>
    </w:p>
    <w:p w14:paraId="7146B491" w14:textId="77777777" w:rsidR="0041623B" w:rsidRDefault="0041623B" w:rsidP="0041623B">
      <w:r>
        <w:t xml:space="preserve">Email: </w:t>
      </w:r>
      <w:hyperlink r:id="rId11" w:history="1">
        <w:r w:rsidRPr="006472B1">
          <w:rPr>
            <w:rStyle w:val="Hyperlink"/>
          </w:rPr>
          <w:t>jeff.bouquier@vodafone.com</w:t>
        </w:r>
      </w:hyperlink>
    </w:p>
    <w:p w14:paraId="408A24B9" w14:textId="77777777" w:rsidR="0041623B" w:rsidRDefault="0041623B" w:rsidP="0041623B"/>
    <w:p w14:paraId="0EAFA567" w14:textId="77777777" w:rsidR="006B2FA6" w:rsidRDefault="006B2FA6" w:rsidP="006B2FA6">
      <w:r>
        <w:t>Italo Busi</w:t>
      </w:r>
      <w:r>
        <w:br/>
        <w:t>Huawei</w:t>
      </w:r>
    </w:p>
    <w:p w14:paraId="03690BE1" w14:textId="77777777" w:rsidR="006B2FA6" w:rsidRDefault="006B2FA6" w:rsidP="006B2FA6">
      <w:r>
        <w:t xml:space="preserve">Email: </w:t>
      </w:r>
      <w:hyperlink r:id="rId12" w:history="1">
        <w:r w:rsidRPr="006472B1">
          <w:rPr>
            <w:rStyle w:val="Hyperlink"/>
          </w:rPr>
          <w:t>Italo.busi@huawei.com</w:t>
        </w:r>
      </w:hyperlink>
      <w:r>
        <w:t xml:space="preserve"> </w:t>
      </w:r>
    </w:p>
    <w:p w14:paraId="6FF977B3" w14:textId="77777777" w:rsidR="002E1F5F" w:rsidRDefault="002E1F5F" w:rsidP="002E1F5F"/>
    <w:p w14:paraId="5071FA5F" w14:textId="77777777" w:rsidR="00BA2A4C" w:rsidRDefault="00BA2A4C" w:rsidP="00BA2A4C">
      <w:r>
        <w:t>Daniel King</w:t>
      </w:r>
      <w:r>
        <w:br/>
        <w:t>Old Dog Consulting</w:t>
      </w:r>
    </w:p>
    <w:p w14:paraId="3F9F0187" w14:textId="77777777" w:rsidR="00BA2A4C" w:rsidRDefault="00BA2A4C" w:rsidP="00BA2A4C">
      <w:r>
        <w:t xml:space="preserve">Email: </w:t>
      </w:r>
      <w:hyperlink r:id="rId13" w:history="1">
        <w:r w:rsidRPr="00DC28C5">
          <w:rPr>
            <w:rStyle w:val="Hyperlink"/>
          </w:rPr>
          <w:t>daniel@olddog.co.uk</w:t>
        </w:r>
      </w:hyperlink>
      <w:r>
        <w:t xml:space="preserve"> </w:t>
      </w:r>
    </w:p>
    <w:p w14:paraId="520A6AEA" w14:textId="77777777" w:rsidR="006B2FA6" w:rsidRDefault="006B2FA6" w:rsidP="006B2FA6"/>
    <w:p w14:paraId="74B468CC" w14:textId="77777777" w:rsidR="0041623B" w:rsidRPr="00433AE6" w:rsidRDefault="0041623B" w:rsidP="0041623B">
      <w:r w:rsidRPr="00433AE6">
        <w:t>Daniele Ceccarelli</w:t>
      </w:r>
      <w:r w:rsidRPr="00433AE6">
        <w:rPr>
          <w:lang w:val="en-GB"/>
        </w:rPr>
        <w:br/>
        <w:t>Ericsson</w:t>
      </w:r>
    </w:p>
    <w:p w14:paraId="4825597D" w14:textId="6F75B1DE" w:rsidR="0041623B" w:rsidRPr="00433AE6" w:rsidDel="00D747CD" w:rsidRDefault="0041623B" w:rsidP="0041623B">
      <w:pPr>
        <w:rPr>
          <w:del w:id="488" w:author="Italo Busi" w:date="2020-09-28T08:50:00Z"/>
        </w:rPr>
      </w:pPr>
      <w:r w:rsidRPr="00433AE6">
        <w:t xml:space="preserve">Email: </w:t>
      </w:r>
      <w:hyperlink r:id="rId14" w:history="1">
        <w:r w:rsidRPr="004C3950">
          <w:rPr>
            <w:rStyle w:val="Hyperlink"/>
            <w:lang w:val="it-IT"/>
          </w:rPr>
          <w:t>daniele.ceccarelli@ericsson.com</w:t>
        </w:r>
      </w:hyperlink>
    </w:p>
    <w:p w14:paraId="5BE6E228" w14:textId="49D5623A" w:rsidR="0041623B" w:rsidDel="00D747CD" w:rsidRDefault="0041623B" w:rsidP="0041623B">
      <w:pPr>
        <w:rPr>
          <w:del w:id="489" w:author="Italo Busi" w:date="2020-09-28T08:50:00Z"/>
        </w:rPr>
      </w:pPr>
    </w:p>
    <w:p w14:paraId="437EF8E4" w14:textId="465CC505" w:rsidR="006B2FA6" w:rsidRPr="006B2FA6" w:rsidDel="00D747CD" w:rsidRDefault="006B2FA6" w:rsidP="006B2FA6">
      <w:pPr>
        <w:rPr>
          <w:del w:id="490" w:author="Italo Busi" w:date="2020-09-28T08:50:00Z"/>
          <w:lang w:val="it-IT"/>
        </w:rPr>
      </w:pPr>
      <w:del w:id="491" w:author="Italo Busi" w:date="2020-09-28T08:50:00Z">
        <w:r w:rsidRPr="006B2FA6" w:rsidDel="00D747CD">
          <w:rPr>
            <w:lang w:val="it-IT"/>
          </w:rPr>
          <w:delText>Sergio Belotti</w:delText>
        </w:r>
        <w:r w:rsidRPr="006B2FA6" w:rsidDel="00D747CD">
          <w:rPr>
            <w:lang w:val="it-IT"/>
          </w:rPr>
          <w:br/>
          <w:delText>Nokia</w:delText>
        </w:r>
      </w:del>
    </w:p>
    <w:p w14:paraId="791F0CEE" w14:textId="3D73E018" w:rsidR="006B2FA6" w:rsidRPr="006B2FA6" w:rsidDel="00D747CD" w:rsidRDefault="006B2FA6" w:rsidP="006B2FA6">
      <w:pPr>
        <w:rPr>
          <w:del w:id="492" w:author="Italo Busi" w:date="2020-09-28T08:50:00Z"/>
          <w:lang w:val="en-GB"/>
        </w:rPr>
      </w:pPr>
      <w:del w:id="493" w:author="Italo Busi" w:date="2020-09-28T08:50:00Z">
        <w:r w:rsidRPr="006B2FA6" w:rsidDel="00D747CD">
          <w:rPr>
            <w:lang w:val="en-GB"/>
          </w:rPr>
          <w:delText xml:space="preserve">Email: </w:delText>
        </w:r>
        <w:r w:rsidR="00905B7F" w:rsidDel="00D747CD">
          <w:rPr>
            <w:rStyle w:val="Hyperlink"/>
            <w:lang w:val="en-GB"/>
          </w:rPr>
          <w:fldChar w:fldCharType="begin"/>
        </w:r>
        <w:r w:rsidR="00905B7F" w:rsidDel="00D747CD">
          <w:rPr>
            <w:rStyle w:val="Hyperlink"/>
            <w:lang w:val="en-GB"/>
          </w:rPr>
          <w:delInstrText xml:space="preserve"> HYPERLINK "mailto:sergio.belotti@nokia.com" </w:delInstrText>
        </w:r>
        <w:r w:rsidR="00905B7F" w:rsidDel="00D747CD">
          <w:rPr>
            <w:rStyle w:val="Hyperlink"/>
            <w:lang w:val="en-GB"/>
          </w:rPr>
          <w:fldChar w:fldCharType="separate"/>
        </w:r>
        <w:r w:rsidRPr="006B2FA6" w:rsidDel="00D747CD">
          <w:rPr>
            <w:rStyle w:val="Hyperlink"/>
            <w:lang w:val="en-GB"/>
          </w:rPr>
          <w:delText>sergio.belotti@nokia.com</w:delText>
        </w:r>
        <w:r w:rsidR="00905B7F" w:rsidDel="00D747CD">
          <w:rPr>
            <w:rStyle w:val="Hyperlink"/>
            <w:lang w:val="en-GB"/>
          </w:rPr>
          <w:fldChar w:fldCharType="end"/>
        </w:r>
        <w:r w:rsidRPr="006B2FA6" w:rsidDel="00D747CD">
          <w:rPr>
            <w:lang w:val="en-GB"/>
          </w:rPr>
          <w:delText xml:space="preserve"> </w:delText>
        </w:r>
      </w:del>
    </w:p>
    <w:p w14:paraId="373FF8F4" w14:textId="2168BF61" w:rsidR="006B2FA6" w:rsidRPr="006B2FA6" w:rsidDel="00D747CD" w:rsidRDefault="006B2FA6" w:rsidP="006B2FA6">
      <w:pPr>
        <w:rPr>
          <w:del w:id="494" w:author="Italo Busi" w:date="2020-09-28T08:50:00Z"/>
          <w:lang w:val="en-GB"/>
        </w:rPr>
      </w:pPr>
    </w:p>
    <w:p w14:paraId="2C3E7119" w14:textId="5545DC7C" w:rsidR="006B2FA6" w:rsidRPr="00980212" w:rsidDel="00D747CD" w:rsidRDefault="006B2FA6" w:rsidP="006B2FA6">
      <w:pPr>
        <w:rPr>
          <w:del w:id="495" w:author="Italo Busi" w:date="2020-09-28T08:50:00Z"/>
          <w:lang w:val="it-IT"/>
        </w:rPr>
      </w:pPr>
      <w:del w:id="496" w:author="Italo Busi" w:date="2020-09-28T08:50:00Z">
        <w:r w:rsidRPr="00980212" w:rsidDel="00D747CD">
          <w:rPr>
            <w:lang w:val="it-IT"/>
          </w:rPr>
          <w:delText>Gabriele Galimberti</w:delText>
        </w:r>
        <w:r w:rsidRPr="00980212" w:rsidDel="00D747CD">
          <w:rPr>
            <w:lang w:val="it-IT"/>
          </w:rPr>
          <w:br/>
        </w:r>
        <w:r w:rsidDel="00D747CD">
          <w:rPr>
            <w:lang w:val="it-IT"/>
          </w:rPr>
          <w:delText>Cisco</w:delText>
        </w:r>
      </w:del>
    </w:p>
    <w:p w14:paraId="7285985B" w14:textId="285011A8" w:rsidR="006B2FA6" w:rsidRPr="00980212" w:rsidDel="00D747CD" w:rsidRDefault="006B2FA6" w:rsidP="006B2FA6">
      <w:pPr>
        <w:rPr>
          <w:del w:id="497" w:author="Italo Busi" w:date="2020-09-28T08:50:00Z"/>
          <w:lang w:val="it-IT"/>
        </w:rPr>
      </w:pPr>
      <w:del w:id="498" w:author="Italo Busi" w:date="2020-09-28T08:50:00Z">
        <w:r w:rsidRPr="00980212"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ggalimbe@cisco.com" </w:delInstrText>
        </w:r>
        <w:r w:rsidR="00905B7F" w:rsidDel="00D747CD">
          <w:rPr>
            <w:rStyle w:val="Hyperlink"/>
            <w:lang w:val="it-IT"/>
          </w:rPr>
          <w:fldChar w:fldCharType="separate"/>
        </w:r>
        <w:r w:rsidRPr="00193463" w:rsidDel="00D747CD">
          <w:rPr>
            <w:rStyle w:val="Hyperlink"/>
            <w:lang w:val="it-IT"/>
          </w:rPr>
          <w:delText>ggalimbe@cisco.com</w:delText>
        </w:r>
        <w:r w:rsidR="00905B7F" w:rsidDel="00D747CD">
          <w:rPr>
            <w:rStyle w:val="Hyperlink"/>
            <w:lang w:val="it-IT"/>
          </w:rPr>
          <w:fldChar w:fldCharType="end"/>
        </w:r>
      </w:del>
    </w:p>
    <w:p w14:paraId="0A32D7D1" w14:textId="22C2239D" w:rsidR="00980212" w:rsidRPr="006B2FA6" w:rsidDel="00D747CD" w:rsidRDefault="00980212" w:rsidP="00980212">
      <w:pPr>
        <w:rPr>
          <w:del w:id="499" w:author="Italo Busi" w:date="2020-09-28T08:50:00Z"/>
          <w:lang w:val="it-IT"/>
        </w:rPr>
      </w:pPr>
    </w:p>
    <w:p w14:paraId="5B8E3109" w14:textId="259B7AF5" w:rsidR="00980212" w:rsidRPr="00980212" w:rsidDel="00D747CD" w:rsidRDefault="00980212" w:rsidP="00980212">
      <w:pPr>
        <w:rPr>
          <w:del w:id="500" w:author="Italo Busi" w:date="2020-09-28T08:50:00Z"/>
          <w:lang w:val="it-IT"/>
        </w:rPr>
      </w:pPr>
      <w:del w:id="501" w:author="Italo Busi" w:date="2020-09-28T08:50:00Z">
        <w:r w:rsidRPr="006B2FA6" w:rsidDel="00D747CD">
          <w:rPr>
            <w:lang w:val="it-IT"/>
          </w:rPr>
          <w:delText>Zheng Yanlei</w:delText>
        </w:r>
        <w:r w:rsidRPr="006B2FA6" w:rsidDel="00D747CD">
          <w:rPr>
            <w:lang w:val="it-IT"/>
          </w:rPr>
          <w:br/>
          <w:delText>China Unic</w:delText>
        </w:r>
        <w:r w:rsidRPr="00980212" w:rsidDel="00D747CD">
          <w:rPr>
            <w:lang w:val="it-IT"/>
          </w:rPr>
          <w:delText>om</w:delText>
        </w:r>
      </w:del>
    </w:p>
    <w:p w14:paraId="78FC0460" w14:textId="7068CBF7" w:rsidR="00980212" w:rsidRPr="00980212" w:rsidDel="00D747CD" w:rsidRDefault="00980212" w:rsidP="00980212">
      <w:pPr>
        <w:rPr>
          <w:del w:id="502" w:author="Italo Busi" w:date="2020-09-28T08:50:00Z"/>
          <w:lang w:val="it-IT"/>
        </w:rPr>
      </w:pPr>
      <w:del w:id="503" w:author="Italo Busi" w:date="2020-09-28T08:50:00Z">
        <w:r w:rsidRPr="00980212" w:rsidDel="00D747CD">
          <w:rPr>
            <w:lang w:val="it-IT"/>
          </w:rPr>
          <w:delText xml:space="preserve">Email: </w:delText>
        </w:r>
        <w:r w:rsidR="000636A7" w:rsidDel="00D747CD">
          <w:rPr>
            <w:rStyle w:val="Hyperlink"/>
            <w:lang w:val="it-IT"/>
          </w:rPr>
          <w:fldChar w:fldCharType="begin"/>
        </w:r>
        <w:r w:rsidR="000636A7" w:rsidDel="00D747CD">
          <w:rPr>
            <w:rStyle w:val="Hyperlink"/>
            <w:lang w:val="it-IT"/>
          </w:rPr>
          <w:delInstrText xml:space="preserve"> HYPERLINK "mailto:zhengyanlei@chinaunicom.cn" </w:delInstrText>
        </w:r>
        <w:r w:rsidR="000636A7" w:rsidDel="00D747CD">
          <w:rPr>
            <w:rStyle w:val="Hyperlink"/>
            <w:lang w:val="it-IT"/>
          </w:rPr>
          <w:fldChar w:fldCharType="separate"/>
        </w:r>
        <w:r w:rsidRPr="00980212" w:rsidDel="00D747CD">
          <w:rPr>
            <w:rStyle w:val="Hyperlink"/>
            <w:lang w:val="it-IT"/>
          </w:rPr>
          <w:delText>zhengyanlei@chinaunicom.cn</w:delText>
        </w:r>
        <w:r w:rsidR="000636A7" w:rsidDel="00D747CD">
          <w:rPr>
            <w:rStyle w:val="Hyperlink"/>
            <w:lang w:val="it-IT"/>
          </w:rPr>
          <w:fldChar w:fldCharType="end"/>
        </w:r>
      </w:del>
    </w:p>
    <w:p w14:paraId="7740DC78" w14:textId="7F65C1BB" w:rsidR="0041623B" w:rsidDel="00D747CD" w:rsidRDefault="0041623B" w:rsidP="0041623B">
      <w:pPr>
        <w:rPr>
          <w:del w:id="504" w:author="Italo Busi" w:date="2020-09-28T08:50:00Z"/>
        </w:rPr>
      </w:pPr>
    </w:p>
    <w:p w14:paraId="0E56E2B4" w14:textId="58BEC0E1" w:rsidR="0041623B" w:rsidRPr="00980212" w:rsidDel="00D747CD" w:rsidRDefault="00074F9B" w:rsidP="0041623B">
      <w:pPr>
        <w:rPr>
          <w:del w:id="505" w:author="Italo Busi" w:date="2020-09-28T08:50:00Z"/>
          <w:lang w:val="it-IT"/>
        </w:rPr>
      </w:pPr>
      <w:del w:id="506" w:author="Italo Busi" w:date="2020-09-28T08:50:00Z">
        <w:r w:rsidDel="00D747CD">
          <w:rPr>
            <w:lang w:val="en"/>
          </w:rPr>
          <w:lastRenderedPageBreak/>
          <w:delText>Anton Snitser</w:delText>
        </w:r>
        <w:r w:rsidR="0041623B" w:rsidRPr="00980212" w:rsidDel="00D747CD">
          <w:rPr>
            <w:lang w:val="it-IT"/>
          </w:rPr>
          <w:br/>
        </w:r>
        <w:r w:rsidDel="00D747CD">
          <w:rPr>
            <w:lang w:val="en"/>
          </w:rPr>
          <w:delText>Sedona</w:delText>
        </w:r>
      </w:del>
    </w:p>
    <w:p w14:paraId="3643D7A7" w14:textId="6A634367" w:rsidR="0041623B" w:rsidDel="00D747CD" w:rsidRDefault="0041623B" w:rsidP="0041623B">
      <w:pPr>
        <w:rPr>
          <w:del w:id="507" w:author="Italo Busi" w:date="2020-09-28T08:50:00Z"/>
        </w:rPr>
      </w:pPr>
      <w:del w:id="508" w:author="Italo Busi" w:date="2020-09-28T08:50:00Z">
        <w:r w:rsidDel="00D747CD">
          <w:delText xml:space="preserve">Email: </w:delText>
        </w:r>
        <w:r w:rsidR="00905B7F" w:rsidDel="00D747CD">
          <w:rPr>
            <w:rStyle w:val="Hyperlink"/>
            <w:lang w:val="en"/>
          </w:rPr>
          <w:fldChar w:fldCharType="begin"/>
        </w:r>
        <w:r w:rsidR="00905B7F" w:rsidDel="00D747CD">
          <w:rPr>
            <w:rStyle w:val="Hyperlink"/>
            <w:lang w:val="en"/>
          </w:rPr>
          <w:delInstrText xml:space="preserve"> HYPERLINK "mailto:antons@sedonasys.com" </w:delInstrText>
        </w:r>
        <w:r w:rsidR="00905B7F" w:rsidDel="00D747CD">
          <w:rPr>
            <w:rStyle w:val="Hyperlink"/>
            <w:lang w:val="en"/>
          </w:rPr>
          <w:fldChar w:fldCharType="separate"/>
        </w:r>
        <w:r w:rsidR="00074F9B" w:rsidRPr="00D07507" w:rsidDel="00D747CD">
          <w:rPr>
            <w:rStyle w:val="Hyperlink"/>
            <w:lang w:val="en"/>
          </w:rPr>
          <w:delText>antons@sedonasys.com</w:delText>
        </w:r>
        <w:r w:rsidR="00905B7F" w:rsidDel="00D747CD">
          <w:rPr>
            <w:rStyle w:val="Hyperlink"/>
            <w:lang w:val="en"/>
          </w:rPr>
          <w:fldChar w:fldCharType="end"/>
        </w:r>
      </w:del>
    </w:p>
    <w:p w14:paraId="63B4E759" w14:textId="7D1DC0C6" w:rsidR="00980212" w:rsidDel="00D747CD" w:rsidRDefault="00980212" w:rsidP="00980212">
      <w:pPr>
        <w:rPr>
          <w:del w:id="509" w:author="Italo Busi" w:date="2020-09-28T08:50:00Z"/>
        </w:rPr>
      </w:pPr>
    </w:p>
    <w:p w14:paraId="2E1C3EB0" w14:textId="32BAE4F7" w:rsidR="00980212" w:rsidRPr="00980212" w:rsidDel="00D747CD" w:rsidRDefault="00980212" w:rsidP="00980212">
      <w:pPr>
        <w:rPr>
          <w:del w:id="510" w:author="Italo Busi" w:date="2020-09-28T08:50:00Z"/>
          <w:lang w:val="it-IT"/>
        </w:rPr>
      </w:pPr>
      <w:del w:id="511" w:author="Italo Busi" w:date="2020-09-28T08:50:00Z">
        <w:r w:rsidRPr="00980212" w:rsidDel="00D747CD">
          <w:rPr>
            <w:lang w:val="it-IT"/>
          </w:rPr>
          <w:delText>Washington Costa Pereira Correia</w:delText>
        </w:r>
        <w:r w:rsidRPr="00980212" w:rsidDel="00D747CD">
          <w:rPr>
            <w:lang w:val="it-IT"/>
          </w:rPr>
          <w:br/>
          <w:delText>T</w:delText>
        </w:r>
        <w:r w:rsidDel="00D747CD">
          <w:rPr>
            <w:lang w:val="it-IT"/>
          </w:rPr>
          <w:delText>IM Brasil</w:delText>
        </w:r>
      </w:del>
    </w:p>
    <w:p w14:paraId="0C9DBB5C" w14:textId="507BA763" w:rsidR="00980212" w:rsidDel="00D747CD" w:rsidRDefault="00980212" w:rsidP="00980212">
      <w:pPr>
        <w:rPr>
          <w:del w:id="512" w:author="Italo Busi" w:date="2020-09-28T08:50:00Z"/>
        </w:rPr>
      </w:pPr>
      <w:del w:id="51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wcorreia@timbrasil.com.br" </w:delInstrText>
        </w:r>
        <w:r w:rsidR="00905B7F" w:rsidDel="00D747CD">
          <w:rPr>
            <w:rStyle w:val="Hyperlink"/>
          </w:rPr>
          <w:fldChar w:fldCharType="separate"/>
        </w:r>
        <w:r w:rsidRPr="00193463" w:rsidDel="00D747CD">
          <w:rPr>
            <w:rStyle w:val="Hyperlink"/>
          </w:rPr>
          <w:delText>wcorreia@timbrasil.com.br</w:delText>
        </w:r>
        <w:r w:rsidR="00905B7F" w:rsidDel="00D747CD">
          <w:rPr>
            <w:rStyle w:val="Hyperlink"/>
          </w:rPr>
          <w:fldChar w:fldCharType="end"/>
        </w:r>
      </w:del>
    </w:p>
    <w:p w14:paraId="1A296E99" w14:textId="32D15496" w:rsidR="006B2FA6" w:rsidDel="00D747CD" w:rsidRDefault="006B2FA6" w:rsidP="006B2FA6">
      <w:pPr>
        <w:rPr>
          <w:del w:id="514" w:author="Italo Busi" w:date="2020-09-28T08:50:00Z"/>
        </w:rPr>
      </w:pPr>
    </w:p>
    <w:p w14:paraId="4284A392" w14:textId="34B89C7B" w:rsidR="00277FAA" w:rsidRPr="008B1AC2" w:rsidDel="00D747CD" w:rsidRDefault="00277FAA" w:rsidP="00277FAA">
      <w:pPr>
        <w:rPr>
          <w:del w:id="515" w:author="Italo Busi" w:date="2020-09-28T08:50:00Z"/>
        </w:rPr>
      </w:pPr>
      <w:del w:id="516" w:author="Italo Busi" w:date="2020-09-28T08:50:00Z">
        <w:r w:rsidRPr="00121733" w:rsidDel="00D747CD">
          <w:delText>Michael Scharf</w:delText>
        </w:r>
        <w:r w:rsidRPr="006B2FA6" w:rsidDel="00D747CD">
          <w:rPr>
            <w:lang w:val="en-GB"/>
          </w:rPr>
          <w:br/>
        </w:r>
        <w:r w:rsidRPr="008B1AC2" w:rsidDel="00D747CD">
          <w:rPr>
            <w:lang w:val="en-GB"/>
          </w:rPr>
          <w:delText>Hochschule Esslingen - University of Applied Sciences</w:delText>
        </w:r>
      </w:del>
    </w:p>
    <w:p w14:paraId="7583F685" w14:textId="342313AE" w:rsidR="00277FAA" w:rsidDel="00D747CD" w:rsidRDefault="00277FAA" w:rsidP="00277FAA">
      <w:pPr>
        <w:rPr>
          <w:del w:id="517" w:author="Italo Busi" w:date="2020-09-28T08:50:00Z"/>
        </w:rPr>
      </w:pPr>
      <w:del w:id="518"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michael.scharf@hs-esslingen.de" </w:delInstrText>
        </w:r>
        <w:r w:rsidR="00905B7F" w:rsidDel="00D747CD">
          <w:rPr>
            <w:rStyle w:val="Hyperlink"/>
          </w:rPr>
          <w:fldChar w:fldCharType="separate"/>
        </w:r>
        <w:r w:rsidRPr="004C3950" w:rsidDel="00D747CD">
          <w:rPr>
            <w:rStyle w:val="Hyperlink"/>
          </w:rPr>
          <w:delText>michael.scharf@hs-esslingen.de</w:delText>
        </w:r>
        <w:r w:rsidR="00905B7F" w:rsidDel="00D747CD">
          <w:rPr>
            <w:rStyle w:val="Hyperlink"/>
          </w:rPr>
          <w:fldChar w:fldCharType="end"/>
        </w:r>
      </w:del>
    </w:p>
    <w:p w14:paraId="62954E64" w14:textId="40B6D83F" w:rsidR="00433AE6" w:rsidDel="00D747CD" w:rsidRDefault="00433AE6" w:rsidP="00433AE6">
      <w:pPr>
        <w:rPr>
          <w:del w:id="519" w:author="Italo Busi" w:date="2020-09-28T08:50:00Z"/>
        </w:rPr>
      </w:pPr>
    </w:p>
    <w:p w14:paraId="14ED38C2" w14:textId="3837C4FA" w:rsidR="00433AE6" w:rsidRPr="004867D3" w:rsidDel="00D747CD" w:rsidRDefault="00433AE6" w:rsidP="00433AE6">
      <w:pPr>
        <w:rPr>
          <w:del w:id="520" w:author="Italo Busi" w:date="2020-09-28T08:50:00Z"/>
        </w:rPr>
      </w:pPr>
      <w:del w:id="521" w:author="Italo Busi" w:date="2020-09-28T08:50:00Z">
        <w:r w:rsidRPr="008B1AC2" w:rsidDel="00D747CD">
          <w:delText>Young Lee</w:delText>
        </w:r>
        <w:r w:rsidRPr="006B2FA6" w:rsidDel="00D747CD">
          <w:rPr>
            <w:lang w:val="en-GB"/>
          </w:rPr>
          <w:br/>
        </w:r>
        <w:r w:rsidRPr="008B1AC2" w:rsidDel="00D747CD">
          <w:rPr>
            <w:lang w:val="en-GB"/>
          </w:rPr>
          <w:delText>Sung Kyun Kwan University</w:delText>
        </w:r>
      </w:del>
    </w:p>
    <w:p w14:paraId="6BA72990" w14:textId="6DE569FF" w:rsidR="00433AE6" w:rsidDel="00D747CD" w:rsidRDefault="00433AE6" w:rsidP="00433AE6">
      <w:pPr>
        <w:rPr>
          <w:del w:id="522" w:author="Italo Busi" w:date="2020-09-28T08:50:00Z"/>
        </w:rPr>
      </w:pPr>
      <w:del w:id="523" w:author="Italo Busi" w:date="2020-09-28T08:50:00Z">
        <w:r w:rsidDel="00D747CD">
          <w:delText xml:space="preserve">Email: </w:delText>
        </w:r>
        <w:r w:rsidR="00905B7F" w:rsidDel="00D747CD">
          <w:rPr>
            <w:rStyle w:val="Hyperlink"/>
          </w:rPr>
          <w:fldChar w:fldCharType="begin"/>
        </w:r>
        <w:r w:rsidR="00905B7F" w:rsidDel="00D747CD">
          <w:rPr>
            <w:rStyle w:val="Hyperlink"/>
          </w:rPr>
          <w:delInstrText xml:space="preserve"> HYPERLINK "mailto:younglee.tx@gmail.com" </w:delInstrText>
        </w:r>
        <w:r w:rsidR="00905B7F" w:rsidDel="00D747CD">
          <w:rPr>
            <w:rStyle w:val="Hyperlink"/>
          </w:rPr>
          <w:fldChar w:fldCharType="separate"/>
        </w:r>
        <w:r w:rsidRPr="004C3950" w:rsidDel="00D747CD">
          <w:rPr>
            <w:rStyle w:val="Hyperlink"/>
          </w:rPr>
          <w:delText>younglee.tx@gmail.com</w:delText>
        </w:r>
        <w:r w:rsidR="00905B7F" w:rsidDel="00D747CD">
          <w:rPr>
            <w:rStyle w:val="Hyperlink"/>
          </w:rPr>
          <w:fldChar w:fldCharType="end"/>
        </w:r>
      </w:del>
    </w:p>
    <w:p w14:paraId="06F27745" w14:textId="15203A93" w:rsidR="00433AE6" w:rsidDel="00D747CD" w:rsidRDefault="00433AE6" w:rsidP="00433AE6">
      <w:pPr>
        <w:rPr>
          <w:del w:id="524" w:author="Italo Busi" w:date="2020-09-28T08:50:00Z"/>
        </w:rPr>
      </w:pPr>
    </w:p>
    <w:p w14:paraId="1ED65295" w14:textId="2829ABF5" w:rsidR="00433AE6" w:rsidRPr="004867D3" w:rsidDel="00D747CD" w:rsidRDefault="00433AE6" w:rsidP="00433AE6">
      <w:pPr>
        <w:rPr>
          <w:del w:id="525" w:author="Italo Busi" w:date="2020-09-28T08:50:00Z"/>
          <w:lang w:val="it-IT"/>
        </w:rPr>
      </w:pPr>
      <w:del w:id="526" w:author="Italo Busi" w:date="2020-09-28T08:50:00Z">
        <w:r w:rsidDel="00D747CD">
          <w:rPr>
            <w:lang w:val="it-IT"/>
          </w:rPr>
          <w:delText xml:space="preserve">Jeff </w:delText>
        </w:r>
        <w:r w:rsidRPr="008B1AC2" w:rsidDel="00D747CD">
          <w:rPr>
            <w:lang w:val="it-IT"/>
          </w:rPr>
          <w:delText>Tantsura</w:delText>
        </w:r>
        <w:r w:rsidRPr="004867D3" w:rsidDel="00D747CD">
          <w:rPr>
            <w:lang w:val="it-IT"/>
          </w:rPr>
          <w:br/>
        </w:r>
        <w:r w:rsidRPr="008B1AC2" w:rsidDel="00D747CD">
          <w:rPr>
            <w:lang w:val="it-IT"/>
          </w:rPr>
          <w:delText>Apstra</w:delText>
        </w:r>
      </w:del>
    </w:p>
    <w:p w14:paraId="1F2AE0AB" w14:textId="530B3178" w:rsidR="00BA2A4C" w:rsidRPr="00E33E77" w:rsidRDefault="00433AE6" w:rsidP="00E33E77">
      <w:pPr>
        <w:rPr>
          <w:lang w:val="it-IT"/>
        </w:rPr>
      </w:pPr>
      <w:del w:id="527" w:author="Italo Busi" w:date="2020-09-28T08:50:00Z">
        <w:r w:rsidRPr="004867D3" w:rsidDel="00D747CD">
          <w:rPr>
            <w:lang w:val="it-IT"/>
          </w:rPr>
          <w:delText xml:space="preserve">Email: </w:delText>
        </w:r>
        <w:r w:rsidR="00905B7F" w:rsidDel="00D747CD">
          <w:rPr>
            <w:rStyle w:val="Hyperlink"/>
            <w:lang w:val="it-IT"/>
          </w:rPr>
          <w:fldChar w:fldCharType="begin"/>
        </w:r>
        <w:r w:rsidR="00905B7F" w:rsidDel="00D747CD">
          <w:rPr>
            <w:rStyle w:val="Hyperlink"/>
            <w:lang w:val="it-IT"/>
          </w:rPr>
          <w:delInstrText xml:space="preserve"> HYPERLINK "mailto:jefftant.ietf@gmail.com" </w:delInstrText>
        </w:r>
        <w:r w:rsidR="00905B7F" w:rsidDel="00D747CD">
          <w:rPr>
            <w:rStyle w:val="Hyperlink"/>
            <w:lang w:val="it-IT"/>
          </w:rPr>
          <w:fldChar w:fldCharType="separate"/>
        </w:r>
        <w:r w:rsidRPr="004C3950" w:rsidDel="00D747CD">
          <w:rPr>
            <w:rStyle w:val="Hyperlink"/>
            <w:lang w:val="it-IT"/>
          </w:rPr>
          <w:delText>jefftant.ietf@gmail.com</w:delText>
        </w:r>
        <w:r w:rsidR="00905B7F" w:rsidDel="00D747CD">
          <w:rPr>
            <w:rStyle w:val="Hyperlink"/>
            <w:lang w:val="it-IT"/>
          </w:rPr>
          <w:fldChar w:fldCharType="end"/>
        </w:r>
      </w:del>
    </w:p>
    <w:sectPr w:rsidR="00BA2A4C" w:rsidRPr="00E33E77" w:rsidSect="001A6614">
      <w:headerReference w:type="default" r:id="rId15"/>
      <w:footerReference w:type="default" r:id="rId16"/>
      <w:headerReference w:type="first" r:id="rId17"/>
      <w:footerReference w:type="first" r:id="rId18"/>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Italo Busi" w:date="2020-09-07T14:16:00Z" w:initials="IB">
    <w:p w14:paraId="0578A40C" w14:textId="5EECE5B6" w:rsidR="00166FA4" w:rsidRDefault="00166FA4">
      <w:pPr>
        <w:pStyle w:val="CommentText"/>
      </w:pPr>
      <w:r>
        <w:rPr>
          <w:rStyle w:val="CommentReference"/>
        </w:rPr>
        <w:annotationRef/>
      </w:r>
      <w:r>
        <w:t>Aligned with the WG document name</w:t>
      </w:r>
    </w:p>
  </w:comment>
  <w:comment w:id="52" w:author="Jean-Francois Bouquier" w:date="2020-05-18T11:21:00Z" w:initials="BJVS">
    <w:p w14:paraId="3B6A1E59" w14:textId="77777777" w:rsidR="000636A7" w:rsidRDefault="000636A7" w:rsidP="009E5988">
      <w:pPr>
        <w:pStyle w:val="CommentText"/>
      </w:pPr>
      <w:r>
        <w:rPr>
          <w:rStyle w:val="CommentReference"/>
        </w:rPr>
        <w:annotationRef/>
      </w:r>
      <w:r>
        <w:rPr>
          <w:noProof/>
        </w:rPr>
        <w:t>network abstraction is becoming more and more important to have open and standard APIs towards upper layers (OSS/BSS, Orchestrator) which are completely vendor agnostic. This architecture will be the pillar for transport domain in the end-to-end automation managed by Orchestration across Radio, Transport and Core (e.g. 5G slicing scenario)</w:t>
      </w:r>
    </w:p>
  </w:comment>
  <w:comment w:id="56" w:author="Jean-Francois Bouquier" w:date="2020-05-21T13:11:00Z" w:initials="BJVS">
    <w:p w14:paraId="711B1891" w14:textId="77777777" w:rsidR="000636A7" w:rsidRDefault="000636A7" w:rsidP="00BD5057">
      <w:pPr>
        <w:pStyle w:val="CommentText"/>
      </w:pPr>
      <w:r>
        <w:rPr>
          <w:rStyle w:val="CommentReference"/>
        </w:rPr>
        <w:annotationRef/>
      </w:r>
      <w:r>
        <w:rPr>
          <w:noProof/>
        </w:rPr>
        <w:t>We need to decide if we add OTN as optional everywhere and we list also the OTN specific data models over the MPI and not only the WDM related one for the different scenarios in scope.</w:t>
      </w:r>
    </w:p>
    <w:p w14:paraId="378A6385" w14:textId="77777777" w:rsidR="000636A7" w:rsidRDefault="000636A7">
      <w:pPr>
        <w:pStyle w:val="CommentText"/>
      </w:pPr>
    </w:p>
  </w:comment>
  <w:comment w:id="77" w:author="Jean-Francois Bouquier" w:date="2020-05-21T13:10:00Z" w:initials="BJVS">
    <w:p w14:paraId="5318AE12" w14:textId="77777777" w:rsidR="000636A7" w:rsidRDefault="000636A7">
      <w:pPr>
        <w:pStyle w:val="CommentText"/>
      </w:pPr>
      <w:r>
        <w:rPr>
          <w:rStyle w:val="CommentReference"/>
        </w:rPr>
        <w:annotationRef/>
      </w:r>
      <w:r>
        <w:rPr>
          <w:noProof/>
        </w:rPr>
        <w:t>We need to decide if we add OTN as optional everywhere and we list also the OTN specific data models over the MPI and not only the WDM related one.</w:t>
      </w:r>
    </w:p>
  </w:comment>
  <w:comment w:id="93" w:author="SBIBPV" w:date="2020-08-11T10:17:00Z" w:initials="SBIBPV">
    <w:p w14:paraId="74DAD0B0" w14:textId="77777777" w:rsidR="000636A7" w:rsidRDefault="000636A7">
      <w:pPr>
        <w:pStyle w:val="CommentText"/>
      </w:pPr>
      <w:r>
        <w:rPr>
          <w:rStyle w:val="CommentReference"/>
        </w:rPr>
        <w:annotationRef/>
      </w:r>
      <w:r>
        <w:t>Maybe this section should be moved to section 3 (to be considered later when editing section 3)</w:t>
      </w:r>
    </w:p>
  </w:comment>
  <w:comment w:id="94" w:author="Italo Busi" w:date="2020-09-07T14:17:00Z" w:initials="IB">
    <w:p w14:paraId="447C57AB" w14:textId="58923427" w:rsidR="00166FA4" w:rsidRPr="00166FA4" w:rsidRDefault="00166FA4">
      <w:pPr>
        <w:pStyle w:val="CommentText"/>
        <w:rPr>
          <w:b/>
        </w:rPr>
      </w:pPr>
      <w:r>
        <w:rPr>
          <w:rStyle w:val="CommentReference"/>
        </w:rPr>
        <w:annotationRef/>
      </w:r>
      <w:r w:rsidRPr="00166FA4">
        <w:rPr>
          <w:b/>
        </w:rPr>
        <w:t>2020-09-07 Call</w:t>
      </w:r>
    </w:p>
    <w:p w14:paraId="39A2EFC3" w14:textId="77777777" w:rsidR="00166FA4" w:rsidRDefault="00166FA4">
      <w:pPr>
        <w:pStyle w:val="CommentText"/>
      </w:pPr>
    </w:p>
    <w:p w14:paraId="26E36363" w14:textId="73C1DB34" w:rsidR="00166FA4" w:rsidRDefault="00166FA4">
      <w:pPr>
        <w:pStyle w:val="CommentText"/>
      </w:pPr>
      <w:r>
        <w:t>Agreed</w:t>
      </w:r>
    </w:p>
  </w:comment>
  <w:comment w:id="95" w:author="Jean-Francois Bouquier" w:date="2020-05-21T13:42:00Z" w:initials="BJVS">
    <w:p w14:paraId="0984DC36" w14:textId="77777777" w:rsidR="000636A7" w:rsidRDefault="000636A7">
      <w:pPr>
        <w:pStyle w:val="CommentText"/>
      </w:pPr>
      <w:r>
        <w:rPr>
          <w:rStyle w:val="CommentReference"/>
        </w:rPr>
        <w:annotationRef/>
      </w:r>
      <w:r>
        <w:rPr>
          <w:noProof/>
        </w:rPr>
        <w:t>To be discussed in the call as this is a new addition when reading the previous text of "general assumptions"</w:t>
      </w:r>
    </w:p>
  </w:comment>
  <w:comment w:id="99" w:author="SBIBPV" w:date="2020-08-11T11:17:00Z" w:initials="SBIBPV">
    <w:p w14:paraId="5C8CD4EF" w14:textId="77777777" w:rsidR="000636A7" w:rsidRDefault="000636A7">
      <w:pPr>
        <w:pStyle w:val="CommentText"/>
      </w:pPr>
      <w:r>
        <w:rPr>
          <w:rStyle w:val="CommentReference"/>
        </w:rPr>
        <w:annotationRef/>
      </w:r>
      <w:r>
        <w:t>To check with OPSAWG</w:t>
      </w:r>
    </w:p>
  </w:comment>
  <w:comment w:id="101" w:author="SBIBPV" w:date="2020-08-11T11:19:00Z" w:initials="SBIBPV">
    <w:p w14:paraId="21D1B483" w14:textId="77777777" w:rsidR="000636A7" w:rsidRDefault="000636A7">
      <w:pPr>
        <w:pStyle w:val="CommentText"/>
      </w:pPr>
      <w:r>
        <w:rPr>
          <w:rStyle w:val="CommentReference"/>
        </w:rPr>
        <w:annotationRef/>
      </w:r>
      <w:r>
        <w:t>To check with OPSAWG</w:t>
      </w:r>
    </w:p>
  </w:comment>
  <w:comment w:id="102" w:author="SBIBPV" w:date="2020-08-11T11:20:00Z" w:initials="SBIBPV">
    <w:p w14:paraId="0506B759" w14:textId="77777777" w:rsidR="000636A7" w:rsidRDefault="000636A7">
      <w:pPr>
        <w:pStyle w:val="CommentText"/>
      </w:pPr>
      <w:r>
        <w:rPr>
          <w:rStyle w:val="CommentReference"/>
        </w:rPr>
        <w:annotationRef/>
      </w:r>
      <w:r>
        <w:t>To check with TEAS (under discussion on the mailing list)</w:t>
      </w:r>
    </w:p>
  </w:comment>
  <w:comment w:id="106" w:author="SBIBPV 0817" w:date="2020-08-17T11:05:00Z" w:initials="SIP 0817">
    <w:p w14:paraId="3E6EB220" w14:textId="19653068" w:rsidR="000636A7" w:rsidRDefault="000636A7">
      <w:pPr>
        <w:pStyle w:val="CommentText"/>
      </w:pPr>
      <w:r>
        <w:rPr>
          <w:rStyle w:val="CommentReference"/>
        </w:rPr>
        <w:annotationRef/>
      </w:r>
      <w:r>
        <w:t>To be aligned with the latest [TSM] draft</w:t>
      </w:r>
    </w:p>
  </w:comment>
  <w:comment w:id="107" w:author="Jean-Francois Bouquier" w:date="2020-05-21T16:42:00Z" w:initials="BJVS">
    <w:p w14:paraId="5AE7758B" w14:textId="77777777" w:rsidR="000636A7" w:rsidRDefault="000636A7" w:rsidP="006A08E3">
      <w:pPr>
        <w:pStyle w:val="CommentText"/>
      </w:pPr>
      <w:r>
        <w:rPr>
          <w:noProof/>
        </w:rPr>
        <w:t>Sharing existing TE tunnels at IP/MPLS doesn't require any coordination of IP and optical as nothing needs to be created at optical level.</w:t>
      </w:r>
      <w:r>
        <w:t xml:space="preserve"> </w:t>
      </w:r>
    </w:p>
  </w:comment>
  <w:comment w:id="116" w:author="Italo Busi" w:date="2020-09-07T11:55:00Z" w:initials="IB">
    <w:p w14:paraId="1CB0485D" w14:textId="75E28D05" w:rsidR="00166FA4" w:rsidRPr="00166FA4" w:rsidRDefault="00BF728F">
      <w:pPr>
        <w:pStyle w:val="CommentText"/>
        <w:rPr>
          <w:b/>
        </w:rPr>
      </w:pPr>
      <w:r w:rsidRPr="00166FA4">
        <w:rPr>
          <w:rStyle w:val="CommentReference"/>
          <w:b/>
        </w:rPr>
        <w:annotationRef/>
      </w:r>
      <w:r w:rsidR="00166FA4" w:rsidRPr="00166FA4">
        <w:rPr>
          <w:b/>
        </w:rPr>
        <w:t>2020-09-07 Call</w:t>
      </w:r>
    </w:p>
    <w:p w14:paraId="4CA592F3" w14:textId="77777777" w:rsidR="00166FA4" w:rsidRDefault="00166FA4">
      <w:pPr>
        <w:pStyle w:val="CommentText"/>
      </w:pPr>
    </w:p>
    <w:p w14:paraId="30968E3C" w14:textId="31D4CF75" w:rsidR="00BF728F" w:rsidRDefault="00BF728F">
      <w:pPr>
        <w:pStyle w:val="CommentText"/>
      </w:pPr>
      <w:r>
        <w:t>To be reconciled with the on-discussion in TEAS WG about hard and soft isolation</w:t>
      </w:r>
    </w:p>
    <w:p w14:paraId="14AC4F78" w14:textId="77777777" w:rsidR="00BF728F" w:rsidRDefault="00BF728F">
      <w:pPr>
        <w:pStyle w:val="CommentText"/>
      </w:pPr>
    </w:p>
    <w:p w14:paraId="31715987" w14:textId="128A11FB" w:rsidR="00BF728F" w:rsidRDefault="00BF728F">
      <w:pPr>
        <w:pStyle w:val="CommentText"/>
      </w:pPr>
      <w:r>
        <w:t>We may rephrase to address the setup of PE-BR optical by-pass Tunnels to support the L2/L3VPN</w:t>
      </w:r>
    </w:p>
  </w:comment>
  <w:comment w:id="119" w:author="SBIBPV 0818" w:date="2020-08-18T09:52:00Z" w:initials="SIP 0818">
    <w:p w14:paraId="2089BE28" w14:textId="40E2136F" w:rsidR="000636A7" w:rsidRDefault="000636A7">
      <w:pPr>
        <w:pStyle w:val="CommentText"/>
      </w:pPr>
      <w:r>
        <w:rPr>
          <w:rStyle w:val="CommentReference"/>
        </w:rPr>
        <w:annotationRef/>
      </w:r>
      <w:r>
        <w:t>Moved to section 3.2 since it concerns gap analysis</w:t>
      </w:r>
    </w:p>
  </w:comment>
  <w:comment w:id="165" w:author="Jean-Francois Bouquier" w:date="2020-06-05T11:10:00Z" w:initials="BJVS">
    <w:p w14:paraId="1A42831C" w14:textId="77777777" w:rsidR="000636A7" w:rsidRDefault="000636A7">
      <w:pPr>
        <w:pStyle w:val="CommentText"/>
      </w:pPr>
      <w:r>
        <w:rPr>
          <w:rStyle w:val="CommentReference"/>
        </w:rPr>
        <w:annotationRef/>
      </w:r>
      <w:r>
        <w:rPr>
          <w:noProof/>
        </w:rPr>
        <w:t>Moved from a later section that has been deleted</w:t>
      </w:r>
    </w:p>
  </w:comment>
  <w:comment w:id="171" w:author="Jean-Francois Bouquier" w:date="2020-06-04T13:44:00Z" w:initials="BJVS">
    <w:p w14:paraId="04AC83C5" w14:textId="77777777" w:rsidR="000636A7" w:rsidRDefault="000636A7">
      <w:pPr>
        <w:pStyle w:val="CommentText"/>
      </w:pPr>
      <w:r>
        <w:rPr>
          <w:rStyle w:val="CommentReference"/>
        </w:rPr>
        <w:annotationRef/>
      </w:r>
      <w:r>
        <w:t>Point to be further discussed. Possibility to have separate data model in future for inventory related information?</w:t>
      </w:r>
    </w:p>
  </w:comment>
  <w:comment w:id="179" w:author="Jean-Francois Bouquier" w:date="2020-06-05T11:09:00Z" w:initials="BJVS">
    <w:p w14:paraId="6947D1B0" w14:textId="77777777" w:rsidR="000636A7" w:rsidRDefault="000636A7">
      <w:pPr>
        <w:pStyle w:val="CommentText"/>
      </w:pPr>
      <w:r>
        <w:rPr>
          <w:rStyle w:val="CommentReference"/>
        </w:rPr>
        <w:annotationRef/>
      </w:r>
      <w:r>
        <w:rPr>
          <w:noProof/>
        </w:rPr>
        <w:t>This has been already mentioned above</w:t>
      </w:r>
    </w:p>
  </w:comment>
  <w:comment w:id="186" w:author="Jean-Francois Bouquier" w:date="2020-06-04T13:56:00Z" w:initials="BJVS">
    <w:p w14:paraId="034444D4" w14:textId="77777777" w:rsidR="000636A7" w:rsidRDefault="000636A7">
      <w:pPr>
        <w:pStyle w:val="CommentText"/>
      </w:pPr>
      <w:r>
        <w:rPr>
          <w:rStyle w:val="CommentReference"/>
        </w:rPr>
        <w:annotationRef/>
      </w:r>
      <w:r>
        <w:t>Notifications were not mentioned so far between PNC and MDSC. We can add them as suggested in common YANG models to be supported both by MDSC and PNCs</w:t>
      </w:r>
    </w:p>
  </w:comment>
  <w:comment w:id="206" w:author="Jean-Francois Bouquier" w:date="2020-06-04T18:51:00Z" w:initials="BJVS">
    <w:p w14:paraId="6D111E1A" w14:textId="77777777" w:rsidR="000636A7" w:rsidRDefault="000636A7">
      <w:pPr>
        <w:pStyle w:val="CommentText"/>
      </w:pPr>
      <w:r>
        <w:rPr>
          <w:rStyle w:val="CommentReference"/>
        </w:rPr>
        <w:annotationRef/>
      </w:r>
      <w:r>
        <w:t>Proposal to include YANG data models required for network/service notifications changes over MPI as part of the common YANG models. Any additional one missing?</w:t>
      </w:r>
    </w:p>
  </w:comment>
  <w:comment w:id="221" w:author="Jean-Francois Bouquier" w:date="2020-06-04T13:16:00Z" w:initials="BJVS">
    <w:p w14:paraId="44BCC847" w14:textId="77777777" w:rsidR="000636A7" w:rsidRDefault="000636A7">
      <w:pPr>
        <w:pStyle w:val="CommentText"/>
      </w:pPr>
      <w:r>
        <w:rPr>
          <w:rStyle w:val="CommentReference"/>
        </w:rPr>
        <w:annotationRef/>
      </w:r>
      <w:r>
        <w:t>Proposed to add this draft as optional when OTN layer exists on top of WDM layer.</w:t>
      </w:r>
    </w:p>
  </w:comment>
  <w:comment w:id="246" w:author="Jean-Francois Bouquier" w:date="2020-06-08T12:45:00Z" w:initials="BJVS">
    <w:p w14:paraId="195C2DE0" w14:textId="77777777" w:rsidR="000636A7" w:rsidRDefault="000636A7" w:rsidP="002D25F4">
      <w:pPr>
        <w:pStyle w:val="RFCListBullet"/>
        <w:numPr>
          <w:ilvl w:val="0"/>
          <w:numId w:val="0"/>
        </w:numPr>
      </w:pPr>
      <w:r>
        <w:rPr>
          <w:rStyle w:val="CommentReference"/>
        </w:rPr>
        <w:annotationRef/>
      </w:r>
      <w:r>
        <w:t>Need to be discussed [CLIENT-TOPO] vs [UNI-TOPO] as L3NM is considering [UNI-TOPO]as indicated below</w:t>
      </w:r>
    </w:p>
    <w:p w14:paraId="0058BB4D" w14:textId="77777777" w:rsidR="000636A7" w:rsidRDefault="000636A7">
      <w:pPr>
        <w:pStyle w:val="CommentText"/>
      </w:pPr>
    </w:p>
  </w:comment>
  <w:comment w:id="250" w:author="Jean-Francois Bouquier" w:date="2020-06-05T09:38:00Z" w:initials="BJVS">
    <w:p w14:paraId="6716330A" w14:textId="77777777" w:rsidR="000636A7" w:rsidRDefault="000636A7">
      <w:pPr>
        <w:pStyle w:val="CommentText"/>
      </w:pPr>
      <w:r>
        <w:rPr>
          <w:rStyle w:val="CommentReference"/>
        </w:rPr>
        <w:annotationRef/>
      </w:r>
      <w:r>
        <w:t>Still very early stage but thought to work together with L3NM for exposing the UNI topology.Need to be clarified further.[CLIENT-TOPO] may be needed for L1 or L2 optical services while [UNI-TOPO] may be needed for L2VPN/L3VPN IP/MPLS services?</w:t>
      </w:r>
    </w:p>
  </w:comment>
  <w:comment w:id="277" w:author="Jean-Francois Bouquier" w:date="2020-06-05T11:27:00Z" w:initials="BJVS">
    <w:p w14:paraId="59B0FE12" w14:textId="77777777" w:rsidR="000636A7" w:rsidRDefault="000636A7">
      <w:pPr>
        <w:pStyle w:val="CommentText"/>
      </w:pPr>
      <w:r>
        <w:rPr>
          <w:rStyle w:val="CommentReference"/>
        </w:rPr>
        <w:annotationRef/>
      </w:r>
      <w:r>
        <w:rPr>
          <w:noProof/>
        </w:rPr>
        <w:t>Moved above jst after the L3 and Ethernet topology data model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578A40C" w15:done="0"/>
  <w15:commentEx w15:paraId="3B6A1E59" w15:done="0"/>
  <w15:commentEx w15:paraId="378A6385" w15:done="0"/>
  <w15:commentEx w15:paraId="5318AE12" w15:done="0"/>
  <w15:commentEx w15:paraId="74DAD0B0" w15:done="0"/>
  <w15:commentEx w15:paraId="26E36363" w15:paraIdParent="74DAD0B0" w15:done="0"/>
  <w15:commentEx w15:paraId="0984DC36" w15:done="0"/>
  <w15:commentEx w15:paraId="5C8CD4EF" w15:done="0"/>
  <w15:commentEx w15:paraId="21D1B483" w15:done="0"/>
  <w15:commentEx w15:paraId="0506B759" w15:done="0"/>
  <w15:commentEx w15:paraId="3E6EB220" w15:done="0"/>
  <w15:commentEx w15:paraId="5AE7758B" w15:done="0"/>
  <w15:commentEx w15:paraId="31715987" w15:done="0"/>
  <w15:commentEx w15:paraId="2089BE28" w15:done="0"/>
  <w15:commentEx w15:paraId="1A42831C" w15:done="0"/>
  <w15:commentEx w15:paraId="04AC83C5" w15:done="0"/>
  <w15:commentEx w15:paraId="6947D1B0" w15:done="0"/>
  <w15:commentEx w15:paraId="034444D4" w15:done="0"/>
  <w15:commentEx w15:paraId="6D111E1A" w15:done="0"/>
  <w15:commentEx w15:paraId="44BCC847" w15:done="0"/>
  <w15:commentEx w15:paraId="0058BB4D" w15:done="0"/>
  <w15:commentEx w15:paraId="6716330A" w15:done="0"/>
  <w15:commentEx w15:paraId="59B0FE1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D43932" w14:textId="77777777" w:rsidR="00957EB8" w:rsidRDefault="00957EB8">
      <w:r>
        <w:separator/>
      </w:r>
    </w:p>
  </w:endnote>
  <w:endnote w:type="continuationSeparator" w:id="0">
    <w:p w14:paraId="26C158DF" w14:textId="77777777" w:rsidR="00957EB8" w:rsidRDefault="00957E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Arial Unicode MS"/>
    <w:panose1 w:val="02030600000101010101"/>
    <w:charset w:val="81"/>
    <w:family w:val="auto"/>
    <w:notTrueType/>
    <w:pitch w:val="fixed"/>
    <w:sig w:usb0="00000000"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altName w:val="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313A99" w14:textId="77777777" w:rsidR="000636A7" w:rsidRDefault="000636A7"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20A97">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30" w:author="Italo Busi" w:date="2020-09-29T18:12:00Z">
      <w:r w:rsidR="00720A97">
        <w:rPr>
          <w:noProof/>
        </w:rPr>
        <w:instrText>9</w:instrText>
      </w:r>
    </w:ins>
    <w:del w:id="531"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t>March</w:t>
    </w:r>
    <w:r>
      <w:fldChar w:fldCharType="end"/>
    </w:r>
    <w:r>
      <w:t xml:space="preserve"> </w:t>
    </w:r>
    <w:r>
      <w:fldChar w:fldCharType="begin"/>
    </w:r>
    <w:r>
      <w:instrText xml:space="preserve"> SAVEDATE  \@ "d," </w:instrText>
    </w:r>
    <w:r>
      <w:fldChar w:fldCharType="separate"/>
    </w:r>
    <w:ins w:id="532" w:author="Italo Busi" w:date="2020-09-29T18:12:00Z">
      <w:r w:rsidR="00720A97">
        <w:rPr>
          <w:noProof/>
        </w:rPr>
        <w:t>28,</w:t>
      </w:r>
    </w:ins>
    <w:del w:id="533" w:author="Italo Busi" w:date="2020-09-28T08:45:00Z">
      <w:r w:rsidDel="00D747CD">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0A97">
      <w:rPr>
        <w:noProof/>
      </w:rPr>
      <w:instrText>2020</w:instrText>
    </w:r>
    <w:r>
      <w:fldChar w:fldCharType="end"/>
    </w:r>
    <w:r>
      <w:instrText xml:space="preserve"> + 1 \* MERGEFORMAT </w:instrText>
    </w:r>
    <w:r>
      <w:fldChar w:fldCharType="separate"/>
    </w:r>
    <w:r w:rsidR="004623EB">
      <w:rPr>
        <w:noProof/>
      </w:rPr>
      <w:instrText>2021</w:instrText>
    </w:r>
    <w:r>
      <w:fldChar w:fldCharType="end"/>
    </w:r>
    <w:r>
      <w:instrText xml:space="preserve"> "Fail" \* MERGEFORMAT  \* MERGEFORMAT </w:instrText>
    </w:r>
    <w:r>
      <w:fldChar w:fldCharType="separate"/>
    </w:r>
    <w:r w:rsidR="004623EB">
      <w:rPr>
        <w:noProof/>
      </w:rPr>
      <w:instrText>2021</w:instrText>
    </w:r>
    <w:r>
      <w:fldChar w:fldCharType="end"/>
    </w:r>
    <w:r>
      <w:instrText xml:space="preserve"> \* MERGEFORMAT </w:instrText>
    </w:r>
    <w:r>
      <w:fldChar w:fldCharType="separate"/>
    </w:r>
    <w:r w:rsidR="004623EB">
      <w:rPr>
        <w:noProof/>
      </w:rPr>
      <w:t>2021</w:t>
    </w:r>
    <w:r>
      <w:fldChar w:fldCharType="end"/>
    </w:r>
    <w:r>
      <w:rPr>
        <w:rFonts w:cs="Times New Roman"/>
      </w:rPr>
      <w:tab/>
    </w:r>
    <w:r>
      <w:t xml:space="preserve">[Page </w:t>
    </w:r>
    <w:r>
      <w:fldChar w:fldCharType="begin"/>
    </w:r>
    <w:r>
      <w:instrText xml:space="preserve"> PAGE </w:instrText>
    </w:r>
    <w:r>
      <w:fldChar w:fldCharType="separate"/>
    </w:r>
    <w:r w:rsidR="004623EB">
      <w:rPr>
        <w:noProof/>
      </w:rPr>
      <w:t>20</w:t>
    </w:r>
    <w:r>
      <w:fldChar w:fldCharType="end"/>
    </w:r>
    <w:r>
      <w:t>]</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564252" w14:textId="77777777" w:rsidR="000636A7" w:rsidRDefault="000636A7" w:rsidP="00F410C4">
    <w:pPr>
      <w:pStyle w:val="Footer"/>
      <w:rPr>
        <w:highlight w:val="yellow"/>
      </w:rPr>
    </w:pPr>
  </w:p>
  <w:p w14:paraId="2D3B201B" w14:textId="77777777" w:rsidR="000636A7" w:rsidRDefault="000636A7" w:rsidP="00F410C4">
    <w:pPr>
      <w:pStyle w:val="Footer"/>
      <w:rPr>
        <w:highlight w:val="yellow"/>
      </w:rPr>
    </w:pPr>
  </w:p>
  <w:p w14:paraId="504B6DE5" w14:textId="77777777" w:rsidR="000636A7" w:rsidRDefault="000636A7" w:rsidP="00F410C4">
    <w:pPr>
      <w:pStyle w:val="Footer"/>
      <w:rPr>
        <w:highlight w:val="yellow"/>
      </w:rPr>
    </w:pPr>
  </w:p>
  <w:p w14:paraId="78C3CBF8" w14:textId="77777777" w:rsidR="000636A7" w:rsidRDefault="000636A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720A97">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51" w:author="Italo Busi" w:date="2020-09-29T18:12:00Z">
      <w:r w:rsidR="00720A97">
        <w:rPr>
          <w:noProof/>
        </w:rPr>
        <w:instrText>9</w:instrText>
      </w:r>
    </w:ins>
    <w:del w:id="552"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t>March</w:t>
    </w:r>
    <w:r>
      <w:fldChar w:fldCharType="end"/>
    </w:r>
    <w:r>
      <w:t xml:space="preserve"> </w:t>
    </w:r>
    <w:r>
      <w:fldChar w:fldCharType="begin"/>
    </w:r>
    <w:r>
      <w:instrText xml:space="preserve"> SAVEDATE  \@ "d," </w:instrText>
    </w:r>
    <w:r>
      <w:fldChar w:fldCharType="separate"/>
    </w:r>
    <w:ins w:id="553" w:author="Italo Busi" w:date="2020-09-29T18:12:00Z">
      <w:r w:rsidR="00720A97">
        <w:rPr>
          <w:noProof/>
        </w:rPr>
        <w:t>28,</w:t>
      </w:r>
    </w:ins>
    <w:del w:id="554" w:author="Italo Busi" w:date="2020-09-28T08:45:00Z">
      <w:r w:rsidDel="00D747CD">
        <w:rPr>
          <w:noProof/>
        </w:rPr>
        <w:delText>18,</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0A97">
      <w:rPr>
        <w:noProof/>
      </w:rPr>
      <w:instrText>2020</w:instrText>
    </w:r>
    <w:r>
      <w:fldChar w:fldCharType="end"/>
    </w:r>
    <w:r>
      <w:instrText xml:space="preserve"> + 1 \* MERGEFORMAT </w:instrText>
    </w:r>
    <w:r>
      <w:fldChar w:fldCharType="separate"/>
    </w:r>
    <w:r w:rsidR="004623EB">
      <w:rPr>
        <w:noProof/>
      </w:rPr>
      <w:instrText>2021</w:instrText>
    </w:r>
    <w:r>
      <w:fldChar w:fldCharType="end"/>
    </w:r>
    <w:r>
      <w:instrText xml:space="preserve"> "Fail" \* MERGEFORMAT  \* MERGEFORMAT </w:instrText>
    </w:r>
    <w:r>
      <w:fldChar w:fldCharType="separate"/>
    </w:r>
    <w:r w:rsidR="004623EB">
      <w:rPr>
        <w:noProof/>
      </w:rPr>
      <w:instrText>2021</w:instrText>
    </w:r>
    <w:r>
      <w:fldChar w:fldCharType="end"/>
    </w:r>
    <w:r>
      <w:instrText xml:space="preserve"> \* MERGEFORMAT </w:instrText>
    </w:r>
    <w:r>
      <w:fldChar w:fldCharType="separate"/>
    </w:r>
    <w:r w:rsidR="004623EB">
      <w:rPr>
        <w:noProof/>
      </w:rPr>
      <w:t>2021</w:t>
    </w:r>
    <w:r>
      <w:fldChar w:fldCharType="end"/>
    </w:r>
    <w:r>
      <w:tab/>
      <w:t xml:space="preserve">[Page </w:t>
    </w:r>
    <w:r>
      <w:fldChar w:fldCharType="begin"/>
    </w:r>
    <w:r>
      <w:instrText xml:space="preserve"> PAGE </w:instrText>
    </w:r>
    <w:r>
      <w:fldChar w:fldCharType="separate"/>
    </w:r>
    <w:r w:rsidR="004623EB">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6CC54E" w14:textId="77777777" w:rsidR="00957EB8" w:rsidRDefault="00957EB8">
      <w:r>
        <w:separator/>
      </w:r>
    </w:p>
  </w:footnote>
  <w:footnote w:type="continuationSeparator" w:id="0">
    <w:p w14:paraId="08887F19" w14:textId="77777777" w:rsidR="00957EB8" w:rsidRDefault="00957EB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7777777" w:rsidR="000636A7" w:rsidRDefault="000636A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528" w:author="Italo Busi" w:date="2020-09-29T18:12:00Z">
      <w:r w:rsidR="00720A97">
        <w:rPr>
          <w:noProof/>
        </w:rPr>
        <w:t>September 2020</w:t>
      </w:r>
    </w:ins>
    <w:del w:id="529" w:author="Italo Busi" w:date="2020-09-28T08:45:00Z">
      <w:r w:rsidDel="00D747CD">
        <w:rPr>
          <w:noProof/>
        </w:rPr>
        <w:delText>August 2020</w:delText>
      </w:r>
    </w:del>
    <w:r>
      <w:fldChar w:fldCharType="end"/>
    </w:r>
  </w:p>
  <w:p w14:paraId="0330A958" w14:textId="77777777" w:rsidR="000636A7" w:rsidRDefault="000636A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0636A7" w:rsidRDefault="000636A7" w:rsidP="00F410C4">
    <w:pPr>
      <w:pStyle w:val="Header"/>
      <w:rPr>
        <w:highlight w:val="yellow"/>
      </w:rPr>
    </w:pPr>
  </w:p>
  <w:p w14:paraId="6FDEAA1E" w14:textId="77777777" w:rsidR="000636A7" w:rsidRDefault="000636A7" w:rsidP="00F410C4">
    <w:pPr>
      <w:pStyle w:val="Header"/>
      <w:rPr>
        <w:highlight w:val="yellow"/>
      </w:rPr>
    </w:pPr>
  </w:p>
  <w:p w14:paraId="4C3133EA" w14:textId="77777777" w:rsidR="000636A7" w:rsidRDefault="000636A7" w:rsidP="00F410C4">
    <w:pPr>
      <w:pStyle w:val="Header"/>
    </w:pPr>
    <w:r w:rsidRPr="007064B6">
      <w:t>TEAS Working Group</w:t>
    </w:r>
    <w:r>
      <w:tab/>
    </w:r>
    <w:r w:rsidRPr="00F410C4">
      <w:tab/>
    </w:r>
    <w:r>
      <w:t xml:space="preserve">Fabio </w:t>
    </w:r>
    <w:r w:rsidRPr="007064B6">
      <w:t>Peruzzini</w:t>
    </w:r>
  </w:p>
  <w:p w14:paraId="16A1767F" w14:textId="77777777" w:rsidR="000636A7" w:rsidRDefault="000636A7" w:rsidP="00F410C4">
    <w:pPr>
      <w:pStyle w:val="Header"/>
    </w:pPr>
    <w:r>
      <w:t>Internet Draft</w:t>
    </w:r>
    <w:r>
      <w:tab/>
    </w:r>
    <w:r w:rsidRPr="00F410C4">
      <w:tab/>
    </w:r>
    <w:r>
      <w:t>TIM</w:t>
    </w:r>
  </w:p>
  <w:p w14:paraId="4B4B9B7C" w14:textId="77777777" w:rsidR="000636A7" w:rsidRDefault="000636A7"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0636A7" w:rsidRPr="004034E4" w:rsidRDefault="000636A7" w:rsidP="00F410C4">
    <w:pPr>
      <w:pStyle w:val="Header"/>
      <w:rPr>
        <w:lang w:val="it-IT"/>
        <w:rPrChange w:id="534" w:author="Paolo Volpato" w:date="2020-08-05T16:44:00Z">
          <w:rPr/>
        </w:rPrChange>
      </w:rPr>
    </w:pPr>
    <w:r>
      <w:rPr>
        <w:lang w:val="en-GB"/>
      </w:rPr>
      <w:tab/>
    </w:r>
    <w:r>
      <w:rPr>
        <w:lang w:val="en-GB"/>
      </w:rPr>
      <w:tab/>
    </w:r>
    <w:r w:rsidRPr="004034E4">
      <w:rPr>
        <w:lang w:val="it-IT"/>
        <w:rPrChange w:id="535" w:author="Paolo Volpato" w:date="2020-08-05T16:44:00Z">
          <w:rPr>
            <w:lang w:val="en-GB"/>
          </w:rPr>
        </w:rPrChange>
      </w:rPr>
      <w:t>Vodafone</w:t>
    </w:r>
  </w:p>
  <w:p w14:paraId="369C6969" w14:textId="77777777" w:rsidR="000636A7" w:rsidRPr="004034E4" w:rsidRDefault="000636A7" w:rsidP="00F410C4">
    <w:pPr>
      <w:pStyle w:val="Header"/>
      <w:rPr>
        <w:lang w:val="it-IT"/>
        <w:rPrChange w:id="536" w:author="Paolo Volpato" w:date="2020-08-05T16:44:00Z">
          <w:rPr/>
        </w:rPrChange>
      </w:rPr>
    </w:pPr>
    <w:r w:rsidRPr="004034E4">
      <w:rPr>
        <w:lang w:val="it-IT"/>
        <w:rPrChange w:id="537" w:author="Paolo Volpato" w:date="2020-08-05T16:44:00Z">
          <w:rPr/>
        </w:rPrChange>
      </w:rPr>
      <w:tab/>
    </w:r>
    <w:r w:rsidRPr="004034E4">
      <w:rPr>
        <w:lang w:val="it-IT"/>
        <w:rPrChange w:id="538" w:author="Paolo Volpato" w:date="2020-08-05T16:44:00Z">
          <w:rPr/>
        </w:rPrChange>
      </w:rPr>
      <w:tab/>
      <w:t>Italo Busi</w:t>
    </w:r>
  </w:p>
  <w:p w14:paraId="2984B8BD" w14:textId="77777777" w:rsidR="000636A7" w:rsidRPr="004034E4" w:rsidRDefault="000636A7" w:rsidP="00F410C4">
    <w:pPr>
      <w:pStyle w:val="Header"/>
      <w:rPr>
        <w:lang w:val="it-IT"/>
        <w:rPrChange w:id="539" w:author="Paolo Volpato" w:date="2020-08-05T16:44:00Z">
          <w:rPr/>
        </w:rPrChange>
      </w:rPr>
    </w:pPr>
    <w:r w:rsidRPr="004034E4">
      <w:rPr>
        <w:lang w:val="it-IT"/>
        <w:rPrChange w:id="540" w:author="Paolo Volpato" w:date="2020-08-05T16:44:00Z">
          <w:rPr/>
        </w:rPrChange>
      </w:rPr>
      <w:tab/>
    </w:r>
    <w:r w:rsidRPr="004034E4">
      <w:rPr>
        <w:lang w:val="it-IT"/>
        <w:rPrChange w:id="541" w:author="Paolo Volpato" w:date="2020-08-05T16:44:00Z">
          <w:rPr/>
        </w:rPrChange>
      </w:rPr>
      <w:tab/>
      <w:t>Huawei</w:t>
    </w:r>
  </w:p>
  <w:p w14:paraId="63AFEB19" w14:textId="77777777" w:rsidR="000636A7" w:rsidRPr="004034E4" w:rsidRDefault="000636A7" w:rsidP="00F410C4">
    <w:pPr>
      <w:pStyle w:val="Header"/>
      <w:rPr>
        <w:lang w:val="it-IT"/>
        <w:rPrChange w:id="542" w:author="Paolo Volpato" w:date="2020-08-05T16:44:00Z">
          <w:rPr/>
        </w:rPrChange>
      </w:rPr>
    </w:pPr>
    <w:r w:rsidRPr="004034E4">
      <w:rPr>
        <w:lang w:val="it-IT"/>
        <w:rPrChange w:id="543" w:author="Paolo Volpato" w:date="2020-08-05T16:44:00Z">
          <w:rPr/>
        </w:rPrChange>
      </w:rPr>
      <w:tab/>
    </w:r>
    <w:r w:rsidRPr="004034E4">
      <w:rPr>
        <w:lang w:val="it-IT"/>
        <w:rPrChange w:id="544" w:author="Paolo Volpato" w:date="2020-08-05T16:44:00Z">
          <w:rPr/>
        </w:rPrChange>
      </w:rPr>
      <w:tab/>
      <w:t>Daniel King</w:t>
    </w:r>
  </w:p>
  <w:p w14:paraId="6EDB0003" w14:textId="77777777" w:rsidR="000636A7" w:rsidRDefault="000636A7" w:rsidP="00F410C4">
    <w:pPr>
      <w:pStyle w:val="Header"/>
    </w:pPr>
    <w:r w:rsidRPr="004034E4">
      <w:rPr>
        <w:lang w:val="it-IT"/>
        <w:rPrChange w:id="545" w:author="Paolo Volpato" w:date="2020-08-05T16:44:00Z">
          <w:rPr/>
        </w:rPrChange>
      </w:rPr>
      <w:tab/>
    </w:r>
    <w:r w:rsidRPr="004034E4">
      <w:rPr>
        <w:lang w:val="it-IT"/>
        <w:rPrChange w:id="546" w:author="Paolo Volpato" w:date="2020-08-05T16:44:00Z">
          <w:rPr/>
        </w:rPrChange>
      </w:rPr>
      <w:tab/>
    </w:r>
    <w:r>
      <w:t>Old Dog Consulting</w:t>
    </w:r>
  </w:p>
  <w:p w14:paraId="629C5C70" w14:textId="77777777" w:rsidR="000636A7" w:rsidRDefault="000636A7" w:rsidP="00F410C4">
    <w:pPr>
      <w:pStyle w:val="Header"/>
      <w:rPr>
        <w:lang w:val="en-GB"/>
      </w:rPr>
    </w:pPr>
    <w:r>
      <w:rPr>
        <w:lang w:val="en-GB"/>
      </w:rPr>
      <w:tab/>
    </w:r>
    <w:r>
      <w:rPr>
        <w:lang w:val="en-GB"/>
      </w:rPr>
      <w:tab/>
      <w:t>Daniele Ceccarelli</w:t>
    </w:r>
  </w:p>
  <w:p w14:paraId="23931D84" w14:textId="77777777" w:rsidR="000636A7" w:rsidRPr="00390C09" w:rsidRDefault="000636A7" w:rsidP="00F410C4">
    <w:pPr>
      <w:pStyle w:val="Header"/>
      <w:rPr>
        <w:lang w:val="en-GB"/>
      </w:rPr>
    </w:pPr>
    <w:r>
      <w:rPr>
        <w:lang w:val="en-GB"/>
      </w:rPr>
      <w:tab/>
    </w:r>
    <w:r>
      <w:rPr>
        <w:lang w:val="en-GB"/>
      </w:rPr>
      <w:tab/>
    </w:r>
    <w:r w:rsidRPr="00433AE6">
      <w:rPr>
        <w:lang w:val="en-GB"/>
      </w:rPr>
      <w:t>Ericsson</w:t>
    </w:r>
  </w:p>
  <w:p w14:paraId="5DE008D9" w14:textId="77777777" w:rsidR="000636A7" w:rsidRPr="00390C09" w:rsidRDefault="000636A7" w:rsidP="00F410C4">
    <w:pPr>
      <w:pStyle w:val="Header"/>
      <w:rPr>
        <w:lang w:val="en-GB"/>
      </w:rPr>
    </w:pPr>
  </w:p>
  <w:p w14:paraId="76C05A00" w14:textId="77777777" w:rsidR="000636A7" w:rsidRDefault="000636A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720A97">
      <w:rPr>
        <w:noProof/>
      </w:rPr>
      <w:instrText>9</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ins w:id="547" w:author="Italo Busi" w:date="2020-09-29T18:12:00Z">
      <w:r w:rsidR="00720A97">
        <w:rPr>
          <w:noProof/>
        </w:rPr>
        <w:instrText>9</w:instrText>
      </w:r>
    </w:ins>
    <w:del w:id="548" w:author="Italo Busi" w:date="2020-09-28T08:45:00Z">
      <w:r w:rsidDel="00D747CD">
        <w:rPr>
          <w:noProof/>
        </w:rPr>
        <w:delInstrText>10</w:delInstrText>
      </w:r>
    </w:del>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r>
      <w:rPr>
        <w:noProof/>
      </w:rPr>
      <w:instrText>April</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instrText>March</w:instrText>
    </w:r>
    <w:r>
      <w:fldChar w:fldCharType="end"/>
    </w:r>
    <w:r>
      <w:instrText xml:space="preserve"> \* MERGEFORMAT </w:instrText>
    </w:r>
    <w:r>
      <w:fldChar w:fldCharType="separate"/>
    </w:r>
    <w:r w:rsidR="004623EB">
      <w:rPr>
        <w:noProof/>
      </w:rPr>
      <w:t>March</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lt; 7 </w:instrText>
    </w:r>
    <w:r>
      <w:fldChar w:fldCharType="begin"/>
    </w:r>
    <w:r>
      <w:instrText xml:space="preserve"> SAVEDATE \@ "YYYY" \* MERGEFORMAT </w:instrText>
    </w:r>
    <w:r>
      <w:fldChar w:fldCharType="separate"/>
    </w:r>
    <w:r>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720A97">
      <w:rPr>
        <w:noProof/>
      </w:rPr>
      <w:instrText>9</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720A97">
      <w:rPr>
        <w:noProof/>
      </w:rPr>
      <w:instrText>2020</w:instrText>
    </w:r>
    <w:r>
      <w:fldChar w:fldCharType="end"/>
    </w:r>
    <w:r>
      <w:instrText xml:space="preserve"> + 1 \* MERGEFORMAT </w:instrText>
    </w:r>
    <w:r>
      <w:fldChar w:fldCharType="separate"/>
    </w:r>
    <w:r w:rsidR="004623EB">
      <w:rPr>
        <w:noProof/>
      </w:rPr>
      <w:instrText>2021</w:instrText>
    </w:r>
    <w:r>
      <w:fldChar w:fldCharType="end"/>
    </w:r>
    <w:r>
      <w:instrText xml:space="preserve"> "Fail" \* MERGEFORMAT  \* MERGEFORMAT </w:instrText>
    </w:r>
    <w:r>
      <w:fldChar w:fldCharType="separate"/>
    </w:r>
    <w:r w:rsidR="004623EB">
      <w:rPr>
        <w:noProof/>
      </w:rPr>
      <w:instrText>2021</w:instrText>
    </w:r>
    <w:r>
      <w:fldChar w:fldCharType="end"/>
    </w:r>
    <w:r>
      <w:instrText xml:space="preserve"> \* MERGEFORMAT </w:instrText>
    </w:r>
    <w:r>
      <w:fldChar w:fldCharType="separate"/>
    </w:r>
    <w:r w:rsidR="004623EB">
      <w:rPr>
        <w:noProof/>
      </w:rPr>
      <w:t>2021</w:t>
    </w:r>
    <w:r>
      <w:fldChar w:fldCharType="end"/>
    </w:r>
    <w:r>
      <w:tab/>
    </w:r>
    <w:r>
      <w:tab/>
    </w:r>
    <w:r>
      <w:fldChar w:fldCharType="begin"/>
    </w:r>
    <w:r>
      <w:instrText xml:space="preserve"> SAVEDATE  \@ "MMMM d, yyyy" </w:instrText>
    </w:r>
    <w:r>
      <w:fldChar w:fldCharType="separate"/>
    </w:r>
    <w:ins w:id="549" w:author="Italo Busi" w:date="2020-09-29T18:12:00Z">
      <w:r w:rsidR="00720A97">
        <w:rPr>
          <w:noProof/>
        </w:rPr>
        <w:t>September 28, 2020</w:t>
      </w:r>
    </w:ins>
    <w:del w:id="550" w:author="Italo Busi" w:date="2020-09-28T08:45:00Z">
      <w:r w:rsidDel="00D747CD">
        <w:rPr>
          <w:noProof/>
        </w:rPr>
        <w:delText>August 18, 2020</w:delText>
      </w:r>
    </w:del>
    <w:r>
      <w:fldChar w:fldCharType="end"/>
    </w:r>
  </w:p>
  <w:p w14:paraId="4C49A4CA" w14:textId="77777777" w:rsidR="000636A7" w:rsidRDefault="000636A7" w:rsidP="00F410C4">
    <w:pPr>
      <w:pStyle w:val="Header"/>
    </w:pPr>
    <w:r>
      <w:tab/>
    </w:r>
  </w:p>
  <w:p w14:paraId="4043BDB6" w14:textId="77777777" w:rsidR="000636A7" w:rsidRDefault="000636A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5"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6"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7"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8"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29DA463F"/>
    <w:multiLevelType w:val="hybridMultilevel"/>
    <w:tmpl w:val="8AEC08D0"/>
    <w:lvl w:ilvl="0" w:tplc="9120EC0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3"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4"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5"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6"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7"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8"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0"/>
  </w:num>
  <w:num w:numId="2">
    <w:abstractNumId w:val="26"/>
  </w:num>
  <w:num w:numId="3">
    <w:abstractNumId w:val="25"/>
  </w:num>
  <w:num w:numId="4">
    <w:abstractNumId w:val="20"/>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3"/>
  </w:num>
  <w:num w:numId="16">
    <w:abstractNumId w:val="11"/>
  </w:num>
  <w:num w:numId="17">
    <w:abstractNumId w:val="19"/>
  </w:num>
  <w:num w:numId="18">
    <w:abstractNumId w:val="19"/>
    <w:lvlOverride w:ilvl="0">
      <w:startOverride w:val="1"/>
    </w:lvlOverride>
  </w:num>
  <w:num w:numId="19">
    <w:abstractNumId w:val="31"/>
  </w:num>
  <w:num w:numId="20">
    <w:abstractNumId w:val="18"/>
  </w:num>
  <w:num w:numId="21">
    <w:abstractNumId w:val="19"/>
  </w:num>
  <w:num w:numId="22">
    <w:abstractNumId w:val="11"/>
  </w:num>
  <w:num w:numId="23">
    <w:abstractNumId w:val="13"/>
  </w:num>
  <w:num w:numId="24">
    <w:abstractNumId w:val="10"/>
  </w:num>
  <w:num w:numId="25">
    <w:abstractNumId w:val="16"/>
  </w:num>
  <w:num w:numId="26">
    <w:abstractNumId w:val="15"/>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9"/>
  </w:num>
  <w:num w:numId="32">
    <w:abstractNumId w:val="14"/>
  </w:num>
  <w:num w:numId="33">
    <w:abstractNumId w:val="11"/>
  </w:num>
  <w:num w:numId="34">
    <w:abstractNumId w:val="11"/>
  </w:num>
  <w:num w:numId="35">
    <w:abstractNumId w:val="12"/>
  </w:num>
  <w:num w:numId="36">
    <w:abstractNumId w:val="24"/>
  </w:num>
  <w:num w:numId="37">
    <w:abstractNumId w:val="27"/>
  </w:num>
  <w:num w:numId="38">
    <w:abstractNumId w:val="22"/>
  </w:num>
  <w:num w:numId="39">
    <w:abstractNumId w:val="11"/>
  </w:num>
  <w:num w:numId="4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8"/>
  </w:num>
  <w:num w:numId="42">
    <w:abstractNumId w:val="21"/>
  </w:num>
  <w:num w:numId="43">
    <w:abstractNumId w:val="17"/>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SBIBPV">
    <w15:presenceInfo w15:providerId="None" w15:userId="SBIBPV"/>
  </w15:person>
  <w15:person w15:author="Jean-Francois Bouquier">
    <w15:presenceInfo w15:providerId="AD" w15:userId="S-1-5-21-329068152-1383384898-682003330-2106686"/>
  </w15:person>
  <w15:person w15:author="SBIBPV 0817">
    <w15:presenceInfo w15:providerId="None" w15:userId="SBIBPV 0817"/>
  </w15:person>
  <w15:person w15:author="SBIBPV 0818">
    <w15:presenceInfo w15:providerId="None" w15:userId="SBIBPV 0818"/>
  </w15:person>
  <w15:person w15:author="Belotti, Sergio (Nokia - IT/Vimercate)">
    <w15:presenceInfo w15:providerId="AD" w15:userId="S::sergio.belotti@nokia.com::1405c469-425d-44df-9775-7098fb1a68f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0"/>
  <w:activeWritingStyle w:appName="MSWord" w:lang="it-IT" w:vendorID="64" w:dllVersion="131078"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qgUA+hY1KywAAAA="/>
  </w:docVars>
  <w:rsids>
    <w:rsidRoot w:val="0023750A"/>
    <w:rsid w:val="000017CE"/>
    <w:rsid w:val="00003259"/>
    <w:rsid w:val="000102FD"/>
    <w:rsid w:val="000113B7"/>
    <w:rsid w:val="000126DE"/>
    <w:rsid w:val="000135F0"/>
    <w:rsid w:val="00013C75"/>
    <w:rsid w:val="0001519F"/>
    <w:rsid w:val="0002767F"/>
    <w:rsid w:val="000279F0"/>
    <w:rsid w:val="00031750"/>
    <w:rsid w:val="00031BA3"/>
    <w:rsid w:val="00032D1D"/>
    <w:rsid w:val="00042ACC"/>
    <w:rsid w:val="000440BE"/>
    <w:rsid w:val="00045A33"/>
    <w:rsid w:val="00046C55"/>
    <w:rsid w:val="0005075C"/>
    <w:rsid w:val="00052D45"/>
    <w:rsid w:val="00055923"/>
    <w:rsid w:val="000566F5"/>
    <w:rsid w:val="00061E5D"/>
    <w:rsid w:val="000636A7"/>
    <w:rsid w:val="00072E31"/>
    <w:rsid w:val="00073B3B"/>
    <w:rsid w:val="00074F9B"/>
    <w:rsid w:val="0007656C"/>
    <w:rsid w:val="0008082F"/>
    <w:rsid w:val="0008342A"/>
    <w:rsid w:val="00090AAA"/>
    <w:rsid w:val="000929F5"/>
    <w:rsid w:val="000936DF"/>
    <w:rsid w:val="00093D38"/>
    <w:rsid w:val="00093E9A"/>
    <w:rsid w:val="000B1845"/>
    <w:rsid w:val="000B2898"/>
    <w:rsid w:val="000B3F6E"/>
    <w:rsid w:val="000B45F0"/>
    <w:rsid w:val="000B4FC0"/>
    <w:rsid w:val="000B5BFB"/>
    <w:rsid w:val="000C6831"/>
    <w:rsid w:val="000C6C9B"/>
    <w:rsid w:val="000D2E68"/>
    <w:rsid w:val="000D4AD0"/>
    <w:rsid w:val="000E2C73"/>
    <w:rsid w:val="000E3CAB"/>
    <w:rsid w:val="000E4913"/>
    <w:rsid w:val="000F1A74"/>
    <w:rsid w:val="000F2D89"/>
    <w:rsid w:val="00100BDA"/>
    <w:rsid w:val="001024B5"/>
    <w:rsid w:val="0010341A"/>
    <w:rsid w:val="0010357E"/>
    <w:rsid w:val="0010654D"/>
    <w:rsid w:val="00106DB8"/>
    <w:rsid w:val="001153AA"/>
    <w:rsid w:val="00116FFE"/>
    <w:rsid w:val="00124FA5"/>
    <w:rsid w:val="0012563A"/>
    <w:rsid w:val="0012569E"/>
    <w:rsid w:val="0013055B"/>
    <w:rsid w:val="00132FE8"/>
    <w:rsid w:val="00135066"/>
    <w:rsid w:val="00135F4C"/>
    <w:rsid w:val="00144174"/>
    <w:rsid w:val="00145EA7"/>
    <w:rsid w:val="00146E66"/>
    <w:rsid w:val="00147470"/>
    <w:rsid w:val="00150728"/>
    <w:rsid w:val="00155BE7"/>
    <w:rsid w:val="00156C7B"/>
    <w:rsid w:val="00160DC6"/>
    <w:rsid w:val="00166FA4"/>
    <w:rsid w:val="0017445E"/>
    <w:rsid w:val="00180B61"/>
    <w:rsid w:val="0018134A"/>
    <w:rsid w:val="00186A23"/>
    <w:rsid w:val="00187275"/>
    <w:rsid w:val="00194571"/>
    <w:rsid w:val="0019497B"/>
    <w:rsid w:val="00194FB1"/>
    <w:rsid w:val="00195C3F"/>
    <w:rsid w:val="001A0AB4"/>
    <w:rsid w:val="001A3789"/>
    <w:rsid w:val="001A4027"/>
    <w:rsid w:val="001A48EF"/>
    <w:rsid w:val="001A61F8"/>
    <w:rsid w:val="001A6614"/>
    <w:rsid w:val="001A7DAD"/>
    <w:rsid w:val="001B08B5"/>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05F44"/>
    <w:rsid w:val="002166E2"/>
    <w:rsid w:val="00221738"/>
    <w:rsid w:val="00222A01"/>
    <w:rsid w:val="00224327"/>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FD6"/>
    <w:rsid w:val="00260298"/>
    <w:rsid w:val="00264744"/>
    <w:rsid w:val="00265F84"/>
    <w:rsid w:val="002706F6"/>
    <w:rsid w:val="002740CD"/>
    <w:rsid w:val="00275C44"/>
    <w:rsid w:val="00275E1F"/>
    <w:rsid w:val="0027759C"/>
    <w:rsid w:val="00277FAA"/>
    <w:rsid w:val="00287572"/>
    <w:rsid w:val="00287A63"/>
    <w:rsid w:val="00291216"/>
    <w:rsid w:val="002917BD"/>
    <w:rsid w:val="002960D7"/>
    <w:rsid w:val="00296D3F"/>
    <w:rsid w:val="002A707B"/>
    <w:rsid w:val="002A7904"/>
    <w:rsid w:val="002B08F9"/>
    <w:rsid w:val="002B1977"/>
    <w:rsid w:val="002B47E5"/>
    <w:rsid w:val="002B6872"/>
    <w:rsid w:val="002C1F42"/>
    <w:rsid w:val="002C4034"/>
    <w:rsid w:val="002C6A4A"/>
    <w:rsid w:val="002D25F4"/>
    <w:rsid w:val="002D2825"/>
    <w:rsid w:val="002D2F11"/>
    <w:rsid w:val="002D4619"/>
    <w:rsid w:val="002E1F5F"/>
    <w:rsid w:val="002E2943"/>
    <w:rsid w:val="002E36A0"/>
    <w:rsid w:val="002E41B0"/>
    <w:rsid w:val="002E4F51"/>
    <w:rsid w:val="002E59DC"/>
    <w:rsid w:val="002E5AE1"/>
    <w:rsid w:val="002E5DA5"/>
    <w:rsid w:val="002E7C2B"/>
    <w:rsid w:val="002F162B"/>
    <w:rsid w:val="002F2B79"/>
    <w:rsid w:val="002F361B"/>
    <w:rsid w:val="0030239C"/>
    <w:rsid w:val="00304845"/>
    <w:rsid w:val="00305B15"/>
    <w:rsid w:val="00306519"/>
    <w:rsid w:val="00310193"/>
    <w:rsid w:val="00316413"/>
    <w:rsid w:val="00316AC2"/>
    <w:rsid w:val="0032619D"/>
    <w:rsid w:val="00330A6E"/>
    <w:rsid w:val="00331413"/>
    <w:rsid w:val="00333B82"/>
    <w:rsid w:val="003349FE"/>
    <w:rsid w:val="00334C43"/>
    <w:rsid w:val="00337F30"/>
    <w:rsid w:val="00341FFA"/>
    <w:rsid w:val="00342A68"/>
    <w:rsid w:val="00345474"/>
    <w:rsid w:val="0034594A"/>
    <w:rsid w:val="003504FC"/>
    <w:rsid w:val="003531F9"/>
    <w:rsid w:val="00357EC0"/>
    <w:rsid w:val="00362079"/>
    <w:rsid w:val="00364225"/>
    <w:rsid w:val="00364D21"/>
    <w:rsid w:val="00372D82"/>
    <w:rsid w:val="003749F5"/>
    <w:rsid w:val="003755C4"/>
    <w:rsid w:val="00386297"/>
    <w:rsid w:val="00390C09"/>
    <w:rsid w:val="00396CDC"/>
    <w:rsid w:val="003A1329"/>
    <w:rsid w:val="003A27C4"/>
    <w:rsid w:val="003A730F"/>
    <w:rsid w:val="003B0B6A"/>
    <w:rsid w:val="003B0D3F"/>
    <w:rsid w:val="003B114E"/>
    <w:rsid w:val="003B156D"/>
    <w:rsid w:val="003B3D19"/>
    <w:rsid w:val="003C429A"/>
    <w:rsid w:val="003C7575"/>
    <w:rsid w:val="003D099C"/>
    <w:rsid w:val="003D24ED"/>
    <w:rsid w:val="003E12E5"/>
    <w:rsid w:val="003E249F"/>
    <w:rsid w:val="003E3DC6"/>
    <w:rsid w:val="003F7DA5"/>
    <w:rsid w:val="004005D0"/>
    <w:rsid w:val="004034E4"/>
    <w:rsid w:val="00405896"/>
    <w:rsid w:val="004061A1"/>
    <w:rsid w:val="00415D34"/>
    <w:rsid w:val="0041623B"/>
    <w:rsid w:val="004224A2"/>
    <w:rsid w:val="00426A67"/>
    <w:rsid w:val="00427748"/>
    <w:rsid w:val="00427F19"/>
    <w:rsid w:val="00433AE6"/>
    <w:rsid w:val="00433AFB"/>
    <w:rsid w:val="004359FC"/>
    <w:rsid w:val="004360E7"/>
    <w:rsid w:val="00436E5A"/>
    <w:rsid w:val="00440D67"/>
    <w:rsid w:val="00441FD4"/>
    <w:rsid w:val="00444B78"/>
    <w:rsid w:val="00450B3D"/>
    <w:rsid w:val="00452E7A"/>
    <w:rsid w:val="004538BC"/>
    <w:rsid w:val="004538EF"/>
    <w:rsid w:val="004546DB"/>
    <w:rsid w:val="00460C2A"/>
    <w:rsid w:val="00460E3F"/>
    <w:rsid w:val="004623EB"/>
    <w:rsid w:val="00463D38"/>
    <w:rsid w:val="004645E0"/>
    <w:rsid w:val="004648E9"/>
    <w:rsid w:val="00464985"/>
    <w:rsid w:val="004809E3"/>
    <w:rsid w:val="0048240F"/>
    <w:rsid w:val="004A3D76"/>
    <w:rsid w:val="004A4B51"/>
    <w:rsid w:val="004A4E2E"/>
    <w:rsid w:val="004B4A07"/>
    <w:rsid w:val="004B54F1"/>
    <w:rsid w:val="004B5A98"/>
    <w:rsid w:val="004C197D"/>
    <w:rsid w:val="004C3695"/>
    <w:rsid w:val="004C646F"/>
    <w:rsid w:val="004C6D62"/>
    <w:rsid w:val="004C7955"/>
    <w:rsid w:val="004D15CB"/>
    <w:rsid w:val="004E19F0"/>
    <w:rsid w:val="004E20BD"/>
    <w:rsid w:val="004E25F7"/>
    <w:rsid w:val="004E53D1"/>
    <w:rsid w:val="004F02F6"/>
    <w:rsid w:val="004F73D6"/>
    <w:rsid w:val="005010FF"/>
    <w:rsid w:val="00506D73"/>
    <w:rsid w:val="00507FD8"/>
    <w:rsid w:val="00511103"/>
    <w:rsid w:val="0051361F"/>
    <w:rsid w:val="00514A3B"/>
    <w:rsid w:val="0052002E"/>
    <w:rsid w:val="00520B13"/>
    <w:rsid w:val="00523442"/>
    <w:rsid w:val="005254EF"/>
    <w:rsid w:val="005268A1"/>
    <w:rsid w:val="0052735F"/>
    <w:rsid w:val="00532C0A"/>
    <w:rsid w:val="005368B8"/>
    <w:rsid w:val="00540B04"/>
    <w:rsid w:val="00543191"/>
    <w:rsid w:val="00544979"/>
    <w:rsid w:val="00550ACC"/>
    <w:rsid w:val="00557357"/>
    <w:rsid w:val="00560C28"/>
    <w:rsid w:val="005613B7"/>
    <w:rsid w:val="005630EE"/>
    <w:rsid w:val="005640C6"/>
    <w:rsid w:val="00564AA2"/>
    <w:rsid w:val="005676EB"/>
    <w:rsid w:val="00575149"/>
    <w:rsid w:val="005807BF"/>
    <w:rsid w:val="00581197"/>
    <w:rsid w:val="00581409"/>
    <w:rsid w:val="00583616"/>
    <w:rsid w:val="0059017C"/>
    <w:rsid w:val="00595D86"/>
    <w:rsid w:val="00597ACE"/>
    <w:rsid w:val="005A5836"/>
    <w:rsid w:val="005B1400"/>
    <w:rsid w:val="005B1F7E"/>
    <w:rsid w:val="005B2F07"/>
    <w:rsid w:val="005B41DB"/>
    <w:rsid w:val="005B57D1"/>
    <w:rsid w:val="005B7B35"/>
    <w:rsid w:val="005C03FF"/>
    <w:rsid w:val="005C11CC"/>
    <w:rsid w:val="005C2124"/>
    <w:rsid w:val="005C5912"/>
    <w:rsid w:val="005C5FB0"/>
    <w:rsid w:val="005D3F9D"/>
    <w:rsid w:val="005D7E94"/>
    <w:rsid w:val="005E13F3"/>
    <w:rsid w:val="005E2DC5"/>
    <w:rsid w:val="005E65D1"/>
    <w:rsid w:val="005F1CB3"/>
    <w:rsid w:val="005F1D39"/>
    <w:rsid w:val="005F2B95"/>
    <w:rsid w:val="005F2CBA"/>
    <w:rsid w:val="005F4550"/>
    <w:rsid w:val="005F461F"/>
    <w:rsid w:val="005F6CB4"/>
    <w:rsid w:val="0060080E"/>
    <w:rsid w:val="0060135F"/>
    <w:rsid w:val="006034B4"/>
    <w:rsid w:val="00605243"/>
    <w:rsid w:val="006058DB"/>
    <w:rsid w:val="006148C6"/>
    <w:rsid w:val="006212DB"/>
    <w:rsid w:val="006227BF"/>
    <w:rsid w:val="00622E6C"/>
    <w:rsid w:val="006254F9"/>
    <w:rsid w:val="0062608B"/>
    <w:rsid w:val="00627811"/>
    <w:rsid w:val="006308F2"/>
    <w:rsid w:val="006309BD"/>
    <w:rsid w:val="00633074"/>
    <w:rsid w:val="006343E2"/>
    <w:rsid w:val="0063752C"/>
    <w:rsid w:val="00642655"/>
    <w:rsid w:val="00645E61"/>
    <w:rsid w:val="006472B9"/>
    <w:rsid w:val="006500C3"/>
    <w:rsid w:val="006522E9"/>
    <w:rsid w:val="0065611E"/>
    <w:rsid w:val="00657594"/>
    <w:rsid w:val="00662D52"/>
    <w:rsid w:val="0066676E"/>
    <w:rsid w:val="006677A8"/>
    <w:rsid w:val="00667AAF"/>
    <w:rsid w:val="006716FF"/>
    <w:rsid w:val="00677935"/>
    <w:rsid w:val="00683FBF"/>
    <w:rsid w:val="00696527"/>
    <w:rsid w:val="006A08E3"/>
    <w:rsid w:val="006A12B2"/>
    <w:rsid w:val="006A1998"/>
    <w:rsid w:val="006A1DC3"/>
    <w:rsid w:val="006A3ABF"/>
    <w:rsid w:val="006A42D8"/>
    <w:rsid w:val="006A74C7"/>
    <w:rsid w:val="006B2726"/>
    <w:rsid w:val="006B2FA6"/>
    <w:rsid w:val="006B6757"/>
    <w:rsid w:val="006C2D4D"/>
    <w:rsid w:val="006C3513"/>
    <w:rsid w:val="006C3558"/>
    <w:rsid w:val="006D24E0"/>
    <w:rsid w:val="006D5DE5"/>
    <w:rsid w:val="006D6BA3"/>
    <w:rsid w:val="006E1129"/>
    <w:rsid w:val="006E1318"/>
    <w:rsid w:val="006E1AC3"/>
    <w:rsid w:val="006E3627"/>
    <w:rsid w:val="006E47D5"/>
    <w:rsid w:val="006F0943"/>
    <w:rsid w:val="006F1F70"/>
    <w:rsid w:val="006F25F5"/>
    <w:rsid w:val="006F2D73"/>
    <w:rsid w:val="006F4076"/>
    <w:rsid w:val="006F6F19"/>
    <w:rsid w:val="006F7CF0"/>
    <w:rsid w:val="0070402C"/>
    <w:rsid w:val="007064B6"/>
    <w:rsid w:val="00710003"/>
    <w:rsid w:val="007124AB"/>
    <w:rsid w:val="00712C26"/>
    <w:rsid w:val="00713412"/>
    <w:rsid w:val="00715478"/>
    <w:rsid w:val="007160E2"/>
    <w:rsid w:val="00720A97"/>
    <w:rsid w:val="0072225C"/>
    <w:rsid w:val="00723F72"/>
    <w:rsid w:val="00732AD9"/>
    <w:rsid w:val="007336C2"/>
    <w:rsid w:val="007376B6"/>
    <w:rsid w:val="007414A3"/>
    <w:rsid w:val="00750C66"/>
    <w:rsid w:val="007535B4"/>
    <w:rsid w:val="00753DF3"/>
    <w:rsid w:val="00756310"/>
    <w:rsid w:val="00757691"/>
    <w:rsid w:val="00760CF0"/>
    <w:rsid w:val="00762554"/>
    <w:rsid w:val="00766E6F"/>
    <w:rsid w:val="007673E1"/>
    <w:rsid w:val="00776578"/>
    <w:rsid w:val="00782D41"/>
    <w:rsid w:val="00791F7E"/>
    <w:rsid w:val="0079503B"/>
    <w:rsid w:val="00797A0C"/>
    <w:rsid w:val="007A01B5"/>
    <w:rsid w:val="007A0352"/>
    <w:rsid w:val="007A45FF"/>
    <w:rsid w:val="007A64CF"/>
    <w:rsid w:val="007C75B3"/>
    <w:rsid w:val="007D1124"/>
    <w:rsid w:val="007D2F46"/>
    <w:rsid w:val="007D525E"/>
    <w:rsid w:val="007D61D1"/>
    <w:rsid w:val="007E33B0"/>
    <w:rsid w:val="007F470E"/>
    <w:rsid w:val="007F7864"/>
    <w:rsid w:val="007F7886"/>
    <w:rsid w:val="007F7DB5"/>
    <w:rsid w:val="00803157"/>
    <w:rsid w:val="00803480"/>
    <w:rsid w:val="00803AE2"/>
    <w:rsid w:val="00804F21"/>
    <w:rsid w:val="00807C57"/>
    <w:rsid w:val="00807C8A"/>
    <w:rsid w:val="008110F4"/>
    <w:rsid w:val="008122D3"/>
    <w:rsid w:val="00812F2F"/>
    <w:rsid w:val="00813540"/>
    <w:rsid w:val="0081357B"/>
    <w:rsid w:val="008168C1"/>
    <w:rsid w:val="00822D43"/>
    <w:rsid w:val="00823F55"/>
    <w:rsid w:val="00830182"/>
    <w:rsid w:val="00834330"/>
    <w:rsid w:val="00841760"/>
    <w:rsid w:val="008435BF"/>
    <w:rsid w:val="00850297"/>
    <w:rsid w:val="00854265"/>
    <w:rsid w:val="00856AE2"/>
    <w:rsid w:val="0085703A"/>
    <w:rsid w:val="008614F3"/>
    <w:rsid w:val="00862879"/>
    <w:rsid w:val="00870AAD"/>
    <w:rsid w:val="00870D58"/>
    <w:rsid w:val="00874048"/>
    <w:rsid w:val="00874E98"/>
    <w:rsid w:val="008761A9"/>
    <w:rsid w:val="00877D3E"/>
    <w:rsid w:val="00885267"/>
    <w:rsid w:val="00887CE7"/>
    <w:rsid w:val="0089160A"/>
    <w:rsid w:val="00892A1A"/>
    <w:rsid w:val="008941CF"/>
    <w:rsid w:val="00894237"/>
    <w:rsid w:val="008950FE"/>
    <w:rsid w:val="00895497"/>
    <w:rsid w:val="008961EC"/>
    <w:rsid w:val="00896325"/>
    <w:rsid w:val="008A122B"/>
    <w:rsid w:val="008A3CFF"/>
    <w:rsid w:val="008B3AB3"/>
    <w:rsid w:val="008B3FA2"/>
    <w:rsid w:val="008B715B"/>
    <w:rsid w:val="008B71BA"/>
    <w:rsid w:val="008C1EC2"/>
    <w:rsid w:val="008C625D"/>
    <w:rsid w:val="008C6AAA"/>
    <w:rsid w:val="008C6F92"/>
    <w:rsid w:val="008C7637"/>
    <w:rsid w:val="008D01DF"/>
    <w:rsid w:val="008D08C7"/>
    <w:rsid w:val="008D1BC5"/>
    <w:rsid w:val="008D20DE"/>
    <w:rsid w:val="008D468D"/>
    <w:rsid w:val="008D50C0"/>
    <w:rsid w:val="008E2658"/>
    <w:rsid w:val="008E4975"/>
    <w:rsid w:val="008E5B2C"/>
    <w:rsid w:val="008E670E"/>
    <w:rsid w:val="008E6980"/>
    <w:rsid w:val="008E6DEE"/>
    <w:rsid w:val="008F1199"/>
    <w:rsid w:val="008F2F4F"/>
    <w:rsid w:val="008F32CC"/>
    <w:rsid w:val="008F7CEA"/>
    <w:rsid w:val="00900561"/>
    <w:rsid w:val="00901CF7"/>
    <w:rsid w:val="009024F8"/>
    <w:rsid w:val="00903371"/>
    <w:rsid w:val="00905B7F"/>
    <w:rsid w:val="00906DA2"/>
    <w:rsid w:val="009077E0"/>
    <w:rsid w:val="00913503"/>
    <w:rsid w:val="00914A81"/>
    <w:rsid w:val="00915D0D"/>
    <w:rsid w:val="0091607B"/>
    <w:rsid w:val="00924B0B"/>
    <w:rsid w:val="0092641E"/>
    <w:rsid w:val="009344DD"/>
    <w:rsid w:val="00936A66"/>
    <w:rsid w:val="00937E3A"/>
    <w:rsid w:val="00937F14"/>
    <w:rsid w:val="009439D8"/>
    <w:rsid w:val="00945E70"/>
    <w:rsid w:val="009473D2"/>
    <w:rsid w:val="00957EB8"/>
    <w:rsid w:val="00967E52"/>
    <w:rsid w:val="00980212"/>
    <w:rsid w:val="00980B53"/>
    <w:rsid w:val="009812A3"/>
    <w:rsid w:val="00981678"/>
    <w:rsid w:val="009876A3"/>
    <w:rsid w:val="00993578"/>
    <w:rsid w:val="009945BB"/>
    <w:rsid w:val="00995068"/>
    <w:rsid w:val="00995102"/>
    <w:rsid w:val="009A0EE2"/>
    <w:rsid w:val="009A5463"/>
    <w:rsid w:val="009B0913"/>
    <w:rsid w:val="009B543C"/>
    <w:rsid w:val="009C3EF5"/>
    <w:rsid w:val="009C48B3"/>
    <w:rsid w:val="009C4BEB"/>
    <w:rsid w:val="009C4DC8"/>
    <w:rsid w:val="009C5F01"/>
    <w:rsid w:val="009C788C"/>
    <w:rsid w:val="009D0796"/>
    <w:rsid w:val="009D0BF8"/>
    <w:rsid w:val="009D50BB"/>
    <w:rsid w:val="009D59D1"/>
    <w:rsid w:val="009E0865"/>
    <w:rsid w:val="009E2406"/>
    <w:rsid w:val="009E5988"/>
    <w:rsid w:val="009E6BEB"/>
    <w:rsid w:val="009E79B6"/>
    <w:rsid w:val="009F077F"/>
    <w:rsid w:val="009F2C87"/>
    <w:rsid w:val="009F5CD1"/>
    <w:rsid w:val="009F6318"/>
    <w:rsid w:val="009F6DEF"/>
    <w:rsid w:val="00A0090F"/>
    <w:rsid w:val="00A013A3"/>
    <w:rsid w:val="00A04FC8"/>
    <w:rsid w:val="00A06E25"/>
    <w:rsid w:val="00A12D65"/>
    <w:rsid w:val="00A15E3F"/>
    <w:rsid w:val="00A179ED"/>
    <w:rsid w:val="00A20412"/>
    <w:rsid w:val="00A26096"/>
    <w:rsid w:val="00A26597"/>
    <w:rsid w:val="00A318A1"/>
    <w:rsid w:val="00A32AF9"/>
    <w:rsid w:val="00A34B93"/>
    <w:rsid w:val="00A372E4"/>
    <w:rsid w:val="00A37704"/>
    <w:rsid w:val="00A404D4"/>
    <w:rsid w:val="00A41241"/>
    <w:rsid w:val="00A41519"/>
    <w:rsid w:val="00A43372"/>
    <w:rsid w:val="00A43492"/>
    <w:rsid w:val="00A454F5"/>
    <w:rsid w:val="00A46D7D"/>
    <w:rsid w:val="00A47C47"/>
    <w:rsid w:val="00A51A2E"/>
    <w:rsid w:val="00A53AB9"/>
    <w:rsid w:val="00A540EA"/>
    <w:rsid w:val="00A5738F"/>
    <w:rsid w:val="00A65881"/>
    <w:rsid w:val="00A65A11"/>
    <w:rsid w:val="00A67ACD"/>
    <w:rsid w:val="00A7014C"/>
    <w:rsid w:val="00A71BE4"/>
    <w:rsid w:val="00A73565"/>
    <w:rsid w:val="00A75BBE"/>
    <w:rsid w:val="00A7613F"/>
    <w:rsid w:val="00A77608"/>
    <w:rsid w:val="00A8355A"/>
    <w:rsid w:val="00A84F01"/>
    <w:rsid w:val="00A902EA"/>
    <w:rsid w:val="00A90904"/>
    <w:rsid w:val="00A91C7F"/>
    <w:rsid w:val="00A925B8"/>
    <w:rsid w:val="00A92C5F"/>
    <w:rsid w:val="00A95721"/>
    <w:rsid w:val="00AA524F"/>
    <w:rsid w:val="00AA6E08"/>
    <w:rsid w:val="00AB1302"/>
    <w:rsid w:val="00AB6AC6"/>
    <w:rsid w:val="00AC0BDB"/>
    <w:rsid w:val="00AC1076"/>
    <w:rsid w:val="00AC1304"/>
    <w:rsid w:val="00AC1E06"/>
    <w:rsid w:val="00AD68C7"/>
    <w:rsid w:val="00AD7D5D"/>
    <w:rsid w:val="00AE009F"/>
    <w:rsid w:val="00AE0541"/>
    <w:rsid w:val="00AE084D"/>
    <w:rsid w:val="00AE0B88"/>
    <w:rsid w:val="00AE3361"/>
    <w:rsid w:val="00AE33E0"/>
    <w:rsid w:val="00AE3E86"/>
    <w:rsid w:val="00AE63F0"/>
    <w:rsid w:val="00AF0B09"/>
    <w:rsid w:val="00AF3B48"/>
    <w:rsid w:val="00B016B1"/>
    <w:rsid w:val="00B01DFE"/>
    <w:rsid w:val="00B02302"/>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8B3"/>
    <w:rsid w:val="00B45DA5"/>
    <w:rsid w:val="00B51104"/>
    <w:rsid w:val="00B52F7E"/>
    <w:rsid w:val="00B53118"/>
    <w:rsid w:val="00B53579"/>
    <w:rsid w:val="00B54EF7"/>
    <w:rsid w:val="00B556ED"/>
    <w:rsid w:val="00B62498"/>
    <w:rsid w:val="00B668BC"/>
    <w:rsid w:val="00B6754D"/>
    <w:rsid w:val="00B73BDC"/>
    <w:rsid w:val="00B82D03"/>
    <w:rsid w:val="00B9087D"/>
    <w:rsid w:val="00B918AD"/>
    <w:rsid w:val="00B93C90"/>
    <w:rsid w:val="00B94FF9"/>
    <w:rsid w:val="00B95560"/>
    <w:rsid w:val="00B9610B"/>
    <w:rsid w:val="00B96D62"/>
    <w:rsid w:val="00B975A5"/>
    <w:rsid w:val="00BA2A4C"/>
    <w:rsid w:val="00BA2AC0"/>
    <w:rsid w:val="00BA469F"/>
    <w:rsid w:val="00BA47FE"/>
    <w:rsid w:val="00BA61EF"/>
    <w:rsid w:val="00BA62CA"/>
    <w:rsid w:val="00BA72C5"/>
    <w:rsid w:val="00BA7F36"/>
    <w:rsid w:val="00BB1E8A"/>
    <w:rsid w:val="00BB2E88"/>
    <w:rsid w:val="00BB5A89"/>
    <w:rsid w:val="00BB7353"/>
    <w:rsid w:val="00BC00DB"/>
    <w:rsid w:val="00BC73C3"/>
    <w:rsid w:val="00BD5057"/>
    <w:rsid w:val="00BD6000"/>
    <w:rsid w:val="00BD743C"/>
    <w:rsid w:val="00BE1F88"/>
    <w:rsid w:val="00BE2316"/>
    <w:rsid w:val="00BE3E32"/>
    <w:rsid w:val="00BE53A4"/>
    <w:rsid w:val="00BE6FCE"/>
    <w:rsid w:val="00BF29A8"/>
    <w:rsid w:val="00BF5D9C"/>
    <w:rsid w:val="00BF728F"/>
    <w:rsid w:val="00C0058B"/>
    <w:rsid w:val="00C00E0A"/>
    <w:rsid w:val="00C0227C"/>
    <w:rsid w:val="00C030F0"/>
    <w:rsid w:val="00C031EF"/>
    <w:rsid w:val="00C109A9"/>
    <w:rsid w:val="00C10F8A"/>
    <w:rsid w:val="00C1228E"/>
    <w:rsid w:val="00C126F8"/>
    <w:rsid w:val="00C150E1"/>
    <w:rsid w:val="00C17E38"/>
    <w:rsid w:val="00C20E29"/>
    <w:rsid w:val="00C23688"/>
    <w:rsid w:val="00C237A8"/>
    <w:rsid w:val="00C405EF"/>
    <w:rsid w:val="00C40AE1"/>
    <w:rsid w:val="00C41BBE"/>
    <w:rsid w:val="00C46F76"/>
    <w:rsid w:val="00C57C99"/>
    <w:rsid w:val="00C60418"/>
    <w:rsid w:val="00C63A15"/>
    <w:rsid w:val="00C65842"/>
    <w:rsid w:val="00C714D4"/>
    <w:rsid w:val="00C72D93"/>
    <w:rsid w:val="00C73F65"/>
    <w:rsid w:val="00C744E6"/>
    <w:rsid w:val="00C77514"/>
    <w:rsid w:val="00C8345B"/>
    <w:rsid w:val="00C845E5"/>
    <w:rsid w:val="00C86727"/>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499C"/>
    <w:rsid w:val="00CE150A"/>
    <w:rsid w:val="00CE1E9B"/>
    <w:rsid w:val="00CE3D3D"/>
    <w:rsid w:val="00CE4377"/>
    <w:rsid w:val="00CE64B7"/>
    <w:rsid w:val="00CF0B71"/>
    <w:rsid w:val="00CF2A2A"/>
    <w:rsid w:val="00CF3625"/>
    <w:rsid w:val="00CF60A5"/>
    <w:rsid w:val="00CF685A"/>
    <w:rsid w:val="00CF7C74"/>
    <w:rsid w:val="00D1043E"/>
    <w:rsid w:val="00D109DF"/>
    <w:rsid w:val="00D127FF"/>
    <w:rsid w:val="00D15777"/>
    <w:rsid w:val="00D2158F"/>
    <w:rsid w:val="00D25E62"/>
    <w:rsid w:val="00D26534"/>
    <w:rsid w:val="00D2736B"/>
    <w:rsid w:val="00D3166D"/>
    <w:rsid w:val="00D3662B"/>
    <w:rsid w:val="00D367CF"/>
    <w:rsid w:val="00D37305"/>
    <w:rsid w:val="00D37D2D"/>
    <w:rsid w:val="00D41291"/>
    <w:rsid w:val="00D43020"/>
    <w:rsid w:val="00D4322A"/>
    <w:rsid w:val="00D45E14"/>
    <w:rsid w:val="00D50BF9"/>
    <w:rsid w:val="00D574B3"/>
    <w:rsid w:val="00D60B40"/>
    <w:rsid w:val="00D6281F"/>
    <w:rsid w:val="00D641E8"/>
    <w:rsid w:val="00D6521B"/>
    <w:rsid w:val="00D72ADD"/>
    <w:rsid w:val="00D73EE8"/>
    <w:rsid w:val="00D747CD"/>
    <w:rsid w:val="00D754C7"/>
    <w:rsid w:val="00D813CE"/>
    <w:rsid w:val="00D84811"/>
    <w:rsid w:val="00D86317"/>
    <w:rsid w:val="00D90D8B"/>
    <w:rsid w:val="00D910B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6399"/>
    <w:rsid w:val="00DC09AA"/>
    <w:rsid w:val="00DC212D"/>
    <w:rsid w:val="00DC489B"/>
    <w:rsid w:val="00DC520D"/>
    <w:rsid w:val="00DC5824"/>
    <w:rsid w:val="00DC614E"/>
    <w:rsid w:val="00DC7D14"/>
    <w:rsid w:val="00DD26D8"/>
    <w:rsid w:val="00DE12AA"/>
    <w:rsid w:val="00DF143C"/>
    <w:rsid w:val="00DF6FA9"/>
    <w:rsid w:val="00DF7715"/>
    <w:rsid w:val="00DF7911"/>
    <w:rsid w:val="00E03626"/>
    <w:rsid w:val="00E03C56"/>
    <w:rsid w:val="00E05D4B"/>
    <w:rsid w:val="00E128EB"/>
    <w:rsid w:val="00E134C8"/>
    <w:rsid w:val="00E22797"/>
    <w:rsid w:val="00E254CE"/>
    <w:rsid w:val="00E25F78"/>
    <w:rsid w:val="00E26B56"/>
    <w:rsid w:val="00E326DD"/>
    <w:rsid w:val="00E3381D"/>
    <w:rsid w:val="00E33E77"/>
    <w:rsid w:val="00E347B6"/>
    <w:rsid w:val="00E42CB0"/>
    <w:rsid w:val="00E62FD5"/>
    <w:rsid w:val="00E6606B"/>
    <w:rsid w:val="00E74B29"/>
    <w:rsid w:val="00E76025"/>
    <w:rsid w:val="00E827ED"/>
    <w:rsid w:val="00E82866"/>
    <w:rsid w:val="00E84240"/>
    <w:rsid w:val="00E843A6"/>
    <w:rsid w:val="00E85F3E"/>
    <w:rsid w:val="00E863F1"/>
    <w:rsid w:val="00E87DEC"/>
    <w:rsid w:val="00E90CCE"/>
    <w:rsid w:val="00E91373"/>
    <w:rsid w:val="00E915FE"/>
    <w:rsid w:val="00E955C6"/>
    <w:rsid w:val="00E95C5A"/>
    <w:rsid w:val="00E95FB7"/>
    <w:rsid w:val="00E96A9C"/>
    <w:rsid w:val="00EA0CC3"/>
    <w:rsid w:val="00EA2E54"/>
    <w:rsid w:val="00EA676F"/>
    <w:rsid w:val="00EA7A99"/>
    <w:rsid w:val="00EB308C"/>
    <w:rsid w:val="00EB3C2B"/>
    <w:rsid w:val="00EB41EC"/>
    <w:rsid w:val="00EB6939"/>
    <w:rsid w:val="00EB7FCA"/>
    <w:rsid w:val="00EC47A2"/>
    <w:rsid w:val="00EC570E"/>
    <w:rsid w:val="00ED0A2B"/>
    <w:rsid w:val="00ED2D12"/>
    <w:rsid w:val="00ED3200"/>
    <w:rsid w:val="00ED44F0"/>
    <w:rsid w:val="00ED4C1C"/>
    <w:rsid w:val="00ED66D9"/>
    <w:rsid w:val="00EE2C82"/>
    <w:rsid w:val="00EE3193"/>
    <w:rsid w:val="00EE3E41"/>
    <w:rsid w:val="00EE6D6D"/>
    <w:rsid w:val="00EE7196"/>
    <w:rsid w:val="00F0076F"/>
    <w:rsid w:val="00F01136"/>
    <w:rsid w:val="00F03DA7"/>
    <w:rsid w:val="00F15236"/>
    <w:rsid w:val="00F164D2"/>
    <w:rsid w:val="00F22289"/>
    <w:rsid w:val="00F22914"/>
    <w:rsid w:val="00F22A55"/>
    <w:rsid w:val="00F24965"/>
    <w:rsid w:val="00F317DA"/>
    <w:rsid w:val="00F33CC7"/>
    <w:rsid w:val="00F35EE7"/>
    <w:rsid w:val="00F36068"/>
    <w:rsid w:val="00F410C4"/>
    <w:rsid w:val="00F4157B"/>
    <w:rsid w:val="00F56B61"/>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9C5"/>
    <w:rsid w:val="00FA7437"/>
    <w:rsid w:val="00FB5FD7"/>
    <w:rsid w:val="00FC1076"/>
    <w:rsid w:val="00FC3C72"/>
    <w:rsid w:val="00FC505F"/>
    <w:rsid w:val="00FC576E"/>
    <w:rsid w:val="00FC66EB"/>
    <w:rsid w:val="00FC6ADF"/>
    <w:rsid w:val="00FC7DAF"/>
    <w:rsid w:val="00FD6F31"/>
    <w:rsid w:val="00FE2DD8"/>
    <w:rsid w:val="00FE2F1E"/>
    <w:rsid w:val="00FE3F17"/>
    <w:rsid w:val="00FE4461"/>
    <w:rsid w:val="00FE6076"/>
    <w:rsid w:val="00FF0946"/>
    <w:rsid w:val="00FF1161"/>
    <w:rsid w:val="00FF1F8E"/>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17"/>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mailto:daniel@olddog.co.uk"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Italo.busi@huawei.com"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eff.bouquier@vodafon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fabio.peruzzini@telecomitalia.it" TargetMode="Externa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mailto:daniele.ceccarelli@ericsson.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386AF8-13D1-47F3-9960-F79A9E288F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84</TotalTime>
  <Pages>28</Pages>
  <Words>7969</Words>
  <Characters>45428</Characters>
  <Application>Microsoft Office Word</Application>
  <DocSecurity>0</DocSecurity>
  <Lines>378</Lines>
  <Paragraphs>10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5329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7</cp:revision>
  <cp:lastPrinted>2020-03-09T14:33:00Z</cp:lastPrinted>
  <dcterms:created xsi:type="dcterms:W3CDTF">2020-08-18T09:23:00Z</dcterms:created>
  <dcterms:modified xsi:type="dcterms:W3CDTF">2020-09-29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Owner">
    <vt:lpwstr>jeff.bouquier@vodafone.com</vt:lpwstr>
  </property>
  <property fmtid="{D5CDD505-2E9C-101B-9397-08002B2CF9AE}" pid="5" name="MSIP_Label_0359f705-2ba0-454b-9cfc-6ce5bcaac040_SetDate">
    <vt:lpwstr>2019-10-31T09:56:25.5088071Z</vt:lpwstr>
  </property>
  <property fmtid="{D5CDD505-2E9C-101B-9397-08002B2CF9AE}" pid="6" name="MSIP_Label_0359f705-2ba0-454b-9cfc-6ce5bcaac040_Name">
    <vt:lpwstr>C2 General</vt:lpwstr>
  </property>
  <property fmtid="{D5CDD505-2E9C-101B-9397-08002B2CF9AE}" pid="7" name="MSIP_Label_0359f705-2ba0-454b-9cfc-6ce5bcaac040_Application">
    <vt:lpwstr>Microsoft Azure Information Protection</vt:lpwstr>
  </property>
  <property fmtid="{D5CDD505-2E9C-101B-9397-08002B2CF9AE}" pid="8" name="MSIP_Label_0359f705-2ba0-454b-9cfc-6ce5bcaac040_Extended_MSFT_Method">
    <vt:lpwstr>Automatic</vt:lpwstr>
  </property>
  <property fmtid="{D5CDD505-2E9C-101B-9397-08002B2CF9AE}" pid="9" name="Sensitivity">
    <vt:lpwstr>C2 General</vt:lpwstr>
  </property>
  <property fmtid="{D5CDD505-2E9C-101B-9397-08002B2CF9AE}" pid="10" name="_readonly">
    <vt:lpwstr/>
  </property>
  <property fmtid="{D5CDD505-2E9C-101B-9397-08002B2CF9AE}" pid="11" name="_change">
    <vt:lpwstr/>
  </property>
  <property fmtid="{D5CDD505-2E9C-101B-9397-08002B2CF9AE}" pid="12" name="_full-control">
    <vt:lpwstr/>
  </property>
  <property fmtid="{D5CDD505-2E9C-101B-9397-08002B2CF9AE}" pid="13" name="sflag">
    <vt:lpwstr>1601395964</vt:lpwstr>
  </property>
</Properties>
</file>